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01BA1" w14:textId="77777777" w:rsidR="00F8266F" w:rsidRDefault="00000000">
      <w:pPr>
        <w:pStyle w:val="Heading2"/>
      </w:pPr>
      <w:bookmarkStart w:id="0" w:name="estrategia-de-pruebas"/>
      <w:bookmarkEnd w:id="0"/>
      <w:r>
        <w:t>Casos de Prueba</w:t>
      </w:r>
    </w:p>
    <w:p w14:paraId="32A0C62E" w14:textId="77777777" w:rsidR="00F8266F" w:rsidRDefault="00000000">
      <w:pPr>
        <w:pStyle w:val="Compact"/>
        <w:numPr>
          <w:ilvl w:val="0"/>
          <w:numId w:val="224"/>
        </w:numPr>
      </w:pPr>
      <w:r>
        <w:rPr>
          <w:rStyle w:val="VerbatimChar"/>
        </w:rPr>
        <w:t>CP-01</w:t>
      </w:r>
    </w:p>
    <w:p w14:paraId="5CDFB29E" w14:textId="77777777" w:rsidR="00F8266F" w:rsidRDefault="00000000">
      <w:pPr>
        <w:pStyle w:val="Compact"/>
        <w:numPr>
          <w:ilvl w:val="0"/>
          <w:numId w:val="225"/>
        </w:numPr>
        <w:rPr>
          <w:lang w:val="es-CO"/>
        </w:rPr>
      </w:pPr>
      <w:r>
        <w:rPr>
          <w:b/>
          <w:bCs/>
          <w:lang w:val="es-CO"/>
        </w:rPr>
        <w:t>Caso de Prueba</w:t>
      </w:r>
      <w:r>
        <w:rPr>
          <w:lang w:val="es-CO"/>
        </w:rPr>
        <w:t>: Iniciar sesión correctamente</w:t>
      </w:r>
    </w:p>
    <w:p w14:paraId="0CD4446C" w14:textId="77777777" w:rsidR="00F8266F" w:rsidRDefault="00000000">
      <w:pPr>
        <w:pStyle w:val="Compact"/>
        <w:numPr>
          <w:ilvl w:val="0"/>
          <w:numId w:val="226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localhost:8080/api/auth/login</w:t>
      </w:r>
    </w:p>
    <w:p w14:paraId="4651A1B9" w14:textId="77777777" w:rsidR="00F8266F" w:rsidRDefault="00000000">
      <w:pPr>
        <w:pStyle w:val="Compact"/>
        <w:numPr>
          <w:ilvl w:val="0"/>
          <w:numId w:val="227"/>
        </w:numPr>
      </w:pPr>
      <w:r>
        <w:rPr>
          <w:b/>
          <w:bCs/>
        </w:rPr>
        <w:t>Método HTTP</w:t>
      </w:r>
      <w:r>
        <w:t xml:space="preserve">: </w:t>
      </w:r>
      <w:r>
        <w:rPr>
          <w:rStyle w:val="VerbatimChar"/>
        </w:rPr>
        <w:t>POST</w:t>
      </w:r>
    </w:p>
    <w:p w14:paraId="44B622C7" w14:textId="77777777" w:rsidR="00F8266F" w:rsidRDefault="00000000">
      <w:pPr>
        <w:pStyle w:val="Compact"/>
        <w:numPr>
          <w:ilvl w:val="0"/>
          <w:numId w:val="228"/>
        </w:numPr>
        <w:rPr>
          <w:lang w:val="es-CO"/>
        </w:rPr>
      </w:pPr>
      <w:r>
        <w:rPr>
          <w:b/>
          <w:bCs/>
          <w:lang w:val="es-CO"/>
        </w:rPr>
        <w:t>Descripción</w:t>
      </w:r>
      <w:r>
        <w:rPr>
          <w:lang w:val="es-CO"/>
        </w:rPr>
        <w:t>: Autentica un usuario usando email y contraseña y retorna un token valido.</w:t>
      </w:r>
    </w:p>
    <w:p w14:paraId="1A610DB4" w14:textId="77777777" w:rsidR="00F8266F" w:rsidRDefault="00000000">
      <w:pPr>
        <w:pStyle w:val="Compact"/>
        <w:numPr>
          <w:ilvl w:val="0"/>
          <w:numId w:val="229"/>
        </w:numPr>
      </w:pPr>
      <w:r>
        <w:rPr>
          <w:b/>
          <w:bCs/>
        </w:rPr>
        <w:t>Cuerpo de la petición</w:t>
      </w:r>
      <w:r>
        <w:t>:</w:t>
      </w:r>
    </w:p>
    <w:p w14:paraId="18576AF7" w14:textId="699AB98B" w:rsidR="00F8266F" w:rsidRPr="005E422A" w:rsidRDefault="00000000">
      <w:pPr>
        <w:pStyle w:val="SourceCode"/>
        <w:rPr>
          <w:lang w:val="es-ES"/>
        </w:rPr>
      </w:pPr>
      <w:r w:rsidRPr="005E422A">
        <w:rPr>
          <w:rStyle w:val="FunctionTok"/>
          <w:lang w:val="es-ES"/>
        </w:rPr>
        <w:t>{</w:t>
      </w:r>
      <w:r w:rsidRPr="005E422A">
        <w:rPr>
          <w:lang w:val="es-ES"/>
        </w:rPr>
        <w:br/>
      </w:r>
      <w:r w:rsidRPr="005E422A">
        <w:rPr>
          <w:rStyle w:val="NormalTok"/>
          <w:lang w:val="es-ES"/>
        </w:rPr>
        <w:t xml:space="preserve">  </w:t>
      </w:r>
      <w:r w:rsidRPr="005E422A">
        <w:rPr>
          <w:rStyle w:val="DataTypeTok"/>
          <w:lang w:val="es-ES"/>
        </w:rPr>
        <w:t>"email"</w:t>
      </w:r>
      <w:r w:rsidRPr="005E422A">
        <w:rPr>
          <w:rStyle w:val="FunctionTok"/>
          <w:lang w:val="es-ES"/>
        </w:rPr>
        <w:t>:</w:t>
      </w:r>
      <w:r w:rsidRPr="005E422A">
        <w:rPr>
          <w:rStyle w:val="NormalTok"/>
          <w:lang w:val="es-ES"/>
        </w:rPr>
        <w:t xml:space="preserve"> </w:t>
      </w:r>
      <w:r w:rsidRPr="005E422A">
        <w:rPr>
          <w:rStyle w:val="StringTok"/>
          <w:lang w:val="es-ES"/>
        </w:rPr>
        <w:t>"</w:t>
      </w:r>
      <w:r w:rsidR="005E422A" w:rsidRPr="005E422A">
        <w:rPr>
          <w:rStyle w:val="StringTok"/>
          <w:lang w:val="es-ES"/>
        </w:rPr>
        <w:t xml:space="preserve">admin@empresa.com </w:t>
      </w:r>
      <w:r w:rsidRPr="005E422A">
        <w:rPr>
          <w:rStyle w:val="StringTok"/>
          <w:lang w:val="es-ES"/>
        </w:rPr>
        <w:t>"</w:t>
      </w:r>
      <w:r w:rsidRPr="005E422A">
        <w:rPr>
          <w:rStyle w:val="FunctionTok"/>
          <w:lang w:val="es-ES"/>
        </w:rPr>
        <w:t>,</w:t>
      </w:r>
      <w:r w:rsidRPr="005E422A">
        <w:rPr>
          <w:lang w:val="es-ES"/>
        </w:rPr>
        <w:br/>
      </w:r>
      <w:r w:rsidRPr="005E422A">
        <w:rPr>
          <w:rStyle w:val="NormalTok"/>
          <w:lang w:val="es-ES"/>
        </w:rPr>
        <w:t xml:space="preserve">  </w:t>
      </w:r>
      <w:r w:rsidRPr="005E422A">
        <w:rPr>
          <w:rStyle w:val="DataTypeTok"/>
          <w:lang w:val="es-ES"/>
        </w:rPr>
        <w:t>"contrasena"</w:t>
      </w:r>
      <w:r w:rsidRPr="005E422A">
        <w:rPr>
          <w:rStyle w:val="FunctionTok"/>
          <w:lang w:val="es-ES"/>
        </w:rPr>
        <w:t>:</w:t>
      </w:r>
      <w:r w:rsidRPr="005E422A">
        <w:rPr>
          <w:rStyle w:val="NormalTok"/>
          <w:lang w:val="es-ES"/>
        </w:rPr>
        <w:t xml:space="preserve"> </w:t>
      </w:r>
      <w:r w:rsidRPr="005E422A">
        <w:rPr>
          <w:rStyle w:val="StringTok"/>
          <w:lang w:val="es-ES"/>
        </w:rPr>
        <w:t>"</w:t>
      </w:r>
      <w:r w:rsidR="005E422A" w:rsidRPr="005E422A">
        <w:rPr>
          <w:rStyle w:val="StringTok"/>
          <w:lang w:val="es-ES"/>
        </w:rPr>
        <w:t>admin123</w:t>
      </w:r>
      <w:r w:rsidRPr="005E422A">
        <w:rPr>
          <w:rStyle w:val="StringTok"/>
          <w:lang w:val="es-ES"/>
        </w:rPr>
        <w:t>"</w:t>
      </w:r>
      <w:r w:rsidRPr="005E422A">
        <w:rPr>
          <w:lang w:val="es-ES"/>
        </w:rPr>
        <w:br/>
      </w:r>
      <w:r w:rsidRPr="005E422A">
        <w:rPr>
          <w:rStyle w:val="FunctionTok"/>
          <w:lang w:val="es-ES"/>
        </w:rPr>
        <w:t>}</w:t>
      </w:r>
    </w:p>
    <w:p w14:paraId="6CAF3E86" w14:textId="77777777" w:rsidR="00F8266F" w:rsidRDefault="00000000">
      <w:pPr>
        <w:pStyle w:val="Compact"/>
        <w:numPr>
          <w:ilvl w:val="0"/>
          <w:numId w:val="230"/>
        </w:numPr>
      </w:pPr>
      <w:r>
        <w:rPr>
          <w:b/>
          <w:bCs/>
        </w:rPr>
        <w:t>Headers</w:t>
      </w:r>
      <w:r>
        <w:t>:</w:t>
      </w:r>
    </w:p>
    <w:p w14:paraId="19FE8EBF" w14:textId="77777777" w:rsidR="00F8266F" w:rsidRDefault="00000000">
      <w:pPr>
        <w:pStyle w:val="Compact"/>
        <w:numPr>
          <w:ilvl w:val="1"/>
          <w:numId w:val="231"/>
        </w:numPr>
      </w:pPr>
      <w:r>
        <w:rPr>
          <w:b/>
          <w:bCs/>
        </w:rPr>
        <w:t>Content-Type</w:t>
      </w:r>
      <w:r>
        <w:t>: application/json</w:t>
      </w:r>
    </w:p>
    <w:p w14:paraId="55B6F6CC" w14:textId="77777777" w:rsidR="00F8266F" w:rsidRDefault="00000000">
      <w:pPr>
        <w:pStyle w:val="Compact"/>
        <w:numPr>
          <w:ilvl w:val="0"/>
          <w:numId w:val="232"/>
        </w:numPr>
      </w:pPr>
      <w:r>
        <w:rPr>
          <w:b/>
          <w:bCs/>
        </w:rPr>
        <w:t>Código de Respuesta Esperado</w:t>
      </w:r>
      <w:r>
        <w:t xml:space="preserve">: </w:t>
      </w:r>
      <w:r>
        <w:rPr>
          <w:rStyle w:val="VerbatimChar"/>
        </w:rPr>
        <w:t>200 OK</w:t>
      </w:r>
    </w:p>
    <w:p w14:paraId="6726DFE6" w14:textId="77777777" w:rsidR="00F8266F" w:rsidRDefault="00000000">
      <w:pPr>
        <w:pStyle w:val="Compact"/>
        <w:numPr>
          <w:ilvl w:val="0"/>
          <w:numId w:val="233"/>
        </w:numPr>
        <w:rPr>
          <w:b/>
          <w:bCs/>
        </w:rPr>
      </w:pPr>
      <w:r>
        <w:rPr>
          <w:b/>
          <w:bCs/>
        </w:rPr>
        <w:t>Respuesta esperada:</w:t>
      </w:r>
    </w:p>
    <w:p w14:paraId="59687B0E" w14:textId="77777777" w:rsidR="00F8266F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oke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lt;jwt-token&gt;"</w:t>
      </w:r>
      <w:r>
        <w:br/>
      </w:r>
      <w:r>
        <w:rPr>
          <w:rStyle w:val="FunctionTok"/>
        </w:rPr>
        <w:t>}</w:t>
      </w:r>
    </w:p>
    <w:p w14:paraId="1845B5A2" w14:textId="77777777" w:rsidR="00F8266F" w:rsidRDefault="00000000">
      <w:pPr>
        <w:pStyle w:val="Compact"/>
        <w:numPr>
          <w:ilvl w:val="0"/>
          <w:numId w:val="234"/>
        </w:numPr>
        <w:rPr>
          <w:lang w:val="es-CO"/>
        </w:rPr>
      </w:pPr>
      <w:r>
        <w:rPr>
          <w:b/>
          <w:bCs/>
          <w:lang w:val="es-CO"/>
        </w:rPr>
        <w:t>Prueba Exitosa si</w:t>
      </w:r>
      <w:r>
        <w:rPr>
          <w:lang w:val="es-CO"/>
        </w:rPr>
        <w:t xml:space="preserve">: La API devuelve un código </w:t>
      </w:r>
      <w:r>
        <w:rPr>
          <w:rStyle w:val="VerbatimChar"/>
          <w:lang w:val="es-CO"/>
        </w:rPr>
        <w:t>200 OK</w:t>
      </w:r>
      <w:r>
        <w:rPr>
          <w:lang w:val="es-CO"/>
        </w:rPr>
        <w:t xml:space="preserve"> con un token valido</w:t>
      </w:r>
    </w:p>
    <w:p w14:paraId="07C830C2" w14:textId="77777777" w:rsidR="00D46CE8" w:rsidRDefault="00D46CE8" w:rsidP="00D46CE8">
      <w:pPr>
        <w:pStyle w:val="Compact"/>
        <w:numPr>
          <w:ilvl w:val="0"/>
          <w:numId w:val="234"/>
        </w:numPr>
        <w:rPr>
          <w:lang w:val="es-CO"/>
        </w:rPr>
      </w:pPr>
      <w:r>
        <w:rPr>
          <w:b/>
          <w:bCs/>
        </w:rPr>
        <w:t>Ejecución de la prueba</w:t>
      </w:r>
      <w:r>
        <w:t>:</w:t>
      </w:r>
    </w:p>
    <w:p w14:paraId="260348E9" w14:textId="1CCE11AE" w:rsidR="00D46CE8" w:rsidRDefault="00D46CE8" w:rsidP="00D46CE8">
      <w:pPr>
        <w:pStyle w:val="Compact"/>
        <w:numPr>
          <w:ilvl w:val="0"/>
          <w:numId w:val="234"/>
        </w:numPr>
        <w:rPr>
          <w:lang w:val="es-CO"/>
        </w:rPr>
      </w:pPr>
      <w:r>
        <w:rPr>
          <w:lang w:val="es-CO"/>
        </w:rPr>
        <w:t xml:space="preserve">Crear una nueva petición en Postman utilizando el método </w:t>
      </w:r>
      <w:r>
        <w:rPr>
          <w:lang w:val="es-CO"/>
        </w:rPr>
        <w:t>POST</w:t>
      </w:r>
      <w:r>
        <w:rPr>
          <w:lang w:val="es-CO"/>
        </w:rPr>
        <w:t xml:space="preserve"> y la ruta.</w:t>
      </w:r>
    </w:p>
    <w:p w14:paraId="6710E297" w14:textId="77777777" w:rsidR="00D46CE8" w:rsidRDefault="00D46CE8" w:rsidP="00D46CE8">
      <w:pPr>
        <w:pStyle w:val="Compact"/>
        <w:numPr>
          <w:ilvl w:val="0"/>
          <w:numId w:val="234"/>
        </w:numPr>
        <w:rPr>
          <w:lang w:val="es-CO"/>
        </w:rPr>
      </w:pPr>
      <w:r>
        <w:rPr>
          <w:lang w:val="es-CO"/>
        </w:rPr>
        <w:t>Configurar los encabezados (Headers).</w:t>
      </w:r>
    </w:p>
    <w:p w14:paraId="0DD1B3CB" w14:textId="77777777" w:rsidR="00D46CE8" w:rsidRDefault="00D46CE8" w:rsidP="00D46CE8">
      <w:pPr>
        <w:pStyle w:val="Compact"/>
        <w:numPr>
          <w:ilvl w:val="0"/>
          <w:numId w:val="234"/>
        </w:numPr>
        <w:rPr>
          <w:lang w:val="es-CO"/>
        </w:rPr>
      </w:pPr>
      <w:r>
        <w:rPr>
          <w:lang w:val="es-CO"/>
        </w:rPr>
        <w:t>Ingresar el cuerpo en formato JSON, con la información correspondiente.</w:t>
      </w:r>
    </w:p>
    <w:p w14:paraId="191D5F42" w14:textId="0877A6C8" w:rsidR="00D46CE8" w:rsidRDefault="00D46CE8" w:rsidP="00B64B5D">
      <w:pPr>
        <w:pStyle w:val="Compact"/>
        <w:numPr>
          <w:ilvl w:val="0"/>
          <w:numId w:val="234"/>
        </w:numPr>
        <w:rPr>
          <w:lang w:val="es-CO"/>
        </w:rPr>
      </w:pPr>
      <w:r>
        <w:rPr>
          <w:lang w:val="es-CO"/>
        </w:rPr>
        <w:t>Presionar el botón Send para ejecutar la petición y verificar la respuesta del servidor.</w:t>
      </w:r>
    </w:p>
    <w:p w14:paraId="5F45BC67" w14:textId="524CB830" w:rsidR="00B64B5D" w:rsidRDefault="00B64B5D" w:rsidP="00B64B5D">
      <w:pPr>
        <w:pStyle w:val="NormalWeb"/>
        <w:numPr>
          <w:ilvl w:val="0"/>
          <w:numId w:val="234"/>
        </w:numPr>
      </w:pPr>
      <w:r>
        <w:rPr>
          <w:noProof/>
        </w:rPr>
        <w:lastRenderedPageBreak/>
        <w:drawing>
          <wp:inline distT="0" distB="0" distL="0" distR="0" wp14:anchorId="0BD40162" wp14:editId="05A9D23B">
            <wp:extent cx="5612130" cy="35077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BCEA6" w14:textId="77777777" w:rsidR="00B64B5D" w:rsidRPr="00B64B5D" w:rsidRDefault="00B64B5D" w:rsidP="00B64B5D">
      <w:pPr>
        <w:pStyle w:val="Compact"/>
        <w:ind w:left="360"/>
        <w:rPr>
          <w:lang w:val="es-CO"/>
        </w:rPr>
      </w:pPr>
    </w:p>
    <w:p w14:paraId="16DC373A" w14:textId="77777777" w:rsidR="00D46CE8" w:rsidRDefault="00D46CE8" w:rsidP="00D46CE8">
      <w:pPr>
        <w:pStyle w:val="Compact"/>
        <w:numPr>
          <w:ilvl w:val="0"/>
          <w:numId w:val="234"/>
        </w:numPr>
        <w:spacing w:line="276" w:lineRule="auto"/>
      </w:pPr>
      <w:r>
        <w:rPr>
          <w:b/>
          <w:bCs/>
        </w:rPr>
        <w:t>Resultado obtenido</w:t>
      </w:r>
      <w:r>
        <w:t>:</w:t>
      </w:r>
    </w:p>
    <w:p w14:paraId="31130B26" w14:textId="32ABBC1F" w:rsidR="00B64B5D" w:rsidRDefault="00B64B5D" w:rsidP="00B64B5D">
      <w:pPr>
        <w:pStyle w:val="NormalWeb"/>
        <w:numPr>
          <w:ilvl w:val="0"/>
          <w:numId w:val="234"/>
        </w:numPr>
      </w:pPr>
      <w:r>
        <w:rPr>
          <w:noProof/>
        </w:rPr>
        <w:drawing>
          <wp:inline distT="0" distB="0" distL="0" distR="0" wp14:anchorId="13D0171A" wp14:editId="3334A4FA">
            <wp:extent cx="5612130" cy="35077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F7427" w14:textId="37B590BD" w:rsidR="00D46CE8" w:rsidRDefault="00D46CE8" w:rsidP="00D46CE8">
      <w:pPr>
        <w:pStyle w:val="Compact"/>
        <w:spacing w:line="276" w:lineRule="auto"/>
        <w:ind w:left="720"/>
      </w:pPr>
    </w:p>
    <w:p w14:paraId="3257CBF8" w14:textId="77777777" w:rsidR="00D46CE8" w:rsidRDefault="00D46CE8" w:rsidP="00D46CE8">
      <w:pPr>
        <w:pStyle w:val="Compact"/>
        <w:numPr>
          <w:ilvl w:val="0"/>
          <w:numId w:val="234"/>
        </w:numPr>
        <w:spacing w:line="276" w:lineRule="auto"/>
      </w:pPr>
      <w:r>
        <w:rPr>
          <w:b/>
          <w:bCs/>
        </w:rPr>
        <w:lastRenderedPageBreak/>
        <w:t>¿Prueba Superada</w:t>
      </w:r>
      <w:proofErr w:type="gramStart"/>
      <w:r>
        <w:rPr>
          <w:b/>
          <w:bCs/>
        </w:rPr>
        <w:t>?</w:t>
      </w:r>
      <w:r>
        <w:t xml:space="preserve"> :</w:t>
      </w:r>
      <w:proofErr w:type="gramEnd"/>
      <w:r>
        <w:t xml:space="preserve"> SI</w:t>
      </w:r>
    </w:p>
    <w:p w14:paraId="6D38ADBA" w14:textId="77777777" w:rsidR="00D46CE8" w:rsidRDefault="00D46CE8" w:rsidP="00D46CE8">
      <w:pPr>
        <w:pStyle w:val="Compact"/>
        <w:numPr>
          <w:ilvl w:val="0"/>
          <w:numId w:val="234"/>
        </w:numPr>
        <w:spacing w:line="276" w:lineRule="auto"/>
        <w:rPr>
          <w:lang w:val="es-CO"/>
        </w:rPr>
      </w:pPr>
      <w:r>
        <w:rPr>
          <w:b/>
          <w:bCs/>
          <w:lang w:val="es-CO"/>
        </w:rPr>
        <w:t>Observaciones</w:t>
      </w:r>
      <w:r>
        <w:rPr>
          <w:lang w:val="es-CO"/>
        </w:rPr>
        <w:t>: La prueba fue ejecutada con total éxito</w:t>
      </w:r>
    </w:p>
    <w:p w14:paraId="4C230403" w14:textId="77777777" w:rsidR="00D46CE8" w:rsidRDefault="00D46CE8" w:rsidP="00D46CE8">
      <w:pPr>
        <w:pStyle w:val="Compact"/>
        <w:ind w:left="720"/>
        <w:rPr>
          <w:lang w:val="es-CO"/>
        </w:rPr>
      </w:pPr>
    </w:p>
    <w:p w14:paraId="4555D0C2" w14:textId="103A767C" w:rsidR="00F8266F" w:rsidRDefault="00000000">
      <w:r>
        <w:pict w14:anchorId="0F6E370A">
          <v:rect id="Forma1" o:spid="_x0000_s1103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08367234" w14:textId="77777777" w:rsidR="00F8266F" w:rsidRDefault="00000000">
      <w:pPr>
        <w:pStyle w:val="Compact"/>
        <w:numPr>
          <w:ilvl w:val="0"/>
          <w:numId w:val="235"/>
        </w:numPr>
      </w:pPr>
      <w:r>
        <w:rPr>
          <w:rStyle w:val="VerbatimChar"/>
        </w:rPr>
        <w:t>CP-02</w:t>
      </w:r>
    </w:p>
    <w:p w14:paraId="2BC7F28F" w14:textId="77777777" w:rsidR="00F8266F" w:rsidRDefault="00000000">
      <w:pPr>
        <w:pStyle w:val="Compact"/>
        <w:numPr>
          <w:ilvl w:val="0"/>
          <w:numId w:val="236"/>
        </w:numPr>
        <w:rPr>
          <w:lang w:val="es-CO"/>
        </w:rPr>
      </w:pPr>
      <w:r>
        <w:rPr>
          <w:b/>
          <w:bCs/>
          <w:lang w:val="es-CO"/>
        </w:rPr>
        <w:t>Caso de Prueba</w:t>
      </w:r>
      <w:r>
        <w:rPr>
          <w:lang w:val="es-CO"/>
        </w:rPr>
        <w:t>: Inicio de sesión fallido con credenciales incorrectas</w:t>
      </w:r>
    </w:p>
    <w:p w14:paraId="30B11E3C" w14:textId="77777777" w:rsidR="00F8266F" w:rsidRDefault="00000000">
      <w:pPr>
        <w:pStyle w:val="Compact"/>
        <w:numPr>
          <w:ilvl w:val="0"/>
          <w:numId w:val="237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localhost:8080/api/auth/login</w:t>
      </w:r>
    </w:p>
    <w:p w14:paraId="15E1A5D0" w14:textId="77777777" w:rsidR="00F8266F" w:rsidRDefault="00000000">
      <w:pPr>
        <w:pStyle w:val="Compact"/>
        <w:numPr>
          <w:ilvl w:val="0"/>
          <w:numId w:val="238"/>
        </w:numPr>
      </w:pPr>
      <w:r>
        <w:rPr>
          <w:b/>
          <w:bCs/>
        </w:rPr>
        <w:t>Método HTTP</w:t>
      </w:r>
      <w:r>
        <w:t xml:space="preserve">: </w:t>
      </w:r>
      <w:r>
        <w:rPr>
          <w:rStyle w:val="VerbatimChar"/>
        </w:rPr>
        <w:t>POST</w:t>
      </w:r>
    </w:p>
    <w:p w14:paraId="0CA2D104" w14:textId="77777777" w:rsidR="00F8266F" w:rsidRDefault="00000000">
      <w:pPr>
        <w:pStyle w:val="Compact"/>
        <w:numPr>
          <w:ilvl w:val="0"/>
          <w:numId w:val="239"/>
        </w:numPr>
        <w:rPr>
          <w:lang w:val="es-CO"/>
        </w:rPr>
      </w:pPr>
      <w:r>
        <w:rPr>
          <w:b/>
          <w:bCs/>
          <w:lang w:val="es-CO"/>
        </w:rPr>
        <w:t>Descripción</w:t>
      </w:r>
      <w:r>
        <w:rPr>
          <w:lang w:val="es-CO"/>
        </w:rPr>
        <w:t>: Verifica que la API rechace el inicio de sesión cuando se ingresan credenciales incorrectas, retornando un código 401 Unauthorized con un mensaje de error adecuado.</w:t>
      </w:r>
    </w:p>
    <w:p w14:paraId="5D393F9F" w14:textId="77777777" w:rsidR="00F8266F" w:rsidRDefault="00000000">
      <w:pPr>
        <w:pStyle w:val="Compact"/>
        <w:numPr>
          <w:ilvl w:val="0"/>
          <w:numId w:val="240"/>
        </w:numPr>
      </w:pPr>
      <w:r>
        <w:rPr>
          <w:b/>
          <w:bCs/>
        </w:rPr>
        <w:t>Cuerpo de la petición</w:t>
      </w:r>
      <w:r>
        <w:t>:</w:t>
      </w:r>
    </w:p>
    <w:p w14:paraId="784AA74D" w14:textId="09C3AF9C" w:rsidR="00F8266F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r w:rsidR="00B64B5D">
        <w:rPr>
          <w:rStyle w:val="DataTypeTok"/>
        </w:rPr>
        <w:t>password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63012E6E" w14:textId="77777777" w:rsidR="00F8266F" w:rsidRDefault="00000000">
      <w:pPr>
        <w:pStyle w:val="Compact"/>
        <w:numPr>
          <w:ilvl w:val="0"/>
          <w:numId w:val="241"/>
        </w:numPr>
      </w:pPr>
      <w:r>
        <w:rPr>
          <w:b/>
          <w:bCs/>
        </w:rPr>
        <w:t>Headers</w:t>
      </w:r>
      <w:r>
        <w:t>:</w:t>
      </w:r>
    </w:p>
    <w:p w14:paraId="3F5F1CBC" w14:textId="77777777" w:rsidR="00F8266F" w:rsidRDefault="00000000">
      <w:pPr>
        <w:pStyle w:val="Compact"/>
        <w:numPr>
          <w:ilvl w:val="1"/>
          <w:numId w:val="242"/>
        </w:numPr>
      </w:pPr>
      <w:r>
        <w:rPr>
          <w:b/>
          <w:bCs/>
        </w:rPr>
        <w:t>Content-Type</w:t>
      </w:r>
      <w:r>
        <w:t>: application/json</w:t>
      </w:r>
    </w:p>
    <w:p w14:paraId="3EDE2BEB" w14:textId="77777777" w:rsidR="00F8266F" w:rsidRDefault="00000000">
      <w:pPr>
        <w:pStyle w:val="Compact"/>
        <w:numPr>
          <w:ilvl w:val="0"/>
          <w:numId w:val="243"/>
        </w:numPr>
      </w:pPr>
      <w:r>
        <w:rPr>
          <w:b/>
          <w:bCs/>
        </w:rPr>
        <w:t>Código de Respuesta Esperado</w:t>
      </w:r>
      <w:r>
        <w:t xml:space="preserve">: </w:t>
      </w:r>
      <w:r>
        <w:rPr>
          <w:rStyle w:val="VerbatimChar"/>
        </w:rPr>
        <w:t>401 Unauthorized</w:t>
      </w:r>
    </w:p>
    <w:p w14:paraId="6C47A51E" w14:textId="77777777" w:rsidR="00F8266F" w:rsidRDefault="00000000">
      <w:pPr>
        <w:pStyle w:val="Compact"/>
        <w:numPr>
          <w:ilvl w:val="0"/>
          <w:numId w:val="244"/>
        </w:numPr>
        <w:rPr>
          <w:b/>
          <w:bCs/>
        </w:rPr>
      </w:pPr>
      <w:r>
        <w:rPr>
          <w:b/>
          <w:bCs/>
        </w:rPr>
        <w:t>Respuesta esperada:</w:t>
      </w:r>
    </w:p>
    <w:p w14:paraId="13966C6F" w14:textId="77777777" w:rsidR="00F8266F" w:rsidRDefault="00000000">
      <w:pPr>
        <w:pStyle w:val="SourceCode"/>
      </w:pPr>
      <w:r>
        <w:rPr>
          <w:rStyle w:val="FunctionTok"/>
          <w:lang w:val="es-CO"/>
        </w:rPr>
        <w:t>{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error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Credenciales inválidas. Verifique su email y contraseña."</w:t>
      </w:r>
      <w:r>
        <w:rPr>
          <w:lang w:val="es-CO"/>
        </w:rPr>
        <w:br/>
      </w:r>
      <w:r>
        <w:rPr>
          <w:rStyle w:val="FunctionTok"/>
        </w:rPr>
        <w:t>}</w:t>
      </w:r>
    </w:p>
    <w:p w14:paraId="0CCA8D9C" w14:textId="77777777" w:rsidR="00F8266F" w:rsidRDefault="00000000">
      <w:pPr>
        <w:pStyle w:val="Compact"/>
        <w:numPr>
          <w:ilvl w:val="0"/>
          <w:numId w:val="245"/>
        </w:numPr>
        <w:rPr>
          <w:lang w:val="es-CO"/>
        </w:rPr>
      </w:pPr>
      <w:r>
        <w:rPr>
          <w:b/>
          <w:bCs/>
          <w:lang w:val="es-CO"/>
        </w:rPr>
        <w:t>Prueba Exitosa si</w:t>
      </w:r>
      <w:r>
        <w:rPr>
          <w:lang w:val="es-CO"/>
        </w:rPr>
        <w:t xml:space="preserve">: La API devuelve un código </w:t>
      </w:r>
      <w:r>
        <w:rPr>
          <w:rStyle w:val="VerbatimChar"/>
          <w:lang w:val="es-CO"/>
        </w:rPr>
        <w:t>401 Unauthorized</w:t>
      </w:r>
      <w:r>
        <w:rPr>
          <w:lang w:val="es-CO"/>
        </w:rPr>
        <w:t xml:space="preserve"> con un mensaje adecuado</w:t>
      </w:r>
    </w:p>
    <w:p w14:paraId="1B18A8E0" w14:textId="77777777" w:rsidR="00B64B5D" w:rsidRDefault="00B64B5D" w:rsidP="00B64B5D">
      <w:pPr>
        <w:pStyle w:val="Compact"/>
        <w:numPr>
          <w:ilvl w:val="0"/>
          <w:numId w:val="245"/>
        </w:numPr>
        <w:rPr>
          <w:lang w:val="es-CO"/>
        </w:rPr>
      </w:pPr>
      <w:r>
        <w:rPr>
          <w:b/>
          <w:bCs/>
        </w:rPr>
        <w:t>Ejecución de la prueba</w:t>
      </w:r>
      <w:r>
        <w:t>:</w:t>
      </w:r>
    </w:p>
    <w:p w14:paraId="1C1348F5" w14:textId="77777777" w:rsidR="00B64B5D" w:rsidRDefault="00B64B5D" w:rsidP="00B64B5D">
      <w:pPr>
        <w:pStyle w:val="Compact"/>
        <w:numPr>
          <w:ilvl w:val="0"/>
          <w:numId w:val="245"/>
        </w:numPr>
        <w:rPr>
          <w:lang w:val="es-CO"/>
        </w:rPr>
      </w:pPr>
      <w:r>
        <w:rPr>
          <w:lang w:val="es-CO"/>
        </w:rPr>
        <w:t>Crear una nueva petición en Postman utilizando el método POST y la ruta.</w:t>
      </w:r>
    </w:p>
    <w:p w14:paraId="2AE29F98" w14:textId="77777777" w:rsidR="00B64B5D" w:rsidRDefault="00B64B5D" w:rsidP="00B64B5D">
      <w:pPr>
        <w:pStyle w:val="Compact"/>
        <w:numPr>
          <w:ilvl w:val="0"/>
          <w:numId w:val="245"/>
        </w:numPr>
        <w:rPr>
          <w:lang w:val="es-CO"/>
        </w:rPr>
      </w:pPr>
      <w:r>
        <w:rPr>
          <w:lang w:val="es-CO"/>
        </w:rPr>
        <w:t>Configurar los encabezados (Headers).</w:t>
      </w:r>
    </w:p>
    <w:p w14:paraId="531153B9" w14:textId="77777777" w:rsidR="00B64B5D" w:rsidRDefault="00B64B5D" w:rsidP="00B64B5D">
      <w:pPr>
        <w:pStyle w:val="Compact"/>
        <w:numPr>
          <w:ilvl w:val="0"/>
          <w:numId w:val="245"/>
        </w:numPr>
        <w:rPr>
          <w:lang w:val="es-CO"/>
        </w:rPr>
      </w:pPr>
      <w:r>
        <w:rPr>
          <w:lang w:val="es-CO"/>
        </w:rPr>
        <w:t>Ingresar el cuerpo en formato JSON, con la información correspondiente.</w:t>
      </w:r>
    </w:p>
    <w:p w14:paraId="5AC5C150" w14:textId="77777777" w:rsidR="00B64B5D" w:rsidRDefault="00B64B5D" w:rsidP="00B64B5D">
      <w:pPr>
        <w:pStyle w:val="Compact"/>
        <w:numPr>
          <w:ilvl w:val="0"/>
          <w:numId w:val="245"/>
        </w:numPr>
        <w:rPr>
          <w:lang w:val="es-CO"/>
        </w:rPr>
      </w:pPr>
      <w:r>
        <w:rPr>
          <w:lang w:val="es-CO"/>
        </w:rPr>
        <w:t>Presionar el botón Send para ejecutar la petición y verificar la respuesta del servidor.</w:t>
      </w:r>
    </w:p>
    <w:p w14:paraId="69109BB0" w14:textId="56796362" w:rsidR="00B64B5D" w:rsidRPr="000F02DF" w:rsidRDefault="000F02DF" w:rsidP="000F02DF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5B7EFAD3" wp14:editId="5B406B84">
            <wp:extent cx="5612130" cy="35077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E2FD1" w14:textId="35ADE498" w:rsidR="00B64B5D" w:rsidRDefault="00B64B5D" w:rsidP="00B64B5D">
      <w:pPr>
        <w:pStyle w:val="Compact"/>
        <w:numPr>
          <w:ilvl w:val="0"/>
          <w:numId w:val="245"/>
        </w:numPr>
        <w:spacing w:line="276" w:lineRule="auto"/>
      </w:pPr>
      <w:r>
        <w:rPr>
          <w:b/>
          <w:bCs/>
        </w:rPr>
        <w:t>Resultado obtenido</w:t>
      </w:r>
      <w:r>
        <w:t>:</w:t>
      </w:r>
    </w:p>
    <w:p w14:paraId="64524BA7" w14:textId="3C43976C" w:rsidR="00B64B5D" w:rsidRDefault="000F02DF" w:rsidP="000F02DF">
      <w:pPr>
        <w:pStyle w:val="NormalWeb"/>
        <w:ind w:left="720"/>
      </w:pPr>
      <w:r>
        <w:rPr>
          <w:noProof/>
        </w:rPr>
        <w:drawing>
          <wp:inline distT="0" distB="0" distL="0" distR="0" wp14:anchorId="5DA7197E" wp14:editId="26B3D007">
            <wp:extent cx="5612130" cy="35077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D62CF" w14:textId="77777777" w:rsidR="00B64B5D" w:rsidRDefault="00B64B5D" w:rsidP="00B64B5D">
      <w:pPr>
        <w:pStyle w:val="Compact"/>
        <w:numPr>
          <w:ilvl w:val="0"/>
          <w:numId w:val="245"/>
        </w:numPr>
        <w:spacing w:line="276" w:lineRule="auto"/>
      </w:pPr>
      <w:r>
        <w:rPr>
          <w:b/>
          <w:bCs/>
        </w:rPr>
        <w:t>¿Prueba Superada</w:t>
      </w:r>
      <w:proofErr w:type="gramStart"/>
      <w:r>
        <w:rPr>
          <w:b/>
          <w:bCs/>
        </w:rPr>
        <w:t>?</w:t>
      </w:r>
      <w:r>
        <w:t xml:space="preserve"> :</w:t>
      </w:r>
      <w:proofErr w:type="gramEnd"/>
      <w:r>
        <w:t xml:space="preserve"> SI</w:t>
      </w:r>
    </w:p>
    <w:p w14:paraId="39648B03" w14:textId="273B6A1F" w:rsidR="00B64B5D" w:rsidRPr="00B64B5D" w:rsidRDefault="00B64B5D" w:rsidP="00B64B5D">
      <w:pPr>
        <w:pStyle w:val="Compact"/>
        <w:numPr>
          <w:ilvl w:val="0"/>
          <w:numId w:val="245"/>
        </w:numPr>
        <w:spacing w:line="276" w:lineRule="auto"/>
        <w:rPr>
          <w:lang w:val="es-CO"/>
        </w:rPr>
      </w:pPr>
      <w:r>
        <w:rPr>
          <w:b/>
          <w:bCs/>
          <w:lang w:val="es-CO"/>
        </w:rPr>
        <w:t>Observaciones</w:t>
      </w:r>
      <w:r>
        <w:rPr>
          <w:lang w:val="es-CO"/>
        </w:rPr>
        <w:t>: La prueba fue ejecutada con total éxito</w:t>
      </w:r>
    </w:p>
    <w:p w14:paraId="51A73E63" w14:textId="21A0F20C" w:rsidR="00F8266F" w:rsidRDefault="00000000">
      <w:r>
        <w:pict w14:anchorId="3903EC03">
          <v:rect id="Forma2" o:spid="_x0000_s1102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181135F5" w14:textId="77777777" w:rsidR="00F8266F" w:rsidRDefault="00000000">
      <w:pPr>
        <w:pStyle w:val="Compact"/>
        <w:numPr>
          <w:ilvl w:val="0"/>
          <w:numId w:val="246"/>
        </w:numPr>
      </w:pPr>
      <w:r>
        <w:rPr>
          <w:rStyle w:val="VerbatimChar"/>
        </w:rPr>
        <w:t>CP-03</w:t>
      </w:r>
    </w:p>
    <w:p w14:paraId="674FB13F" w14:textId="77777777" w:rsidR="00F8266F" w:rsidRDefault="00000000">
      <w:pPr>
        <w:pStyle w:val="Compact"/>
        <w:numPr>
          <w:ilvl w:val="0"/>
          <w:numId w:val="247"/>
        </w:numPr>
        <w:rPr>
          <w:lang w:val="es-CO"/>
        </w:rPr>
      </w:pPr>
      <w:r>
        <w:rPr>
          <w:b/>
          <w:bCs/>
          <w:lang w:val="es-CO"/>
        </w:rPr>
        <w:t>Caso de Prueba</w:t>
      </w:r>
      <w:r>
        <w:rPr>
          <w:lang w:val="es-CO"/>
        </w:rPr>
        <w:t>: Error del servidor al iniciar sesión</w:t>
      </w:r>
    </w:p>
    <w:p w14:paraId="774FB565" w14:textId="77777777" w:rsidR="00F8266F" w:rsidRDefault="00000000">
      <w:pPr>
        <w:pStyle w:val="Compact"/>
        <w:numPr>
          <w:ilvl w:val="0"/>
          <w:numId w:val="248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localhost:8080/api/auth/login</w:t>
      </w:r>
    </w:p>
    <w:p w14:paraId="47EED907" w14:textId="77777777" w:rsidR="00F8266F" w:rsidRDefault="00000000">
      <w:pPr>
        <w:pStyle w:val="Compact"/>
        <w:numPr>
          <w:ilvl w:val="0"/>
          <w:numId w:val="249"/>
        </w:numPr>
      </w:pPr>
      <w:r>
        <w:rPr>
          <w:b/>
          <w:bCs/>
        </w:rPr>
        <w:t>Método HTTP</w:t>
      </w:r>
      <w:r>
        <w:t xml:space="preserve">: </w:t>
      </w:r>
      <w:r>
        <w:rPr>
          <w:rStyle w:val="VerbatimChar"/>
        </w:rPr>
        <w:t>POST</w:t>
      </w:r>
    </w:p>
    <w:p w14:paraId="3108CCC4" w14:textId="77777777" w:rsidR="00F8266F" w:rsidRDefault="00000000">
      <w:pPr>
        <w:pStyle w:val="Compact"/>
        <w:numPr>
          <w:ilvl w:val="0"/>
          <w:numId w:val="250"/>
        </w:numPr>
        <w:rPr>
          <w:lang w:val="es-CO"/>
        </w:rPr>
      </w:pPr>
      <w:r>
        <w:rPr>
          <w:b/>
          <w:bCs/>
          <w:lang w:val="es-CO"/>
        </w:rPr>
        <w:t>Descripción</w:t>
      </w:r>
      <w:r>
        <w:rPr>
          <w:lang w:val="es-CO"/>
        </w:rPr>
        <w:t>: Verifica que, ante un fallo interno durante el proceso de autenticación (por ejemplo, error al validar credenciales en la base de datos o al generar el token JWT), el sistema devuelva 500 Internal Server Error con un mensaje genérico sin exponer detalles técnicos.</w:t>
      </w:r>
    </w:p>
    <w:p w14:paraId="39A45245" w14:textId="77777777" w:rsidR="00F8266F" w:rsidRDefault="00000000">
      <w:pPr>
        <w:pStyle w:val="Compact"/>
        <w:numPr>
          <w:ilvl w:val="0"/>
          <w:numId w:val="251"/>
        </w:numPr>
      </w:pPr>
      <w:r>
        <w:rPr>
          <w:b/>
          <w:bCs/>
        </w:rPr>
        <w:t>Cuerpo de la petición</w:t>
      </w:r>
      <w:r>
        <w:t>:</w:t>
      </w:r>
    </w:p>
    <w:p w14:paraId="6FF4FD73" w14:textId="77777777" w:rsidR="00F8266F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rase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24AC238F" w14:textId="77777777" w:rsidR="00F8266F" w:rsidRDefault="00000000">
      <w:pPr>
        <w:pStyle w:val="Compact"/>
        <w:numPr>
          <w:ilvl w:val="0"/>
          <w:numId w:val="252"/>
        </w:numPr>
      </w:pPr>
      <w:r>
        <w:rPr>
          <w:b/>
          <w:bCs/>
        </w:rPr>
        <w:t>Headers</w:t>
      </w:r>
      <w:r>
        <w:t>:</w:t>
      </w:r>
    </w:p>
    <w:p w14:paraId="7ADCE54F" w14:textId="77777777" w:rsidR="00F8266F" w:rsidRDefault="00000000">
      <w:pPr>
        <w:pStyle w:val="Compact"/>
        <w:numPr>
          <w:ilvl w:val="1"/>
          <w:numId w:val="253"/>
        </w:numPr>
      </w:pPr>
      <w:r>
        <w:rPr>
          <w:b/>
          <w:bCs/>
        </w:rPr>
        <w:t>Content-Type</w:t>
      </w:r>
      <w:r>
        <w:t>: application/json</w:t>
      </w:r>
    </w:p>
    <w:p w14:paraId="07560907" w14:textId="77777777" w:rsidR="00F8266F" w:rsidRDefault="00000000">
      <w:pPr>
        <w:pStyle w:val="Compact"/>
        <w:numPr>
          <w:ilvl w:val="0"/>
          <w:numId w:val="254"/>
        </w:numPr>
        <w:rPr>
          <w:lang w:val="es-CO"/>
        </w:rPr>
      </w:pPr>
      <w:r>
        <w:rPr>
          <w:b/>
          <w:bCs/>
          <w:lang w:val="es-CO"/>
        </w:rPr>
        <w:t>Código de Respuesta Esperado</w:t>
      </w:r>
      <w:r>
        <w:rPr>
          <w:lang w:val="es-CO"/>
        </w:rPr>
        <w:t xml:space="preserve">: </w:t>
      </w:r>
      <w:r>
        <w:rPr>
          <w:rStyle w:val="VerbatimChar"/>
          <w:lang w:val="es-CO"/>
        </w:rPr>
        <w:t>500 Internal Server Error</w:t>
      </w:r>
    </w:p>
    <w:p w14:paraId="0AA518CE" w14:textId="77777777" w:rsidR="00F8266F" w:rsidRDefault="00000000">
      <w:pPr>
        <w:pStyle w:val="Compact"/>
        <w:numPr>
          <w:ilvl w:val="0"/>
          <w:numId w:val="255"/>
        </w:numPr>
        <w:rPr>
          <w:b/>
          <w:bCs/>
        </w:rPr>
      </w:pPr>
      <w:r>
        <w:rPr>
          <w:b/>
          <w:bCs/>
        </w:rPr>
        <w:t>Respuesta esperada:</w:t>
      </w:r>
    </w:p>
    <w:p w14:paraId="200B9907" w14:textId="77777777" w:rsidR="00441E78" w:rsidRDefault="00000000">
      <w:pPr>
        <w:pStyle w:val="SourceCode"/>
        <w:rPr>
          <w:rStyle w:val="FunctionTok"/>
          <w:lang w:val="es-CO"/>
        </w:rPr>
      </w:pPr>
      <w:r>
        <w:rPr>
          <w:rStyle w:val="FunctionTok"/>
          <w:lang w:val="es-CO"/>
        </w:rPr>
        <w:t>{</w:t>
      </w:r>
    </w:p>
    <w:p w14:paraId="7AB54058" w14:textId="3B81B985" w:rsidR="00F8266F" w:rsidRPr="00441E78" w:rsidRDefault="00441E78">
      <w:pPr>
        <w:pStyle w:val="SourceCode"/>
        <w:rPr>
          <w:lang w:val="es-ES"/>
        </w:rPr>
      </w:pPr>
      <w:r>
        <w:rPr>
          <w:rStyle w:val="FunctionTok"/>
          <w:lang w:val="es-CO"/>
        </w:rPr>
        <w:t xml:space="preserve">  </w:t>
      </w:r>
      <w:r w:rsidRPr="00441E78">
        <w:rPr>
          <w:rStyle w:val="DataTypeTok"/>
          <w:lang w:val="es-ES"/>
        </w:rPr>
        <w:t>"error"</w:t>
      </w:r>
      <w:r w:rsidRPr="00441E78">
        <w:rPr>
          <w:rStyle w:val="StringTok"/>
          <w:lang w:val="es-ES"/>
        </w:rPr>
        <w:t>: "Internal Server Error"</w:t>
      </w:r>
      <w:r w:rsidRPr="00441E78">
        <w:rPr>
          <w:rStyle w:val="FunctionTok"/>
          <w:lang w:val="es-CO"/>
        </w:rPr>
        <w:t>,</w:t>
      </w:r>
      <w:r w:rsidR="00000000">
        <w:rPr>
          <w:lang w:val="es-CO"/>
        </w:rPr>
        <w:br/>
      </w:r>
      <w:r w:rsidR="00000000">
        <w:rPr>
          <w:rStyle w:val="NormalTok"/>
          <w:lang w:val="es-CO"/>
        </w:rPr>
        <w:t xml:space="preserve">  </w:t>
      </w:r>
      <w:r w:rsidR="00000000">
        <w:rPr>
          <w:rStyle w:val="DataTypeTok"/>
          <w:lang w:val="es-CO"/>
        </w:rPr>
        <w:t>"</w:t>
      </w:r>
      <w:r w:rsidR="002778AF">
        <w:rPr>
          <w:rStyle w:val="DataTypeTok"/>
          <w:lang w:val="es-CO"/>
        </w:rPr>
        <w:t>message</w:t>
      </w:r>
      <w:r w:rsidR="00000000">
        <w:rPr>
          <w:rStyle w:val="DataTypeTok"/>
          <w:lang w:val="es-CO"/>
        </w:rPr>
        <w:t>"</w:t>
      </w:r>
      <w:r w:rsidR="00000000">
        <w:rPr>
          <w:rStyle w:val="FunctionTok"/>
          <w:lang w:val="es-CO"/>
        </w:rPr>
        <w:t>:</w:t>
      </w:r>
      <w:r w:rsidR="00000000">
        <w:rPr>
          <w:rStyle w:val="NormalTok"/>
          <w:lang w:val="es-CO"/>
        </w:rPr>
        <w:t xml:space="preserve"> </w:t>
      </w:r>
      <w:r w:rsidR="00000000">
        <w:rPr>
          <w:rStyle w:val="StringTok"/>
          <w:lang w:val="es-CO"/>
        </w:rPr>
        <w:t>"E</w:t>
      </w:r>
      <w:r w:rsidRPr="00441E78">
        <w:rPr>
          <w:rStyle w:val="StringTok"/>
          <w:lang w:val="es-CO"/>
        </w:rPr>
        <w:t>rror interno del servidor. Intente nuevamente más tarde.</w:t>
      </w:r>
      <w:r w:rsidR="00000000" w:rsidRPr="00441E78">
        <w:rPr>
          <w:rStyle w:val="StringTok"/>
          <w:lang w:val="es-ES"/>
        </w:rPr>
        <w:t>"</w:t>
      </w:r>
      <w:r w:rsidR="00000000" w:rsidRPr="00441E78">
        <w:rPr>
          <w:lang w:val="es-ES"/>
        </w:rPr>
        <w:br/>
      </w:r>
      <w:r w:rsidR="00000000" w:rsidRPr="00441E78">
        <w:rPr>
          <w:rStyle w:val="FunctionTok"/>
          <w:lang w:val="es-ES"/>
        </w:rPr>
        <w:t>}</w:t>
      </w:r>
    </w:p>
    <w:p w14:paraId="167261F0" w14:textId="77777777" w:rsidR="00F8266F" w:rsidRDefault="00000000">
      <w:pPr>
        <w:pStyle w:val="Compact"/>
        <w:numPr>
          <w:ilvl w:val="0"/>
          <w:numId w:val="256"/>
        </w:numPr>
      </w:pPr>
      <w:r>
        <w:rPr>
          <w:b/>
          <w:bCs/>
        </w:rPr>
        <w:t>Prueba Exitosa si</w:t>
      </w:r>
      <w:r>
        <w:t>:</w:t>
      </w:r>
    </w:p>
    <w:p w14:paraId="3D23F24E" w14:textId="77777777" w:rsidR="00F8266F" w:rsidRDefault="00000000">
      <w:pPr>
        <w:pStyle w:val="Compact"/>
        <w:numPr>
          <w:ilvl w:val="1"/>
          <w:numId w:val="257"/>
        </w:numPr>
        <w:rPr>
          <w:lang w:val="es-CO"/>
        </w:rPr>
      </w:pPr>
      <w:r>
        <w:rPr>
          <w:lang w:val="es-CO"/>
        </w:rPr>
        <w:t>La API responde con código HTTP 500 Internal Server Error.</w:t>
      </w:r>
    </w:p>
    <w:p w14:paraId="27136411" w14:textId="77777777" w:rsidR="00F8266F" w:rsidRDefault="00000000">
      <w:pPr>
        <w:pStyle w:val="Compact"/>
        <w:numPr>
          <w:ilvl w:val="1"/>
          <w:numId w:val="258"/>
        </w:numPr>
        <w:rPr>
          <w:lang w:val="es-CO"/>
        </w:rPr>
      </w:pPr>
      <w:r>
        <w:rPr>
          <w:lang w:val="es-CO"/>
        </w:rPr>
        <w:t>La respuesta contiene un mensaje de error genérico que no expone detalles sensibles del sistema.</w:t>
      </w:r>
    </w:p>
    <w:p w14:paraId="0921BD57" w14:textId="77777777" w:rsidR="00B64B5D" w:rsidRDefault="00B64B5D" w:rsidP="00B64B5D">
      <w:pPr>
        <w:pStyle w:val="Compact"/>
        <w:numPr>
          <w:ilvl w:val="0"/>
          <w:numId w:val="258"/>
        </w:numPr>
        <w:rPr>
          <w:lang w:val="es-CO"/>
        </w:rPr>
      </w:pPr>
      <w:r>
        <w:rPr>
          <w:b/>
          <w:bCs/>
        </w:rPr>
        <w:t>Ejecución de la prueba</w:t>
      </w:r>
      <w:r>
        <w:t>:</w:t>
      </w:r>
    </w:p>
    <w:p w14:paraId="6E696E9F" w14:textId="77777777" w:rsidR="00B64B5D" w:rsidRDefault="00B64B5D" w:rsidP="00B64B5D">
      <w:pPr>
        <w:pStyle w:val="Compact"/>
        <w:numPr>
          <w:ilvl w:val="0"/>
          <w:numId w:val="258"/>
        </w:numPr>
        <w:rPr>
          <w:lang w:val="es-CO"/>
        </w:rPr>
      </w:pPr>
      <w:r>
        <w:rPr>
          <w:lang w:val="es-CO"/>
        </w:rPr>
        <w:t>Crear una nueva petición en Postman utilizando el método POST y la ruta.</w:t>
      </w:r>
    </w:p>
    <w:p w14:paraId="5DC5B68E" w14:textId="77777777" w:rsidR="00B64B5D" w:rsidRDefault="00B64B5D" w:rsidP="00B64B5D">
      <w:pPr>
        <w:pStyle w:val="Compact"/>
        <w:numPr>
          <w:ilvl w:val="0"/>
          <w:numId w:val="258"/>
        </w:numPr>
        <w:rPr>
          <w:lang w:val="es-CO"/>
        </w:rPr>
      </w:pPr>
      <w:r>
        <w:rPr>
          <w:lang w:val="es-CO"/>
        </w:rPr>
        <w:t>Configurar los encabezados (Headers).</w:t>
      </w:r>
    </w:p>
    <w:p w14:paraId="04F95BE7" w14:textId="77777777" w:rsidR="00B64B5D" w:rsidRDefault="00B64B5D" w:rsidP="00B64B5D">
      <w:pPr>
        <w:pStyle w:val="Compact"/>
        <w:numPr>
          <w:ilvl w:val="0"/>
          <w:numId w:val="258"/>
        </w:numPr>
        <w:rPr>
          <w:lang w:val="es-CO"/>
        </w:rPr>
      </w:pPr>
      <w:r>
        <w:rPr>
          <w:lang w:val="es-CO"/>
        </w:rPr>
        <w:t>Ingresar el cuerpo en formato JSON, con la información correspondiente.</w:t>
      </w:r>
    </w:p>
    <w:p w14:paraId="6D475920" w14:textId="77777777" w:rsidR="00B64B5D" w:rsidRDefault="00B64B5D" w:rsidP="00B64B5D">
      <w:pPr>
        <w:pStyle w:val="Compact"/>
        <w:numPr>
          <w:ilvl w:val="0"/>
          <w:numId w:val="258"/>
        </w:numPr>
        <w:rPr>
          <w:lang w:val="es-CO"/>
        </w:rPr>
      </w:pPr>
      <w:r>
        <w:rPr>
          <w:lang w:val="es-CO"/>
        </w:rPr>
        <w:t>Presionar el botón Send para ejecutar la petición y verificar la respuesta del servidor.</w:t>
      </w:r>
    </w:p>
    <w:p w14:paraId="653300E8" w14:textId="6A349836" w:rsidR="00B64B5D" w:rsidRPr="00441E78" w:rsidRDefault="00441E78" w:rsidP="00441E78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5BEE876A" wp14:editId="3DB009AF">
            <wp:extent cx="5612130" cy="350774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D56C2" w14:textId="130B12A1" w:rsidR="00441E78" w:rsidRPr="00441E78" w:rsidRDefault="00B64B5D" w:rsidP="00441E78">
      <w:pPr>
        <w:pStyle w:val="Compact"/>
        <w:numPr>
          <w:ilvl w:val="0"/>
          <w:numId w:val="258"/>
        </w:numPr>
        <w:spacing w:line="276" w:lineRule="auto"/>
        <w:rPr>
          <w:lang w:val="es-CO"/>
        </w:rPr>
      </w:pPr>
      <w:r>
        <w:rPr>
          <w:b/>
          <w:bCs/>
        </w:rPr>
        <w:t>Resultado obtenido</w:t>
      </w:r>
      <w:r>
        <w:t>:</w:t>
      </w:r>
      <w:r w:rsidR="00441E78" w:rsidRPr="00441E78">
        <w:rPr>
          <w:rFonts w:ascii="Times New Roman" w:eastAsia="Times New Roman" w:hAnsi="Times New Roman" w:cs="Times New Roman"/>
          <w:lang w:eastAsia="ja-JP"/>
        </w:rPr>
        <w:t xml:space="preserve"> </w:t>
      </w:r>
      <w:r w:rsidR="00441E78" w:rsidRPr="00441E78">
        <w:rPr>
          <w:lang w:val="es-CO"/>
        </w:rPr>
        <w:drawing>
          <wp:inline distT="0" distB="0" distL="0" distR="0" wp14:anchorId="32500F07" wp14:editId="06426F2F">
            <wp:extent cx="5612130" cy="350901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9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6ADDA" w14:textId="4BD63ACD" w:rsidR="00B64B5D" w:rsidRDefault="00B64B5D" w:rsidP="00441E78">
      <w:pPr>
        <w:pStyle w:val="Compact"/>
        <w:spacing w:line="276" w:lineRule="auto"/>
        <w:ind w:left="360"/>
      </w:pPr>
    </w:p>
    <w:p w14:paraId="2B3881C7" w14:textId="77777777" w:rsidR="00B64B5D" w:rsidRDefault="00B64B5D" w:rsidP="00B64B5D">
      <w:pPr>
        <w:pStyle w:val="Compact"/>
        <w:spacing w:line="276" w:lineRule="auto"/>
      </w:pPr>
    </w:p>
    <w:p w14:paraId="31D77341" w14:textId="77777777" w:rsidR="00B64B5D" w:rsidRDefault="00B64B5D" w:rsidP="00B64B5D">
      <w:pPr>
        <w:pStyle w:val="Compact"/>
        <w:numPr>
          <w:ilvl w:val="0"/>
          <w:numId w:val="258"/>
        </w:numPr>
        <w:spacing w:line="276" w:lineRule="auto"/>
      </w:pPr>
      <w:r>
        <w:rPr>
          <w:b/>
          <w:bCs/>
        </w:rPr>
        <w:t>¿Prueba Superada</w:t>
      </w:r>
      <w:proofErr w:type="gramStart"/>
      <w:r>
        <w:rPr>
          <w:b/>
          <w:bCs/>
        </w:rPr>
        <w:t>?</w:t>
      </w:r>
      <w:r>
        <w:t xml:space="preserve"> :</w:t>
      </w:r>
      <w:proofErr w:type="gramEnd"/>
      <w:r>
        <w:t xml:space="preserve"> SI</w:t>
      </w:r>
    </w:p>
    <w:p w14:paraId="238A3BB8" w14:textId="2AAE9C51" w:rsidR="00B64B5D" w:rsidRPr="00B64B5D" w:rsidRDefault="00B64B5D" w:rsidP="00B64B5D">
      <w:pPr>
        <w:pStyle w:val="Compact"/>
        <w:numPr>
          <w:ilvl w:val="0"/>
          <w:numId w:val="258"/>
        </w:numPr>
        <w:spacing w:line="276" w:lineRule="auto"/>
        <w:rPr>
          <w:lang w:val="es-CO"/>
        </w:rPr>
      </w:pPr>
      <w:r>
        <w:rPr>
          <w:b/>
          <w:bCs/>
          <w:lang w:val="es-CO"/>
        </w:rPr>
        <w:lastRenderedPageBreak/>
        <w:t>Observaciones</w:t>
      </w:r>
      <w:r>
        <w:rPr>
          <w:lang w:val="es-CO"/>
        </w:rPr>
        <w:t>: La prueba fue ejecutada con total éxito</w:t>
      </w:r>
    </w:p>
    <w:p w14:paraId="2DF2AFD3" w14:textId="1B6A223F" w:rsidR="00F8266F" w:rsidRDefault="00000000">
      <w:r>
        <w:pict w14:anchorId="2CC71DDE">
          <v:rect id="Forma3" o:spid="_x0000_s1101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52500EB6" w14:textId="1A858354" w:rsidR="00F8266F" w:rsidRDefault="00000000">
      <w:r>
        <w:pict w14:anchorId="0983C0BF">
          <v:rect id="Forma4" o:spid="_x0000_s1100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64514CE2" w14:textId="77777777" w:rsidR="00F8266F" w:rsidRDefault="00000000">
      <w:pPr>
        <w:pStyle w:val="Compact"/>
        <w:numPr>
          <w:ilvl w:val="0"/>
          <w:numId w:val="259"/>
        </w:numPr>
      </w:pPr>
      <w:r>
        <w:rPr>
          <w:rStyle w:val="VerbatimChar"/>
        </w:rPr>
        <w:t>CP-04</w:t>
      </w:r>
    </w:p>
    <w:p w14:paraId="1DFF621B" w14:textId="77777777" w:rsidR="00F8266F" w:rsidRDefault="00000000">
      <w:pPr>
        <w:pStyle w:val="Compact"/>
        <w:numPr>
          <w:ilvl w:val="0"/>
          <w:numId w:val="260"/>
        </w:numPr>
        <w:rPr>
          <w:lang w:val="es-CO"/>
        </w:rPr>
      </w:pPr>
      <w:r>
        <w:rPr>
          <w:b/>
          <w:bCs/>
          <w:lang w:val="es-CO"/>
        </w:rPr>
        <w:t>Caso de Prueba</w:t>
      </w:r>
      <w:r>
        <w:rPr>
          <w:lang w:val="es-CO"/>
        </w:rPr>
        <w:t>: Crear un ticket</w:t>
      </w:r>
    </w:p>
    <w:p w14:paraId="69635DC7" w14:textId="77777777" w:rsidR="00F8266F" w:rsidRDefault="00000000">
      <w:pPr>
        <w:pStyle w:val="Compact"/>
        <w:numPr>
          <w:ilvl w:val="0"/>
          <w:numId w:val="261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localhost:8080/api/tickets</w:t>
      </w:r>
    </w:p>
    <w:p w14:paraId="24118F6F" w14:textId="77777777" w:rsidR="00F8266F" w:rsidRDefault="00000000">
      <w:pPr>
        <w:pStyle w:val="Compact"/>
        <w:numPr>
          <w:ilvl w:val="0"/>
          <w:numId w:val="262"/>
        </w:numPr>
      </w:pPr>
      <w:r>
        <w:rPr>
          <w:b/>
          <w:bCs/>
        </w:rPr>
        <w:t>Método HTTP</w:t>
      </w:r>
      <w:r>
        <w:t xml:space="preserve">: </w:t>
      </w:r>
      <w:r>
        <w:rPr>
          <w:rStyle w:val="VerbatimChar"/>
        </w:rPr>
        <w:t>POST</w:t>
      </w:r>
    </w:p>
    <w:p w14:paraId="50B85DA1" w14:textId="77777777" w:rsidR="00F8266F" w:rsidRDefault="00000000">
      <w:pPr>
        <w:pStyle w:val="Compact"/>
        <w:numPr>
          <w:ilvl w:val="0"/>
          <w:numId w:val="263"/>
        </w:numPr>
        <w:rPr>
          <w:lang w:val="es-CO"/>
        </w:rPr>
      </w:pPr>
      <w:r>
        <w:rPr>
          <w:b/>
          <w:bCs/>
          <w:lang w:val="es-CO"/>
        </w:rPr>
        <w:t>Descripción</w:t>
      </w:r>
      <w:r>
        <w:rPr>
          <w:lang w:val="es-CO"/>
        </w:rPr>
        <w:t>: Este endpoint permite a un empleado autenticado crear un nuevo ticket en el sistema, proporcionando los datos requeridos como categoría, título, descripción y prioridad.</w:t>
      </w:r>
    </w:p>
    <w:p w14:paraId="4BECCE31" w14:textId="77777777" w:rsidR="00F8266F" w:rsidRDefault="00000000" w:rsidP="007619E3">
      <w:pPr>
        <w:pStyle w:val="Compact"/>
        <w:numPr>
          <w:ilvl w:val="0"/>
          <w:numId w:val="264"/>
        </w:numPr>
        <w:spacing w:before="0" w:after="0"/>
      </w:pPr>
      <w:r>
        <w:rPr>
          <w:b/>
          <w:bCs/>
        </w:rPr>
        <w:t>Cuerpo de la petición</w:t>
      </w:r>
      <w:r>
        <w:t>:</w:t>
      </w:r>
    </w:p>
    <w:p w14:paraId="017C7C96" w14:textId="68D6F88F" w:rsidR="007619E3" w:rsidRPr="007619E3" w:rsidRDefault="00000000" w:rsidP="00DD65A1">
      <w:pPr>
        <w:pStyle w:val="SourceCode"/>
        <w:spacing w:after="0"/>
        <w:rPr>
          <w:rFonts w:ascii="Consolas" w:hAnsi="Consolas"/>
          <w:color w:val="06287E"/>
          <w:sz w:val="22"/>
          <w:lang w:val="es-CO"/>
        </w:rPr>
      </w:pPr>
      <w:r>
        <w:rPr>
          <w:rStyle w:val="FunctionTok"/>
          <w:lang w:val="es-CO"/>
        </w:rPr>
        <w:t>{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usuario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DecValTok"/>
          <w:lang w:val="es-CO"/>
        </w:rPr>
        <w:t>3</w:t>
      </w:r>
      <w:r>
        <w:rPr>
          <w:rStyle w:val="FunctionTok"/>
          <w:lang w:val="es-CO"/>
        </w:rPr>
        <w:t>,</w:t>
      </w:r>
      <w:r w:rsidR="00DD65A1">
        <w:rPr>
          <w:lang w:val="es-CO"/>
        </w:rPr>
        <w:t xml:space="preserve"> 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categoria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DecValTok"/>
          <w:lang w:val="es-CO"/>
        </w:rPr>
        <w:t>2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titulo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Error al iniciar sesión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descripcion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No puedo ingresar al sistema con mis credenciales.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priorida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urgente"</w:t>
      </w:r>
      <w:r>
        <w:rPr>
          <w:lang w:val="es-CO"/>
        </w:rPr>
        <w:br/>
      </w:r>
      <w:r>
        <w:rPr>
          <w:rStyle w:val="FunctionTok"/>
          <w:lang w:val="es-CO"/>
        </w:rPr>
        <w:t>}</w:t>
      </w:r>
    </w:p>
    <w:p w14:paraId="147CE7FA" w14:textId="77777777" w:rsidR="00F8266F" w:rsidRDefault="00000000">
      <w:pPr>
        <w:pStyle w:val="Compact"/>
        <w:numPr>
          <w:ilvl w:val="0"/>
          <w:numId w:val="265"/>
        </w:numPr>
      </w:pPr>
      <w:r>
        <w:rPr>
          <w:b/>
          <w:bCs/>
        </w:rPr>
        <w:t>Headers</w:t>
      </w:r>
      <w:r>
        <w:t xml:space="preserve">: Content-Type: application/json Authorization: Bearer </w:t>
      </w:r>
    </w:p>
    <w:p w14:paraId="16DC19A5" w14:textId="77777777" w:rsidR="00F8266F" w:rsidRPr="007619E3" w:rsidRDefault="00000000">
      <w:pPr>
        <w:pStyle w:val="Compact"/>
        <w:numPr>
          <w:ilvl w:val="0"/>
          <w:numId w:val="266"/>
        </w:numPr>
        <w:rPr>
          <w:lang w:val="es-ES"/>
        </w:rPr>
      </w:pPr>
      <w:r w:rsidRPr="007619E3">
        <w:rPr>
          <w:b/>
          <w:bCs/>
          <w:lang w:val="es-ES"/>
        </w:rPr>
        <w:t>Código de Respuesta Esperado</w:t>
      </w:r>
      <w:r w:rsidRPr="007619E3">
        <w:rPr>
          <w:lang w:val="es-ES"/>
        </w:rPr>
        <w:t xml:space="preserve">: </w:t>
      </w:r>
      <w:r w:rsidRPr="007619E3">
        <w:rPr>
          <w:rStyle w:val="VerbatimChar"/>
          <w:lang w:val="es-ES"/>
        </w:rPr>
        <w:t>201 Created</w:t>
      </w:r>
    </w:p>
    <w:p w14:paraId="14D08EC9" w14:textId="77777777" w:rsidR="00F8266F" w:rsidRDefault="00000000">
      <w:pPr>
        <w:pStyle w:val="Compact"/>
        <w:numPr>
          <w:ilvl w:val="0"/>
          <w:numId w:val="267"/>
        </w:numPr>
        <w:rPr>
          <w:b/>
          <w:bCs/>
        </w:rPr>
      </w:pPr>
      <w:r>
        <w:rPr>
          <w:b/>
          <w:bCs/>
        </w:rPr>
        <w:t>Respuesta esperada:</w:t>
      </w:r>
    </w:p>
    <w:p w14:paraId="20025F35" w14:textId="51C00CC7" w:rsidR="00F8266F" w:rsidRPr="00DD65A1" w:rsidRDefault="00000000">
      <w:pPr>
        <w:pStyle w:val="SourceCode"/>
        <w:rPr>
          <w:rFonts w:ascii="Consolas" w:hAnsi="Consolas"/>
          <w:color w:val="4070A0"/>
          <w:sz w:val="22"/>
          <w:lang w:val="es-ES"/>
        </w:rPr>
      </w:pPr>
      <w:r>
        <w:rPr>
          <w:rStyle w:val="FunctionTok"/>
          <w:lang w:val="es-CO"/>
        </w:rPr>
        <w:t>{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 w:rsidR="007619E3">
        <w:rPr>
          <w:rStyle w:val="DecValTok"/>
          <w:lang w:val="es-CO"/>
        </w:rPr>
        <w:t>6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usuario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 w:rsidR="00DD65A1">
        <w:rPr>
          <w:rStyle w:val="DecValTok"/>
          <w:lang w:val="es-CO"/>
        </w:rPr>
        <w:t>3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agente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KeywordTok"/>
          <w:lang w:val="es-CO"/>
        </w:rPr>
        <w:t>null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categoria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DecValTok"/>
          <w:lang w:val="es-CO"/>
        </w:rPr>
        <w:t>2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titulo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Error al iniciar sesión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descripcion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No puedo ingresar al sistema con mis credenciales.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priorida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</w:t>
      </w:r>
      <w:r w:rsidR="00DD65A1">
        <w:rPr>
          <w:rStyle w:val="StringTok"/>
          <w:lang w:val="es-CO"/>
        </w:rPr>
        <w:t>U</w:t>
      </w:r>
      <w:r>
        <w:rPr>
          <w:rStyle w:val="StringTok"/>
          <w:lang w:val="es-CO"/>
        </w:rPr>
        <w:t>rgente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estado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</w:t>
      </w:r>
      <w:r w:rsidR="00DD65A1">
        <w:rPr>
          <w:rStyle w:val="StringTok"/>
          <w:lang w:val="es-CO"/>
        </w:rPr>
        <w:t>P</w:t>
      </w:r>
      <w:r>
        <w:rPr>
          <w:rStyle w:val="StringTok"/>
          <w:lang w:val="es-CO"/>
        </w:rPr>
        <w:t>endiente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fechaCreacion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</w:t>
      </w:r>
      <w:r w:rsidR="00DD65A1" w:rsidRPr="00DD65A1">
        <w:rPr>
          <w:rFonts w:ascii="Consolas" w:hAnsi="Consolas"/>
          <w:color w:val="4070A0"/>
          <w:sz w:val="22"/>
          <w:lang w:val="es-ES"/>
        </w:rPr>
        <w:t>2025-10-19 20:12:3</w:t>
      </w:r>
      <w:r>
        <w:rPr>
          <w:rStyle w:val="StringTok"/>
          <w:lang w:val="es-CO"/>
        </w:rPr>
        <w:t>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fechaCierre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 w:rsidR="00DD65A1" w:rsidRPr="00DD65A1">
        <w:rPr>
          <w:rStyle w:val="KeywordTok"/>
          <w:lang w:val="es-ES"/>
        </w:rPr>
        <w:t>null</w:t>
      </w:r>
      <w:r>
        <w:rPr>
          <w:lang w:val="es-CO"/>
        </w:rPr>
        <w:br/>
      </w:r>
      <w:r>
        <w:rPr>
          <w:rStyle w:val="FunctionTok"/>
          <w:lang w:val="es-CO"/>
        </w:rPr>
        <w:t>}</w:t>
      </w:r>
    </w:p>
    <w:p w14:paraId="160B31D9" w14:textId="77777777" w:rsidR="00F8266F" w:rsidRDefault="00000000">
      <w:pPr>
        <w:pStyle w:val="Compact"/>
        <w:numPr>
          <w:ilvl w:val="0"/>
          <w:numId w:val="268"/>
        </w:numPr>
      </w:pPr>
      <w:r>
        <w:rPr>
          <w:b/>
          <w:bCs/>
        </w:rPr>
        <w:t>Prueba Exitosa si</w:t>
      </w:r>
      <w:r>
        <w:t>:</w:t>
      </w:r>
    </w:p>
    <w:p w14:paraId="46841125" w14:textId="77777777" w:rsidR="00F8266F" w:rsidRDefault="00000000">
      <w:pPr>
        <w:pStyle w:val="Compact"/>
        <w:numPr>
          <w:ilvl w:val="1"/>
          <w:numId w:val="269"/>
        </w:numPr>
        <w:rPr>
          <w:lang w:val="es-CO"/>
        </w:rPr>
      </w:pPr>
      <w:r>
        <w:rPr>
          <w:lang w:val="es-CO"/>
        </w:rPr>
        <w:t>El sistema devuelve un código de estado HTTP 201 Created.</w:t>
      </w:r>
    </w:p>
    <w:p w14:paraId="5392A4F0" w14:textId="77777777" w:rsidR="00F8266F" w:rsidRDefault="00000000">
      <w:pPr>
        <w:pStyle w:val="Compact"/>
        <w:numPr>
          <w:ilvl w:val="1"/>
          <w:numId w:val="270"/>
        </w:numPr>
        <w:rPr>
          <w:lang w:val="es-CO"/>
        </w:rPr>
      </w:pPr>
      <w:r>
        <w:rPr>
          <w:lang w:val="es-CO"/>
        </w:rPr>
        <w:t>La respuesta contiene un objeto JSON con los datos del ticket creado, incluyendo su ID, fechaCreacion, y un estado inicial.</w:t>
      </w:r>
    </w:p>
    <w:p w14:paraId="7540E3C3" w14:textId="77777777" w:rsidR="00B64B5D" w:rsidRDefault="00B64B5D" w:rsidP="00B64B5D">
      <w:pPr>
        <w:pStyle w:val="Compact"/>
        <w:numPr>
          <w:ilvl w:val="0"/>
          <w:numId w:val="270"/>
        </w:numPr>
        <w:rPr>
          <w:lang w:val="es-CO"/>
        </w:rPr>
      </w:pPr>
      <w:r>
        <w:rPr>
          <w:b/>
          <w:bCs/>
        </w:rPr>
        <w:t>Ejecución de la prueba</w:t>
      </w:r>
      <w:r>
        <w:t>:</w:t>
      </w:r>
    </w:p>
    <w:p w14:paraId="556EB07E" w14:textId="77777777" w:rsidR="00B64B5D" w:rsidRDefault="00B64B5D" w:rsidP="00B64B5D">
      <w:pPr>
        <w:pStyle w:val="Compact"/>
        <w:numPr>
          <w:ilvl w:val="0"/>
          <w:numId w:val="270"/>
        </w:numPr>
        <w:rPr>
          <w:lang w:val="es-CO"/>
        </w:rPr>
      </w:pPr>
      <w:r>
        <w:rPr>
          <w:lang w:val="es-CO"/>
        </w:rPr>
        <w:t>Crear una nueva petición en Postman utilizando el método POST y la ruta.</w:t>
      </w:r>
    </w:p>
    <w:p w14:paraId="1275A6F8" w14:textId="77777777" w:rsidR="00B64B5D" w:rsidRDefault="00B64B5D" w:rsidP="00B64B5D">
      <w:pPr>
        <w:pStyle w:val="Compact"/>
        <w:numPr>
          <w:ilvl w:val="0"/>
          <w:numId w:val="270"/>
        </w:numPr>
        <w:rPr>
          <w:lang w:val="es-CO"/>
        </w:rPr>
      </w:pPr>
      <w:r>
        <w:rPr>
          <w:lang w:val="es-CO"/>
        </w:rPr>
        <w:t>Configurar los encabezados (Headers).</w:t>
      </w:r>
    </w:p>
    <w:p w14:paraId="46933FBA" w14:textId="77777777" w:rsidR="00B64B5D" w:rsidRDefault="00B64B5D" w:rsidP="00B64B5D">
      <w:pPr>
        <w:pStyle w:val="Compact"/>
        <w:numPr>
          <w:ilvl w:val="0"/>
          <w:numId w:val="270"/>
        </w:numPr>
        <w:rPr>
          <w:lang w:val="es-CO"/>
        </w:rPr>
      </w:pPr>
      <w:r>
        <w:rPr>
          <w:lang w:val="es-CO"/>
        </w:rPr>
        <w:t>Ingresar el cuerpo en formato JSON, con la información correspondiente.</w:t>
      </w:r>
    </w:p>
    <w:p w14:paraId="1A008EED" w14:textId="77777777" w:rsidR="00B64B5D" w:rsidRDefault="00B64B5D" w:rsidP="00B64B5D">
      <w:pPr>
        <w:pStyle w:val="Compact"/>
        <w:numPr>
          <w:ilvl w:val="0"/>
          <w:numId w:val="270"/>
        </w:numPr>
        <w:rPr>
          <w:lang w:val="es-CO"/>
        </w:rPr>
      </w:pPr>
      <w:r>
        <w:rPr>
          <w:lang w:val="es-CO"/>
        </w:rPr>
        <w:lastRenderedPageBreak/>
        <w:t>Presionar el botón Send para ejecutar la petición y verificar la respuesta del servidor.</w:t>
      </w:r>
    </w:p>
    <w:p w14:paraId="2277D119" w14:textId="5C3337E3" w:rsidR="00B64B5D" w:rsidRPr="00DD65A1" w:rsidRDefault="00DD65A1" w:rsidP="00DD65A1">
      <w:pPr>
        <w:pStyle w:val="NormalWeb"/>
        <w:ind w:left="720"/>
      </w:pPr>
      <w:r>
        <w:rPr>
          <w:noProof/>
        </w:rPr>
        <w:drawing>
          <wp:inline distT="0" distB="0" distL="0" distR="0" wp14:anchorId="015A1F56" wp14:editId="5814FC06">
            <wp:extent cx="5612130" cy="35077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D6BFE" w14:textId="77777777" w:rsidR="00B64B5D" w:rsidRDefault="00B64B5D" w:rsidP="00B64B5D">
      <w:pPr>
        <w:pStyle w:val="Compact"/>
        <w:numPr>
          <w:ilvl w:val="0"/>
          <w:numId w:val="270"/>
        </w:numPr>
        <w:spacing w:line="276" w:lineRule="auto"/>
      </w:pPr>
      <w:r>
        <w:rPr>
          <w:b/>
          <w:bCs/>
        </w:rPr>
        <w:t>Resultado obtenido</w:t>
      </w:r>
      <w:r>
        <w:t>:</w:t>
      </w:r>
    </w:p>
    <w:p w14:paraId="5744ED27" w14:textId="2EEE6CE4" w:rsidR="00B64B5D" w:rsidRDefault="00DD65A1" w:rsidP="00DD65A1">
      <w:pPr>
        <w:pStyle w:val="NormalWeb"/>
        <w:ind w:left="720"/>
      </w:pPr>
      <w:r>
        <w:rPr>
          <w:noProof/>
        </w:rPr>
        <w:drawing>
          <wp:inline distT="0" distB="0" distL="0" distR="0" wp14:anchorId="2E109310" wp14:editId="68C491A9">
            <wp:extent cx="5612130" cy="350774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4AD101" w14:textId="77777777" w:rsidR="00B64B5D" w:rsidRDefault="00B64B5D" w:rsidP="00B64B5D">
      <w:pPr>
        <w:pStyle w:val="Compact"/>
        <w:numPr>
          <w:ilvl w:val="0"/>
          <w:numId w:val="270"/>
        </w:numPr>
        <w:spacing w:line="276" w:lineRule="auto"/>
      </w:pPr>
      <w:r>
        <w:rPr>
          <w:b/>
          <w:bCs/>
        </w:rPr>
        <w:lastRenderedPageBreak/>
        <w:t>¿Prueba Superada</w:t>
      </w:r>
      <w:proofErr w:type="gramStart"/>
      <w:r>
        <w:rPr>
          <w:b/>
          <w:bCs/>
        </w:rPr>
        <w:t>?</w:t>
      </w:r>
      <w:r>
        <w:t xml:space="preserve"> :</w:t>
      </w:r>
      <w:proofErr w:type="gramEnd"/>
      <w:r>
        <w:t xml:space="preserve"> SI</w:t>
      </w:r>
    </w:p>
    <w:p w14:paraId="7340D30D" w14:textId="77777777" w:rsidR="00B64B5D" w:rsidRPr="00B64B5D" w:rsidRDefault="00B64B5D" w:rsidP="00B64B5D">
      <w:pPr>
        <w:pStyle w:val="Compact"/>
        <w:numPr>
          <w:ilvl w:val="0"/>
          <w:numId w:val="270"/>
        </w:numPr>
        <w:spacing w:line="276" w:lineRule="auto"/>
        <w:rPr>
          <w:lang w:val="es-CO"/>
        </w:rPr>
      </w:pPr>
      <w:r>
        <w:rPr>
          <w:b/>
          <w:bCs/>
          <w:lang w:val="es-CO"/>
        </w:rPr>
        <w:t>Observaciones</w:t>
      </w:r>
      <w:r>
        <w:rPr>
          <w:lang w:val="es-CO"/>
        </w:rPr>
        <w:t>: La prueba fue ejecutada con total éxito</w:t>
      </w:r>
    </w:p>
    <w:p w14:paraId="7959633C" w14:textId="77777777" w:rsidR="00B64B5D" w:rsidRDefault="00B64B5D" w:rsidP="00B64B5D">
      <w:pPr>
        <w:pStyle w:val="Compact"/>
        <w:rPr>
          <w:lang w:val="es-CO"/>
        </w:rPr>
      </w:pPr>
    </w:p>
    <w:p w14:paraId="3BCE65A0" w14:textId="5E5D8888" w:rsidR="00F8266F" w:rsidRDefault="00000000">
      <w:r>
        <w:pict w14:anchorId="5ADB788B">
          <v:rect id="Forma5" o:spid="_x0000_s1099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781D8E2D" w14:textId="77777777" w:rsidR="00F8266F" w:rsidRDefault="00000000">
      <w:pPr>
        <w:pStyle w:val="Compact"/>
        <w:numPr>
          <w:ilvl w:val="0"/>
          <w:numId w:val="271"/>
        </w:numPr>
      </w:pPr>
      <w:r>
        <w:rPr>
          <w:rStyle w:val="VerbatimChar"/>
        </w:rPr>
        <w:t>CP-05</w:t>
      </w:r>
    </w:p>
    <w:p w14:paraId="20E4597F" w14:textId="77777777" w:rsidR="00F8266F" w:rsidRDefault="00000000">
      <w:pPr>
        <w:pStyle w:val="Compact"/>
        <w:numPr>
          <w:ilvl w:val="0"/>
          <w:numId w:val="272"/>
        </w:numPr>
        <w:rPr>
          <w:lang w:val="es-CO"/>
        </w:rPr>
      </w:pPr>
      <w:r>
        <w:rPr>
          <w:b/>
          <w:bCs/>
          <w:lang w:val="es-CO"/>
        </w:rPr>
        <w:t>Caso de Prueba</w:t>
      </w:r>
      <w:r>
        <w:rPr>
          <w:lang w:val="es-CO"/>
        </w:rPr>
        <w:t>: Crear un ticket con datos inválidos</w:t>
      </w:r>
    </w:p>
    <w:p w14:paraId="734A2E6E" w14:textId="77777777" w:rsidR="00F8266F" w:rsidRDefault="00000000">
      <w:pPr>
        <w:pStyle w:val="Compact"/>
        <w:numPr>
          <w:ilvl w:val="0"/>
          <w:numId w:val="273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localhost:8080/api/tickets</w:t>
      </w:r>
    </w:p>
    <w:p w14:paraId="7FE4353B" w14:textId="77777777" w:rsidR="00F8266F" w:rsidRDefault="00000000">
      <w:pPr>
        <w:pStyle w:val="Compact"/>
        <w:numPr>
          <w:ilvl w:val="0"/>
          <w:numId w:val="274"/>
        </w:numPr>
      </w:pPr>
      <w:r>
        <w:rPr>
          <w:b/>
          <w:bCs/>
        </w:rPr>
        <w:t>Método HTTP</w:t>
      </w:r>
      <w:r>
        <w:t xml:space="preserve">: </w:t>
      </w:r>
      <w:r>
        <w:rPr>
          <w:rStyle w:val="VerbatimChar"/>
        </w:rPr>
        <w:t>POST</w:t>
      </w:r>
    </w:p>
    <w:p w14:paraId="70DB21A0" w14:textId="77777777" w:rsidR="00F8266F" w:rsidRDefault="00000000">
      <w:pPr>
        <w:pStyle w:val="Compact"/>
        <w:numPr>
          <w:ilvl w:val="0"/>
          <w:numId w:val="275"/>
        </w:numPr>
        <w:rPr>
          <w:lang w:val="es-CO"/>
        </w:rPr>
      </w:pPr>
      <w:r>
        <w:rPr>
          <w:b/>
          <w:bCs/>
          <w:lang w:val="es-CO"/>
        </w:rPr>
        <w:t>Descripción</w:t>
      </w:r>
      <w:r>
        <w:rPr>
          <w:lang w:val="es-CO"/>
        </w:rPr>
        <w:t>: Este test valida que el sistema rechace correctamente la creación de un ticket cuando los datos enviados no cumplen con las reglas de validación (campos faltantes, vacíos o incorrectos).</w:t>
      </w:r>
    </w:p>
    <w:p w14:paraId="21A5E772" w14:textId="77777777" w:rsidR="00F8266F" w:rsidRDefault="00000000">
      <w:pPr>
        <w:pStyle w:val="Compact"/>
        <w:numPr>
          <w:ilvl w:val="0"/>
          <w:numId w:val="276"/>
        </w:numPr>
      </w:pPr>
      <w:r>
        <w:rPr>
          <w:b/>
          <w:bCs/>
        </w:rPr>
        <w:t>Cuerpo de la petición</w:t>
      </w:r>
      <w:r>
        <w:t>:</w:t>
      </w:r>
    </w:p>
    <w:p w14:paraId="74ACBEAD" w14:textId="77777777" w:rsidR="00F8266F" w:rsidRDefault="00000000">
      <w:pPr>
        <w:pStyle w:val="SourceCode"/>
        <w:rPr>
          <w:lang w:val="es-CO"/>
        </w:rPr>
      </w:pPr>
      <w:r>
        <w:rPr>
          <w:rStyle w:val="FunctionTok"/>
          <w:lang w:val="es-CO"/>
        </w:rPr>
        <w:t>{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usuario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DecValTok"/>
          <w:lang w:val="es-CO"/>
        </w:rPr>
        <w:t>123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categoria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DecValTok"/>
          <w:lang w:val="es-CO"/>
        </w:rPr>
        <w:t>2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titulo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Error al iniciar sesión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descripcion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No puedo ingresar al sistema con mis credenciales.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priorida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urgente"</w:t>
      </w:r>
      <w:r>
        <w:rPr>
          <w:lang w:val="es-CO"/>
        </w:rPr>
        <w:br/>
      </w:r>
      <w:r>
        <w:rPr>
          <w:rStyle w:val="FunctionTok"/>
          <w:lang w:val="es-CO"/>
        </w:rPr>
        <w:t>}</w:t>
      </w:r>
    </w:p>
    <w:p w14:paraId="221BF0E1" w14:textId="77777777" w:rsidR="00F8266F" w:rsidRDefault="00000000">
      <w:pPr>
        <w:pStyle w:val="Compact"/>
        <w:numPr>
          <w:ilvl w:val="0"/>
          <w:numId w:val="277"/>
        </w:numPr>
      </w:pPr>
      <w:r>
        <w:rPr>
          <w:b/>
          <w:bCs/>
        </w:rPr>
        <w:t>Headers</w:t>
      </w:r>
      <w:r>
        <w:t xml:space="preserve">: Content-Type: application/json Authorization: Bearer </w:t>
      </w:r>
    </w:p>
    <w:p w14:paraId="24F4AF4C" w14:textId="77777777" w:rsidR="00F8266F" w:rsidRDefault="00000000">
      <w:pPr>
        <w:pStyle w:val="Compact"/>
        <w:numPr>
          <w:ilvl w:val="0"/>
          <w:numId w:val="278"/>
        </w:numPr>
        <w:rPr>
          <w:lang w:val="es-CO"/>
        </w:rPr>
      </w:pPr>
      <w:r>
        <w:rPr>
          <w:b/>
          <w:bCs/>
          <w:lang w:val="es-CO"/>
        </w:rPr>
        <w:t>Código de Respuesta Esperado</w:t>
      </w:r>
      <w:r>
        <w:rPr>
          <w:lang w:val="es-CO"/>
        </w:rPr>
        <w:t xml:space="preserve">: </w:t>
      </w:r>
      <w:r>
        <w:rPr>
          <w:rStyle w:val="VerbatimChar"/>
          <w:lang w:val="es-CO"/>
        </w:rPr>
        <w:t>400 Bad Request</w:t>
      </w:r>
    </w:p>
    <w:p w14:paraId="59F5BBFE" w14:textId="77777777" w:rsidR="00F8266F" w:rsidRDefault="00000000">
      <w:pPr>
        <w:pStyle w:val="Compact"/>
        <w:numPr>
          <w:ilvl w:val="0"/>
          <w:numId w:val="279"/>
        </w:numPr>
        <w:rPr>
          <w:b/>
          <w:bCs/>
        </w:rPr>
      </w:pPr>
      <w:r>
        <w:rPr>
          <w:b/>
          <w:bCs/>
        </w:rPr>
        <w:t>Respuesta esperada:</w:t>
      </w:r>
    </w:p>
    <w:p w14:paraId="4339E0C1" w14:textId="68CBF07C" w:rsidR="00F8266F" w:rsidRPr="00E7799B" w:rsidRDefault="00000000">
      <w:pPr>
        <w:pStyle w:val="SourceCode"/>
        <w:rPr>
          <w:rFonts w:ascii="Consolas" w:hAnsi="Consolas"/>
          <w:color w:val="4070A0"/>
          <w:sz w:val="22"/>
          <w:lang w:val="es-ES"/>
        </w:rPr>
      </w:pPr>
      <w:r>
        <w:rPr>
          <w:rStyle w:val="FunctionTok"/>
          <w:lang w:val="es-CO"/>
        </w:rPr>
        <w:t>{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error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</w:t>
      </w:r>
      <w:r w:rsidR="00E7799B" w:rsidRPr="00E7799B">
        <w:rPr>
          <w:rStyle w:val="StringTok"/>
          <w:lang w:val="es-CO"/>
        </w:rPr>
        <w:t>Solicitud inválida.</w:t>
      </w:r>
      <w:r>
        <w:rPr>
          <w:rStyle w:val="StringTok"/>
          <w:lang w:val="es-CO"/>
        </w:rPr>
        <w:t>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detalles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</w:t>
      </w:r>
      <w:r w:rsidR="00E7799B" w:rsidRPr="00E7799B">
        <w:rPr>
          <w:rFonts w:ascii="Consolas" w:hAnsi="Consolas"/>
          <w:color w:val="4070A0"/>
          <w:sz w:val="22"/>
          <w:lang w:val="es-ES"/>
        </w:rPr>
        <w:t>El cuerpo de la petición está mal formado.</w:t>
      </w:r>
      <w:r>
        <w:rPr>
          <w:rStyle w:val="StringTok"/>
          <w:lang w:val="es-CO"/>
        </w:rPr>
        <w:t>"</w:t>
      </w:r>
      <w:r>
        <w:rPr>
          <w:lang w:val="es-CO"/>
        </w:rPr>
        <w:br/>
      </w:r>
      <w:r>
        <w:rPr>
          <w:rStyle w:val="FunctionTok"/>
          <w:lang w:val="es-CO"/>
        </w:rPr>
        <w:t>}</w:t>
      </w:r>
    </w:p>
    <w:p w14:paraId="1E703205" w14:textId="77777777" w:rsidR="00F8266F" w:rsidRDefault="00000000">
      <w:pPr>
        <w:pStyle w:val="Compact"/>
        <w:numPr>
          <w:ilvl w:val="0"/>
          <w:numId w:val="280"/>
        </w:numPr>
      </w:pPr>
      <w:r>
        <w:rPr>
          <w:b/>
          <w:bCs/>
        </w:rPr>
        <w:t>Prueba Exitosa si</w:t>
      </w:r>
      <w:r>
        <w:t>:</w:t>
      </w:r>
    </w:p>
    <w:p w14:paraId="513B9E7E" w14:textId="77777777" w:rsidR="00F8266F" w:rsidRDefault="00000000">
      <w:pPr>
        <w:pStyle w:val="Compact"/>
        <w:numPr>
          <w:ilvl w:val="1"/>
          <w:numId w:val="281"/>
        </w:numPr>
        <w:rPr>
          <w:lang w:val="es-CO"/>
        </w:rPr>
      </w:pPr>
      <w:r>
        <w:rPr>
          <w:lang w:val="es-CO"/>
        </w:rPr>
        <w:t>El sistema rechaza la solicitud con un código de estado HTTP 400 Bad Request.</w:t>
      </w:r>
    </w:p>
    <w:p w14:paraId="773C15D8" w14:textId="2926D880" w:rsidR="00F8266F" w:rsidRDefault="00000000">
      <w:pPr>
        <w:pStyle w:val="Compact"/>
        <w:numPr>
          <w:ilvl w:val="1"/>
          <w:numId w:val="282"/>
        </w:numPr>
        <w:rPr>
          <w:lang w:val="es-CO"/>
        </w:rPr>
      </w:pPr>
      <w:r>
        <w:rPr>
          <w:lang w:val="es-CO"/>
        </w:rPr>
        <w:t xml:space="preserve">La respuesta contiene un mensaje de error indicando </w:t>
      </w:r>
      <w:r w:rsidR="00E7799B">
        <w:rPr>
          <w:lang w:val="es-CO"/>
        </w:rPr>
        <w:t>que la request está mal formada</w:t>
      </w:r>
      <w:r>
        <w:rPr>
          <w:lang w:val="es-CO"/>
        </w:rPr>
        <w:t>.</w:t>
      </w:r>
    </w:p>
    <w:p w14:paraId="3D53E15E" w14:textId="77777777" w:rsidR="00B64B5D" w:rsidRDefault="00B64B5D" w:rsidP="00B64B5D">
      <w:pPr>
        <w:pStyle w:val="Compact"/>
        <w:numPr>
          <w:ilvl w:val="0"/>
          <w:numId w:val="282"/>
        </w:numPr>
        <w:rPr>
          <w:lang w:val="es-CO"/>
        </w:rPr>
      </w:pPr>
      <w:r>
        <w:rPr>
          <w:b/>
          <w:bCs/>
        </w:rPr>
        <w:t>Ejecución de la prueba</w:t>
      </w:r>
      <w:r>
        <w:t>:</w:t>
      </w:r>
    </w:p>
    <w:p w14:paraId="55F9A8CA" w14:textId="77777777" w:rsidR="00B64B5D" w:rsidRDefault="00B64B5D" w:rsidP="00B64B5D">
      <w:pPr>
        <w:pStyle w:val="Compact"/>
        <w:numPr>
          <w:ilvl w:val="0"/>
          <w:numId w:val="282"/>
        </w:numPr>
        <w:rPr>
          <w:lang w:val="es-CO"/>
        </w:rPr>
      </w:pPr>
      <w:r>
        <w:rPr>
          <w:lang w:val="es-CO"/>
        </w:rPr>
        <w:t>Crear una nueva petición en Postman utilizando el método POST y la ruta.</w:t>
      </w:r>
    </w:p>
    <w:p w14:paraId="65CD3ED2" w14:textId="77777777" w:rsidR="00B64B5D" w:rsidRDefault="00B64B5D" w:rsidP="00B64B5D">
      <w:pPr>
        <w:pStyle w:val="Compact"/>
        <w:numPr>
          <w:ilvl w:val="0"/>
          <w:numId w:val="282"/>
        </w:numPr>
        <w:rPr>
          <w:lang w:val="es-CO"/>
        </w:rPr>
      </w:pPr>
      <w:r>
        <w:rPr>
          <w:lang w:val="es-CO"/>
        </w:rPr>
        <w:t>Configurar los encabezados (Headers).</w:t>
      </w:r>
    </w:p>
    <w:p w14:paraId="0DEFFEA5" w14:textId="77777777" w:rsidR="00B64B5D" w:rsidRDefault="00B64B5D" w:rsidP="00B64B5D">
      <w:pPr>
        <w:pStyle w:val="Compact"/>
        <w:numPr>
          <w:ilvl w:val="0"/>
          <w:numId w:val="282"/>
        </w:numPr>
        <w:rPr>
          <w:lang w:val="es-CO"/>
        </w:rPr>
      </w:pPr>
      <w:r>
        <w:rPr>
          <w:lang w:val="es-CO"/>
        </w:rPr>
        <w:t>Ingresar el cuerpo en formato JSON, con la información correspondiente.</w:t>
      </w:r>
    </w:p>
    <w:p w14:paraId="4B08B930" w14:textId="77777777" w:rsidR="00B64B5D" w:rsidRDefault="00B64B5D" w:rsidP="00B64B5D">
      <w:pPr>
        <w:pStyle w:val="Compact"/>
        <w:numPr>
          <w:ilvl w:val="0"/>
          <w:numId w:val="282"/>
        </w:numPr>
        <w:rPr>
          <w:lang w:val="es-CO"/>
        </w:rPr>
      </w:pPr>
      <w:r>
        <w:rPr>
          <w:lang w:val="es-CO"/>
        </w:rPr>
        <w:t>Presionar el botón Send para ejecutar la petición y verificar la respuesta del servidor.</w:t>
      </w:r>
    </w:p>
    <w:p w14:paraId="28B53796" w14:textId="21121C17" w:rsidR="00B64B5D" w:rsidRPr="00E7799B" w:rsidRDefault="00E7799B" w:rsidP="00E7799B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6DA9EBD7" wp14:editId="3BF421DA">
            <wp:extent cx="5612130" cy="350774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24477" w14:textId="77777777" w:rsidR="00B64B5D" w:rsidRDefault="00B64B5D" w:rsidP="00B64B5D">
      <w:pPr>
        <w:pStyle w:val="Compact"/>
        <w:numPr>
          <w:ilvl w:val="0"/>
          <w:numId w:val="282"/>
        </w:numPr>
        <w:spacing w:line="276" w:lineRule="auto"/>
      </w:pPr>
      <w:r>
        <w:rPr>
          <w:b/>
          <w:bCs/>
        </w:rPr>
        <w:t>Resultado obtenido</w:t>
      </w:r>
      <w:r>
        <w:t>:</w:t>
      </w:r>
    </w:p>
    <w:p w14:paraId="7CA9744D" w14:textId="2EC4693C" w:rsidR="00B64B5D" w:rsidRDefault="00E7799B" w:rsidP="00E7799B">
      <w:pPr>
        <w:pStyle w:val="NormalWeb"/>
        <w:ind w:left="720"/>
      </w:pPr>
      <w:r>
        <w:rPr>
          <w:noProof/>
        </w:rPr>
        <w:drawing>
          <wp:inline distT="0" distB="0" distL="0" distR="0" wp14:anchorId="16321A60" wp14:editId="4005DCCB">
            <wp:extent cx="5612130" cy="350774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F9D78" w14:textId="77777777" w:rsidR="00B64B5D" w:rsidRDefault="00B64B5D" w:rsidP="00B64B5D">
      <w:pPr>
        <w:pStyle w:val="Compact"/>
        <w:numPr>
          <w:ilvl w:val="0"/>
          <w:numId w:val="282"/>
        </w:numPr>
        <w:spacing w:line="276" w:lineRule="auto"/>
      </w:pPr>
      <w:r>
        <w:rPr>
          <w:b/>
          <w:bCs/>
        </w:rPr>
        <w:t>¿Prueba Superada</w:t>
      </w:r>
      <w:proofErr w:type="gramStart"/>
      <w:r>
        <w:rPr>
          <w:b/>
          <w:bCs/>
        </w:rPr>
        <w:t>?</w:t>
      </w:r>
      <w:r>
        <w:t xml:space="preserve"> :</w:t>
      </w:r>
      <w:proofErr w:type="gramEnd"/>
      <w:r>
        <w:t xml:space="preserve"> SI</w:t>
      </w:r>
    </w:p>
    <w:p w14:paraId="1E83B217" w14:textId="663D15F0" w:rsidR="00B64B5D" w:rsidRPr="00B64B5D" w:rsidRDefault="00B64B5D" w:rsidP="00B64B5D">
      <w:pPr>
        <w:pStyle w:val="Compact"/>
        <w:numPr>
          <w:ilvl w:val="0"/>
          <w:numId w:val="282"/>
        </w:numPr>
        <w:spacing w:line="276" w:lineRule="auto"/>
        <w:rPr>
          <w:lang w:val="es-CO"/>
        </w:rPr>
      </w:pPr>
      <w:r>
        <w:rPr>
          <w:b/>
          <w:bCs/>
          <w:lang w:val="es-CO"/>
        </w:rPr>
        <w:t>Observaciones</w:t>
      </w:r>
      <w:r>
        <w:rPr>
          <w:lang w:val="es-CO"/>
        </w:rPr>
        <w:t>: La prueba fue ejecutada con total éxito</w:t>
      </w:r>
    </w:p>
    <w:p w14:paraId="571F0A03" w14:textId="7B6F792A" w:rsidR="00F8266F" w:rsidRDefault="00000000">
      <w:r>
        <w:pict w14:anchorId="5EF3CC27">
          <v:rect id="Forma6" o:spid="_x0000_s1098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5CCFE962" w14:textId="77777777" w:rsidR="00F8266F" w:rsidRDefault="00000000">
      <w:pPr>
        <w:pStyle w:val="Compact"/>
        <w:numPr>
          <w:ilvl w:val="0"/>
          <w:numId w:val="283"/>
        </w:numPr>
      </w:pPr>
      <w:r>
        <w:rPr>
          <w:rStyle w:val="VerbatimChar"/>
        </w:rPr>
        <w:t>CP-06</w:t>
      </w:r>
    </w:p>
    <w:p w14:paraId="2F393BB4" w14:textId="77777777" w:rsidR="00F8266F" w:rsidRDefault="00000000">
      <w:pPr>
        <w:pStyle w:val="Compact"/>
        <w:numPr>
          <w:ilvl w:val="0"/>
          <w:numId w:val="284"/>
        </w:numPr>
        <w:rPr>
          <w:lang w:val="es-CO"/>
        </w:rPr>
      </w:pPr>
      <w:r>
        <w:rPr>
          <w:b/>
          <w:bCs/>
          <w:lang w:val="es-CO"/>
        </w:rPr>
        <w:t>Caso de Prueba</w:t>
      </w:r>
      <w:r>
        <w:rPr>
          <w:lang w:val="es-CO"/>
        </w:rPr>
        <w:t>: Crear un ticket con recurso no encontrado</w:t>
      </w:r>
    </w:p>
    <w:p w14:paraId="41B43FD5" w14:textId="77777777" w:rsidR="00F8266F" w:rsidRDefault="00000000">
      <w:pPr>
        <w:pStyle w:val="Compact"/>
        <w:numPr>
          <w:ilvl w:val="0"/>
          <w:numId w:val="285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localhost:8080/api/tickets</w:t>
      </w:r>
    </w:p>
    <w:p w14:paraId="3B01A73F" w14:textId="77777777" w:rsidR="00F8266F" w:rsidRDefault="00000000">
      <w:pPr>
        <w:pStyle w:val="Compact"/>
        <w:numPr>
          <w:ilvl w:val="0"/>
          <w:numId w:val="286"/>
        </w:numPr>
      </w:pPr>
      <w:r>
        <w:rPr>
          <w:b/>
          <w:bCs/>
        </w:rPr>
        <w:t>Método HTTP</w:t>
      </w:r>
      <w:r>
        <w:t xml:space="preserve">: </w:t>
      </w:r>
      <w:r>
        <w:rPr>
          <w:rStyle w:val="VerbatimChar"/>
        </w:rPr>
        <w:t>POST</w:t>
      </w:r>
    </w:p>
    <w:p w14:paraId="4979DFB2" w14:textId="77777777" w:rsidR="00F8266F" w:rsidRDefault="00000000">
      <w:pPr>
        <w:pStyle w:val="Compact"/>
        <w:numPr>
          <w:ilvl w:val="0"/>
          <w:numId w:val="287"/>
        </w:numPr>
        <w:rPr>
          <w:lang w:val="es-CO"/>
        </w:rPr>
      </w:pPr>
      <w:proofErr w:type="gramStart"/>
      <w:r>
        <w:rPr>
          <w:b/>
          <w:bCs/>
          <w:lang w:val="es-CO"/>
        </w:rPr>
        <w:t>Descripción</w:t>
      </w:r>
      <w:r>
        <w:rPr>
          <w:lang w:val="es-CO"/>
        </w:rPr>
        <w:t>:Este</w:t>
      </w:r>
      <w:proofErr w:type="gramEnd"/>
      <w:r>
        <w:rPr>
          <w:lang w:val="es-CO"/>
        </w:rPr>
        <w:t xml:space="preserve"> caso de prueba verifica que el sistema retorne un error 404 Not Found cuando se intenta crear un ticket con referencias a recursos inexistentes, como un usuarioId, categoriaId o prioridad que no existen en la base de datos.</w:t>
      </w:r>
    </w:p>
    <w:p w14:paraId="63879843" w14:textId="77777777" w:rsidR="00F8266F" w:rsidRDefault="00000000">
      <w:pPr>
        <w:pStyle w:val="Compact"/>
        <w:numPr>
          <w:ilvl w:val="0"/>
          <w:numId w:val="288"/>
        </w:numPr>
      </w:pPr>
      <w:r>
        <w:rPr>
          <w:b/>
          <w:bCs/>
        </w:rPr>
        <w:t>Cuerpo de la petición</w:t>
      </w:r>
      <w:r>
        <w:t>:</w:t>
      </w:r>
    </w:p>
    <w:p w14:paraId="63E9320E" w14:textId="77777777" w:rsidR="00F8266F" w:rsidRDefault="00000000">
      <w:pPr>
        <w:pStyle w:val="SourceCode"/>
        <w:rPr>
          <w:lang w:val="es-CO"/>
        </w:rPr>
      </w:pPr>
      <w:r>
        <w:rPr>
          <w:rStyle w:val="FunctionTok"/>
          <w:lang w:val="es-CO"/>
        </w:rPr>
        <w:t>{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usuario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DecValTok"/>
          <w:lang w:val="es-CO"/>
        </w:rPr>
        <w:t>123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categoria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DecValTok"/>
          <w:lang w:val="es-CO"/>
        </w:rPr>
        <w:t>2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titulo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Error al iniciar sesión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descripcion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No puedo ingresar al sistema con mis credenciales.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priorida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urgente"</w:t>
      </w:r>
      <w:r>
        <w:rPr>
          <w:lang w:val="es-CO"/>
        </w:rPr>
        <w:br/>
      </w:r>
      <w:r>
        <w:rPr>
          <w:rStyle w:val="FunctionTok"/>
          <w:lang w:val="es-CO"/>
        </w:rPr>
        <w:t>}</w:t>
      </w:r>
    </w:p>
    <w:p w14:paraId="04323CA0" w14:textId="77777777" w:rsidR="00F8266F" w:rsidRDefault="00000000">
      <w:pPr>
        <w:pStyle w:val="Compact"/>
        <w:numPr>
          <w:ilvl w:val="0"/>
          <w:numId w:val="289"/>
        </w:numPr>
      </w:pPr>
      <w:r>
        <w:rPr>
          <w:b/>
          <w:bCs/>
        </w:rPr>
        <w:t>Headers</w:t>
      </w:r>
      <w:r>
        <w:t xml:space="preserve">: Content-Type: application/json Authorization: Bearer </w:t>
      </w:r>
    </w:p>
    <w:p w14:paraId="164C6B11" w14:textId="77777777" w:rsidR="00F8266F" w:rsidRDefault="00000000">
      <w:pPr>
        <w:pStyle w:val="Compact"/>
        <w:numPr>
          <w:ilvl w:val="0"/>
          <w:numId w:val="290"/>
        </w:numPr>
        <w:rPr>
          <w:lang w:val="es-CO"/>
        </w:rPr>
      </w:pPr>
      <w:r>
        <w:rPr>
          <w:b/>
          <w:bCs/>
          <w:lang w:val="es-CO"/>
        </w:rPr>
        <w:t>Código de Respuesta Esperado</w:t>
      </w:r>
      <w:r>
        <w:rPr>
          <w:lang w:val="es-CO"/>
        </w:rPr>
        <w:t xml:space="preserve">: </w:t>
      </w:r>
      <w:r>
        <w:rPr>
          <w:rStyle w:val="VerbatimChar"/>
          <w:lang w:val="es-CO"/>
        </w:rPr>
        <w:t>404 Not Found</w:t>
      </w:r>
    </w:p>
    <w:p w14:paraId="0CB433B6" w14:textId="77777777" w:rsidR="00F8266F" w:rsidRDefault="00000000">
      <w:pPr>
        <w:pStyle w:val="Compact"/>
        <w:numPr>
          <w:ilvl w:val="0"/>
          <w:numId w:val="291"/>
        </w:numPr>
        <w:rPr>
          <w:b/>
          <w:bCs/>
        </w:rPr>
      </w:pPr>
      <w:r>
        <w:rPr>
          <w:b/>
          <w:bCs/>
        </w:rPr>
        <w:t>Respuesta esperada:</w:t>
      </w:r>
    </w:p>
    <w:p w14:paraId="783079FF" w14:textId="6D098E79" w:rsidR="00F8266F" w:rsidRPr="00E04CB2" w:rsidRDefault="00000000">
      <w:pPr>
        <w:pStyle w:val="SourceCode"/>
        <w:rPr>
          <w:lang w:val="es-ES"/>
        </w:rPr>
      </w:pPr>
      <w:r>
        <w:rPr>
          <w:rStyle w:val="FunctionTok"/>
          <w:lang w:val="es-CO"/>
        </w:rPr>
        <w:t>{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error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Recurso no encontrado.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detalles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El usuarioId 123 no existe"</w:t>
      </w:r>
      <w:r>
        <w:rPr>
          <w:lang w:val="es-CO"/>
        </w:rPr>
        <w:br/>
      </w:r>
      <w:r w:rsidRPr="00E04CB2">
        <w:rPr>
          <w:rStyle w:val="FunctionTok"/>
          <w:lang w:val="es-ES"/>
        </w:rPr>
        <w:t>}</w:t>
      </w:r>
    </w:p>
    <w:p w14:paraId="76C52445" w14:textId="77777777" w:rsidR="00F8266F" w:rsidRDefault="00000000">
      <w:pPr>
        <w:pStyle w:val="Compact"/>
        <w:numPr>
          <w:ilvl w:val="0"/>
          <w:numId w:val="292"/>
        </w:numPr>
      </w:pPr>
      <w:r>
        <w:rPr>
          <w:b/>
          <w:bCs/>
        </w:rPr>
        <w:t>Prueba Exitosa si</w:t>
      </w:r>
      <w:r>
        <w:t>:</w:t>
      </w:r>
    </w:p>
    <w:p w14:paraId="040D55FE" w14:textId="77777777" w:rsidR="00F8266F" w:rsidRDefault="00000000">
      <w:pPr>
        <w:pStyle w:val="Compact"/>
        <w:numPr>
          <w:ilvl w:val="1"/>
          <w:numId w:val="293"/>
        </w:numPr>
        <w:rPr>
          <w:lang w:val="es-CO"/>
        </w:rPr>
      </w:pPr>
      <w:r>
        <w:rPr>
          <w:lang w:val="es-CO"/>
        </w:rPr>
        <w:t>El sistema retorna el código de estado HTTP 404 Not Found.</w:t>
      </w:r>
    </w:p>
    <w:p w14:paraId="0EA8AC8C" w14:textId="77777777" w:rsidR="00F8266F" w:rsidRDefault="00000000">
      <w:pPr>
        <w:pStyle w:val="Compact"/>
        <w:numPr>
          <w:ilvl w:val="1"/>
          <w:numId w:val="294"/>
        </w:numPr>
        <w:rPr>
          <w:lang w:val="es-CO"/>
        </w:rPr>
      </w:pPr>
      <w:r>
        <w:rPr>
          <w:lang w:val="es-CO"/>
        </w:rPr>
        <w:t>El cuerpo de la respuesta indica claramente cuál recurso no fue encontrado.</w:t>
      </w:r>
    </w:p>
    <w:p w14:paraId="0BBF530F" w14:textId="77777777" w:rsidR="00B64B5D" w:rsidRDefault="00B64B5D" w:rsidP="00B64B5D">
      <w:pPr>
        <w:pStyle w:val="Compact"/>
        <w:numPr>
          <w:ilvl w:val="0"/>
          <w:numId w:val="294"/>
        </w:numPr>
        <w:rPr>
          <w:lang w:val="es-CO"/>
        </w:rPr>
      </w:pPr>
      <w:r>
        <w:rPr>
          <w:b/>
          <w:bCs/>
        </w:rPr>
        <w:t>Ejecución de la prueba</w:t>
      </w:r>
      <w:r>
        <w:t>:</w:t>
      </w:r>
    </w:p>
    <w:p w14:paraId="45E22C35" w14:textId="77777777" w:rsidR="00B64B5D" w:rsidRDefault="00B64B5D" w:rsidP="00B64B5D">
      <w:pPr>
        <w:pStyle w:val="Compact"/>
        <w:numPr>
          <w:ilvl w:val="0"/>
          <w:numId w:val="294"/>
        </w:numPr>
        <w:rPr>
          <w:lang w:val="es-CO"/>
        </w:rPr>
      </w:pPr>
      <w:r>
        <w:rPr>
          <w:lang w:val="es-CO"/>
        </w:rPr>
        <w:t>Crear una nueva petición en Postman utilizando el método POST y la ruta.</w:t>
      </w:r>
    </w:p>
    <w:p w14:paraId="10C6CB38" w14:textId="77777777" w:rsidR="00B64B5D" w:rsidRDefault="00B64B5D" w:rsidP="00B64B5D">
      <w:pPr>
        <w:pStyle w:val="Compact"/>
        <w:numPr>
          <w:ilvl w:val="0"/>
          <w:numId w:val="294"/>
        </w:numPr>
        <w:rPr>
          <w:lang w:val="es-CO"/>
        </w:rPr>
      </w:pPr>
      <w:r>
        <w:rPr>
          <w:lang w:val="es-CO"/>
        </w:rPr>
        <w:t>Configurar los encabezados (Headers).</w:t>
      </w:r>
    </w:p>
    <w:p w14:paraId="356ECE47" w14:textId="77777777" w:rsidR="00B64B5D" w:rsidRDefault="00B64B5D" w:rsidP="00B64B5D">
      <w:pPr>
        <w:pStyle w:val="Compact"/>
        <w:numPr>
          <w:ilvl w:val="0"/>
          <w:numId w:val="294"/>
        </w:numPr>
        <w:rPr>
          <w:lang w:val="es-CO"/>
        </w:rPr>
      </w:pPr>
      <w:r>
        <w:rPr>
          <w:lang w:val="es-CO"/>
        </w:rPr>
        <w:t>Ingresar el cuerpo en formato JSON, con la información correspondiente.</w:t>
      </w:r>
    </w:p>
    <w:p w14:paraId="76EC56B3" w14:textId="77777777" w:rsidR="00B64B5D" w:rsidRDefault="00B64B5D" w:rsidP="00B64B5D">
      <w:pPr>
        <w:pStyle w:val="Compact"/>
        <w:numPr>
          <w:ilvl w:val="0"/>
          <w:numId w:val="294"/>
        </w:numPr>
        <w:rPr>
          <w:lang w:val="es-CO"/>
        </w:rPr>
      </w:pPr>
      <w:r>
        <w:rPr>
          <w:lang w:val="es-CO"/>
        </w:rPr>
        <w:t>Presionar el botón Send para ejecutar la petición y verificar la respuesta del servidor.</w:t>
      </w:r>
    </w:p>
    <w:p w14:paraId="04C3AB59" w14:textId="6F7A17A1" w:rsidR="00E04CB2" w:rsidRDefault="00E04CB2" w:rsidP="00E04CB2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76BB2692" wp14:editId="2F40C007">
            <wp:extent cx="5612130" cy="350774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71A38" w14:textId="77777777" w:rsidR="00B64B5D" w:rsidRPr="00B64B5D" w:rsidRDefault="00B64B5D" w:rsidP="00B64B5D">
      <w:pPr>
        <w:pStyle w:val="Compact"/>
        <w:rPr>
          <w:lang w:val="es-CO"/>
        </w:rPr>
      </w:pPr>
    </w:p>
    <w:p w14:paraId="6845C6A9" w14:textId="77777777" w:rsidR="00B64B5D" w:rsidRDefault="00B64B5D" w:rsidP="00B64B5D">
      <w:pPr>
        <w:pStyle w:val="Compact"/>
        <w:numPr>
          <w:ilvl w:val="0"/>
          <w:numId w:val="294"/>
        </w:numPr>
        <w:spacing w:line="276" w:lineRule="auto"/>
      </w:pPr>
      <w:r>
        <w:rPr>
          <w:b/>
          <w:bCs/>
        </w:rPr>
        <w:t>Resultado obtenido</w:t>
      </w:r>
      <w:r>
        <w:t>:</w:t>
      </w:r>
    </w:p>
    <w:p w14:paraId="2489B186" w14:textId="2AD4BE0E" w:rsidR="00E04CB2" w:rsidRDefault="00E04CB2" w:rsidP="00E04CB2">
      <w:pPr>
        <w:pStyle w:val="NormalWeb"/>
        <w:ind w:left="720"/>
      </w:pPr>
      <w:r>
        <w:rPr>
          <w:noProof/>
        </w:rPr>
        <w:drawing>
          <wp:inline distT="0" distB="0" distL="0" distR="0" wp14:anchorId="7639DABE" wp14:editId="22ABAE0C">
            <wp:extent cx="5612130" cy="350774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E325F2" w14:textId="77777777" w:rsidR="00B64B5D" w:rsidRDefault="00B64B5D" w:rsidP="00B64B5D">
      <w:pPr>
        <w:pStyle w:val="Compact"/>
        <w:spacing w:line="276" w:lineRule="auto"/>
      </w:pPr>
    </w:p>
    <w:p w14:paraId="4033ABFA" w14:textId="77777777" w:rsidR="00B64B5D" w:rsidRDefault="00B64B5D" w:rsidP="00B64B5D">
      <w:pPr>
        <w:pStyle w:val="Compact"/>
        <w:numPr>
          <w:ilvl w:val="0"/>
          <w:numId w:val="294"/>
        </w:numPr>
        <w:spacing w:line="276" w:lineRule="auto"/>
      </w:pPr>
      <w:r>
        <w:rPr>
          <w:b/>
          <w:bCs/>
        </w:rPr>
        <w:lastRenderedPageBreak/>
        <w:t>¿Prueba Superada</w:t>
      </w:r>
      <w:proofErr w:type="gramStart"/>
      <w:r>
        <w:rPr>
          <w:b/>
          <w:bCs/>
        </w:rPr>
        <w:t>?</w:t>
      </w:r>
      <w:r>
        <w:t xml:space="preserve"> :</w:t>
      </w:r>
      <w:proofErr w:type="gramEnd"/>
      <w:r>
        <w:t xml:space="preserve"> SI</w:t>
      </w:r>
    </w:p>
    <w:p w14:paraId="489EB62A" w14:textId="23966212" w:rsidR="00B64B5D" w:rsidRPr="00B64B5D" w:rsidRDefault="00B64B5D" w:rsidP="00B64B5D">
      <w:pPr>
        <w:pStyle w:val="Compact"/>
        <w:numPr>
          <w:ilvl w:val="0"/>
          <w:numId w:val="294"/>
        </w:numPr>
        <w:spacing w:line="276" w:lineRule="auto"/>
        <w:rPr>
          <w:lang w:val="es-CO"/>
        </w:rPr>
      </w:pPr>
      <w:r>
        <w:rPr>
          <w:b/>
          <w:bCs/>
          <w:lang w:val="es-CO"/>
        </w:rPr>
        <w:t>Observaciones</w:t>
      </w:r>
      <w:r>
        <w:rPr>
          <w:lang w:val="es-CO"/>
        </w:rPr>
        <w:t>: La prueba fue ejecutada con total éxito</w:t>
      </w:r>
    </w:p>
    <w:p w14:paraId="77F01DF8" w14:textId="6D27F637" w:rsidR="00F8266F" w:rsidRDefault="00000000">
      <w:r>
        <w:pict w14:anchorId="2B248C23">
          <v:rect id="Forma7" o:spid="_x0000_s1097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51BAAC41" w14:textId="77777777" w:rsidR="00F8266F" w:rsidRDefault="00000000">
      <w:pPr>
        <w:pStyle w:val="Compact"/>
        <w:numPr>
          <w:ilvl w:val="0"/>
          <w:numId w:val="295"/>
        </w:numPr>
      </w:pPr>
      <w:r>
        <w:rPr>
          <w:rStyle w:val="VerbatimChar"/>
        </w:rPr>
        <w:t>CP-07</w:t>
      </w:r>
    </w:p>
    <w:p w14:paraId="016F0884" w14:textId="77777777" w:rsidR="00F8266F" w:rsidRDefault="00000000">
      <w:pPr>
        <w:pStyle w:val="Compact"/>
        <w:numPr>
          <w:ilvl w:val="0"/>
          <w:numId w:val="296"/>
        </w:numPr>
        <w:rPr>
          <w:lang w:val="es-CO"/>
        </w:rPr>
      </w:pPr>
      <w:r>
        <w:rPr>
          <w:b/>
          <w:bCs/>
          <w:lang w:val="es-CO"/>
        </w:rPr>
        <w:t>Caso de Prueba</w:t>
      </w:r>
      <w:r>
        <w:rPr>
          <w:lang w:val="es-CO"/>
        </w:rPr>
        <w:t>: Error del servidor al crear un ticket</w:t>
      </w:r>
    </w:p>
    <w:p w14:paraId="1BA66DB2" w14:textId="77777777" w:rsidR="00F8266F" w:rsidRDefault="00000000">
      <w:pPr>
        <w:pStyle w:val="Compact"/>
        <w:numPr>
          <w:ilvl w:val="0"/>
          <w:numId w:val="297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localhost:8080/api/tickets</w:t>
      </w:r>
    </w:p>
    <w:p w14:paraId="5ACB12EA" w14:textId="77777777" w:rsidR="00F8266F" w:rsidRDefault="00000000">
      <w:pPr>
        <w:pStyle w:val="Compact"/>
        <w:numPr>
          <w:ilvl w:val="0"/>
          <w:numId w:val="298"/>
        </w:numPr>
      </w:pPr>
      <w:r>
        <w:rPr>
          <w:b/>
          <w:bCs/>
        </w:rPr>
        <w:t>Método HTTP</w:t>
      </w:r>
      <w:r>
        <w:t xml:space="preserve">: </w:t>
      </w:r>
      <w:r>
        <w:rPr>
          <w:rStyle w:val="VerbatimChar"/>
        </w:rPr>
        <w:t>POST</w:t>
      </w:r>
    </w:p>
    <w:p w14:paraId="3BA18AC4" w14:textId="77777777" w:rsidR="00F8266F" w:rsidRDefault="00000000">
      <w:pPr>
        <w:pStyle w:val="Compact"/>
        <w:numPr>
          <w:ilvl w:val="0"/>
          <w:numId w:val="299"/>
        </w:numPr>
        <w:rPr>
          <w:lang w:val="es-CO"/>
        </w:rPr>
      </w:pPr>
      <w:r>
        <w:rPr>
          <w:b/>
          <w:bCs/>
          <w:lang w:val="es-CO"/>
        </w:rPr>
        <w:t>Descripción</w:t>
      </w:r>
      <w:r>
        <w:rPr>
          <w:lang w:val="es-CO"/>
        </w:rPr>
        <w:t>: Verificar que, ante un fallo interno al crear un ticket, el sistema devuelva 500 Internal Server Error con un mensaje genérico sin exponer detalles técnicos.</w:t>
      </w:r>
    </w:p>
    <w:p w14:paraId="3F5544A4" w14:textId="77777777" w:rsidR="00F8266F" w:rsidRDefault="00000000">
      <w:pPr>
        <w:pStyle w:val="Compact"/>
        <w:numPr>
          <w:ilvl w:val="0"/>
          <w:numId w:val="300"/>
        </w:numPr>
      </w:pPr>
      <w:r>
        <w:rPr>
          <w:b/>
          <w:bCs/>
        </w:rPr>
        <w:t>Cuerpo de la petición</w:t>
      </w:r>
      <w:r>
        <w:t>:</w:t>
      </w:r>
    </w:p>
    <w:p w14:paraId="45370D56" w14:textId="77777777" w:rsidR="00F8266F" w:rsidRDefault="00000000">
      <w:pPr>
        <w:pStyle w:val="SourceCode"/>
        <w:rPr>
          <w:lang w:val="es-CO"/>
        </w:rPr>
      </w:pPr>
      <w:r>
        <w:rPr>
          <w:rStyle w:val="FunctionTok"/>
          <w:lang w:val="es-CO"/>
        </w:rPr>
        <w:t>{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usuario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DecValTok"/>
          <w:lang w:val="es-CO"/>
        </w:rPr>
        <w:t>123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categoria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DecValTok"/>
          <w:lang w:val="es-CO"/>
        </w:rPr>
        <w:t>2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titulo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Error al iniciar sesión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descripcion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No puedo ingresar al sistema con mis credenciales.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priorida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urgente"</w:t>
      </w:r>
      <w:r>
        <w:rPr>
          <w:lang w:val="es-CO"/>
        </w:rPr>
        <w:br/>
      </w:r>
      <w:r>
        <w:rPr>
          <w:rStyle w:val="FunctionTok"/>
          <w:lang w:val="es-CO"/>
        </w:rPr>
        <w:t>}</w:t>
      </w:r>
    </w:p>
    <w:p w14:paraId="6C077A33" w14:textId="77777777" w:rsidR="00F8266F" w:rsidRDefault="00000000">
      <w:pPr>
        <w:pStyle w:val="Compact"/>
        <w:numPr>
          <w:ilvl w:val="0"/>
          <w:numId w:val="301"/>
        </w:numPr>
      </w:pPr>
      <w:r>
        <w:rPr>
          <w:b/>
          <w:bCs/>
        </w:rPr>
        <w:t>Headers</w:t>
      </w:r>
      <w:r>
        <w:t xml:space="preserve">: Content-Type: application/json Authorization: Bearer </w:t>
      </w:r>
    </w:p>
    <w:p w14:paraId="75E7EE2F" w14:textId="77777777" w:rsidR="00F8266F" w:rsidRDefault="00000000">
      <w:pPr>
        <w:pStyle w:val="Compact"/>
        <w:numPr>
          <w:ilvl w:val="0"/>
          <w:numId w:val="302"/>
        </w:numPr>
        <w:rPr>
          <w:lang w:val="es-CO"/>
        </w:rPr>
      </w:pPr>
      <w:r>
        <w:rPr>
          <w:b/>
          <w:bCs/>
          <w:lang w:val="es-CO"/>
        </w:rPr>
        <w:t>Código de Respuesta Esperado</w:t>
      </w:r>
      <w:r>
        <w:rPr>
          <w:lang w:val="es-CO"/>
        </w:rPr>
        <w:t xml:space="preserve">: </w:t>
      </w:r>
      <w:r>
        <w:rPr>
          <w:rStyle w:val="VerbatimChar"/>
          <w:lang w:val="es-CO"/>
        </w:rPr>
        <w:t>500 Internal Server Error</w:t>
      </w:r>
    </w:p>
    <w:p w14:paraId="5DA9846C" w14:textId="77777777" w:rsidR="00F8266F" w:rsidRDefault="00000000">
      <w:pPr>
        <w:pStyle w:val="Compact"/>
        <w:numPr>
          <w:ilvl w:val="0"/>
          <w:numId w:val="303"/>
        </w:numPr>
        <w:rPr>
          <w:b/>
          <w:bCs/>
        </w:rPr>
      </w:pPr>
      <w:r>
        <w:rPr>
          <w:b/>
          <w:bCs/>
        </w:rPr>
        <w:t>Respuesta esperada:</w:t>
      </w:r>
    </w:p>
    <w:p w14:paraId="45928B87" w14:textId="77777777" w:rsidR="002778AF" w:rsidRDefault="002778AF" w:rsidP="002778AF">
      <w:pPr>
        <w:pStyle w:val="Compact"/>
        <w:numPr>
          <w:ilvl w:val="0"/>
          <w:numId w:val="303"/>
        </w:numPr>
        <w:rPr>
          <w:lang w:val="es-CO"/>
        </w:rPr>
      </w:pPr>
    </w:p>
    <w:p w14:paraId="21FF9D1A" w14:textId="77777777" w:rsidR="002778AF" w:rsidRDefault="002778AF" w:rsidP="002778AF">
      <w:pPr>
        <w:pStyle w:val="Compact"/>
        <w:numPr>
          <w:ilvl w:val="0"/>
          <w:numId w:val="303"/>
        </w:numPr>
        <w:rPr>
          <w:b/>
          <w:bCs/>
        </w:rPr>
      </w:pPr>
      <w:r>
        <w:rPr>
          <w:b/>
          <w:bCs/>
        </w:rPr>
        <w:t>Respuesta esperada:</w:t>
      </w:r>
    </w:p>
    <w:p w14:paraId="663AA6DD" w14:textId="77777777" w:rsidR="002778AF" w:rsidRDefault="002778AF" w:rsidP="002778AF">
      <w:pPr>
        <w:pStyle w:val="SourceCode"/>
        <w:rPr>
          <w:rStyle w:val="FunctionTok"/>
          <w:lang w:val="es-CO"/>
        </w:rPr>
      </w:pPr>
      <w:r>
        <w:rPr>
          <w:rStyle w:val="FunctionTok"/>
          <w:lang w:val="es-CO"/>
        </w:rPr>
        <w:t>{</w:t>
      </w:r>
    </w:p>
    <w:p w14:paraId="732063DE" w14:textId="77777777" w:rsidR="002778AF" w:rsidRPr="00441E78" w:rsidRDefault="002778AF" w:rsidP="002778AF">
      <w:pPr>
        <w:pStyle w:val="SourceCode"/>
        <w:rPr>
          <w:lang w:val="es-ES"/>
        </w:rPr>
      </w:pPr>
      <w:r>
        <w:rPr>
          <w:rStyle w:val="FunctionTok"/>
          <w:lang w:val="es-CO"/>
        </w:rPr>
        <w:t xml:space="preserve">  </w:t>
      </w:r>
      <w:r w:rsidRPr="00441E78">
        <w:rPr>
          <w:rStyle w:val="DataTypeTok"/>
          <w:lang w:val="es-ES"/>
        </w:rPr>
        <w:t>"error"</w:t>
      </w:r>
      <w:r w:rsidRPr="00441E78">
        <w:rPr>
          <w:rStyle w:val="StringTok"/>
          <w:lang w:val="es-ES"/>
        </w:rPr>
        <w:t>: "Internal Server Error"</w:t>
      </w:r>
      <w:r w:rsidRPr="00441E78"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message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E</w:t>
      </w:r>
      <w:r w:rsidRPr="00441E78">
        <w:rPr>
          <w:rStyle w:val="StringTok"/>
          <w:lang w:val="es-CO"/>
        </w:rPr>
        <w:t>rror interno del servidor. Intente nuevamente más tarde.</w:t>
      </w:r>
      <w:r w:rsidRPr="00441E78">
        <w:rPr>
          <w:rStyle w:val="StringTok"/>
          <w:lang w:val="es-ES"/>
        </w:rPr>
        <w:t>"</w:t>
      </w:r>
      <w:r w:rsidRPr="00441E78">
        <w:rPr>
          <w:lang w:val="es-ES"/>
        </w:rPr>
        <w:br/>
      </w:r>
      <w:r w:rsidRPr="00441E78">
        <w:rPr>
          <w:rStyle w:val="FunctionTok"/>
          <w:lang w:val="es-ES"/>
        </w:rPr>
        <w:t>}</w:t>
      </w:r>
    </w:p>
    <w:p w14:paraId="72E5B7E5" w14:textId="77777777" w:rsidR="00F8266F" w:rsidRDefault="00000000">
      <w:pPr>
        <w:pStyle w:val="Compact"/>
        <w:numPr>
          <w:ilvl w:val="0"/>
          <w:numId w:val="304"/>
        </w:numPr>
      </w:pPr>
      <w:r>
        <w:rPr>
          <w:b/>
          <w:bCs/>
        </w:rPr>
        <w:t>Prueba Exitosa si</w:t>
      </w:r>
      <w:r>
        <w:t>:</w:t>
      </w:r>
    </w:p>
    <w:p w14:paraId="71CCCC64" w14:textId="77777777" w:rsidR="00F8266F" w:rsidRDefault="00000000">
      <w:pPr>
        <w:pStyle w:val="Compact"/>
        <w:numPr>
          <w:ilvl w:val="1"/>
          <w:numId w:val="305"/>
        </w:numPr>
        <w:rPr>
          <w:lang w:val="es-CO"/>
        </w:rPr>
      </w:pPr>
      <w:r>
        <w:rPr>
          <w:lang w:val="es-CO"/>
        </w:rPr>
        <w:t>El sistema responde con código HTTP 500 Internal Server Error.</w:t>
      </w:r>
    </w:p>
    <w:p w14:paraId="58CA1070" w14:textId="77777777" w:rsidR="00F8266F" w:rsidRDefault="00000000">
      <w:pPr>
        <w:pStyle w:val="Compact"/>
        <w:numPr>
          <w:ilvl w:val="1"/>
          <w:numId w:val="306"/>
        </w:numPr>
        <w:rPr>
          <w:lang w:val="es-CO"/>
        </w:rPr>
      </w:pPr>
      <w:r>
        <w:rPr>
          <w:lang w:val="es-CO"/>
        </w:rPr>
        <w:t>La respuesta incluye un mensaje de error genérico sin exponer detalles.</w:t>
      </w:r>
    </w:p>
    <w:p w14:paraId="2BBD6CA8" w14:textId="77777777" w:rsidR="00B64B5D" w:rsidRDefault="00B64B5D" w:rsidP="00B64B5D">
      <w:pPr>
        <w:pStyle w:val="Compact"/>
        <w:numPr>
          <w:ilvl w:val="0"/>
          <w:numId w:val="306"/>
        </w:numPr>
        <w:rPr>
          <w:lang w:val="es-CO"/>
        </w:rPr>
      </w:pPr>
      <w:r>
        <w:rPr>
          <w:b/>
          <w:bCs/>
        </w:rPr>
        <w:t>Ejecución de la prueba</w:t>
      </w:r>
      <w:r>
        <w:t>:</w:t>
      </w:r>
    </w:p>
    <w:p w14:paraId="1CFE24AD" w14:textId="77777777" w:rsidR="00B64B5D" w:rsidRDefault="00B64B5D" w:rsidP="00B64B5D">
      <w:pPr>
        <w:pStyle w:val="Compact"/>
        <w:numPr>
          <w:ilvl w:val="0"/>
          <w:numId w:val="306"/>
        </w:numPr>
        <w:rPr>
          <w:lang w:val="es-CO"/>
        </w:rPr>
      </w:pPr>
      <w:r>
        <w:rPr>
          <w:lang w:val="es-CO"/>
        </w:rPr>
        <w:t>Crear una nueva petición en Postman utilizando el método POST y la ruta.</w:t>
      </w:r>
    </w:p>
    <w:p w14:paraId="5CD1CACD" w14:textId="77777777" w:rsidR="00B64B5D" w:rsidRDefault="00B64B5D" w:rsidP="00B64B5D">
      <w:pPr>
        <w:pStyle w:val="Compact"/>
        <w:numPr>
          <w:ilvl w:val="0"/>
          <w:numId w:val="306"/>
        </w:numPr>
        <w:rPr>
          <w:lang w:val="es-CO"/>
        </w:rPr>
      </w:pPr>
      <w:r>
        <w:rPr>
          <w:lang w:val="es-CO"/>
        </w:rPr>
        <w:t>Configurar los encabezados (Headers).</w:t>
      </w:r>
    </w:p>
    <w:p w14:paraId="775DFF06" w14:textId="77777777" w:rsidR="00B64B5D" w:rsidRDefault="00B64B5D" w:rsidP="00B64B5D">
      <w:pPr>
        <w:pStyle w:val="Compact"/>
        <w:numPr>
          <w:ilvl w:val="0"/>
          <w:numId w:val="306"/>
        </w:numPr>
        <w:rPr>
          <w:lang w:val="es-CO"/>
        </w:rPr>
      </w:pPr>
      <w:r>
        <w:rPr>
          <w:lang w:val="es-CO"/>
        </w:rPr>
        <w:t>Ingresar el cuerpo en formato JSON, con la información correspondiente.</w:t>
      </w:r>
    </w:p>
    <w:p w14:paraId="6C0D803D" w14:textId="77777777" w:rsidR="00B64B5D" w:rsidRDefault="00B64B5D" w:rsidP="00B64B5D">
      <w:pPr>
        <w:pStyle w:val="Compact"/>
        <w:numPr>
          <w:ilvl w:val="0"/>
          <w:numId w:val="306"/>
        </w:numPr>
        <w:rPr>
          <w:lang w:val="es-CO"/>
        </w:rPr>
      </w:pPr>
      <w:r>
        <w:rPr>
          <w:lang w:val="es-CO"/>
        </w:rPr>
        <w:t>Presionar el botón Send para ejecutar la petición y verificar la respuesta del servidor.</w:t>
      </w:r>
    </w:p>
    <w:p w14:paraId="5CFD9620" w14:textId="2FBEDAF1" w:rsidR="00B64B5D" w:rsidRPr="00DD0D36" w:rsidRDefault="00DD0D36" w:rsidP="00DD0D36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3B88EEF3" wp14:editId="6A5E9BA2">
            <wp:extent cx="5612130" cy="350774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52E1C" w14:textId="77777777" w:rsidR="00B64B5D" w:rsidRDefault="00B64B5D" w:rsidP="00B64B5D">
      <w:pPr>
        <w:pStyle w:val="Compact"/>
        <w:numPr>
          <w:ilvl w:val="0"/>
          <w:numId w:val="306"/>
        </w:numPr>
        <w:spacing w:line="276" w:lineRule="auto"/>
      </w:pPr>
      <w:r>
        <w:rPr>
          <w:b/>
          <w:bCs/>
        </w:rPr>
        <w:t>Resultado obtenido</w:t>
      </w:r>
      <w:r>
        <w:t>:</w:t>
      </w:r>
    </w:p>
    <w:p w14:paraId="35768B8A" w14:textId="20D75326" w:rsidR="00B64B5D" w:rsidRDefault="00DD0D36" w:rsidP="00DD0D36">
      <w:pPr>
        <w:pStyle w:val="NormalWeb"/>
        <w:ind w:left="720"/>
      </w:pPr>
      <w:r>
        <w:rPr>
          <w:noProof/>
        </w:rPr>
        <w:drawing>
          <wp:inline distT="0" distB="0" distL="0" distR="0" wp14:anchorId="3B1EEE19" wp14:editId="2DF9FCA9">
            <wp:extent cx="5612130" cy="350774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3FCC9" w14:textId="77777777" w:rsidR="00B64B5D" w:rsidRDefault="00B64B5D" w:rsidP="00B64B5D">
      <w:pPr>
        <w:pStyle w:val="Compact"/>
        <w:numPr>
          <w:ilvl w:val="0"/>
          <w:numId w:val="306"/>
        </w:numPr>
        <w:spacing w:line="276" w:lineRule="auto"/>
      </w:pPr>
      <w:r>
        <w:rPr>
          <w:b/>
          <w:bCs/>
        </w:rPr>
        <w:t>¿Prueba Superada</w:t>
      </w:r>
      <w:proofErr w:type="gramStart"/>
      <w:r>
        <w:rPr>
          <w:b/>
          <w:bCs/>
        </w:rPr>
        <w:t>?</w:t>
      </w:r>
      <w:r>
        <w:t xml:space="preserve"> :</w:t>
      </w:r>
      <w:proofErr w:type="gramEnd"/>
      <w:r>
        <w:t xml:space="preserve"> SI</w:t>
      </w:r>
    </w:p>
    <w:p w14:paraId="52413C91" w14:textId="0A6E4239" w:rsidR="00B64B5D" w:rsidRPr="00B64B5D" w:rsidRDefault="00B64B5D" w:rsidP="00B64B5D">
      <w:pPr>
        <w:pStyle w:val="Compact"/>
        <w:numPr>
          <w:ilvl w:val="0"/>
          <w:numId w:val="306"/>
        </w:numPr>
        <w:spacing w:line="276" w:lineRule="auto"/>
        <w:rPr>
          <w:lang w:val="es-CO"/>
        </w:rPr>
      </w:pPr>
      <w:r>
        <w:rPr>
          <w:b/>
          <w:bCs/>
          <w:lang w:val="es-CO"/>
        </w:rPr>
        <w:t>Observaciones</w:t>
      </w:r>
      <w:r>
        <w:rPr>
          <w:lang w:val="es-CO"/>
        </w:rPr>
        <w:t>: La prueba fue ejecutada con total éxito</w:t>
      </w:r>
    </w:p>
    <w:p w14:paraId="5AE5791E" w14:textId="77781B2B" w:rsidR="00F8266F" w:rsidRDefault="00000000">
      <w:r>
        <w:pict w14:anchorId="75ED0C9E">
          <v:rect id="Forma8" o:spid="_x0000_s1096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30646B56" w14:textId="7479AFAC" w:rsidR="00F8266F" w:rsidRDefault="00000000">
      <w:r>
        <w:pict w14:anchorId="0A74239F">
          <v:rect id="Forma9" o:spid="_x0000_s1095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17768A40" w14:textId="77777777" w:rsidR="00F8266F" w:rsidRDefault="00000000">
      <w:pPr>
        <w:pStyle w:val="Compact"/>
        <w:numPr>
          <w:ilvl w:val="0"/>
          <w:numId w:val="307"/>
        </w:numPr>
      </w:pPr>
      <w:r>
        <w:rPr>
          <w:rStyle w:val="VerbatimChar"/>
        </w:rPr>
        <w:t>CP-08</w:t>
      </w:r>
    </w:p>
    <w:p w14:paraId="39A28215" w14:textId="77777777" w:rsidR="00F8266F" w:rsidRDefault="00000000">
      <w:pPr>
        <w:pStyle w:val="Compact"/>
        <w:numPr>
          <w:ilvl w:val="0"/>
          <w:numId w:val="308"/>
        </w:numPr>
        <w:rPr>
          <w:lang w:val="es-CO"/>
        </w:rPr>
      </w:pPr>
      <w:r>
        <w:rPr>
          <w:b/>
          <w:bCs/>
          <w:lang w:val="es-CO"/>
        </w:rPr>
        <w:t>Caso de Prueba</w:t>
      </w:r>
      <w:r>
        <w:rPr>
          <w:lang w:val="es-CO"/>
        </w:rPr>
        <w:t>: Obtener tickets creados por un empleado</w:t>
      </w:r>
    </w:p>
    <w:p w14:paraId="2A652863" w14:textId="28F3B1DC" w:rsidR="00F8266F" w:rsidRDefault="00000000">
      <w:pPr>
        <w:pStyle w:val="Compact"/>
        <w:numPr>
          <w:ilvl w:val="0"/>
          <w:numId w:val="309"/>
        </w:numPr>
      </w:pPr>
      <w:r>
        <w:rPr>
          <w:b/>
          <w:bCs/>
        </w:rPr>
        <w:t>Endpoint</w:t>
      </w:r>
      <w:r>
        <w:t xml:space="preserve">: </w:t>
      </w:r>
      <w:r w:rsidR="001F1795" w:rsidRPr="001F1795">
        <w:rPr>
          <w:rStyle w:val="VerbatimChar"/>
        </w:rPr>
        <w:t>localhost:8080/api/tickets?estado=Pendiente&amp;prioridad=urgente&amp;usuarioId=3</w:t>
      </w:r>
    </w:p>
    <w:p w14:paraId="05CB1FC1" w14:textId="77777777" w:rsidR="00F8266F" w:rsidRDefault="00000000">
      <w:pPr>
        <w:pStyle w:val="Compact"/>
        <w:numPr>
          <w:ilvl w:val="0"/>
          <w:numId w:val="310"/>
        </w:numPr>
      </w:pPr>
      <w:r>
        <w:rPr>
          <w:b/>
          <w:bCs/>
        </w:rPr>
        <w:t>Método HTTP</w:t>
      </w:r>
      <w:r>
        <w:t xml:space="preserve">: </w:t>
      </w:r>
      <w:r>
        <w:rPr>
          <w:rStyle w:val="VerbatimChar"/>
        </w:rPr>
        <w:t>GET</w:t>
      </w:r>
    </w:p>
    <w:p w14:paraId="5C8DF505" w14:textId="77777777" w:rsidR="00F8266F" w:rsidRDefault="00000000">
      <w:pPr>
        <w:pStyle w:val="Compact"/>
        <w:numPr>
          <w:ilvl w:val="0"/>
          <w:numId w:val="311"/>
        </w:numPr>
        <w:rPr>
          <w:lang w:val="es-CO"/>
        </w:rPr>
      </w:pPr>
      <w:r>
        <w:rPr>
          <w:b/>
          <w:bCs/>
          <w:lang w:val="es-CO"/>
        </w:rPr>
        <w:t>Descripción</w:t>
      </w:r>
      <w:r>
        <w:rPr>
          <w:lang w:val="es-CO"/>
        </w:rPr>
        <w:t>: Este caso de prueba valida que el sistema devuelva correctamente la lista de tickets creados por los empleados</w:t>
      </w:r>
    </w:p>
    <w:p w14:paraId="4CFDACB6" w14:textId="77777777" w:rsidR="00F8266F" w:rsidRDefault="00000000">
      <w:pPr>
        <w:pStyle w:val="Compact"/>
        <w:numPr>
          <w:ilvl w:val="0"/>
          <w:numId w:val="312"/>
        </w:numPr>
        <w:rPr>
          <w:lang w:val="es-CO"/>
        </w:rPr>
      </w:pPr>
      <w:r>
        <w:rPr>
          <w:b/>
          <w:bCs/>
          <w:lang w:val="es-CO"/>
        </w:rPr>
        <w:t>Cuerpo de la petición</w:t>
      </w:r>
      <w:r>
        <w:rPr>
          <w:lang w:val="es-CO"/>
        </w:rPr>
        <w:t>: No aplica.</w:t>
      </w:r>
    </w:p>
    <w:p w14:paraId="3AD7B189" w14:textId="77777777" w:rsidR="00F8266F" w:rsidRDefault="00000000">
      <w:pPr>
        <w:pStyle w:val="Compact"/>
        <w:numPr>
          <w:ilvl w:val="0"/>
          <w:numId w:val="313"/>
        </w:numPr>
      </w:pPr>
      <w:r>
        <w:rPr>
          <w:b/>
          <w:bCs/>
        </w:rPr>
        <w:t>Headers</w:t>
      </w:r>
      <w:r>
        <w:t xml:space="preserve">: Authorization: Bearer </w:t>
      </w:r>
    </w:p>
    <w:p w14:paraId="7FC2B26D" w14:textId="77777777" w:rsidR="00F8266F" w:rsidRDefault="00000000">
      <w:pPr>
        <w:pStyle w:val="Compact"/>
        <w:numPr>
          <w:ilvl w:val="0"/>
          <w:numId w:val="314"/>
        </w:numPr>
      </w:pPr>
      <w:r>
        <w:rPr>
          <w:b/>
          <w:bCs/>
        </w:rPr>
        <w:t>Código de Respuesta Esperado</w:t>
      </w:r>
      <w:r>
        <w:t xml:space="preserve">: </w:t>
      </w:r>
      <w:r>
        <w:rPr>
          <w:rStyle w:val="VerbatimChar"/>
        </w:rPr>
        <w:t>200 OK</w:t>
      </w:r>
    </w:p>
    <w:p w14:paraId="6B4401BF" w14:textId="77777777" w:rsidR="00F8266F" w:rsidRDefault="00000000">
      <w:pPr>
        <w:pStyle w:val="Compact"/>
        <w:numPr>
          <w:ilvl w:val="0"/>
          <w:numId w:val="315"/>
        </w:numPr>
        <w:rPr>
          <w:b/>
          <w:bCs/>
        </w:rPr>
      </w:pPr>
      <w:r>
        <w:rPr>
          <w:b/>
          <w:bCs/>
        </w:rPr>
        <w:t>Respuesta esperada:</w:t>
      </w:r>
    </w:p>
    <w:p w14:paraId="78FF70CE" w14:textId="77777777" w:rsidR="00350E54" w:rsidRDefault="00000000" w:rsidP="001F1795">
      <w:pPr>
        <w:pStyle w:val="SourceCode"/>
        <w:spacing w:after="0"/>
        <w:rPr>
          <w:rStyle w:val="FunctionTok"/>
          <w:lang w:val="es-CO"/>
        </w:rPr>
      </w:pPr>
      <w:r>
        <w:rPr>
          <w:rStyle w:val="OtherTok"/>
          <w:lang w:val="es-CO"/>
        </w:rPr>
        <w:t>[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FunctionTok"/>
          <w:lang w:val="es-CO"/>
        </w:rPr>
        <w:t>{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  </w:t>
      </w:r>
      <w:r>
        <w:rPr>
          <w:rStyle w:val="DataTypeTok"/>
          <w:lang w:val="es-CO"/>
        </w:rPr>
        <w:t>"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DecValTok"/>
          <w:lang w:val="es-CO"/>
        </w:rPr>
        <w:t>1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  </w:t>
      </w:r>
      <w:r>
        <w:rPr>
          <w:rStyle w:val="DataTypeTok"/>
          <w:lang w:val="es-CO"/>
        </w:rPr>
        <w:t>"usuario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DecValTok"/>
          <w:lang w:val="es-CO"/>
        </w:rPr>
        <w:t>3</w:t>
      </w:r>
      <w:r>
        <w:rPr>
          <w:rStyle w:val="FunctionTok"/>
          <w:lang w:val="es-CO"/>
        </w:rPr>
        <w:t>,</w:t>
      </w:r>
    </w:p>
    <w:p w14:paraId="5F302D08" w14:textId="077FD1A4" w:rsidR="001F1795" w:rsidRPr="001F1795" w:rsidRDefault="00350E54" w:rsidP="001F1795">
      <w:pPr>
        <w:pStyle w:val="SourceCode"/>
        <w:spacing w:after="0"/>
        <w:rPr>
          <w:rFonts w:ascii="Consolas" w:hAnsi="Consolas"/>
          <w:color w:val="06287E"/>
          <w:sz w:val="22"/>
          <w:lang w:val="es-CO"/>
        </w:rPr>
      </w:pPr>
      <w:r>
        <w:rPr>
          <w:rStyle w:val="FunctionTok"/>
          <w:lang w:val="es-CO"/>
        </w:rPr>
        <w:t xml:space="preserve">    </w:t>
      </w:r>
      <w:r w:rsidRPr="00350E54">
        <w:rPr>
          <w:rStyle w:val="DataTypeTok"/>
          <w:lang w:val="es-CO"/>
        </w:rPr>
        <w:t>"agenteId"</w:t>
      </w:r>
      <w:r w:rsidRPr="00350E54">
        <w:rPr>
          <w:rStyle w:val="FunctionTok"/>
          <w:lang w:val="es-CO"/>
        </w:rPr>
        <w:t xml:space="preserve">: </w:t>
      </w:r>
      <w:r w:rsidRPr="00350E54">
        <w:rPr>
          <w:rStyle w:val="DecValTok"/>
          <w:lang w:val="es-CO"/>
        </w:rPr>
        <w:t>123</w:t>
      </w:r>
      <w:r w:rsidRPr="00350E54">
        <w:rPr>
          <w:rStyle w:val="FunctionTok"/>
          <w:lang w:val="es-CO"/>
        </w:rPr>
        <w:t>,</w:t>
      </w:r>
      <w:r w:rsidR="00000000">
        <w:rPr>
          <w:lang w:val="es-CO"/>
        </w:rPr>
        <w:br/>
      </w:r>
      <w:r w:rsidR="00000000">
        <w:rPr>
          <w:rStyle w:val="NormalTok"/>
          <w:lang w:val="es-CO"/>
        </w:rPr>
        <w:t xml:space="preserve">    </w:t>
      </w:r>
      <w:r w:rsidR="00000000">
        <w:rPr>
          <w:rStyle w:val="DataTypeTok"/>
          <w:lang w:val="es-CO"/>
        </w:rPr>
        <w:t>"categoriaId"</w:t>
      </w:r>
      <w:r w:rsidR="00000000">
        <w:rPr>
          <w:rStyle w:val="FunctionTok"/>
          <w:lang w:val="es-CO"/>
        </w:rPr>
        <w:t>:</w:t>
      </w:r>
      <w:r w:rsidR="00000000">
        <w:rPr>
          <w:rStyle w:val="NormalTok"/>
          <w:lang w:val="es-CO"/>
        </w:rPr>
        <w:t xml:space="preserve"> </w:t>
      </w:r>
      <w:r w:rsidR="001F1795">
        <w:rPr>
          <w:rStyle w:val="DecValTok"/>
          <w:lang w:val="es-CO"/>
        </w:rPr>
        <w:t>2</w:t>
      </w:r>
      <w:r w:rsidR="00000000">
        <w:rPr>
          <w:rStyle w:val="FunctionTok"/>
          <w:lang w:val="es-CO"/>
        </w:rPr>
        <w:t>,</w:t>
      </w:r>
      <w:r w:rsidR="00000000">
        <w:rPr>
          <w:lang w:val="es-CO"/>
        </w:rPr>
        <w:br/>
      </w:r>
      <w:r w:rsidR="00000000">
        <w:rPr>
          <w:rStyle w:val="NormalTok"/>
          <w:lang w:val="es-CO"/>
        </w:rPr>
        <w:t xml:space="preserve">    </w:t>
      </w:r>
      <w:r w:rsidR="00000000">
        <w:rPr>
          <w:rStyle w:val="DataTypeTok"/>
          <w:lang w:val="es-CO"/>
        </w:rPr>
        <w:t>"titulo"</w:t>
      </w:r>
      <w:r w:rsidR="00000000">
        <w:rPr>
          <w:rStyle w:val="FunctionTok"/>
          <w:lang w:val="es-CO"/>
        </w:rPr>
        <w:t>:</w:t>
      </w:r>
      <w:r w:rsidR="00000000">
        <w:rPr>
          <w:rStyle w:val="NormalTok"/>
          <w:lang w:val="es-CO"/>
        </w:rPr>
        <w:t xml:space="preserve"> </w:t>
      </w:r>
      <w:r w:rsidR="00000000">
        <w:rPr>
          <w:rStyle w:val="StringTok"/>
          <w:lang w:val="es-CO"/>
        </w:rPr>
        <w:t>"</w:t>
      </w:r>
      <w:r w:rsidRPr="00350E54">
        <w:rPr>
          <w:lang w:val="es-ES"/>
        </w:rPr>
        <w:t xml:space="preserve"> </w:t>
      </w:r>
      <w:r w:rsidRPr="00350E54">
        <w:rPr>
          <w:rStyle w:val="StringTok"/>
          <w:lang w:val="es-CO"/>
        </w:rPr>
        <w:t>No puedo iniciar sesión</w:t>
      </w:r>
      <w:r w:rsidR="00000000">
        <w:rPr>
          <w:rStyle w:val="StringTok"/>
          <w:lang w:val="es-CO"/>
        </w:rPr>
        <w:t>"</w:t>
      </w:r>
      <w:r w:rsidR="00000000">
        <w:rPr>
          <w:rStyle w:val="FunctionTok"/>
          <w:lang w:val="es-CO"/>
        </w:rPr>
        <w:t>,</w:t>
      </w:r>
      <w:r w:rsidR="00000000">
        <w:rPr>
          <w:lang w:val="es-CO"/>
        </w:rPr>
        <w:br/>
      </w:r>
      <w:r w:rsidR="00000000">
        <w:rPr>
          <w:rStyle w:val="NormalTok"/>
          <w:lang w:val="es-CO"/>
        </w:rPr>
        <w:t xml:space="preserve">    </w:t>
      </w:r>
      <w:r w:rsidR="00000000">
        <w:rPr>
          <w:rStyle w:val="DataTypeTok"/>
          <w:lang w:val="es-CO"/>
        </w:rPr>
        <w:t>"descripcion"</w:t>
      </w:r>
      <w:r w:rsidR="00000000">
        <w:rPr>
          <w:rStyle w:val="FunctionTok"/>
          <w:lang w:val="es-CO"/>
        </w:rPr>
        <w:t>:</w:t>
      </w:r>
      <w:r w:rsidR="00000000">
        <w:rPr>
          <w:rStyle w:val="NormalTok"/>
          <w:lang w:val="es-CO"/>
        </w:rPr>
        <w:t xml:space="preserve"> </w:t>
      </w:r>
      <w:r w:rsidR="00000000">
        <w:rPr>
          <w:rStyle w:val="StringTok"/>
          <w:lang w:val="es-CO"/>
        </w:rPr>
        <w:t>"</w:t>
      </w:r>
      <w:r w:rsidRPr="00350E54">
        <w:rPr>
          <w:lang w:val="es-ES"/>
        </w:rPr>
        <w:t xml:space="preserve"> </w:t>
      </w:r>
      <w:r w:rsidRPr="00350E54">
        <w:rPr>
          <w:rStyle w:val="StringTok"/>
          <w:lang w:val="es-CO"/>
        </w:rPr>
        <w:t>El usuario no puede acceder al sistema desde su cuenta.</w:t>
      </w:r>
      <w:r w:rsidR="00000000">
        <w:rPr>
          <w:rStyle w:val="StringTok"/>
          <w:lang w:val="es-CO"/>
        </w:rPr>
        <w:t>"</w:t>
      </w:r>
      <w:r w:rsidR="00000000">
        <w:rPr>
          <w:rStyle w:val="FunctionTok"/>
          <w:lang w:val="es-CO"/>
        </w:rPr>
        <w:t>,</w:t>
      </w:r>
      <w:r w:rsidR="00000000">
        <w:rPr>
          <w:lang w:val="es-CO"/>
        </w:rPr>
        <w:br/>
      </w:r>
      <w:r w:rsidR="00000000">
        <w:rPr>
          <w:rStyle w:val="NormalTok"/>
          <w:lang w:val="es-CO"/>
        </w:rPr>
        <w:t xml:space="preserve">    </w:t>
      </w:r>
      <w:r w:rsidR="00000000">
        <w:rPr>
          <w:rStyle w:val="DataTypeTok"/>
          <w:lang w:val="es-CO"/>
        </w:rPr>
        <w:t>"prioridad"</w:t>
      </w:r>
      <w:r w:rsidR="00000000">
        <w:rPr>
          <w:rStyle w:val="FunctionTok"/>
          <w:lang w:val="es-CO"/>
        </w:rPr>
        <w:t>:</w:t>
      </w:r>
      <w:r w:rsidR="00000000">
        <w:rPr>
          <w:rStyle w:val="NormalTok"/>
          <w:lang w:val="es-CO"/>
        </w:rPr>
        <w:t xml:space="preserve"> </w:t>
      </w:r>
      <w:r w:rsidR="00000000">
        <w:rPr>
          <w:rStyle w:val="StringTok"/>
          <w:lang w:val="es-CO"/>
        </w:rPr>
        <w:t>"</w:t>
      </w:r>
      <w:r w:rsidRPr="00350E54">
        <w:rPr>
          <w:lang w:val="es-ES"/>
        </w:rPr>
        <w:t xml:space="preserve"> </w:t>
      </w:r>
      <w:r w:rsidRPr="00350E54">
        <w:rPr>
          <w:rStyle w:val="StringTok"/>
          <w:lang w:val="es-CO"/>
        </w:rPr>
        <w:t>Urgente</w:t>
      </w:r>
      <w:r w:rsidR="00000000">
        <w:rPr>
          <w:rStyle w:val="StringTok"/>
          <w:lang w:val="es-CO"/>
        </w:rPr>
        <w:t>"</w:t>
      </w:r>
      <w:r w:rsidR="00000000">
        <w:rPr>
          <w:rStyle w:val="FunctionTok"/>
          <w:lang w:val="es-CO"/>
        </w:rPr>
        <w:t>,</w:t>
      </w:r>
      <w:r w:rsidR="00000000">
        <w:rPr>
          <w:lang w:val="es-CO"/>
        </w:rPr>
        <w:br/>
      </w:r>
      <w:r w:rsidR="00000000">
        <w:rPr>
          <w:rStyle w:val="NormalTok"/>
          <w:lang w:val="es-CO"/>
        </w:rPr>
        <w:t xml:space="preserve">    </w:t>
      </w:r>
      <w:r w:rsidR="00000000">
        <w:rPr>
          <w:rStyle w:val="DataTypeTok"/>
          <w:lang w:val="es-CO"/>
        </w:rPr>
        <w:t>"estado"</w:t>
      </w:r>
      <w:r w:rsidR="00000000">
        <w:rPr>
          <w:rStyle w:val="FunctionTok"/>
          <w:lang w:val="es-CO"/>
        </w:rPr>
        <w:t>:</w:t>
      </w:r>
      <w:r w:rsidR="00000000">
        <w:rPr>
          <w:rStyle w:val="NormalTok"/>
          <w:lang w:val="es-CO"/>
        </w:rPr>
        <w:t xml:space="preserve"> </w:t>
      </w:r>
      <w:r w:rsidR="00000000">
        <w:rPr>
          <w:rStyle w:val="StringTok"/>
          <w:lang w:val="es-CO"/>
        </w:rPr>
        <w:t>"</w:t>
      </w:r>
      <w:r>
        <w:rPr>
          <w:rStyle w:val="StringTok"/>
          <w:lang w:val="es-CO"/>
        </w:rPr>
        <w:t>Pendiente</w:t>
      </w:r>
      <w:r w:rsidR="00000000">
        <w:rPr>
          <w:rStyle w:val="StringTok"/>
          <w:lang w:val="es-CO"/>
        </w:rPr>
        <w:t>"</w:t>
      </w:r>
      <w:r w:rsidR="00000000">
        <w:rPr>
          <w:rStyle w:val="FunctionTok"/>
          <w:lang w:val="es-CO"/>
        </w:rPr>
        <w:t>,</w:t>
      </w:r>
      <w:r w:rsidR="00000000">
        <w:rPr>
          <w:lang w:val="es-CO"/>
        </w:rPr>
        <w:br/>
      </w:r>
      <w:r w:rsidR="00000000">
        <w:rPr>
          <w:rStyle w:val="NormalTok"/>
          <w:lang w:val="es-CO"/>
        </w:rPr>
        <w:t xml:space="preserve">    </w:t>
      </w:r>
      <w:r w:rsidR="00000000">
        <w:rPr>
          <w:rStyle w:val="DataTypeTok"/>
          <w:lang w:val="es-CO"/>
        </w:rPr>
        <w:t>"fechaCreacion"</w:t>
      </w:r>
      <w:r w:rsidR="00000000">
        <w:rPr>
          <w:rStyle w:val="FunctionTok"/>
          <w:lang w:val="es-CO"/>
        </w:rPr>
        <w:t>:</w:t>
      </w:r>
      <w:r w:rsidR="00000000">
        <w:rPr>
          <w:rStyle w:val="NormalTok"/>
          <w:lang w:val="es-CO"/>
        </w:rPr>
        <w:t xml:space="preserve"> </w:t>
      </w:r>
      <w:r w:rsidR="00000000">
        <w:rPr>
          <w:rStyle w:val="StringTok"/>
          <w:lang w:val="es-CO"/>
        </w:rPr>
        <w:t>"</w:t>
      </w:r>
      <w:r w:rsidRPr="00350E54">
        <w:rPr>
          <w:lang w:val="es-ES"/>
        </w:rPr>
        <w:t xml:space="preserve"> </w:t>
      </w:r>
      <w:r w:rsidRPr="00350E54">
        <w:rPr>
          <w:rStyle w:val="StringTok"/>
          <w:lang w:val="es-CO"/>
        </w:rPr>
        <w:t>2025-10-19 20:09:16</w:t>
      </w:r>
      <w:r w:rsidR="00000000">
        <w:rPr>
          <w:rStyle w:val="StringTok"/>
          <w:lang w:val="es-CO"/>
        </w:rPr>
        <w:t>"</w:t>
      </w:r>
      <w:r w:rsidR="00000000">
        <w:rPr>
          <w:rStyle w:val="FunctionTok"/>
          <w:lang w:val="es-CO"/>
        </w:rPr>
        <w:t>,</w:t>
      </w:r>
      <w:r w:rsidR="00000000">
        <w:rPr>
          <w:lang w:val="es-CO"/>
        </w:rPr>
        <w:br/>
      </w:r>
      <w:r w:rsidR="00000000">
        <w:rPr>
          <w:rStyle w:val="NormalTok"/>
          <w:lang w:val="es-CO"/>
        </w:rPr>
        <w:t xml:space="preserve">    </w:t>
      </w:r>
      <w:r w:rsidR="00000000">
        <w:rPr>
          <w:rStyle w:val="DataTypeTok"/>
          <w:lang w:val="es-CO"/>
        </w:rPr>
        <w:t>"fechaCierre"</w:t>
      </w:r>
      <w:r w:rsidR="00000000">
        <w:rPr>
          <w:rStyle w:val="FunctionTok"/>
          <w:lang w:val="es-CO"/>
        </w:rPr>
        <w:t>:</w:t>
      </w:r>
      <w:r w:rsidR="00000000">
        <w:rPr>
          <w:rStyle w:val="NormalTok"/>
          <w:lang w:val="es-CO"/>
        </w:rPr>
        <w:t xml:space="preserve"> </w:t>
      </w:r>
      <w:bookmarkStart w:id="1" w:name="_Hlk211800157"/>
      <w:r w:rsidR="00000000">
        <w:rPr>
          <w:rStyle w:val="KeywordTok"/>
          <w:lang w:val="es-CO"/>
        </w:rPr>
        <w:t>null</w:t>
      </w:r>
      <w:bookmarkEnd w:id="1"/>
      <w:r w:rsidR="00000000">
        <w:rPr>
          <w:lang w:val="es-CO"/>
        </w:rPr>
        <w:br/>
      </w:r>
      <w:r w:rsidR="00000000">
        <w:rPr>
          <w:rStyle w:val="NormalTok"/>
          <w:lang w:val="es-CO"/>
        </w:rPr>
        <w:t xml:space="preserve">  </w:t>
      </w:r>
      <w:r w:rsidR="00000000">
        <w:rPr>
          <w:rStyle w:val="FunctionTok"/>
          <w:lang w:val="es-CO"/>
        </w:rPr>
        <w:t>}</w:t>
      </w:r>
      <w:r w:rsidR="00000000">
        <w:rPr>
          <w:rStyle w:val="OtherTok"/>
          <w:lang w:val="es-CO"/>
        </w:rPr>
        <w:t>,</w:t>
      </w:r>
      <w:r w:rsidR="00000000">
        <w:rPr>
          <w:lang w:val="es-CO"/>
        </w:rPr>
        <w:br/>
      </w:r>
      <w:r w:rsidR="001F1795" w:rsidRPr="001F1795">
        <w:rPr>
          <w:rFonts w:ascii="Consolas" w:hAnsi="Consolas"/>
          <w:sz w:val="22"/>
          <w:lang w:val="es-CO"/>
        </w:rPr>
        <w:t xml:space="preserve">  </w:t>
      </w:r>
      <w:r w:rsidR="001F1795" w:rsidRPr="001F1795">
        <w:rPr>
          <w:rFonts w:ascii="Consolas" w:hAnsi="Consolas"/>
          <w:color w:val="06287E"/>
          <w:sz w:val="22"/>
          <w:lang w:val="es-CO"/>
        </w:rPr>
        <w:t>{</w:t>
      </w:r>
      <w:r w:rsidR="001F1795" w:rsidRPr="001F1795">
        <w:rPr>
          <w:rFonts w:ascii="Consolas" w:hAnsi="Consolas"/>
          <w:sz w:val="22"/>
          <w:lang w:val="es-CO"/>
        </w:rPr>
        <w:br/>
        <w:t xml:space="preserve">    </w:t>
      </w:r>
      <w:r w:rsidR="001F1795" w:rsidRPr="001F1795">
        <w:rPr>
          <w:rFonts w:ascii="Consolas" w:hAnsi="Consolas"/>
          <w:color w:val="902000"/>
          <w:sz w:val="22"/>
          <w:lang w:val="es-CO"/>
        </w:rPr>
        <w:t>"id"</w:t>
      </w:r>
      <w:r w:rsidR="001F1795" w:rsidRPr="001F1795">
        <w:rPr>
          <w:rFonts w:ascii="Consolas" w:hAnsi="Consolas"/>
          <w:color w:val="06287E"/>
          <w:sz w:val="22"/>
          <w:lang w:val="es-CO"/>
        </w:rPr>
        <w:t>:</w:t>
      </w:r>
      <w:r w:rsidR="001F1795" w:rsidRPr="001F1795">
        <w:rPr>
          <w:rFonts w:ascii="Consolas" w:hAnsi="Consolas"/>
          <w:sz w:val="22"/>
          <w:lang w:val="es-CO"/>
        </w:rPr>
        <w:t xml:space="preserve"> </w:t>
      </w:r>
      <w:r w:rsidR="001F1795">
        <w:rPr>
          <w:rFonts w:ascii="Consolas" w:hAnsi="Consolas"/>
          <w:color w:val="40A070"/>
          <w:sz w:val="22"/>
          <w:lang w:val="es-CO"/>
        </w:rPr>
        <w:t>2</w:t>
      </w:r>
      <w:r w:rsidR="001F1795" w:rsidRPr="001F1795">
        <w:rPr>
          <w:rFonts w:ascii="Consolas" w:hAnsi="Consolas"/>
          <w:color w:val="06287E"/>
          <w:sz w:val="22"/>
          <w:lang w:val="es-CO"/>
        </w:rPr>
        <w:t>,</w:t>
      </w:r>
      <w:r w:rsidR="001F1795" w:rsidRPr="001F1795">
        <w:rPr>
          <w:rFonts w:ascii="Consolas" w:hAnsi="Consolas"/>
          <w:sz w:val="22"/>
          <w:lang w:val="es-CO"/>
        </w:rPr>
        <w:br/>
        <w:t xml:space="preserve">    </w:t>
      </w:r>
      <w:r w:rsidR="001F1795" w:rsidRPr="001F1795">
        <w:rPr>
          <w:rFonts w:ascii="Consolas" w:hAnsi="Consolas"/>
          <w:color w:val="902000"/>
          <w:sz w:val="22"/>
          <w:lang w:val="es-CO"/>
        </w:rPr>
        <w:t>"usuarioId"</w:t>
      </w:r>
      <w:r w:rsidR="001F1795" w:rsidRPr="001F1795">
        <w:rPr>
          <w:rFonts w:ascii="Consolas" w:hAnsi="Consolas"/>
          <w:color w:val="06287E"/>
          <w:sz w:val="22"/>
          <w:lang w:val="es-CO"/>
        </w:rPr>
        <w:t>:</w:t>
      </w:r>
      <w:r w:rsidR="001F1795" w:rsidRPr="001F1795">
        <w:rPr>
          <w:rFonts w:ascii="Consolas" w:hAnsi="Consolas"/>
          <w:sz w:val="22"/>
          <w:lang w:val="es-CO"/>
        </w:rPr>
        <w:t xml:space="preserve"> </w:t>
      </w:r>
      <w:r w:rsidR="001F1795" w:rsidRPr="001F1795">
        <w:rPr>
          <w:rFonts w:ascii="Consolas" w:hAnsi="Consolas"/>
          <w:color w:val="40A070"/>
          <w:sz w:val="22"/>
          <w:lang w:val="es-CO"/>
        </w:rPr>
        <w:t>3</w:t>
      </w:r>
      <w:r w:rsidR="001F1795" w:rsidRPr="001F1795">
        <w:rPr>
          <w:rFonts w:ascii="Consolas" w:hAnsi="Consolas"/>
          <w:color w:val="06287E"/>
          <w:sz w:val="22"/>
          <w:lang w:val="es-CO"/>
        </w:rPr>
        <w:t>,</w:t>
      </w:r>
    </w:p>
    <w:p w14:paraId="437DE137" w14:textId="51436BC4" w:rsidR="001F1795" w:rsidRDefault="001F1795" w:rsidP="001F1795">
      <w:pPr>
        <w:pStyle w:val="SourceCode"/>
        <w:spacing w:after="0"/>
        <w:rPr>
          <w:rFonts w:ascii="Consolas" w:hAnsi="Consolas"/>
          <w:color w:val="007020"/>
          <w:sz w:val="22"/>
          <w:lang w:val="es-CO"/>
        </w:rPr>
      </w:pPr>
      <w:r w:rsidRPr="001F1795">
        <w:rPr>
          <w:rFonts w:ascii="Consolas" w:hAnsi="Consolas"/>
          <w:color w:val="06287E"/>
          <w:sz w:val="22"/>
          <w:lang w:val="es-CO"/>
        </w:rPr>
        <w:t xml:space="preserve">    </w:t>
      </w:r>
      <w:r w:rsidRPr="001F1795">
        <w:rPr>
          <w:rFonts w:ascii="Consolas" w:hAnsi="Consolas"/>
          <w:color w:val="902000"/>
          <w:sz w:val="22"/>
          <w:lang w:val="es-CO"/>
        </w:rPr>
        <w:t>"agenteId"</w:t>
      </w:r>
      <w:r w:rsidRPr="001F1795">
        <w:rPr>
          <w:rFonts w:ascii="Consolas" w:hAnsi="Consolas"/>
          <w:color w:val="06287E"/>
          <w:sz w:val="22"/>
          <w:lang w:val="es-CO"/>
        </w:rPr>
        <w:t xml:space="preserve">: </w:t>
      </w:r>
      <w:r>
        <w:rPr>
          <w:rStyle w:val="KeywordTok"/>
          <w:lang w:val="es-CO"/>
        </w:rPr>
        <w:t>null</w:t>
      </w:r>
      <w:r w:rsidRPr="001F1795">
        <w:rPr>
          <w:rFonts w:ascii="Consolas" w:hAnsi="Consolas"/>
          <w:color w:val="06287E"/>
          <w:sz w:val="22"/>
          <w:lang w:val="es-CO"/>
        </w:rPr>
        <w:t>,</w:t>
      </w:r>
      <w:r w:rsidRPr="001F1795">
        <w:rPr>
          <w:lang w:val="es-CO"/>
        </w:rPr>
        <w:br/>
      </w:r>
      <w:r w:rsidRPr="001F1795">
        <w:rPr>
          <w:rFonts w:ascii="Consolas" w:hAnsi="Consolas"/>
          <w:sz w:val="22"/>
          <w:lang w:val="es-CO"/>
        </w:rPr>
        <w:t xml:space="preserve">    </w:t>
      </w:r>
      <w:r w:rsidRPr="001F1795">
        <w:rPr>
          <w:rFonts w:ascii="Consolas" w:hAnsi="Consolas"/>
          <w:color w:val="902000"/>
          <w:sz w:val="22"/>
          <w:lang w:val="es-CO"/>
        </w:rPr>
        <w:t>"categoriaId"</w:t>
      </w:r>
      <w:r w:rsidRPr="001F1795">
        <w:rPr>
          <w:rFonts w:ascii="Consolas" w:hAnsi="Consolas"/>
          <w:color w:val="06287E"/>
          <w:sz w:val="22"/>
          <w:lang w:val="es-CO"/>
        </w:rPr>
        <w:t>:</w:t>
      </w:r>
      <w:r w:rsidRPr="001F1795">
        <w:rPr>
          <w:rFonts w:ascii="Consolas" w:hAnsi="Consolas"/>
          <w:sz w:val="22"/>
          <w:lang w:val="es-CO"/>
        </w:rPr>
        <w:t xml:space="preserve"> </w:t>
      </w:r>
      <w:r w:rsidRPr="001F1795">
        <w:rPr>
          <w:rFonts w:ascii="Consolas" w:hAnsi="Consolas"/>
          <w:color w:val="40A070"/>
          <w:sz w:val="22"/>
          <w:lang w:val="es-CO"/>
        </w:rPr>
        <w:t>2</w:t>
      </w:r>
      <w:r w:rsidRPr="001F1795">
        <w:rPr>
          <w:rFonts w:ascii="Consolas" w:hAnsi="Consolas"/>
          <w:color w:val="06287E"/>
          <w:sz w:val="22"/>
          <w:lang w:val="es-CO"/>
        </w:rPr>
        <w:t>,</w:t>
      </w:r>
      <w:r w:rsidRPr="001F1795">
        <w:rPr>
          <w:lang w:val="es-CO"/>
        </w:rPr>
        <w:br/>
      </w:r>
      <w:r w:rsidRPr="001F1795">
        <w:rPr>
          <w:rFonts w:ascii="Consolas" w:hAnsi="Consolas"/>
          <w:sz w:val="22"/>
          <w:lang w:val="es-CO"/>
        </w:rPr>
        <w:t xml:space="preserve">    </w:t>
      </w:r>
      <w:r w:rsidRPr="001F1795">
        <w:rPr>
          <w:rFonts w:ascii="Consolas" w:hAnsi="Consolas"/>
          <w:color w:val="902000"/>
          <w:sz w:val="22"/>
          <w:lang w:val="es-CO"/>
        </w:rPr>
        <w:t>"titulo"</w:t>
      </w:r>
      <w:r w:rsidRPr="001F1795">
        <w:rPr>
          <w:rFonts w:ascii="Consolas" w:hAnsi="Consolas"/>
          <w:color w:val="06287E"/>
          <w:sz w:val="22"/>
          <w:lang w:val="es-CO"/>
        </w:rPr>
        <w:t>:</w:t>
      </w:r>
      <w:r w:rsidRPr="001F1795">
        <w:rPr>
          <w:rFonts w:ascii="Consolas" w:hAnsi="Consolas"/>
          <w:sz w:val="22"/>
          <w:lang w:val="es-CO"/>
        </w:rPr>
        <w:t xml:space="preserve"> </w:t>
      </w:r>
      <w:r w:rsidRPr="001F1795">
        <w:rPr>
          <w:rFonts w:ascii="Consolas" w:hAnsi="Consolas"/>
          <w:color w:val="4070A0"/>
          <w:sz w:val="22"/>
          <w:lang w:val="es-CO"/>
        </w:rPr>
        <w:t>"</w:t>
      </w:r>
      <w:r w:rsidRPr="001F1795">
        <w:rPr>
          <w:lang w:val="es-ES"/>
        </w:rPr>
        <w:t xml:space="preserve"> </w:t>
      </w:r>
      <w:r w:rsidRPr="001F1795">
        <w:rPr>
          <w:rFonts w:ascii="Consolas" w:hAnsi="Consolas"/>
          <w:color w:val="4070A0"/>
          <w:sz w:val="22"/>
          <w:lang w:val="es-CO"/>
        </w:rPr>
        <w:t>No puedo iniciar sesión"</w:t>
      </w:r>
      <w:r w:rsidRPr="001F1795">
        <w:rPr>
          <w:rFonts w:ascii="Consolas" w:hAnsi="Consolas"/>
          <w:color w:val="06287E"/>
          <w:sz w:val="22"/>
          <w:lang w:val="es-CO"/>
        </w:rPr>
        <w:t>,</w:t>
      </w:r>
      <w:r w:rsidRPr="001F1795">
        <w:rPr>
          <w:lang w:val="es-CO"/>
        </w:rPr>
        <w:br/>
      </w:r>
      <w:r w:rsidRPr="001F1795">
        <w:rPr>
          <w:rFonts w:ascii="Consolas" w:hAnsi="Consolas"/>
          <w:sz w:val="22"/>
          <w:lang w:val="es-CO"/>
        </w:rPr>
        <w:t xml:space="preserve">    </w:t>
      </w:r>
      <w:r w:rsidRPr="001F1795">
        <w:rPr>
          <w:rFonts w:ascii="Consolas" w:hAnsi="Consolas"/>
          <w:color w:val="902000"/>
          <w:sz w:val="22"/>
          <w:lang w:val="es-CO"/>
        </w:rPr>
        <w:t>"descripcion"</w:t>
      </w:r>
      <w:r w:rsidRPr="001F1795">
        <w:rPr>
          <w:rFonts w:ascii="Consolas" w:hAnsi="Consolas"/>
          <w:color w:val="06287E"/>
          <w:sz w:val="22"/>
          <w:lang w:val="es-CO"/>
        </w:rPr>
        <w:t>:</w:t>
      </w:r>
      <w:r w:rsidRPr="001F1795">
        <w:rPr>
          <w:rFonts w:ascii="Consolas" w:hAnsi="Consolas"/>
          <w:sz w:val="22"/>
          <w:lang w:val="es-CO"/>
        </w:rPr>
        <w:t xml:space="preserve"> </w:t>
      </w:r>
      <w:r w:rsidRPr="001F1795">
        <w:rPr>
          <w:rFonts w:ascii="Consolas" w:hAnsi="Consolas"/>
          <w:color w:val="4070A0"/>
          <w:sz w:val="22"/>
          <w:lang w:val="es-CO"/>
        </w:rPr>
        <w:t>"</w:t>
      </w:r>
      <w:r w:rsidRPr="001F1795">
        <w:rPr>
          <w:lang w:val="es-ES"/>
        </w:rPr>
        <w:t xml:space="preserve"> </w:t>
      </w:r>
      <w:r w:rsidRPr="001F1795">
        <w:rPr>
          <w:rFonts w:ascii="Consolas" w:hAnsi="Consolas"/>
          <w:color w:val="4070A0"/>
          <w:sz w:val="22"/>
          <w:lang w:val="es-CO"/>
        </w:rPr>
        <w:t>El usuario no puede acceder al sistema desde su cuenta."</w:t>
      </w:r>
      <w:r w:rsidRPr="001F1795">
        <w:rPr>
          <w:rFonts w:ascii="Consolas" w:hAnsi="Consolas"/>
          <w:color w:val="06287E"/>
          <w:sz w:val="22"/>
          <w:lang w:val="es-CO"/>
        </w:rPr>
        <w:t>,</w:t>
      </w:r>
      <w:r w:rsidRPr="001F1795">
        <w:rPr>
          <w:lang w:val="es-CO"/>
        </w:rPr>
        <w:br/>
      </w:r>
      <w:r w:rsidRPr="001F1795">
        <w:rPr>
          <w:rFonts w:ascii="Consolas" w:hAnsi="Consolas"/>
          <w:sz w:val="22"/>
          <w:lang w:val="es-CO"/>
        </w:rPr>
        <w:t xml:space="preserve">    </w:t>
      </w:r>
      <w:r w:rsidRPr="001F1795">
        <w:rPr>
          <w:rFonts w:ascii="Consolas" w:hAnsi="Consolas"/>
          <w:color w:val="902000"/>
          <w:sz w:val="22"/>
          <w:lang w:val="es-CO"/>
        </w:rPr>
        <w:t>"prioridad"</w:t>
      </w:r>
      <w:r w:rsidRPr="001F1795">
        <w:rPr>
          <w:rFonts w:ascii="Consolas" w:hAnsi="Consolas"/>
          <w:color w:val="06287E"/>
          <w:sz w:val="22"/>
          <w:lang w:val="es-CO"/>
        </w:rPr>
        <w:t>:</w:t>
      </w:r>
      <w:r w:rsidRPr="001F1795">
        <w:rPr>
          <w:rFonts w:ascii="Consolas" w:hAnsi="Consolas"/>
          <w:sz w:val="22"/>
          <w:lang w:val="es-CO"/>
        </w:rPr>
        <w:t xml:space="preserve"> </w:t>
      </w:r>
      <w:r w:rsidRPr="001F1795">
        <w:rPr>
          <w:rFonts w:ascii="Consolas" w:hAnsi="Consolas"/>
          <w:color w:val="4070A0"/>
          <w:sz w:val="22"/>
          <w:lang w:val="es-CO"/>
        </w:rPr>
        <w:t>"</w:t>
      </w:r>
      <w:r w:rsidRPr="001F1795">
        <w:rPr>
          <w:lang w:val="es-ES"/>
        </w:rPr>
        <w:t xml:space="preserve"> </w:t>
      </w:r>
      <w:r w:rsidRPr="001F1795">
        <w:rPr>
          <w:rFonts w:ascii="Consolas" w:hAnsi="Consolas"/>
          <w:color w:val="4070A0"/>
          <w:sz w:val="22"/>
          <w:lang w:val="es-CO"/>
        </w:rPr>
        <w:t>Urgente"</w:t>
      </w:r>
      <w:r w:rsidRPr="001F1795">
        <w:rPr>
          <w:rFonts w:ascii="Consolas" w:hAnsi="Consolas"/>
          <w:color w:val="06287E"/>
          <w:sz w:val="22"/>
          <w:lang w:val="es-CO"/>
        </w:rPr>
        <w:t>,</w:t>
      </w:r>
      <w:r w:rsidRPr="001F1795">
        <w:rPr>
          <w:lang w:val="es-CO"/>
        </w:rPr>
        <w:br/>
      </w:r>
      <w:r w:rsidRPr="001F1795">
        <w:rPr>
          <w:rFonts w:ascii="Consolas" w:hAnsi="Consolas"/>
          <w:sz w:val="22"/>
          <w:lang w:val="es-CO"/>
        </w:rPr>
        <w:t xml:space="preserve">    </w:t>
      </w:r>
      <w:r w:rsidRPr="001F1795">
        <w:rPr>
          <w:rFonts w:ascii="Consolas" w:hAnsi="Consolas"/>
          <w:color w:val="902000"/>
          <w:sz w:val="22"/>
          <w:lang w:val="es-CO"/>
        </w:rPr>
        <w:t>"estado"</w:t>
      </w:r>
      <w:r w:rsidRPr="001F1795">
        <w:rPr>
          <w:rFonts w:ascii="Consolas" w:hAnsi="Consolas"/>
          <w:color w:val="06287E"/>
          <w:sz w:val="22"/>
          <w:lang w:val="es-CO"/>
        </w:rPr>
        <w:t>:</w:t>
      </w:r>
      <w:r w:rsidRPr="001F1795">
        <w:rPr>
          <w:rFonts w:ascii="Consolas" w:hAnsi="Consolas"/>
          <w:sz w:val="22"/>
          <w:lang w:val="es-CO"/>
        </w:rPr>
        <w:t xml:space="preserve"> </w:t>
      </w:r>
      <w:r w:rsidRPr="001F1795">
        <w:rPr>
          <w:rFonts w:ascii="Consolas" w:hAnsi="Consolas"/>
          <w:color w:val="4070A0"/>
          <w:sz w:val="22"/>
          <w:lang w:val="es-CO"/>
        </w:rPr>
        <w:t>"Pendiente"</w:t>
      </w:r>
      <w:r w:rsidRPr="001F1795">
        <w:rPr>
          <w:rFonts w:ascii="Consolas" w:hAnsi="Consolas"/>
          <w:color w:val="06287E"/>
          <w:sz w:val="22"/>
          <w:lang w:val="es-CO"/>
        </w:rPr>
        <w:t>,</w:t>
      </w:r>
      <w:r w:rsidRPr="001F1795">
        <w:rPr>
          <w:lang w:val="es-CO"/>
        </w:rPr>
        <w:br/>
      </w:r>
      <w:r w:rsidRPr="001F1795">
        <w:rPr>
          <w:rFonts w:ascii="Consolas" w:hAnsi="Consolas"/>
          <w:sz w:val="22"/>
          <w:lang w:val="es-CO"/>
        </w:rPr>
        <w:t xml:space="preserve">    </w:t>
      </w:r>
      <w:r w:rsidRPr="001F1795">
        <w:rPr>
          <w:rFonts w:ascii="Consolas" w:hAnsi="Consolas"/>
          <w:color w:val="902000"/>
          <w:sz w:val="22"/>
          <w:lang w:val="es-CO"/>
        </w:rPr>
        <w:t>"fechaCreacion"</w:t>
      </w:r>
      <w:r w:rsidRPr="001F1795">
        <w:rPr>
          <w:rFonts w:ascii="Consolas" w:hAnsi="Consolas"/>
          <w:color w:val="06287E"/>
          <w:sz w:val="22"/>
          <w:lang w:val="es-CO"/>
        </w:rPr>
        <w:t>:</w:t>
      </w:r>
      <w:r w:rsidRPr="001F1795">
        <w:rPr>
          <w:rFonts w:ascii="Consolas" w:hAnsi="Consolas"/>
          <w:sz w:val="22"/>
          <w:lang w:val="es-CO"/>
        </w:rPr>
        <w:t xml:space="preserve"> </w:t>
      </w:r>
      <w:r w:rsidRPr="001F1795">
        <w:rPr>
          <w:rFonts w:ascii="Consolas" w:hAnsi="Consolas"/>
          <w:color w:val="4070A0"/>
          <w:sz w:val="22"/>
          <w:lang w:val="es-CO"/>
        </w:rPr>
        <w:t>"</w:t>
      </w:r>
      <w:r w:rsidRPr="001F1795">
        <w:rPr>
          <w:lang w:val="es-ES"/>
        </w:rPr>
        <w:t xml:space="preserve"> </w:t>
      </w:r>
      <w:r w:rsidRPr="001F1795">
        <w:rPr>
          <w:rFonts w:ascii="Consolas" w:hAnsi="Consolas"/>
          <w:color w:val="4070A0"/>
          <w:sz w:val="22"/>
          <w:lang w:val="es-CO"/>
        </w:rPr>
        <w:t>2025-10-19 20:09:</w:t>
      </w:r>
      <w:r>
        <w:rPr>
          <w:rFonts w:ascii="Consolas" w:hAnsi="Consolas"/>
          <w:color w:val="4070A0"/>
          <w:sz w:val="22"/>
          <w:lang w:val="es-CO"/>
        </w:rPr>
        <w:t>34</w:t>
      </w:r>
      <w:r w:rsidRPr="001F1795">
        <w:rPr>
          <w:rFonts w:ascii="Consolas" w:hAnsi="Consolas"/>
          <w:color w:val="4070A0"/>
          <w:sz w:val="22"/>
          <w:lang w:val="es-CO"/>
        </w:rPr>
        <w:t>"</w:t>
      </w:r>
      <w:r w:rsidRPr="001F1795">
        <w:rPr>
          <w:rFonts w:ascii="Consolas" w:hAnsi="Consolas"/>
          <w:color w:val="06287E"/>
          <w:sz w:val="22"/>
          <w:lang w:val="es-CO"/>
        </w:rPr>
        <w:t>,</w:t>
      </w:r>
      <w:r w:rsidRPr="001F1795">
        <w:rPr>
          <w:lang w:val="es-CO"/>
        </w:rPr>
        <w:br/>
      </w:r>
      <w:r w:rsidRPr="001F1795">
        <w:rPr>
          <w:rFonts w:ascii="Consolas" w:hAnsi="Consolas"/>
          <w:sz w:val="22"/>
          <w:lang w:val="es-CO"/>
        </w:rPr>
        <w:t xml:space="preserve">    </w:t>
      </w:r>
      <w:r w:rsidRPr="001F1795">
        <w:rPr>
          <w:rFonts w:ascii="Consolas" w:hAnsi="Consolas"/>
          <w:color w:val="902000"/>
          <w:sz w:val="22"/>
          <w:lang w:val="es-CO"/>
        </w:rPr>
        <w:t>"fechaCierre"</w:t>
      </w:r>
      <w:r w:rsidRPr="001F1795">
        <w:rPr>
          <w:rFonts w:ascii="Consolas" w:hAnsi="Consolas"/>
          <w:color w:val="06287E"/>
          <w:sz w:val="22"/>
          <w:lang w:val="es-CO"/>
        </w:rPr>
        <w:t>:</w:t>
      </w:r>
      <w:r w:rsidRPr="001F1795">
        <w:rPr>
          <w:rFonts w:ascii="Consolas" w:hAnsi="Consolas"/>
          <w:sz w:val="22"/>
          <w:lang w:val="es-CO"/>
        </w:rPr>
        <w:t xml:space="preserve"> </w:t>
      </w:r>
      <w:r w:rsidRPr="001F1795">
        <w:rPr>
          <w:rFonts w:ascii="Consolas" w:hAnsi="Consolas"/>
          <w:b/>
          <w:color w:val="007020"/>
          <w:sz w:val="22"/>
          <w:lang w:val="es-CO"/>
        </w:rPr>
        <w:t>null</w:t>
      </w:r>
      <w:r w:rsidRPr="001F1795">
        <w:rPr>
          <w:lang w:val="es-CO"/>
        </w:rPr>
        <w:br/>
      </w:r>
      <w:r w:rsidRPr="001F1795">
        <w:rPr>
          <w:rFonts w:ascii="Consolas" w:hAnsi="Consolas"/>
          <w:sz w:val="22"/>
          <w:lang w:val="es-CO"/>
        </w:rPr>
        <w:t xml:space="preserve">  </w:t>
      </w:r>
      <w:r w:rsidRPr="001F1795">
        <w:rPr>
          <w:rFonts w:ascii="Consolas" w:hAnsi="Consolas"/>
          <w:color w:val="06287E"/>
          <w:sz w:val="22"/>
          <w:lang w:val="es-CO"/>
        </w:rPr>
        <w:t>}</w:t>
      </w:r>
      <w:r w:rsidRPr="001F1795">
        <w:rPr>
          <w:rFonts w:ascii="Consolas" w:hAnsi="Consolas"/>
          <w:color w:val="007020"/>
          <w:sz w:val="22"/>
          <w:lang w:val="es-CO"/>
        </w:rPr>
        <w:t>,</w:t>
      </w:r>
    </w:p>
    <w:p w14:paraId="1B3AE504" w14:textId="5F588DDE" w:rsidR="001F1795" w:rsidRPr="001F1795" w:rsidRDefault="001F1795" w:rsidP="001F1795">
      <w:pPr>
        <w:pStyle w:val="SourceCode"/>
        <w:spacing w:after="0"/>
        <w:rPr>
          <w:rFonts w:ascii="Consolas" w:hAnsi="Consolas"/>
          <w:color w:val="06287E"/>
          <w:sz w:val="22"/>
          <w:lang w:val="es-CO"/>
        </w:rPr>
      </w:pPr>
      <w:r>
        <w:rPr>
          <w:rFonts w:ascii="Consolas" w:hAnsi="Consolas"/>
          <w:color w:val="007020"/>
          <w:sz w:val="22"/>
          <w:lang w:val="es-CO"/>
        </w:rPr>
        <w:t xml:space="preserve">  </w:t>
      </w:r>
      <w:r w:rsidRPr="001F1795">
        <w:rPr>
          <w:rFonts w:ascii="Consolas" w:hAnsi="Consolas"/>
          <w:color w:val="06287E"/>
          <w:sz w:val="22"/>
          <w:lang w:val="es-CO"/>
        </w:rPr>
        <w:t>{</w:t>
      </w:r>
      <w:r w:rsidRPr="001F1795">
        <w:rPr>
          <w:rFonts w:ascii="Consolas" w:hAnsi="Consolas"/>
          <w:sz w:val="22"/>
          <w:lang w:val="es-CO"/>
        </w:rPr>
        <w:br/>
        <w:t xml:space="preserve">    </w:t>
      </w:r>
      <w:r w:rsidRPr="001F1795">
        <w:rPr>
          <w:rFonts w:ascii="Consolas" w:hAnsi="Consolas"/>
          <w:color w:val="902000"/>
          <w:sz w:val="22"/>
          <w:lang w:val="es-CO"/>
        </w:rPr>
        <w:t>"id"</w:t>
      </w:r>
      <w:r w:rsidRPr="001F1795">
        <w:rPr>
          <w:rFonts w:ascii="Consolas" w:hAnsi="Consolas"/>
          <w:color w:val="06287E"/>
          <w:sz w:val="22"/>
          <w:lang w:val="es-CO"/>
        </w:rPr>
        <w:t>:</w:t>
      </w:r>
      <w:r w:rsidRPr="001F1795">
        <w:rPr>
          <w:rFonts w:ascii="Consolas" w:hAnsi="Consolas"/>
          <w:sz w:val="22"/>
          <w:lang w:val="es-CO"/>
        </w:rPr>
        <w:t xml:space="preserve"> </w:t>
      </w:r>
      <w:r>
        <w:rPr>
          <w:rFonts w:ascii="Consolas" w:hAnsi="Consolas"/>
          <w:color w:val="40A070"/>
          <w:sz w:val="22"/>
          <w:lang w:val="es-CO"/>
        </w:rPr>
        <w:t>3</w:t>
      </w:r>
      <w:r w:rsidRPr="001F1795">
        <w:rPr>
          <w:rFonts w:ascii="Consolas" w:hAnsi="Consolas"/>
          <w:color w:val="06287E"/>
          <w:sz w:val="22"/>
          <w:lang w:val="es-CO"/>
        </w:rPr>
        <w:t>,</w:t>
      </w:r>
      <w:r w:rsidRPr="001F1795">
        <w:rPr>
          <w:rFonts w:ascii="Consolas" w:hAnsi="Consolas"/>
          <w:sz w:val="22"/>
          <w:lang w:val="es-CO"/>
        </w:rPr>
        <w:br/>
        <w:t xml:space="preserve">    </w:t>
      </w:r>
      <w:r w:rsidRPr="001F1795">
        <w:rPr>
          <w:rFonts w:ascii="Consolas" w:hAnsi="Consolas"/>
          <w:color w:val="902000"/>
          <w:sz w:val="22"/>
          <w:lang w:val="es-CO"/>
        </w:rPr>
        <w:t>"usuarioId"</w:t>
      </w:r>
      <w:r w:rsidRPr="001F1795">
        <w:rPr>
          <w:rFonts w:ascii="Consolas" w:hAnsi="Consolas"/>
          <w:color w:val="06287E"/>
          <w:sz w:val="22"/>
          <w:lang w:val="es-CO"/>
        </w:rPr>
        <w:t>:</w:t>
      </w:r>
      <w:r w:rsidRPr="001F1795">
        <w:rPr>
          <w:rFonts w:ascii="Consolas" w:hAnsi="Consolas"/>
          <w:sz w:val="22"/>
          <w:lang w:val="es-CO"/>
        </w:rPr>
        <w:t xml:space="preserve"> </w:t>
      </w:r>
      <w:r w:rsidRPr="001F1795">
        <w:rPr>
          <w:rFonts w:ascii="Consolas" w:hAnsi="Consolas"/>
          <w:color w:val="40A070"/>
          <w:sz w:val="22"/>
          <w:lang w:val="es-CO"/>
        </w:rPr>
        <w:t>3</w:t>
      </w:r>
      <w:r w:rsidRPr="001F1795">
        <w:rPr>
          <w:rFonts w:ascii="Consolas" w:hAnsi="Consolas"/>
          <w:color w:val="06287E"/>
          <w:sz w:val="22"/>
          <w:lang w:val="es-CO"/>
        </w:rPr>
        <w:t>,</w:t>
      </w:r>
    </w:p>
    <w:p w14:paraId="2B03E9DC" w14:textId="606687B8" w:rsidR="00F8266F" w:rsidRPr="001F1795" w:rsidRDefault="001F1795" w:rsidP="001F1795">
      <w:pPr>
        <w:pStyle w:val="SourceCode"/>
        <w:rPr>
          <w:rFonts w:ascii="Consolas" w:hAnsi="Consolas"/>
          <w:color w:val="007020"/>
          <w:sz w:val="22"/>
          <w:lang w:val="es-CO"/>
        </w:rPr>
      </w:pPr>
      <w:r w:rsidRPr="001F1795">
        <w:rPr>
          <w:rFonts w:ascii="Consolas" w:hAnsi="Consolas"/>
          <w:color w:val="06287E"/>
          <w:sz w:val="22"/>
          <w:lang w:val="es-CO"/>
        </w:rPr>
        <w:lastRenderedPageBreak/>
        <w:t xml:space="preserve">    </w:t>
      </w:r>
      <w:r w:rsidRPr="001F1795">
        <w:rPr>
          <w:rFonts w:ascii="Consolas" w:hAnsi="Consolas"/>
          <w:color w:val="902000"/>
          <w:sz w:val="22"/>
          <w:lang w:val="es-CO"/>
        </w:rPr>
        <w:t>"agenteId"</w:t>
      </w:r>
      <w:r w:rsidRPr="001F1795">
        <w:rPr>
          <w:rFonts w:ascii="Consolas" w:hAnsi="Consolas"/>
          <w:color w:val="06287E"/>
          <w:sz w:val="22"/>
          <w:lang w:val="es-CO"/>
        </w:rPr>
        <w:t xml:space="preserve">: </w:t>
      </w:r>
      <w:r w:rsidRPr="001F1795">
        <w:rPr>
          <w:rFonts w:ascii="Consolas" w:hAnsi="Consolas"/>
          <w:b/>
          <w:color w:val="007020"/>
          <w:sz w:val="22"/>
          <w:lang w:val="es-CO"/>
        </w:rPr>
        <w:t>null</w:t>
      </w:r>
      <w:r w:rsidRPr="001F1795">
        <w:rPr>
          <w:rFonts w:ascii="Consolas" w:hAnsi="Consolas"/>
          <w:color w:val="06287E"/>
          <w:sz w:val="22"/>
          <w:lang w:val="es-CO"/>
        </w:rPr>
        <w:t>,</w:t>
      </w:r>
      <w:r w:rsidRPr="001F1795">
        <w:rPr>
          <w:lang w:val="es-CO"/>
        </w:rPr>
        <w:br/>
      </w:r>
      <w:r w:rsidRPr="001F1795">
        <w:rPr>
          <w:rFonts w:ascii="Consolas" w:hAnsi="Consolas"/>
          <w:sz w:val="22"/>
          <w:lang w:val="es-CO"/>
        </w:rPr>
        <w:t xml:space="preserve">    </w:t>
      </w:r>
      <w:r w:rsidRPr="001F1795">
        <w:rPr>
          <w:rFonts w:ascii="Consolas" w:hAnsi="Consolas"/>
          <w:color w:val="902000"/>
          <w:sz w:val="22"/>
          <w:lang w:val="es-CO"/>
        </w:rPr>
        <w:t>"categoriaId"</w:t>
      </w:r>
      <w:r w:rsidRPr="001F1795">
        <w:rPr>
          <w:rFonts w:ascii="Consolas" w:hAnsi="Consolas"/>
          <w:color w:val="06287E"/>
          <w:sz w:val="22"/>
          <w:lang w:val="es-CO"/>
        </w:rPr>
        <w:t>:</w:t>
      </w:r>
      <w:r w:rsidRPr="001F1795">
        <w:rPr>
          <w:rFonts w:ascii="Consolas" w:hAnsi="Consolas"/>
          <w:sz w:val="22"/>
          <w:lang w:val="es-CO"/>
        </w:rPr>
        <w:t xml:space="preserve"> </w:t>
      </w:r>
      <w:r w:rsidRPr="001F1795">
        <w:rPr>
          <w:rFonts w:ascii="Consolas" w:hAnsi="Consolas"/>
          <w:color w:val="40A070"/>
          <w:sz w:val="22"/>
          <w:lang w:val="es-CO"/>
        </w:rPr>
        <w:t>2</w:t>
      </w:r>
      <w:r w:rsidRPr="001F1795">
        <w:rPr>
          <w:rFonts w:ascii="Consolas" w:hAnsi="Consolas"/>
          <w:color w:val="06287E"/>
          <w:sz w:val="22"/>
          <w:lang w:val="es-CO"/>
        </w:rPr>
        <w:t>,</w:t>
      </w:r>
      <w:r w:rsidRPr="001F1795">
        <w:rPr>
          <w:lang w:val="es-CO"/>
        </w:rPr>
        <w:br/>
      </w:r>
      <w:r w:rsidRPr="001F1795">
        <w:rPr>
          <w:rFonts w:ascii="Consolas" w:hAnsi="Consolas"/>
          <w:sz w:val="22"/>
          <w:lang w:val="es-CO"/>
        </w:rPr>
        <w:t xml:space="preserve">    </w:t>
      </w:r>
      <w:r w:rsidRPr="001F1795">
        <w:rPr>
          <w:rFonts w:ascii="Consolas" w:hAnsi="Consolas"/>
          <w:color w:val="902000"/>
          <w:sz w:val="22"/>
          <w:lang w:val="es-CO"/>
        </w:rPr>
        <w:t>"titulo"</w:t>
      </w:r>
      <w:r w:rsidRPr="001F1795">
        <w:rPr>
          <w:rFonts w:ascii="Consolas" w:hAnsi="Consolas"/>
          <w:color w:val="06287E"/>
          <w:sz w:val="22"/>
          <w:lang w:val="es-CO"/>
        </w:rPr>
        <w:t>:</w:t>
      </w:r>
      <w:r w:rsidRPr="001F1795">
        <w:rPr>
          <w:rFonts w:ascii="Consolas" w:hAnsi="Consolas"/>
          <w:sz w:val="22"/>
          <w:lang w:val="es-CO"/>
        </w:rPr>
        <w:t xml:space="preserve"> </w:t>
      </w:r>
      <w:r w:rsidRPr="001F1795">
        <w:rPr>
          <w:rFonts w:ascii="Consolas" w:hAnsi="Consolas"/>
          <w:color w:val="4070A0"/>
          <w:sz w:val="22"/>
          <w:lang w:val="es-CO"/>
        </w:rPr>
        <w:t>"</w:t>
      </w:r>
      <w:r w:rsidRPr="001F1795">
        <w:rPr>
          <w:lang w:val="es-ES"/>
        </w:rPr>
        <w:t xml:space="preserve"> </w:t>
      </w:r>
      <w:r w:rsidRPr="001F1795">
        <w:rPr>
          <w:rFonts w:ascii="Consolas" w:hAnsi="Consolas"/>
          <w:color w:val="4070A0"/>
          <w:sz w:val="22"/>
          <w:lang w:val="es-CO"/>
        </w:rPr>
        <w:t>No puedo iniciar sesión"</w:t>
      </w:r>
      <w:r w:rsidRPr="001F1795">
        <w:rPr>
          <w:rFonts w:ascii="Consolas" w:hAnsi="Consolas"/>
          <w:color w:val="06287E"/>
          <w:sz w:val="22"/>
          <w:lang w:val="es-CO"/>
        </w:rPr>
        <w:t>,</w:t>
      </w:r>
      <w:r w:rsidRPr="001F1795">
        <w:rPr>
          <w:lang w:val="es-CO"/>
        </w:rPr>
        <w:br/>
      </w:r>
      <w:r w:rsidRPr="001F1795">
        <w:rPr>
          <w:rFonts w:ascii="Consolas" w:hAnsi="Consolas"/>
          <w:sz w:val="22"/>
          <w:lang w:val="es-CO"/>
        </w:rPr>
        <w:t xml:space="preserve">    </w:t>
      </w:r>
      <w:r w:rsidRPr="001F1795">
        <w:rPr>
          <w:rFonts w:ascii="Consolas" w:hAnsi="Consolas"/>
          <w:color w:val="902000"/>
          <w:sz w:val="22"/>
          <w:lang w:val="es-CO"/>
        </w:rPr>
        <w:t>"descripcion"</w:t>
      </w:r>
      <w:r w:rsidRPr="001F1795">
        <w:rPr>
          <w:rFonts w:ascii="Consolas" w:hAnsi="Consolas"/>
          <w:color w:val="06287E"/>
          <w:sz w:val="22"/>
          <w:lang w:val="es-CO"/>
        </w:rPr>
        <w:t>:</w:t>
      </w:r>
      <w:r w:rsidRPr="001F1795">
        <w:rPr>
          <w:rFonts w:ascii="Consolas" w:hAnsi="Consolas"/>
          <w:sz w:val="22"/>
          <w:lang w:val="es-CO"/>
        </w:rPr>
        <w:t xml:space="preserve"> </w:t>
      </w:r>
      <w:r w:rsidRPr="001F1795">
        <w:rPr>
          <w:rFonts w:ascii="Consolas" w:hAnsi="Consolas"/>
          <w:color w:val="4070A0"/>
          <w:sz w:val="22"/>
          <w:lang w:val="es-CO"/>
        </w:rPr>
        <w:t>"</w:t>
      </w:r>
      <w:r w:rsidRPr="001F1795">
        <w:rPr>
          <w:lang w:val="es-ES"/>
        </w:rPr>
        <w:t xml:space="preserve"> </w:t>
      </w:r>
      <w:r w:rsidRPr="001F1795">
        <w:rPr>
          <w:rFonts w:ascii="Consolas" w:hAnsi="Consolas"/>
          <w:color w:val="4070A0"/>
          <w:sz w:val="22"/>
          <w:lang w:val="es-CO"/>
        </w:rPr>
        <w:t>El usuario no puede acceder al sistema desde su cuenta."</w:t>
      </w:r>
      <w:r w:rsidRPr="001F1795">
        <w:rPr>
          <w:rFonts w:ascii="Consolas" w:hAnsi="Consolas"/>
          <w:color w:val="06287E"/>
          <w:sz w:val="22"/>
          <w:lang w:val="es-CO"/>
        </w:rPr>
        <w:t>,</w:t>
      </w:r>
      <w:r w:rsidRPr="001F1795">
        <w:rPr>
          <w:lang w:val="es-CO"/>
        </w:rPr>
        <w:br/>
      </w:r>
      <w:r w:rsidRPr="001F1795">
        <w:rPr>
          <w:rFonts w:ascii="Consolas" w:hAnsi="Consolas"/>
          <w:sz w:val="22"/>
          <w:lang w:val="es-CO"/>
        </w:rPr>
        <w:t xml:space="preserve">    </w:t>
      </w:r>
      <w:r w:rsidRPr="001F1795">
        <w:rPr>
          <w:rFonts w:ascii="Consolas" w:hAnsi="Consolas"/>
          <w:color w:val="902000"/>
          <w:sz w:val="22"/>
          <w:lang w:val="es-CO"/>
        </w:rPr>
        <w:t>"prioridad"</w:t>
      </w:r>
      <w:r w:rsidRPr="001F1795">
        <w:rPr>
          <w:rFonts w:ascii="Consolas" w:hAnsi="Consolas"/>
          <w:color w:val="06287E"/>
          <w:sz w:val="22"/>
          <w:lang w:val="es-CO"/>
        </w:rPr>
        <w:t>:</w:t>
      </w:r>
      <w:r w:rsidRPr="001F1795">
        <w:rPr>
          <w:rFonts w:ascii="Consolas" w:hAnsi="Consolas"/>
          <w:sz w:val="22"/>
          <w:lang w:val="es-CO"/>
        </w:rPr>
        <w:t xml:space="preserve"> </w:t>
      </w:r>
      <w:r w:rsidRPr="001F1795">
        <w:rPr>
          <w:rFonts w:ascii="Consolas" w:hAnsi="Consolas"/>
          <w:color w:val="4070A0"/>
          <w:sz w:val="22"/>
          <w:lang w:val="es-CO"/>
        </w:rPr>
        <w:t>"</w:t>
      </w:r>
      <w:r w:rsidRPr="001F1795">
        <w:rPr>
          <w:lang w:val="es-ES"/>
        </w:rPr>
        <w:t xml:space="preserve"> </w:t>
      </w:r>
      <w:r w:rsidRPr="001F1795">
        <w:rPr>
          <w:rFonts w:ascii="Consolas" w:hAnsi="Consolas"/>
          <w:color w:val="4070A0"/>
          <w:sz w:val="22"/>
          <w:lang w:val="es-CO"/>
        </w:rPr>
        <w:t>Urgente"</w:t>
      </w:r>
      <w:r w:rsidRPr="001F1795">
        <w:rPr>
          <w:rFonts w:ascii="Consolas" w:hAnsi="Consolas"/>
          <w:color w:val="06287E"/>
          <w:sz w:val="22"/>
          <w:lang w:val="es-CO"/>
        </w:rPr>
        <w:t>,</w:t>
      </w:r>
      <w:r w:rsidRPr="001F1795">
        <w:rPr>
          <w:lang w:val="es-CO"/>
        </w:rPr>
        <w:br/>
      </w:r>
      <w:r w:rsidRPr="001F1795">
        <w:rPr>
          <w:rFonts w:ascii="Consolas" w:hAnsi="Consolas"/>
          <w:sz w:val="22"/>
          <w:lang w:val="es-CO"/>
        </w:rPr>
        <w:t xml:space="preserve">    </w:t>
      </w:r>
      <w:r w:rsidRPr="001F1795">
        <w:rPr>
          <w:rFonts w:ascii="Consolas" w:hAnsi="Consolas"/>
          <w:color w:val="902000"/>
          <w:sz w:val="22"/>
          <w:lang w:val="es-CO"/>
        </w:rPr>
        <w:t>"estado"</w:t>
      </w:r>
      <w:r w:rsidRPr="001F1795">
        <w:rPr>
          <w:rFonts w:ascii="Consolas" w:hAnsi="Consolas"/>
          <w:color w:val="06287E"/>
          <w:sz w:val="22"/>
          <w:lang w:val="es-CO"/>
        </w:rPr>
        <w:t>:</w:t>
      </w:r>
      <w:r w:rsidRPr="001F1795">
        <w:rPr>
          <w:rFonts w:ascii="Consolas" w:hAnsi="Consolas"/>
          <w:sz w:val="22"/>
          <w:lang w:val="es-CO"/>
        </w:rPr>
        <w:t xml:space="preserve"> </w:t>
      </w:r>
      <w:r w:rsidRPr="001F1795">
        <w:rPr>
          <w:rFonts w:ascii="Consolas" w:hAnsi="Consolas"/>
          <w:color w:val="4070A0"/>
          <w:sz w:val="22"/>
          <w:lang w:val="es-CO"/>
        </w:rPr>
        <w:t>"Pendiente"</w:t>
      </w:r>
      <w:r w:rsidRPr="001F1795">
        <w:rPr>
          <w:rFonts w:ascii="Consolas" w:hAnsi="Consolas"/>
          <w:color w:val="06287E"/>
          <w:sz w:val="22"/>
          <w:lang w:val="es-CO"/>
        </w:rPr>
        <w:t>,</w:t>
      </w:r>
      <w:r w:rsidRPr="001F1795">
        <w:rPr>
          <w:lang w:val="es-CO"/>
        </w:rPr>
        <w:br/>
      </w:r>
      <w:r w:rsidRPr="001F1795">
        <w:rPr>
          <w:rFonts w:ascii="Consolas" w:hAnsi="Consolas"/>
          <w:sz w:val="22"/>
          <w:lang w:val="es-CO"/>
        </w:rPr>
        <w:t xml:space="preserve">    </w:t>
      </w:r>
      <w:r w:rsidRPr="001F1795">
        <w:rPr>
          <w:rFonts w:ascii="Consolas" w:hAnsi="Consolas"/>
          <w:color w:val="902000"/>
          <w:sz w:val="22"/>
          <w:lang w:val="es-CO"/>
        </w:rPr>
        <w:t>"fechaCreacion"</w:t>
      </w:r>
      <w:r w:rsidRPr="001F1795">
        <w:rPr>
          <w:rFonts w:ascii="Consolas" w:hAnsi="Consolas"/>
          <w:color w:val="06287E"/>
          <w:sz w:val="22"/>
          <w:lang w:val="es-CO"/>
        </w:rPr>
        <w:t>:</w:t>
      </w:r>
      <w:r w:rsidRPr="001F1795">
        <w:rPr>
          <w:rFonts w:ascii="Consolas" w:hAnsi="Consolas"/>
          <w:sz w:val="22"/>
          <w:lang w:val="es-CO"/>
        </w:rPr>
        <w:t xml:space="preserve"> </w:t>
      </w:r>
      <w:r w:rsidRPr="001F1795">
        <w:rPr>
          <w:rFonts w:ascii="Consolas" w:hAnsi="Consolas"/>
          <w:color w:val="4070A0"/>
          <w:sz w:val="22"/>
          <w:lang w:val="es-CO"/>
        </w:rPr>
        <w:t>"</w:t>
      </w:r>
      <w:r w:rsidRPr="001F1795">
        <w:rPr>
          <w:lang w:val="es-ES"/>
        </w:rPr>
        <w:t xml:space="preserve"> </w:t>
      </w:r>
      <w:r w:rsidRPr="001F1795">
        <w:rPr>
          <w:rFonts w:ascii="Consolas" w:hAnsi="Consolas"/>
          <w:color w:val="4070A0"/>
          <w:sz w:val="22"/>
          <w:lang w:val="es-CO"/>
        </w:rPr>
        <w:t>2025-10-19 20:09:</w:t>
      </w:r>
      <w:r>
        <w:rPr>
          <w:rFonts w:ascii="Consolas" w:hAnsi="Consolas"/>
          <w:color w:val="4070A0"/>
          <w:sz w:val="22"/>
          <w:lang w:val="es-CO"/>
        </w:rPr>
        <w:t>37</w:t>
      </w:r>
      <w:r w:rsidRPr="001F1795">
        <w:rPr>
          <w:rFonts w:ascii="Consolas" w:hAnsi="Consolas"/>
          <w:color w:val="4070A0"/>
          <w:sz w:val="22"/>
          <w:lang w:val="es-CO"/>
        </w:rPr>
        <w:t>"</w:t>
      </w:r>
      <w:r w:rsidRPr="001F1795">
        <w:rPr>
          <w:rFonts w:ascii="Consolas" w:hAnsi="Consolas"/>
          <w:color w:val="06287E"/>
          <w:sz w:val="22"/>
          <w:lang w:val="es-CO"/>
        </w:rPr>
        <w:t>,</w:t>
      </w:r>
      <w:r w:rsidRPr="001F1795">
        <w:rPr>
          <w:lang w:val="es-CO"/>
        </w:rPr>
        <w:br/>
      </w:r>
      <w:r w:rsidRPr="001F1795">
        <w:rPr>
          <w:rFonts w:ascii="Consolas" w:hAnsi="Consolas"/>
          <w:sz w:val="22"/>
          <w:lang w:val="es-CO"/>
        </w:rPr>
        <w:t xml:space="preserve">    </w:t>
      </w:r>
      <w:r w:rsidRPr="001F1795">
        <w:rPr>
          <w:rFonts w:ascii="Consolas" w:hAnsi="Consolas"/>
          <w:color w:val="902000"/>
          <w:sz w:val="22"/>
          <w:lang w:val="es-CO"/>
        </w:rPr>
        <w:t>"fechaCierre"</w:t>
      </w:r>
      <w:r w:rsidRPr="001F1795">
        <w:rPr>
          <w:rFonts w:ascii="Consolas" w:hAnsi="Consolas"/>
          <w:color w:val="06287E"/>
          <w:sz w:val="22"/>
          <w:lang w:val="es-CO"/>
        </w:rPr>
        <w:t>:</w:t>
      </w:r>
      <w:r w:rsidRPr="001F1795">
        <w:rPr>
          <w:rFonts w:ascii="Consolas" w:hAnsi="Consolas"/>
          <w:sz w:val="22"/>
          <w:lang w:val="es-CO"/>
        </w:rPr>
        <w:t xml:space="preserve"> </w:t>
      </w:r>
      <w:r w:rsidRPr="001F1795">
        <w:rPr>
          <w:rFonts w:ascii="Consolas" w:hAnsi="Consolas"/>
          <w:b/>
          <w:color w:val="007020"/>
          <w:sz w:val="22"/>
          <w:lang w:val="es-CO"/>
        </w:rPr>
        <w:t>null</w:t>
      </w:r>
      <w:r w:rsidRPr="001F1795">
        <w:rPr>
          <w:lang w:val="es-CO"/>
        </w:rPr>
        <w:br/>
      </w:r>
      <w:r w:rsidRPr="001F1795">
        <w:rPr>
          <w:rFonts w:ascii="Consolas" w:hAnsi="Consolas"/>
          <w:sz w:val="22"/>
          <w:lang w:val="es-CO"/>
        </w:rPr>
        <w:t xml:space="preserve">  </w:t>
      </w:r>
      <w:r w:rsidRPr="001F1795">
        <w:rPr>
          <w:rFonts w:ascii="Consolas" w:hAnsi="Consolas"/>
          <w:color w:val="06287E"/>
          <w:sz w:val="22"/>
          <w:lang w:val="es-CO"/>
        </w:rPr>
        <w:t>}</w:t>
      </w:r>
      <w:r w:rsidR="00000000">
        <w:rPr>
          <w:lang w:val="es-CO"/>
        </w:rPr>
        <w:br/>
      </w:r>
      <w:r w:rsidR="00000000">
        <w:rPr>
          <w:rStyle w:val="OtherTok"/>
          <w:lang w:val="es-CO"/>
        </w:rPr>
        <w:t>]</w:t>
      </w:r>
    </w:p>
    <w:p w14:paraId="502F5EEF" w14:textId="77777777" w:rsidR="00F8266F" w:rsidRDefault="00000000">
      <w:pPr>
        <w:pStyle w:val="Compact"/>
        <w:numPr>
          <w:ilvl w:val="0"/>
          <w:numId w:val="316"/>
        </w:numPr>
      </w:pPr>
      <w:r>
        <w:rPr>
          <w:b/>
          <w:bCs/>
        </w:rPr>
        <w:t>Prueba Exitosa si</w:t>
      </w:r>
      <w:r>
        <w:t>:</w:t>
      </w:r>
    </w:p>
    <w:p w14:paraId="4459D1A3" w14:textId="77777777" w:rsidR="00F8266F" w:rsidRDefault="00000000">
      <w:pPr>
        <w:pStyle w:val="Compact"/>
        <w:numPr>
          <w:ilvl w:val="1"/>
          <w:numId w:val="317"/>
        </w:numPr>
        <w:rPr>
          <w:lang w:val="es-CO"/>
        </w:rPr>
      </w:pPr>
      <w:r>
        <w:rPr>
          <w:lang w:val="es-CO"/>
        </w:rPr>
        <w:t>El sistema responde con código HTTP 200 OK.</w:t>
      </w:r>
    </w:p>
    <w:p w14:paraId="44CC39C0" w14:textId="77777777" w:rsidR="00F8266F" w:rsidRDefault="00000000">
      <w:pPr>
        <w:pStyle w:val="Compact"/>
        <w:numPr>
          <w:ilvl w:val="1"/>
          <w:numId w:val="318"/>
        </w:numPr>
        <w:rPr>
          <w:lang w:val="es-CO"/>
        </w:rPr>
      </w:pPr>
      <w:r>
        <w:rPr>
          <w:lang w:val="es-CO"/>
        </w:rPr>
        <w:t>La respuesta contiene un arreglo JSON con todos los tickets disponibles para el empleado autenticado</w:t>
      </w:r>
    </w:p>
    <w:p w14:paraId="69D044ED" w14:textId="77777777" w:rsidR="00F8266F" w:rsidRDefault="00000000">
      <w:pPr>
        <w:pStyle w:val="Compact"/>
        <w:numPr>
          <w:ilvl w:val="1"/>
          <w:numId w:val="319"/>
        </w:numPr>
        <w:rPr>
          <w:lang w:val="es-CO"/>
        </w:rPr>
      </w:pPr>
      <w:r>
        <w:rPr>
          <w:lang w:val="es-CO"/>
        </w:rPr>
        <w:t>Si no hay ningún ticket entonces devuelve arreglo vacío</w:t>
      </w:r>
    </w:p>
    <w:p w14:paraId="69576285" w14:textId="77777777" w:rsidR="00B64B5D" w:rsidRDefault="00B64B5D" w:rsidP="00B64B5D">
      <w:pPr>
        <w:pStyle w:val="Compact"/>
        <w:numPr>
          <w:ilvl w:val="0"/>
          <w:numId w:val="319"/>
        </w:numPr>
        <w:rPr>
          <w:lang w:val="es-CO"/>
        </w:rPr>
      </w:pPr>
      <w:r>
        <w:rPr>
          <w:b/>
          <w:bCs/>
        </w:rPr>
        <w:t>Ejecución de la prueba</w:t>
      </w:r>
      <w:r>
        <w:t>:</w:t>
      </w:r>
    </w:p>
    <w:p w14:paraId="586B7855" w14:textId="3BA84AC9" w:rsidR="00B64B5D" w:rsidRDefault="00B64B5D" w:rsidP="00B64B5D">
      <w:pPr>
        <w:pStyle w:val="Compact"/>
        <w:numPr>
          <w:ilvl w:val="0"/>
          <w:numId w:val="319"/>
        </w:numPr>
        <w:rPr>
          <w:lang w:val="es-CO"/>
        </w:rPr>
      </w:pPr>
      <w:r>
        <w:rPr>
          <w:lang w:val="es-CO"/>
        </w:rPr>
        <w:t xml:space="preserve">Crear una nueva petición en Postman utilizando el método </w:t>
      </w:r>
      <w:r w:rsidR="001931F8">
        <w:rPr>
          <w:lang w:val="es-CO"/>
        </w:rPr>
        <w:t>GET</w:t>
      </w:r>
      <w:r>
        <w:rPr>
          <w:lang w:val="es-CO"/>
        </w:rPr>
        <w:t xml:space="preserve"> y la ruta.</w:t>
      </w:r>
    </w:p>
    <w:p w14:paraId="2DF443ED" w14:textId="77777777" w:rsidR="00B64B5D" w:rsidRDefault="00B64B5D" w:rsidP="00B64B5D">
      <w:pPr>
        <w:pStyle w:val="Compact"/>
        <w:numPr>
          <w:ilvl w:val="0"/>
          <w:numId w:val="319"/>
        </w:numPr>
        <w:rPr>
          <w:lang w:val="es-CO"/>
        </w:rPr>
      </w:pPr>
      <w:r>
        <w:rPr>
          <w:lang w:val="es-CO"/>
        </w:rPr>
        <w:t>Configurar los encabezados (Headers).</w:t>
      </w:r>
    </w:p>
    <w:p w14:paraId="0EDE95EB" w14:textId="77777777" w:rsidR="00B64B5D" w:rsidRDefault="00B64B5D" w:rsidP="00B64B5D">
      <w:pPr>
        <w:pStyle w:val="Compact"/>
        <w:numPr>
          <w:ilvl w:val="0"/>
          <w:numId w:val="319"/>
        </w:numPr>
        <w:rPr>
          <w:lang w:val="es-CO"/>
        </w:rPr>
      </w:pPr>
      <w:r>
        <w:rPr>
          <w:lang w:val="es-CO"/>
        </w:rPr>
        <w:t>Ingresar el cuerpo en formato JSON, con la información correspondiente.</w:t>
      </w:r>
    </w:p>
    <w:p w14:paraId="0C2A2267" w14:textId="77777777" w:rsidR="00B64B5D" w:rsidRDefault="00B64B5D" w:rsidP="00B64B5D">
      <w:pPr>
        <w:pStyle w:val="Compact"/>
        <w:numPr>
          <w:ilvl w:val="0"/>
          <w:numId w:val="319"/>
        </w:numPr>
        <w:rPr>
          <w:lang w:val="es-CO"/>
        </w:rPr>
      </w:pPr>
      <w:r>
        <w:rPr>
          <w:lang w:val="es-CO"/>
        </w:rPr>
        <w:t>Presionar el botón Send para ejecutar la petición y verificar la respuesta del servidor.</w:t>
      </w:r>
    </w:p>
    <w:p w14:paraId="47768E94" w14:textId="7B846497" w:rsidR="00B64B5D" w:rsidRPr="00350E54" w:rsidRDefault="00350E54" w:rsidP="00350E54">
      <w:pPr>
        <w:pStyle w:val="NormalWeb"/>
        <w:ind w:left="720"/>
      </w:pPr>
      <w:r>
        <w:rPr>
          <w:noProof/>
        </w:rPr>
        <w:drawing>
          <wp:inline distT="0" distB="0" distL="0" distR="0" wp14:anchorId="19522EB8" wp14:editId="16827F1D">
            <wp:extent cx="5612130" cy="350774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89058" w14:textId="77777777" w:rsidR="00B64B5D" w:rsidRDefault="00B64B5D" w:rsidP="00B64B5D">
      <w:pPr>
        <w:pStyle w:val="Compact"/>
        <w:numPr>
          <w:ilvl w:val="0"/>
          <w:numId w:val="319"/>
        </w:numPr>
        <w:spacing w:line="276" w:lineRule="auto"/>
      </w:pPr>
      <w:r>
        <w:rPr>
          <w:b/>
          <w:bCs/>
        </w:rPr>
        <w:lastRenderedPageBreak/>
        <w:t>Resultado obtenido</w:t>
      </w:r>
      <w:r>
        <w:t>:</w:t>
      </w:r>
    </w:p>
    <w:p w14:paraId="3CD64BDF" w14:textId="263B9DF2" w:rsidR="00B64B5D" w:rsidRDefault="00350E54" w:rsidP="00350E54">
      <w:pPr>
        <w:pStyle w:val="NormalWeb"/>
        <w:ind w:left="720"/>
      </w:pPr>
      <w:r>
        <w:rPr>
          <w:noProof/>
        </w:rPr>
        <w:drawing>
          <wp:inline distT="0" distB="0" distL="0" distR="0" wp14:anchorId="6669BA61" wp14:editId="262FE575">
            <wp:extent cx="5612130" cy="350774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983EE" w14:textId="77777777" w:rsidR="00B64B5D" w:rsidRDefault="00B64B5D" w:rsidP="00B64B5D">
      <w:pPr>
        <w:pStyle w:val="Compact"/>
        <w:numPr>
          <w:ilvl w:val="0"/>
          <w:numId w:val="319"/>
        </w:numPr>
        <w:spacing w:line="276" w:lineRule="auto"/>
      </w:pPr>
      <w:r>
        <w:rPr>
          <w:b/>
          <w:bCs/>
        </w:rPr>
        <w:t>¿Prueba Superada</w:t>
      </w:r>
      <w:proofErr w:type="gramStart"/>
      <w:r>
        <w:rPr>
          <w:b/>
          <w:bCs/>
        </w:rPr>
        <w:t>?</w:t>
      </w:r>
      <w:r>
        <w:t xml:space="preserve"> :</w:t>
      </w:r>
      <w:proofErr w:type="gramEnd"/>
      <w:r>
        <w:t xml:space="preserve"> SI</w:t>
      </w:r>
    </w:p>
    <w:p w14:paraId="719B2E98" w14:textId="6297495A" w:rsidR="00B64B5D" w:rsidRPr="00B64B5D" w:rsidRDefault="00B64B5D" w:rsidP="00B64B5D">
      <w:pPr>
        <w:pStyle w:val="Compact"/>
        <w:numPr>
          <w:ilvl w:val="0"/>
          <w:numId w:val="319"/>
        </w:numPr>
        <w:spacing w:line="276" w:lineRule="auto"/>
        <w:rPr>
          <w:lang w:val="es-CO"/>
        </w:rPr>
      </w:pPr>
      <w:r>
        <w:rPr>
          <w:b/>
          <w:bCs/>
          <w:lang w:val="es-CO"/>
        </w:rPr>
        <w:t>Observaciones</w:t>
      </w:r>
      <w:r>
        <w:rPr>
          <w:lang w:val="es-CO"/>
        </w:rPr>
        <w:t>: La prueba fue ejecutada con total éxito</w:t>
      </w:r>
    </w:p>
    <w:p w14:paraId="75F1318E" w14:textId="7F5F6B5A" w:rsidR="00F8266F" w:rsidRDefault="00000000">
      <w:r>
        <w:pict w14:anchorId="0D573C44">
          <v:rect id="Forma10" o:spid="_x0000_s1094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4106FF49" w14:textId="77777777" w:rsidR="00F8266F" w:rsidRDefault="00000000">
      <w:pPr>
        <w:pStyle w:val="Compact"/>
        <w:numPr>
          <w:ilvl w:val="0"/>
          <w:numId w:val="320"/>
        </w:numPr>
      </w:pPr>
      <w:r>
        <w:rPr>
          <w:rStyle w:val="VerbatimChar"/>
        </w:rPr>
        <w:t>CP-09</w:t>
      </w:r>
    </w:p>
    <w:p w14:paraId="447C602C" w14:textId="77777777" w:rsidR="00F8266F" w:rsidRDefault="00000000">
      <w:pPr>
        <w:pStyle w:val="Compact"/>
        <w:numPr>
          <w:ilvl w:val="0"/>
          <w:numId w:val="321"/>
        </w:numPr>
        <w:rPr>
          <w:lang w:val="es-CO"/>
        </w:rPr>
      </w:pPr>
      <w:r>
        <w:rPr>
          <w:b/>
          <w:bCs/>
          <w:lang w:val="es-CO"/>
        </w:rPr>
        <w:t>Caso de Prueba</w:t>
      </w:r>
      <w:r>
        <w:rPr>
          <w:lang w:val="es-CO"/>
        </w:rPr>
        <w:t>: Consultar tickets con Cuerpo de la petición inválidos</w:t>
      </w:r>
    </w:p>
    <w:p w14:paraId="72824ADA" w14:textId="5C40A527" w:rsidR="00F8266F" w:rsidRDefault="00000000">
      <w:pPr>
        <w:pStyle w:val="Compact"/>
        <w:numPr>
          <w:ilvl w:val="0"/>
          <w:numId w:val="322"/>
        </w:numPr>
      </w:pPr>
      <w:r>
        <w:rPr>
          <w:b/>
          <w:bCs/>
        </w:rPr>
        <w:t>Endpoint</w:t>
      </w:r>
      <w:r>
        <w:t xml:space="preserve">: </w:t>
      </w:r>
      <w:r w:rsidR="001F1795" w:rsidRPr="001F1795">
        <w:rPr>
          <w:rFonts w:ascii="Consolas" w:hAnsi="Consolas"/>
          <w:sz w:val="22"/>
        </w:rPr>
        <w:t>localhost:8080/api/tickets?estado=</w:t>
      </w:r>
      <w:r w:rsidR="001F1795">
        <w:rPr>
          <w:rFonts w:ascii="Consolas" w:hAnsi="Consolas"/>
          <w:sz w:val="22"/>
        </w:rPr>
        <w:t>enProgresso</w:t>
      </w:r>
      <w:r w:rsidR="001F1795" w:rsidRPr="001F1795">
        <w:rPr>
          <w:rFonts w:ascii="Consolas" w:hAnsi="Consolas"/>
          <w:sz w:val="22"/>
        </w:rPr>
        <w:t>&amp;prioridad=urgente</w:t>
      </w:r>
      <w:r w:rsidR="001F1795">
        <w:rPr>
          <w:rFonts w:ascii="Consolas" w:hAnsi="Consolas"/>
          <w:sz w:val="22"/>
        </w:rPr>
        <w:t>e</w:t>
      </w:r>
      <w:r w:rsidR="001F1795" w:rsidRPr="001F1795">
        <w:rPr>
          <w:rFonts w:ascii="Consolas" w:hAnsi="Consolas"/>
          <w:sz w:val="22"/>
        </w:rPr>
        <w:t>&amp;usuarioId=3</w:t>
      </w:r>
    </w:p>
    <w:p w14:paraId="0B7E895B" w14:textId="77777777" w:rsidR="00F8266F" w:rsidRDefault="00000000">
      <w:pPr>
        <w:pStyle w:val="Compact"/>
        <w:numPr>
          <w:ilvl w:val="0"/>
          <w:numId w:val="323"/>
        </w:numPr>
      </w:pPr>
      <w:r>
        <w:rPr>
          <w:b/>
          <w:bCs/>
        </w:rPr>
        <w:t>Método HTTP</w:t>
      </w:r>
      <w:r>
        <w:t xml:space="preserve">: </w:t>
      </w:r>
      <w:r>
        <w:rPr>
          <w:rStyle w:val="VerbatimChar"/>
        </w:rPr>
        <w:t>GET</w:t>
      </w:r>
    </w:p>
    <w:p w14:paraId="10681ACA" w14:textId="77777777" w:rsidR="00F8266F" w:rsidRDefault="00000000">
      <w:pPr>
        <w:pStyle w:val="Compact"/>
        <w:numPr>
          <w:ilvl w:val="0"/>
          <w:numId w:val="324"/>
        </w:numPr>
        <w:rPr>
          <w:lang w:val="es-CO"/>
        </w:rPr>
      </w:pPr>
      <w:r>
        <w:rPr>
          <w:b/>
          <w:bCs/>
          <w:lang w:val="es-CO"/>
        </w:rPr>
        <w:t>Descripción</w:t>
      </w:r>
      <w:r>
        <w:rPr>
          <w:lang w:val="es-CO"/>
        </w:rPr>
        <w:t>: Este caso de prueba valida que el sistema maneje correctamente los errores cuando se envían parámetros de consulta con valores no permitidos o en formato incorrecto, como una prioridad inexistente o un estado no válido.</w:t>
      </w:r>
    </w:p>
    <w:p w14:paraId="04D869BD" w14:textId="77777777" w:rsidR="00F8266F" w:rsidRDefault="00000000">
      <w:pPr>
        <w:pStyle w:val="Compact"/>
        <w:numPr>
          <w:ilvl w:val="0"/>
          <w:numId w:val="325"/>
        </w:numPr>
        <w:rPr>
          <w:lang w:val="es-CO"/>
        </w:rPr>
      </w:pPr>
      <w:r>
        <w:rPr>
          <w:b/>
          <w:bCs/>
          <w:lang w:val="es-CO"/>
        </w:rPr>
        <w:t>Cuerpo de la petición</w:t>
      </w:r>
      <w:r>
        <w:rPr>
          <w:lang w:val="es-CO"/>
        </w:rPr>
        <w:t>: No aplica.</w:t>
      </w:r>
    </w:p>
    <w:p w14:paraId="7D5D2D88" w14:textId="77777777" w:rsidR="00F8266F" w:rsidRDefault="00000000">
      <w:pPr>
        <w:pStyle w:val="Compact"/>
        <w:numPr>
          <w:ilvl w:val="0"/>
          <w:numId w:val="326"/>
        </w:numPr>
      </w:pPr>
      <w:r>
        <w:rPr>
          <w:b/>
          <w:bCs/>
        </w:rPr>
        <w:t>Headers</w:t>
      </w:r>
      <w:r>
        <w:t xml:space="preserve">: Authorization: Bearer </w:t>
      </w:r>
    </w:p>
    <w:p w14:paraId="7AA8AB3F" w14:textId="77777777" w:rsidR="00F8266F" w:rsidRDefault="00000000">
      <w:pPr>
        <w:pStyle w:val="Compact"/>
        <w:numPr>
          <w:ilvl w:val="0"/>
          <w:numId w:val="327"/>
        </w:numPr>
        <w:rPr>
          <w:lang w:val="es-CO"/>
        </w:rPr>
      </w:pPr>
      <w:r>
        <w:rPr>
          <w:b/>
          <w:bCs/>
          <w:lang w:val="es-CO"/>
        </w:rPr>
        <w:t>Código de Respuesta Esperado</w:t>
      </w:r>
      <w:r>
        <w:rPr>
          <w:lang w:val="es-CO"/>
        </w:rPr>
        <w:t xml:space="preserve">: </w:t>
      </w:r>
      <w:r>
        <w:rPr>
          <w:rStyle w:val="VerbatimChar"/>
          <w:lang w:val="es-CO"/>
        </w:rPr>
        <w:t>400 Bad Request</w:t>
      </w:r>
    </w:p>
    <w:p w14:paraId="33BE7F02" w14:textId="77777777" w:rsidR="00F8266F" w:rsidRDefault="00000000">
      <w:pPr>
        <w:pStyle w:val="Compact"/>
        <w:numPr>
          <w:ilvl w:val="0"/>
          <w:numId w:val="328"/>
        </w:numPr>
        <w:rPr>
          <w:b/>
          <w:bCs/>
        </w:rPr>
      </w:pPr>
      <w:r>
        <w:rPr>
          <w:b/>
          <w:bCs/>
        </w:rPr>
        <w:t>Respuesta esperada:</w:t>
      </w:r>
    </w:p>
    <w:p w14:paraId="2E1B3197" w14:textId="5AA514DF" w:rsidR="00F8266F" w:rsidRDefault="00000000">
      <w:pPr>
        <w:pStyle w:val="SourceCode"/>
        <w:rPr>
          <w:lang w:val="es-CO"/>
        </w:rPr>
      </w:pPr>
      <w:r>
        <w:rPr>
          <w:rStyle w:val="FunctionTok"/>
          <w:lang w:val="es-CO"/>
        </w:rPr>
        <w:t>{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error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Parámetros de consulta inválidos.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lastRenderedPageBreak/>
        <w:t xml:space="preserve">  </w:t>
      </w:r>
      <w:r>
        <w:rPr>
          <w:rStyle w:val="DataTypeTok"/>
          <w:lang w:val="es-CO"/>
        </w:rPr>
        <w:t>"detalles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</w:t>
      </w:r>
      <w:r w:rsidR="001F1795" w:rsidRPr="001F1795">
        <w:rPr>
          <w:lang w:val="es-ES"/>
        </w:rPr>
        <w:t xml:space="preserve"> </w:t>
      </w:r>
      <w:r w:rsidR="001F1795" w:rsidRPr="001F1795">
        <w:rPr>
          <w:rStyle w:val="StringTok"/>
          <w:lang w:val="es-CO"/>
        </w:rPr>
        <w:t>El estado enProgresso no es valido.</w:t>
      </w:r>
      <w:r>
        <w:rPr>
          <w:rStyle w:val="StringTok"/>
          <w:lang w:val="es-CO"/>
        </w:rPr>
        <w:t>"</w:t>
      </w:r>
      <w:r>
        <w:rPr>
          <w:lang w:val="es-CO"/>
        </w:rPr>
        <w:br/>
      </w:r>
      <w:r>
        <w:rPr>
          <w:rStyle w:val="FunctionTok"/>
          <w:lang w:val="es-CO"/>
        </w:rPr>
        <w:t>}</w:t>
      </w:r>
    </w:p>
    <w:p w14:paraId="644A3ABB" w14:textId="77777777" w:rsidR="00F8266F" w:rsidRDefault="00000000">
      <w:pPr>
        <w:pStyle w:val="Compact"/>
        <w:numPr>
          <w:ilvl w:val="0"/>
          <w:numId w:val="329"/>
        </w:numPr>
      </w:pPr>
      <w:r>
        <w:rPr>
          <w:b/>
          <w:bCs/>
        </w:rPr>
        <w:t>Prueba Exitosa si</w:t>
      </w:r>
      <w:r>
        <w:t>:</w:t>
      </w:r>
    </w:p>
    <w:p w14:paraId="0EBBFFB6" w14:textId="77777777" w:rsidR="00F8266F" w:rsidRDefault="00000000">
      <w:pPr>
        <w:pStyle w:val="Compact"/>
        <w:numPr>
          <w:ilvl w:val="1"/>
          <w:numId w:val="330"/>
        </w:numPr>
        <w:rPr>
          <w:lang w:val="es-CO"/>
        </w:rPr>
      </w:pPr>
      <w:r>
        <w:rPr>
          <w:lang w:val="es-CO"/>
        </w:rPr>
        <w:t>El sistema responde con código HTTP 400 Bad Request.</w:t>
      </w:r>
    </w:p>
    <w:p w14:paraId="5D4DB28C" w14:textId="77777777" w:rsidR="00F8266F" w:rsidRDefault="00000000">
      <w:pPr>
        <w:pStyle w:val="Compact"/>
        <w:numPr>
          <w:ilvl w:val="1"/>
          <w:numId w:val="331"/>
        </w:numPr>
        <w:rPr>
          <w:lang w:val="es-CO"/>
        </w:rPr>
      </w:pPr>
      <w:r>
        <w:rPr>
          <w:lang w:val="es-CO"/>
        </w:rPr>
        <w:t>Se rechaza la solicitud sin ejecutar la consulta.</w:t>
      </w:r>
    </w:p>
    <w:p w14:paraId="08C77F00" w14:textId="77777777" w:rsidR="00F8266F" w:rsidRDefault="00000000">
      <w:pPr>
        <w:pStyle w:val="Compact"/>
        <w:numPr>
          <w:ilvl w:val="1"/>
          <w:numId w:val="332"/>
        </w:numPr>
        <w:rPr>
          <w:lang w:val="es-CO"/>
        </w:rPr>
      </w:pPr>
      <w:r>
        <w:rPr>
          <w:lang w:val="es-CO"/>
        </w:rPr>
        <w:t>La respuesta contiene un mensaje de error que describe los parámetros inválidos.</w:t>
      </w:r>
    </w:p>
    <w:p w14:paraId="685FEA2E" w14:textId="77777777" w:rsidR="00F8266F" w:rsidRDefault="00000000">
      <w:pPr>
        <w:pStyle w:val="Compact"/>
        <w:numPr>
          <w:ilvl w:val="1"/>
          <w:numId w:val="333"/>
        </w:numPr>
        <w:rPr>
          <w:lang w:val="es-CO"/>
        </w:rPr>
      </w:pPr>
      <w:r>
        <w:rPr>
          <w:lang w:val="es-CO"/>
        </w:rPr>
        <w:t>No se devuelve ninguna lista de tickets.</w:t>
      </w:r>
    </w:p>
    <w:p w14:paraId="779C5632" w14:textId="77777777" w:rsidR="00B64B5D" w:rsidRDefault="00B64B5D" w:rsidP="00B64B5D">
      <w:pPr>
        <w:pStyle w:val="Compact"/>
        <w:numPr>
          <w:ilvl w:val="0"/>
          <w:numId w:val="333"/>
        </w:numPr>
        <w:rPr>
          <w:lang w:val="es-CO"/>
        </w:rPr>
      </w:pPr>
      <w:r>
        <w:rPr>
          <w:b/>
          <w:bCs/>
        </w:rPr>
        <w:t>Ejecución de la prueba</w:t>
      </w:r>
      <w:r>
        <w:t>:</w:t>
      </w:r>
    </w:p>
    <w:p w14:paraId="43A3BE04" w14:textId="6848893E" w:rsidR="00B64B5D" w:rsidRDefault="00B64B5D" w:rsidP="00B64B5D">
      <w:pPr>
        <w:pStyle w:val="Compact"/>
        <w:numPr>
          <w:ilvl w:val="0"/>
          <w:numId w:val="333"/>
        </w:numPr>
        <w:rPr>
          <w:lang w:val="es-CO"/>
        </w:rPr>
      </w:pPr>
      <w:r>
        <w:rPr>
          <w:lang w:val="es-CO"/>
        </w:rPr>
        <w:t xml:space="preserve">Crear una nueva petición en Postman utilizando el método </w:t>
      </w:r>
      <w:r w:rsidR="001F1795">
        <w:rPr>
          <w:lang w:val="es-CO"/>
        </w:rPr>
        <w:t>GET</w:t>
      </w:r>
      <w:r>
        <w:rPr>
          <w:lang w:val="es-CO"/>
        </w:rPr>
        <w:t xml:space="preserve"> y la ruta.</w:t>
      </w:r>
    </w:p>
    <w:p w14:paraId="7BBD710C" w14:textId="77777777" w:rsidR="00B64B5D" w:rsidRDefault="00B64B5D" w:rsidP="00B64B5D">
      <w:pPr>
        <w:pStyle w:val="Compact"/>
        <w:numPr>
          <w:ilvl w:val="0"/>
          <w:numId w:val="333"/>
        </w:numPr>
        <w:rPr>
          <w:lang w:val="es-CO"/>
        </w:rPr>
      </w:pPr>
      <w:r>
        <w:rPr>
          <w:lang w:val="es-CO"/>
        </w:rPr>
        <w:t>Configurar los encabezados (Headers).</w:t>
      </w:r>
    </w:p>
    <w:p w14:paraId="2DA6D225" w14:textId="77777777" w:rsidR="00B64B5D" w:rsidRDefault="00B64B5D" w:rsidP="00B64B5D">
      <w:pPr>
        <w:pStyle w:val="Compact"/>
        <w:numPr>
          <w:ilvl w:val="0"/>
          <w:numId w:val="333"/>
        </w:numPr>
        <w:rPr>
          <w:lang w:val="es-CO"/>
        </w:rPr>
      </w:pPr>
      <w:r>
        <w:rPr>
          <w:lang w:val="es-CO"/>
        </w:rPr>
        <w:t>Ingresar el cuerpo en formato JSON, con la información correspondiente.</w:t>
      </w:r>
    </w:p>
    <w:p w14:paraId="73D8A7C9" w14:textId="77777777" w:rsidR="00B64B5D" w:rsidRDefault="00B64B5D" w:rsidP="00B64B5D">
      <w:pPr>
        <w:pStyle w:val="Compact"/>
        <w:numPr>
          <w:ilvl w:val="0"/>
          <w:numId w:val="333"/>
        </w:numPr>
        <w:rPr>
          <w:lang w:val="es-CO"/>
        </w:rPr>
      </w:pPr>
      <w:r>
        <w:rPr>
          <w:lang w:val="es-CO"/>
        </w:rPr>
        <w:t>Presionar el botón Send para ejecutar la petición y verificar la respuesta del servidor.</w:t>
      </w:r>
    </w:p>
    <w:p w14:paraId="59A9BBC2" w14:textId="34CA520E" w:rsidR="00B64B5D" w:rsidRPr="001F1795" w:rsidRDefault="001F1795" w:rsidP="001F1795">
      <w:pPr>
        <w:pStyle w:val="NormalWeb"/>
        <w:ind w:left="720"/>
      </w:pPr>
      <w:r>
        <w:rPr>
          <w:noProof/>
        </w:rPr>
        <w:drawing>
          <wp:inline distT="0" distB="0" distL="0" distR="0" wp14:anchorId="43759BE4" wp14:editId="2F9C0F25">
            <wp:extent cx="5612130" cy="350774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4F77D" w14:textId="77777777" w:rsidR="00B64B5D" w:rsidRDefault="00B64B5D" w:rsidP="00B64B5D">
      <w:pPr>
        <w:pStyle w:val="Compact"/>
        <w:numPr>
          <w:ilvl w:val="0"/>
          <w:numId w:val="333"/>
        </w:numPr>
        <w:spacing w:line="276" w:lineRule="auto"/>
      </w:pPr>
      <w:r>
        <w:rPr>
          <w:b/>
          <w:bCs/>
        </w:rPr>
        <w:t>Resultado obtenido</w:t>
      </w:r>
      <w:r>
        <w:t>:</w:t>
      </w:r>
    </w:p>
    <w:p w14:paraId="70E75378" w14:textId="4AE96BE2" w:rsidR="00B64B5D" w:rsidRDefault="001F1795" w:rsidP="001F1795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365EF3EA" wp14:editId="4FBA0D46">
            <wp:extent cx="5612130" cy="350774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7A135C" w14:textId="77777777" w:rsidR="00B64B5D" w:rsidRDefault="00B64B5D" w:rsidP="00B64B5D">
      <w:pPr>
        <w:pStyle w:val="Compact"/>
        <w:numPr>
          <w:ilvl w:val="0"/>
          <w:numId w:val="333"/>
        </w:numPr>
        <w:spacing w:line="276" w:lineRule="auto"/>
      </w:pPr>
      <w:r>
        <w:rPr>
          <w:b/>
          <w:bCs/>
        </w:rPr>
        <w:t>¿Prueba Superada</w:t>
      </w:r>
      <w:proofErr w:type="gramStart"/>
      <w:r>
        <w:rPr>
          <w:b/>
          <w:bCs/>
        </w:rPr>
        <w:t>?</w:t>
      </w:r>
      <w:r>
        <w:t xml:space="preserve"> :</w:t>
      </w:r>
      <w:proofErr w:type="gramEnd"/>
      <w:r>
        <w:t xml:space="preserve"> SI</w:t>
      </w:r>
    </w:p>
    <w:p w14:paraId="6FD5C967" w14:textId="0123FAE2" w:rsidR="00B64B5D" w:rsidRPr="00B64B5D" w:rsidRDefault="00B64B5D" w:rsidP="00B64B5D">
      <w:pPr>
        <w:pStyle w:val="Compact"/>
        <w:numPr>
          <w:ilvl w:val="0"/>
          <w:numId w:val="333"/>
        </w:numPr>
        <w:spacing w:line="276" w:lineRule="auto"/>
        <w:rPr>
          <w:lang w:val="es-CO"/>
        </w:rPr>
      </w:pPr>
      <w:r>
        <w:rPr>
          <w:b/>
          <w:bCs/>
          <w:lang w:val="es-CO"/>
        </w:rPr>
        <w:t>Observaciones</w:t>
      </w:r>
      <w:r>
        <w:rPr>
          <w:lang w:val="es-CO"/>
        </w:rPr>
        <w:t>: La prueba fue ejecutada con total éxito</w:t>
      </w:r>
    </w:p>
    <w:p w14:paraId="42A7D5FB" w14:textId="125CFE13" w:rsidR="00F8266F" w:rsidRDefault="00000000">
      <w:r>
        <w:pict w14:anchorId="50075267">
          <v:rect id="Forma11" o:spid="_x0000_s1093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3BC8CDE8" w14:textId="77777777" w:rsidR="00F8266F" w:rsidRDefault="00000000">
      <w:pPr>
        <w:pStyle w:val="Compact"/>
        <w:numPr>
          <w:ilvl w:val="0"/>
          <w:numId w:val="334"/>
        </w:numPr>
      </w:pPr>
      <w:r>
        <w:rPr>
          <w:rStyle w:val="VerbatimChar"/>
        </w:rPr>
        <w:t>CP-10</w:t>
      </w:r>
    </w:p>
    <w:p w14:paraId="21902150" w14:textId="77777777" w:rsidR="00F8266F" w:rsidRDefault="00000000">
      <w:pPr>
        <w:pStyle w:val="Compact"/>
        <w:numPr>
          <w:ilvl w:val="0"/>
          <w:numId w:val="335"/>
        </w:numPr>
        <w:rPr>
          <w:lang w:val="es-CO"/>
        </w:rPr>
      </w:pPr>
      <w:r>
        <w:rPr>
          <w:b/>
          <w:bCs/>
          <w:lang w:val="es-CO"/>
        </w:rPr>
        <w:t>Caso de Prueba</w:t>
      </w:r>
      <w:r>
        <w:rPr>
          <w:lang w:val="es-CO"/>
        </w:rPr>
        <w:t>: Error del servidor al consultar tickets</w:t>
      </w:r>
    </w:p>
    <w:p w14:paraId="065AFF3B" w14:textId="77777777" w:rsidR="00884831" w:rsidRPr="00884831" w:rsidRDefault="00000000" w:rsidP="0037022C">
      <w:pPr>
        <w:pStyle w:val="Compact"/>
        <w:numPr>
          <w:ilvl w:val="0"/>
          <w:numId w:val="337"/>
        </w:numPr>
        <w:rPr>
          <w:rStyle w:val="VerbatimChar"/>
          <w:rFonts w:ascii="Aptos" w:hAnsi="Aptos"/>
          <w:sz w:val="24"/>
        </w:rPr>
      </w:pPr>
      <w:r w:rsidRPr="00DD0D36">
        <w:rPr>
          <w:b/>
          <w:bCs/>
        </w:rPr>
        <w:t>Endpoint</w:t>
      </w:r>
      <w:r>
        <w:t xml:space="preserve">: </w:t>
      </w:r>
      <w:r w:rsidR="00DD0D36" w:rsidRPr="00DD0D36">
        <w:rPr>
          <w:rStyle w:val="VerbatimChar"/>
        </w:rPr>
        <w:t>localhost:8080/api/tickets?estado=enProgresso&amp;prioridad=urgentee&amp;usuarioId=3</w:t>
      </w:r>
    </w:p>
    <w:p w14:paraId="0191D859" w14:textId="7F9B5D66" w:rsidR="00F8266F" w:rsidRDefault="00000000" w:rsidP="0037022C">
      <w:pPr>
        <w:pStyle w:val="Compact"/>
        <w:numPr>
          <w:ilvl w:val="0"/>
          <w:numId w:val="337"/>
        </w:numPr>
      </w:pPr>
      <w:r w:rsidRPr="00DD0D36">
        <w:rPr>
          <w:b/>
          <w:bCs/>
        </w:rPr>
        <w:t>Método HTTP</w:t>
      </w:r>
      <w:r>
        <w:t xml:space="preserve">: </w:t>
      </w:r>
      <w:r>
        <w:rPr>
          <w:rStyle w:val="VerbatimChar"/>
        </w:rPr>
        <w:t>GET</w:t>
      </w:r>
    </w:p>
    <w:p w14:paraId="532582C8" w14:textId="77777777" w:rsidR="00F8266F" w:rsidRDefault="00000000">
      <w:pPr>
        <w:pStyle w:val="Compact"/>
        <w:numPr>
          <w:ilvl w:val="0"/>
          <w:numId w:val="338"/>
        </w:numPr>
        <w:rPr>
          <w:lang w:val="es-CO"/>
        </w:rPr>
      </w:pPr>
      <w:r>
        <w:rPr>
          <w:b/>
          <w:bCs/>
          <w:lang w:val="es-CO"/>
        </w:rPr>
        <w:t>Descripción</w:t>
      </w:r>
      <w:r>
        <w:rPr>
          <w:lang w:val="es-CO"/>
        </w:rPr>
        <w:t>: Este caso de prueba valida que el sistema maneje correctamente los errores internos inesperados.</w:t>
      </w:r>
    </w:p>
    <w:p w14:paraId="61171230" w14:textId="77777777" w:rsidR="00F8266F" w:rsidRDefault="00000000">
      <w:pPr>
        <w:pStyle w:val="Compact"/>
        <w:numPr>
          <w:ilvl w:val="0"/>
          <w:numId w:val="339"/>
        </w:numPr>
        <w:rPr>
          <w:lang w:val="es-CO"/>
        </w:rPr>
      </w:pPr>
      <w:r>
        <w:rPr>
          <w:b/>
          <w:bCs/>
          <w:lang w:val="es-CO"/>
        </w:rPr>
        <w:t xml:space="preserve">Cuerpo de la </w:t>
      </w:r>
      <w:proofErr w:type="gramStart"/>
      <w:r>
        <w:rPr>
          <w:b/>
          <w:bCs/>
          <w:lang w:val="es-CO"/>
        </w:rPr>
        <w:t>petición</w:t>
      </w:r>
      <w:r>
        <w:rPr>
          <w:lang w:val="es-CO"/>
        </w:rPr>
        <w:t>:No</w:t>
      </w:r>
      <w:proofErr w:type="gramEnd"/>
      <w:r>
        <w:rPr>
          <w:lang w:val="es-CO"/>
        </w:rPr>
        <w:t xml:space="preserve"> aplica.</w:t>
      </w:r>
    </w:p>
    <w:p w14:paraId="4D21B771" w14:textId="77777777" w:rsidR="00F8266F" w:rsidRDefault="00000000">
      <w:pPr>
        <w:pStyle w:val="Compact"/>
        <w:numPr>
          <w:ilvl w:val="0"/>
          <w:numId w:val="340"/>
        </w:numPr>
      </w:pPr>
      <w:r>
        <w:rPr>
          <w:b/>
          <w:bCs/>
        </w:rPr>
        <w:t>Headers</w:t>
      </w:r>
      <w:r>
        <w:t xml:space="preserve">: Authorization: Bearer </w:t>
      </w:r>
    </w:p>
    <w:p w14:paraId="21875B7F" w14:textId="77777777" w:rsidR="00F8266F" w:rsidRDefault="00000000">
      <w:pPr>
        <w:pStyle w:val="Compact"/>
        <w:numPr>
          <w:ilvl w:val="0"/>
          <w:numId w:val="341"/>
        </w:numPr>
        <w:rPr>
          <w:lang w:val="es-CO"/>
        </w:rPr>
      </w:pPr>
      <w:r>
        <w:rPr>
          <w:b/>
          <w:bCs/>
          <w:lang w:val="es-CO"/>
        </w:rPr>
        <w:t>Código de Respuesta Esperado</w:t>
      </w:r>
      <w:r>
        <w:rPr>
          <w:lang w:val="es-CO"/>
        </w:rPr>
        <w:t xml:space="preserve">: </w:t>
      </w:r>
      <w:r>
        <w:rPr>
          <w:rStyle w:val="VerbatimChar"/>
          <w:lang w:val="es-CO"/>
        </w:rPr>
        <w:t>500 Internal Server Error</w:t>
      </w:r>
    </w:p>
    <w:p w14:paraId="60CDCAC3" w14:textId="77777777" w:rsidR="00F8266F" w:rsidRDefault="00000000">
      <w:pPr>
        <w:pStyle w:val="Compact"/>
        <w:numPr>
          <w:ilvl w:val="0"/>
          <w:numId w:val="342"/>
        </w:numPr>
        <w:rPr>
          <w:b/>
          <w:bCs/>
        </w:rPr>
      </w:pPr>
      <w:r>
        <w:rPr>
          <w:b/>
          <w:bCs/>
        </w:rPr>
        <w:t>Respuesta esperada:</w:t>
      </w:r>
    </w:p>
    <w:p w14:paraId="497E5165" w14:textId="77777777" w:rsidR="002778AF" w:rsidRDefault="002778AF" w:rsidP="002778AF">
      <w:pPr>
        <w:pStyle w:val="Compact"/>
        <w:numPr>
          <w:ilvl w:val="0"/>
          <w:numId w:val="342"/>
        </w:numPr>
        <w:rPr>
          <w:lang w:val="es-CO"/>
        </w:rPr>
      </w:pPr>
    </w:p>
    <w:p w14:paraId="0E05761F" w14:textId="77777777" w:rsidR="002778AF" w:rsidRDefault="002778AF" w:rsidP="002778AF">
      <w:pPr>
        <w:pStyle w:val="Compact"/>
        <w:numPr>
          <w:ilvl w:val="0"/>
          <w:numId w:val="342"/>
        </w:numPr>
        <w:rPr>
          <w:b/>
          <w:bCs/>
        </w:rPr>
      </w:pPr>
      <w:r>
        <w:rPr>
          <w:b/>
          <w:bCs/>
        </w:rPr>
        <w:t>Respuesta esperada:</w:t>
      </w:r>
    </w:p>
    <w:p w14:paraId="0291425B" w14:textId="77777777" w:rsidR="002778AF" w:rsidRDefault="002778AF" w:rsidP="002778AF">
      <w:pPr>
        <w:pStyle w:val="SourceCode"/>
        <w:rPr>
          <w:rStyle w:val="FunctionTok"/>
          <w:lang w:val="es-CO"/>
        </w:rPr>
      </w:pPr>
      <w:r>
        <w:rPr>
          <w:rStyle w:val="FunctionTok"/>
          <w:lang w:val="es-CO"/>
        </w:rPr>
        <w:t>{</w:t>
      </w:r>
    </w:p>
    <w:p w14:paraId="19AB4E4A" w14:textId="77777777" w:rsidR="002778AF" w:rsidRPr="00441E78" w:rsidRDefault="002778AF" w:rsidP="002778AF">
      <w:pPr>
        <w:pStyle w:val="SourceCode"/>
        <w:rPr>
          <w:lang w:val="es-ES"/>
        </w:rPr>
      </w:pPr>
      <w:r>
        <w:rPr>
          <w:rStyle w:val="FunctionTok"/>
          <w:lang w:val="es-CO"/>
        </w:rPr>
        <w:t xml:space="preserve">  </w:t>
      </w:r>
      <w:r w:rsidRPr="00441E78">
        <w:rPr>
          <w:rStyle w:val="DataTypeTok"/>
          <w:lang w:val="es-ES"/>
        </w:rPr>
        <w:t>"error"</w:t>
      </w:r>
      <w:r w:rsidRPr="00441E78">
        <w:rPr>
          <w:rStyle w:val="StringTok"/>
          <w:lang w:val="es-ES"/>
        </w:rPr>
        <w:t>: "Internal Server Error"</w:t>
      </w:r>
      <w:r w:rsidRPr="00441E78"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message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E</w:t>
      </w:r>
      <w:r w:rsidRPr="00441E78">
        <w:rPr>
          <w:rStyle w:val="StringTok"/>
          <w:lang w:val="es-CO"/>
        </w:rPr>
        <w:t>rror interno del servidor. Intente nuevamente más tarde.</w:t>
      </w:r>
      <w:r w:rsidRPr="00441E78">
        <w:rPr>
          <w:rStyle w:val="StringTok"/>
          <w:lang w:val="es-ES"/>
        </w:rPr>
        <w:t>"</w:t>
      </w:r>
      <w:r w:rsidRPr="00441E78">
        <w:rPr>
          <w:lang w:val="es-ES"/>
        </w:rPr>
        <w:br/>
      </w:r>
      <w:r w:rsidRPr="00441E78">
        <w:rPr>
          <w:rStyle w:val="FunctionTok"/>
          <w:lang w:val="es-ES"/>
        </w:rPr>
        <w:t>}</w:t>
      </w:r>
    </w:p>
    <w:p w14:paraId="5EAE5EEC" w14:textId="77777777" w:rsidR="00F8266F" w:rsidRDefault="00000000">
      <w:pPr>
        <w:pStyle w:val="Compact"/>
        <w:numPr>
          <w:ilvl w:val="0"/>
          <w:numId w:val="343"/>
        </w:numPr>
      </w:pPr>
      <w:r>
        <w:rPr>
          <w:b/>
          <w:bCs/>
        </w:rPr>
        <w:lastRenderedPageBreak/>
        <w:t>Prueba Exitosa si</w:t>
      </w:r>
      <w:r>
        <w:t>:</w:t>
      </w:r>
    </w:p>
    <w:p w14:paraId="627C7912" w14:textId="77777777" w:rsidR="00F8266F" w:rsidRDefault="00000000">
      <w:pPr>
        <w:pStyle w:val="Compact"/>
        <w:numPr>
          <w:ilvl w:val="1"/>
          <w:numId w:val="344"/>
        </w:numPr>
        <w:rPr>
          <w:lang w:val="es-CO"/>
        </w:rPr>
      </w:pPr>
      <w:r>
        <w:rPr>
          <w:lang w:val="es-CO"/>
        </w:rPr>
        <w:t>El sistema responde con código HTTP 500 Internal Server Error.</w:t>
      </w:r>
    </w:p>
    <w:p w14:paraId="5C3D929C" w14:textId="77777777" w:rsidR="00F8266F" w:rsidRDefault="00000000">
      <w:pPr>
        <w:pStyle w:val="Compact"/>
        <w:numPr>
          <w:ilvl w:val="1"/>
          <w:numId w:val="345"/>
        </w:numPr>
        <w:rPr>
          <w:lang w:val="es-CO"/>
        </w:rPr>
      </w:pPr>
      <w:r>
        <w:rPr>
          <w:lang w:val="es-CO"/>
        </w:rPr>
        <w:t>La respuesta incluye un mensaje de error genérico sin exponer detalles.</w:t>
      </w:r>
    </w:p>
    <w:p w14:paraId="64A91BD2" w14:textId="77777777" w:rsidR="00B64B5D" w:rsidRDefault="00B64B5D" w:rsidP="00B64B5D">
      <w:pPr>
        <w:pStyle w:val="Compact"/>
        <w:numPr>
          <w:ilvl w:val="0"/>
          <w:numId w:val="345"/>
        </w:numPr>
        <w:rPr>
          <w:lang w:val="es-CO"/>
        </w:rPr>
      </w:pPr>
      <w:r>
        <w:rPr>
          <w:b/>
          <w:bCs/>
        </w:rPr>
        <w:t>Ejecución de la prueba</w:t>
      </w:r>
      <w:r>
        <w:t>:</w:t>
      </w:r>
    </w:p>
    <w:p w14:paraId="469D4099" w14:textId="77777777" w:rsidR="00B64B5D" w:rsidRDefault="00B64B5D" w:rsidP="00B64B5D">
      <w:pPr>
        <w:pStyle w:val="Compact"/>
        <w:numPr>
          <w:ilvl w:val="0"/>
          <w:numId w:val="345"/>
        </w:numPr>
        <w:rPr>
          <w:lang w:val="es-CO"/>
        </w:rPr>
      </w:pPr>
      <w:r>
        <w:rPr>
          <w:lang w:val="es-CO"/>
        </w:rPr>
        <w:t>Crear una nueva petición en Postman utilizando el método POST y la ruta.</w:t>
      </w:r>
    </w:p>
    <w:p w14:paraId="19C40A59" w14:textId="77777777" w:rsidR="00B64B5D" w:rsidRDefault="00B64B5D" w:rsidP="00B64B5D">
      <w:pPr>
        <w:pStyle w:val="Compact"/>
        <w:numPr>
          <w:ilvl w:val="0"/>
          <w:numId w:val="345"/>
        </w:numPr>
        <w:rPr>
          <w:lang w:val="es-CO"/>
        </w:rPr>
      </w:pPr>
      <w:r>
        <w:rPr>
          <w:lang w:val="es-CO"/>
        </w:rPr>
        <w:t>Configurar los encabezados (Headers).</w:t>
      </w:r>
    </w:p>
    <w:p w14:paraId="10CDA6DE" w14:textId="77777777" w:rsidR="00B64B5D" w:rsidRDefault="00B64B5D" w:rsidP="00B64B5D">
      <w:pPr>
        <w:pStyle w:val="Compact"/>
        <w:numPr>
          <w:ilvl w:val="0"/>
          <w:numId w:val="345"/>
        </w:numPr>
        <w:rPr>
          <w:lang w:val="es-CO"/>
        </w:rPr>
      </w:pPr>
      <w:r>
        <w:rPr>
          <w:lang w:val="es-CO"/>
        </w:rPr>
        <w:t>Ingresar el cuerpo en formato JSON, con la información correspondiente.</w:t>
      </w:r>
    </w:p>
    <w:p w14:paraId="3C873E68" w14:textId="77777777" w:rsidR="00B64B5D" w:rsidRDefault="00B64B5D" w:rsidP="00B64B5D">
      <w:pPr>
        <w:pStyle w:val="Compact"/>
        <w:numPr>
          <w:ilvl w:val="0"/>
          <w:numId w:val="345"/>
        </w:numPr>
        <w:rPr>
          <w:lang w:val="es-CO"/>
        </w:rPr>
      </w:pPr>
      <w:r>
        <w:rPr>
          <w:lang w:val="es-CO"/>
        </w:rPr>
        <w:t>Presionar el botón Send para ejecutar la petición y verificar la respuesta del servidor.</w:t>
      </w:r>
    </w:p>
    <w:p w14:paraId="2B71F89E" w14:textId="260D8914" w:rsidR="00B64B5D" w:rsidRPr="00D43A2E" w:rsidRDefault="00D43A2E" w:rsidP="00D43A2E">
      <w:pPr>
        <w:pStyle w:val="NormalWeb"/>
        <w:ind w:left="720"/>
      </w:pPr>
      <w:r>
        <w:rPr>
          <w:noProof/>
        </w:rPr>
        <w:drawing>
          <wp:inline distT="0" distB="0" distL="0" distR="0" wp14:anchorId="5AB52BEA" wp14:editId="1005B8C7">
            <wp:extent cx="5612130" cy="350774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5BA143" w14:textId="77777777" w:rsidR="00B64B5D" w:rsidRDefault="00B64B5D" w:rsidP="00B64B5D">
      <w:pPr>
        <w:pStyle w:val="Compact"/>
        <w:numPr>
          <w:ilvl w:val="0"/>
          <w:numId w:val="345"/>
        </w:numPr>
        <w:spacing w:line="276" w:lineRule="auto"/>
      </w:pPr>
      <w:r>
        <w:rPr>
          <w:b/>
          <w:bCs/>
        </w:rPr>
        <w:t>Resultado obtenido</w:t>
      </w:r>
      <w:r>
        <w:t>:</w:t>
      </w:r>
    </w:p>
    <w:p w14:paraId="2C465557" w14:textId="7AA06CAF" w:rsidR="00B64B5D" w:rsidRDefault="00D43A2E" w:rsidP="00D43A2E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4C9AD037" wp14:editId="15B3064F">
            <wp:extent cx="5612130" cy="350774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9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4C7D2" w14:textId="77777777" w:rsidR="00B64B5D" w:rsidRDefault="00B64B5D" w:rsidP="00B64B5D">
      <w:pPr>
        <w:pStyle w:val="Compact"/>
        <w:numPr>
          <w:ilvl w:val="0"/>
          <w:numId w:val="345"/>
        </w:numPr>
        <w:spacing w:line="276" w:lineRule="auto"/>
      </w:pPr>
      <w:r>
        <w:rPr>
          <w:b/>
          <w:bCs/>
        </w:rPr>
        <w:t>¿Prueba Superada</w:t>
      </w:r>
      <w:proofErr w:type="gramStart"/>
      <w:r>
        <w:rPr>
          <w:b/>
          <w:bCs/>
        </w:rPr>
        <w:t>?</w:t>
      </w:r>
      <w:r>
        <w:t xml:space="preserve"> :</w:t>
      </w:r>
      <w:proofErr w:type="gramEnd"/>
      <w:r>
        <w:t xml:space="preserve"> SI</w:t>
      </w:r>
    </w:p>
    <w:p w14:paraId="5FC6B20A" w14:textId="190A343A" w:rsidR="00B64B5D" w:rsidRPr="00B64B5D" w:rsidRDefault="00B64B5D" w:rsidP="00B64B5D">
      <w:pPr>
        <w:pStyle w:val="Compact"/>
        <w:numPr>
          <w:ilvl w:val="0"/>
          <w:numId w:val="345"/>
        </w:numPr>
        <w:spacing w:line="276" w:lineRule="auto"/>
        <w:rPr>
          <w:lang w:val="es-CO"/>
        </w:rPr>
      </w:pPr>
      <w:r>
        <w:rPr>
          <w:b/>
          <w:bCs/>
          <w:lang w:val="es-CO"/>
        </w:rPr>
        <w:t>Observaciones</w:t>
      </w:r>
      <w:r>
        <w:rPr>
          <w:lang w:val="es-CO"/>
        </w:rPr>
        <w:t>: La prueba fue ejecutada con total éxito</w:t>
      </w:r>
    </w:p>
    <w:p w14:paraId="412E5A2A" w14:textId="2B95641F" w:rsidR="00F8266F" w:rsidRDefault="00000000">
      <w:r>
        <w:pict w14:anchorId="4CDE0952">
          <v:rect id="Forma12" o:spid="_x0000_s1092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2A45E1E3" w14:textId="7DB5663B" w:rsidR="00F8266F" w:rsidRDefault="00000000">
      <w:r>
        <w:pict w14:anchorId="26D4D66A">
          <v:rect id="Forma13" o:spid="_x0000_s1091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55F79921" w14:textId="77777777" w:rsidR="00F8266F" w:rsidRDefault="00000000">
      <w:pPr>
        <w:pStyle w:val="Compact"/>
        <w:numPr>
          <w:ilvl w:val="0"/>
          <w:numId w:val="346"/>
        </w:numPr>
      </w:pPr>
      <w:r>
        <w:rPr>
          <w:rStyle w:val="VerbatimChar"/>
        </w:rPr>
        <w:t>CP-11</w:t>
      </w:r>
    </w:p>
    <w:p w14:paraId="16BA74C3" w14:textId="77777777" w:rsidR="00F8266F" w:rsidRDefault="00000000">
      <w:pPr>
        <w:pStyle w:val="Compact"/>
        <w:numPr>
          <w:ilvl w:val="0"/>
          <w:numId w:val="347"/>
        </w:numPr>
        <w:rPr>
          <w:lang w:val="es-CO"/>
        </w:rPr>
      </w:pPr>
      <w:r>
        <w:rPr>
          <w:b/>
          <w:bCs/>
          <w:lang w:val="es-CO"/>
        </w:rPr>
        <w:t>Caso de Prueba</w:t>
      </w:r>
      <w:r>
        <w:rPr>
          <w:lang w:val="es-CO"/>
        </w:rPr>
        <w:t>: Obtener información completa de un ticket</w:t>
      </w:r>
    </w:p>
    <w:p w14:paraId="0A1E144A" w14:textId="208512E4" w:rsidR="00F8266F" w:rsidRDefault="00000000">
      <w:pPr>
        <w:pStyle w:val="Compact"/>
        <w:numPr>
          <w:ilvl w:val="0"/>
          <w:numId w:val="348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localhost:8080/api/tickets/</w:t>
      </w:r>
      <w:r w:rsidR="003037A3">
        <w:rPr>
          <w:rStyle w:val="VerbatimChar"/>
        </w:rPr>
        <w:t>1</w:t>
      </w:r>
    </w:p>
    <w:p w14:paraId="3EFD1E3E" w14:textId="77777777" w:rsidR="00F8266F" w:rsidRDefault="00000000">
      <w:pPr>
        <w:pStyle w:val="Compact"/>
        <w:numPr>
          <w:ilvl w:val="0"/>
          <w:numId w:val="349"/>
        </w:numPr>
      </w:pPr>
      <w:r>
        <w:rPr>
          <w:b/>
          <w:bCs/>
        </w:rPr>
        <w:t>Método HTTP</w:t>
      </w:r>
      <w:r>
        <w:t xml:space="preserve">: </w:t>
      </w:r>
      <w:r>
        <w:rPr>
          <w:rStyle w:val="VerbatimChar"/>
        </w:rPr>
        <w:t>GET</w:t>
      </w:r>
    </w:p>
    <w:p w14:paraId="0F7E15AE" w14:textId="77777777" w:rsidR="00F8266F" w:rsidRDefault="00000000">
      <w:pPr>
        <w:pStyle w:val="Compact"/>
        <w:numPr>
          <w:ilvl w:val="0"/>
          <w:numId w:val="350"/>
        </w:numPr>
        <w:rPr>
          <w:lang w:val="es-CO"/>
        </w:rPr>
      </w:pPr>
      <w:r>
        <w:rPr>
          <w:b/>
          <w:bCs/>
          <w:lang w:val="es-CO"/>
        </w:rPr>
        <w:t>Descripción</w:t>
      </w:r>
      <w:r>
        <w:rPr>
          <w:lang w:val="es-CO"/>
        </w:rPr>
        <w:t>: Este caso de prueba valida que el sistema devuelva correctamente la información completa de un ticket específico al consultarlo por su ID, siempre que el ticket exista y el usuario tenga permisos para verlo.</w:t>
      </w:r>
    </w:p>
    <w:p w14:paraId="73126FED" w14:textId="77777777" w:rsidR="00F8266F" w:rsidRDefault="00000000">
      <w:pPr>
        <w:pStyle w:val="Compact"/>
        <w:numPr>
          <w:ilvl w:val="0"/>
          <w:numId w:val="351"/>
        </w:numPr>
        <w:rPr>
          <w:lang w:val="es-CO"/>
        </w:rPr>
      </w:pPr>
      <w:r>
        <w:rPr>
          <w:b/>
          <w:bCs/>
          <w:lang w:val="es-CO"/>
        </w:rPr>
        <w:t>Cuerpo de la petición</w:t>
      </w:r>
      <w:r>
        <w:rPr>
          <w:lang w:val="es-CO"/>
        </w:rPr>
        <w:t>: No aplica</w:t>
      </w:r>
    </w:p>
    <w:p w14:paraId="255CCE63" w14:textId="77777777" w:rsidR="00F8266F" w:rsidRDefault="00000000">
      <w:pPr>
        <w:pStyle w:val="Compact"/>
        <w:numPr>
          <w:ilvl w:val="0"/>
          <w:numId w:val="352"/>
        </w:numPr>
      </w:pPr>
      <w:r>
        <w:rPr>
          <w:b/>
          <w:bCs/>
        </w:rPr>
        <w:t>Headers</w:t>
      </w:r>
      <w:r>
        <w:t xml:space="preserve">: Authorization: Bearer </w:t>
      </w:r>
    </w:p>
    <w:p w14:paraId="74666608" w14:textId="77777777" w:rsidR="00F8266F" w:rsidRDefault="00000000">
      <w:pPr>
        <w:pStyle w:val="Compact"/>
        <w:numPr>
          <w:ilvl w:val="0"/>
          <w:numId w:val="353"/>
        </w:numPr>
      </w:pPr>
      <w:r>
        <w:rPr>
          <w:b/>
          <w:bCs/>
        </w:rPr>
        <w:t>Código de Respuesta Esperado</w:t>
      </w:r>
      <w:r>
        <w:t xml:space="preserve">: </w:t>
      </w:r>
      <w:r>
        <w:rPr>
          <w:rStyle w:val="VerbatimChar"/>
        </w:rPr>
        <w:t>200 OK</w:t>
      </w:r>
    </w:p>
    <w:p w14:paraId="17653858" w14:textId="77777777" w:rsidR="00F8266F" w:rsidRDefault="00000000">
      <w:pPr>
        <w:pStyle w:val="Compact"/>
        <w:numPr>
          <w:ilvl w:val="0"/>
          <w:numId w:val="354"/>
        </w:numPr>
        <w:rPr>
          <w:b/>
          <w:bCs/>
        </w:rPr>
      </w:pPr>
      <w:r>
        <w:rPr>
          <w:b/>
          <w:bCs/>
        </w:rPr>
        <w:t>Respuesta esperada:</w:t>
      </w:r>
    </w:p>
    <w:p w14:paraId="212F5020" w14:textId="77777777" w:rsidR="00F8266F" w:rsidRDefault="00000000">
      <w:pPr>
        <w:pStyle w:val="SourceCode"/>
        <w:rPr>
          <w:lang w:val="es-CO"/>
        </w:rPr>
      </w:pPr>
      <w:r>
        <w:rPr>
          <w:rStyle w:val="FunctionTok"/>
          <w:lang w:val="es-CO"/>
        </w:rPr>
        <w:t>{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DecValTok"/>
          <w:lang w:val="es-CO"/>
        </w:rPr>
        <w:t>456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usuario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DecValTok"/>
          <w:lang w:val="es-CO"/>
        </w:rPr>
        <w:t>123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categoria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DecValTok"/>
          <w:lang w:val="es-CO"/>
        </w:rPr>
        <w:t>2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agente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DecValTok"/>
          <w:lang w:val="es-CO"/>
        </w:rPr>
        <w:t>123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titulo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Falla en impresora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lastRenderedPageBreak/>
        <w:t xml:space="preserve">  </w:t>
      </w:r>
      <w:r>
        <w:rPr>
          <w:rStyle w:val="DataTypeTok"/>
          <w:lang w:val="es-CO"/>
        </w:rPr>
        <w:t>"descripcion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La impresora no responde a los comandos de impresión.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priorida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urgente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estado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enProgreso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fechaCreacion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2025-09-25T09:00:00Z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fechaCierre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KeywordTok"/>
          <w:lang w:val="es-CO"/>
        </w:rPr>
        <w:t>null</w:t>
      </w:r>
      <w:r>
        <w:rPr>
          <w:lang w:val="es-CO"/>
        </w:rPr>
        <w:br/>
      </w:r>
      <w:r>
        <w:rPr>
          <w:rStyle w:val="FunctionTok"/>
          <w:lang w:val="es-CO"/>
        </w:rPr>
        <w:t>}</w:t>
      </w:r>
    </w:p>
    <w:p w14:paraId="2F21B265" w14:textId="77777777" w:rsidR="00F8266F" w:rsidRDefault="00000000">
      <w:pPr>
        <w:pStyle w:val="Compact"/>
        <w:numPr>
          <w:ilvl w:val="0"/>
          <w:numId w:val="355"/>
        </w:numPr>
      </w:pPr>
      <w:r>
        <w:rPr>
          <w:b/>
          <w:bCs/>
        </w:rPr>
        <w:t>Prueba Exitosa si</w:t>
      </w:r>
      <w:r>
        <w:t>:</w:t>
      </w:r>
    </w:p>
    <w:p w14:paraId="3AC58D35" w14:textId="77777777" w:rsidR="00F8266F" w:rsidRDefault="00000000">
      <w:pPr>
        <w:pStyle w:val="Compact"/>
        <w:numPr>
          <w:ilvl w:val="1"/>
          <w:numId w:val="356"/>
        </w:numPr>
        <w:rPr>
          <w:lang w:val="es-CO"/>
        </w:rPr>
      </w:pPr>
      <w:r>
        <w:rPr>
          <w:lang w:val="es-CO"/>
        </w:rPr>
        <w:t>El sistema responde con código HTTP 200 OK.</w:t>
      </w:r>
    </w:p>
    <w:p w14:paraId="47C6ECCA" w14:textId="77777777" w:rsidR="00F8266F" w:rsidRDefault="00000000">
      <w:pPr>
        <w:pStyle w:val="Compact"/>
        <w:numPr>
          <w:ilvl w:val="1"/>
          <w:numId w:val="357"/>
        </w:numPr>
        <w:rPr>
          <w:lang w:val="es-CO"/>
        </w:rPr>
      </w:pPr>
      <w:r>
        <w:rPr>
          <w:lang w:val="es-CO"/>
        </w:rPr>
        <w:t>La respuesta contiene un objeto JSON con todos los detalles del ticket</w:t>
      </w:r>
    </w:p>
    <w:p w14:paraId="6711F289" w14:textId="77777777" w:rsidR="00B64B5D" w:rsidRDefault="00B64B5D" w:rsidP="00B64B5D">
      <w:pPr>
        <w:pStyle w:val="Compact"/>
        <w:numPr>
          <w:ilvl w:val="0"/>
          <w:numId w:val="357"/>
        </w:numPr>
        <w:rPr>
          <w:lang w:val="es-CO"/>
        </w:rPr>
      </w:pPr>
      <w:r>
        <w:rPr>
          <w:b/>
          <w:bCs/>
        </w:rPr>
        <w:t>Ejecución de la prueba</w:t>
      </w:r>
      <w:r>
        <w:t>:</w:t>
      </w:r>
    </w:p>
    <w:p w14:paraId="36925833" w14:textId="55D44F76" w:rsidR="00B64B5D" w:rsidRDefault="00B64B5D" w:rsidP="00B64B5D">
      <w:pPr>
        <w:pStyle w:val="Compact"/>
        <w:numPr>
          <w:ilvl w:val="0"/>
          <w:numId w:val="357"/>
        </w:numPr>
        <w:rPr>
          <w:lang w:val="es-CO"/>
        </w:rPr>
      </w:pPr>
      <w:r>
        <w:rPr>
          <w:lang w:val="es-CO"/>
        </w:rPr>
        <w:t xml:space="preserve">Crear una nueva petición en Postman utilizando el método </w:t>
      </w:r>
      <w:r w:rsidR="00DA44E5">
        <w:rPr>
          <w:lang w:val="es-CO"/>
        </w:rPr>
        <w:t>GET</w:t>
      </w:r>
      <w:r>
        <w:rPr>
          <w:lang w:val="es-CO"/>
        </w:rPr>
        <w:t xml:space="preserve"> y la ruta.</w:t>
      </w:r>
    </w:p>
    <w:p w14:paraId="274E5B9E" w14:textId="77777777" w:rsidR="00B64B5D" w:rsidRDefault="00B64B5D" w:rsidP="00B64B5D">
      <w:pPr>
        <w:pStyle w:val="Compact"/>
        <w:numPr>
          <w:ilvl w:val="0"/>
          <w:numId w:val="357"/>
        </w:numPr>
        <w:rPr>
          <w:lang w:val="es-CO"/>
        </w:rPr>
      </w:pPr>
      <w:r>
        <w:rPr>
          <w:lang w:val="es-CO"/>
        </w:rPr>
        <w:t>Configurar los encabezados (Headers).</w:t>
      </w:r>
    </w:p>
    <w:p w14:paraId="041D93FE" w14:textId="77777777" w:rsidR="00B64B5D" w:rsidRDefault="00B64B5D" w:rsidP="00B64B5D">
      <w:pPr>
        <w:pStyle w:val="Compact"/>
        <w:numPr>
          <w:ilvl w:val="0"/>
          <w:numId w:val="357"/>
        </w:numPr>
        <w:rPr>
          <w:lang w:val="es-CO"/>
        </w:rPr>
      </w:pPr>
      <w:r>
        <w:rPr>
          <w:lang w:val="es-CO"/>
        </w:rPr>
        <w:t>Ingresar el cuerpo en formato JSON, con la información correspondiente.</w:t>
      </w:r>
    </w:p>
    <w:p w14:paraId="7DC337B5" w14:textId="77777777" w:rsidR="00B64B5D" w:rsidRDefault="00B64B5D" w:rsidP="00B64B5D">
      <w:pPr>
        <w:pStyle w:val="Compact"/>
        <w:numPr>
          <w:ilvl w:val="0"/>
          <w:numId w:val="357"/>
        </w:numPr>
        <w:rPr>
          <w:lang w:val="es-CO"/>
        </w:rPr>
      </w:pPr>
      <w:r>
        <w:rPr>
          <w:lang w:val="es-CO"/>
        </w:rPr>
        <w:t>Presionar el botón Send para ejecutar la petición y verificar la respuesta del servidor.</w:t>
      </w:r>
    </w:p>
    <w:p w14:paraId="453D230C" w14:textId="72F697F5" w:rsidR="00B64B5D" w:rsidRPr="003037A3" w:rsidRDefault="003037A3" w:rsidP="003037A3">
      <w:pPr>
        <w:pStyle w:val="NormalWeb"/>
        <w:ind w:left="720"/>
      </w:pPr>
      <w:r>
        <w:rPr>
          <w:noProof/>
        </w:rPr>
        <w:drawing>
          <wp:inline distT="0" distB="0" distL="0" distR="0" wp14:anchorId="6E8C5E54" wp14:editId="7AFE4D55">
            <wp:extent cx="5612130" cy="350774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66CC8" w14:textId="77777777" w:rsidR="00B64B5D" w:rsidRDefault="00B64B5D" w:rsidP="00B64B5D">
      <w:pPr>
        <w:pStyle w:val="Compact"/>
        <w:numPr>
          <w:ilvl w:val="0"/>
          <w:numId w:val="357"/>
        </w:numPr>
        <w:spacing w:line="276" w:lineRule="auto"/>
      </w:pPr>
      <w:r>
        <w:rPr>
          <w:b/>
          <w:bCs/>
        </w:rPr>
        <w:t>Resultado obtenido</w:t>
      </w:r>
      <w:r>
        <w:t>:</w:t>
      </w:r>
    </w:p>
    <w:p w14:paraId="3B38244D" w14:textId="04EBDAB3" w:rsidR="00B64B5D" w:rsidRDefault="003037A3" w:rsidP="003037A3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17B6EF89" wp14:editId="6731C277">
            <wp:extent cx="5612130" cy="350774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D56A2C" w14:textId="77777777" w:rsidR="00B64B5D" w:rsidRDefault="00B64B5D" w:rsidP="00B64B5D">
      <w:pPr>
        <w:pStyle w:val="Compact"/>
        <w:numPr>
          <w:ilvl w:val="0"/>
          <w:numId w:val="357"/>
        </w:numPr>
        <w:spacing w:line="276" w:lineRule="auto"/>
      </w:pPr>
      <w:r>
        <w:rPr>
          <w:b/>
          <w:bCs/>
        </w:rPr>
        <w:t>¿Prueba Superada</w:t>
      </w:r>
      <w:proofErr w:type="gramStart"/>
      <w:r>
        <w:rPr>
          <w:b/>
          <w:bCs/>
        </w:rPr>
        <w:t>?</w:t>
      </w:r>
      <w:r>
        <w:t xml:space="preserve"> :</w:t>
      </w:r>
      <w:proofErr w:type="gramEnd"/>
      <w:r>
        <w:t xml:space="preserve"> SI</w:t>
      </w:r>
    </w:p>
    <w:p w14:paraId="1E05FEF0" w14:textId="4F6A24B5" w:rsidR="00B64B5D" w:rsidRPr="00B64B5D" w:rsidRDefault="00B64B5D" w:rsidP="00B64B5D">
      <w:pPr>
        <w:pStyle w:val="Compact"/>
        <w:numPr>
          <w:ilvl w:val="0"/>
          <w:numId w:val="357"/>
        </w:numPr>
        <w:spacing w:line="276" w:lineRule="auto"/>
        <w:rPr>
          <w:lang w:val="es-CO"/>
        </w:rPr>
      </w:pPr>
      <w:r>
        <w:rPr>
          <w:b/>
          <w:bCs/>
          <w:lang w:val="es-CO"/>
        </w:rPr>
        <w:t>Observaciones</w:t>
      </w:r>
      <w:r>
        <w:rPr>
          <w:lang w:val="es-CO"/>
        </w:rPr>
        <w:t>: La prueba fue ejecutada con total éxito</w:t>
      </w:r>
    </w:p>
    <w:p w14:paraId="3576E69D" w14:textId="100A2869" w:rsidR="00F8266F" w:rsidRDefault="00000000">
      <w:r>
        <w:pict w14:anchorId="51868D1E">
          <v:rect id="Forma14" o:spid="_x0000_s1090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2D79D7B9" w14:textId="77777777" w:rsidR="00F8266F" w:rsidRDefault="00000000">
      <w:pPr>
        <w:pStyle w:val="Compact"/>
        <w:numPr>
          <w:ilvl w:val="0"/>
          <w:numId w:val="358"/>
        </w:numPr>
      </w:pPr>
      <w:r>
        <w:rPr>
          <w:rStyle w:val="VerbatimChar"/>
        </w:rPr>
        <w:t>CP-12</w:t>
      </w:r>
    </w:p>
    <w:p w14:paraId="3655A102" w14:textId="77777777" w:rsidR="00F8266F" w:rsidRDefault="00000000">
      <w:pPr>
        <w:pStyle w:val="Compact"/>
        <w:numPr>
          <w:ilvl w:val="0"/>
          <w:numId w:val="359"/>
        </w:numPr>
        <w:rPr>
          <w:lang w:val="es-CO"/>
        </w:rPr>
      </w:pPr>
      <w:r>
        <w:rPr>
          <w:b/>
          <w:bCs/>
          <w:lang w:val="es-CO"/>
        </w:rPr>
        <w:t>Caso de Prueba</w:t>
      </w:r>
      <w:r>
        <w:rPr>
          <w:lang w:val="es-CO"/>
        </w:rPr>
        <w:t>: Solicitud inválida al consultar detalles del ticket</w:t>
      </w:r>
    </w:p>
    <w:p w14:paraId="0E0EAA8A" w14:textId="42C3AD62" w:rsidR="00F8266F" w:rsidRDefault="00000000">
      <w:pPr>
        <w:pStyle w:val="Compact"/>
        <w:numPr>
          <w:ilvl w:val="0"/>
          <w:numId w:val="360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localhost:8080/api/tickets/</w:t>
      </w:r>
      <w:r w:rsidR="00DA44E5">
        <w:rPr>
          <w:rStyle w:val="VerbatimChar"/>
        </w:rPr>
        <w:t>a</w:t>
      </w:r>
    </w:p>
    <w:p w14:paraId="63B11752" w14:textId="77777777" w:rsidR="00F8266F" w:rsidRDefault="00000000">
      <w:pPr>
        <w:pStyle w:val="Compact"/>
        <w:numPr>
          <w:ilvl w:val="0"/>
          <w:numId w:val="361"/>
        </w:numPr>
      </w:pPr>
      <w:r>
        <w:rPr>
          <w:b/>
          <w:bCs/>
        </w:rPr>
        <w:t>Método HTTP</w:t>
      </w:r>
      <w:r>
        <w:t xml:space="preserve">: </w:t>
      </w:r>
      <w:r>
        <w:rPr>
          <w:rStyle w:val="VerbatimChar"/>
        </w:rPr>
        <w:t>GET</w:t>
      </w:r>
    </w:p>
    <w:p w14:paraId="1BD87E8E" w14:textId="77777777" w:rsidR="00F8266F" w:rsidRDefault="00000000">
      <w:pPr>
        <w:pStyle w:val="Compact"/>
        <w:numPr>
          <w:ilvl w:val="0"/>
          <w:numId w:val="362"/>
        </w:numPr>
        <w:rPr>
          <w:lang w:val="es-CO"/>
        </w:rPr>
      </w:pPr>
      <w:r>
        <w:rPr>
          <w:b/>
          <w:bCs/>
          <w:lang w:val="es-CO"/>
        </w:rPr>
        <w:t>Descripción</w:t>
      </w:r>
      <w:r>
        <w:rPr>
          <w:lang w:val="es-CO"/>
        </w:rPr>
        <w:t>: Este caso de prueba valida que el sistema maneje correctamente los errores cuando el idTicket es inválido (por ejemplo, no es un número, es nulo o tiene un formato incorrecto).</w:t>
      </w:r>
    </w:p>
    <w:p w14:paraId="5B7BD84A" w14:textId="77777777" w:rsidR="00F8266F" w:rsidRDefault="00000000">
      <w:pPr>
        <w:pStyle w:val="Compact"/>
        <w:numPr>
          <w:ilvl w:val="0"/>
          <w:numId w:val="363"/>
        </w:numPr>
        <w:rPr>
          <w:lang w:val="es-CO"/>
        </w:rPr>
      </w:pPr>
      <w:r>
        <w:rPr>
          <w:b/>
          <w:bCs/>
          <w:lang w:val="es-CO"/>
        </w:rPr>
        <w:t>Cuerpo de la petición</w:t>
      </w:r>
      <w:r>
        <w:rPr>
          <w:lang w:val="es-CO"/>
        </w:rPr>
        <w:t>: No aplica</w:t>
      </w:r>
    </w:p>
    <w:p w14:paraId="39256C65" w14:textId="77777777" w:rsidR="00F8266F" w:rsidRDefault="00000000">
      <w:pPr>
        <w:pStyle w:val="Compact"/>
        <w:numPr>
          <w:ilvl w:val="0"/>
          <w:numId w:val="364"/>
        </w:numPr>
      </w:pPr>
      <w:r>
        <w:rPr>
          <w:b/>
          <w:bCs/>
        </w:rPr>
        <w:t>Headers</w:t>
      </w:r>
      <w:r>
        <w:t xml:space="preserve">: Authorization: Bearer </w:t>
      </w:r>
    </w:p>
    <w:p w14:paraId="6BBC2C8A" w14:textId="77777777" w:rsidR="00F8266F" w:rsidRDefault="00000000">
      <w:pPr>
        <w:pStyle w:val="Compact"/>
        <w:numPr>
          <w:ilvl w:val="0"/>
          <w:numId w:val="365"/>
        </w:numPr>
        <w:rPr>
          <w:lang w:val="es-CO"/>
        </w:rPr>
      </w:pPr>
      <w:r>
        <w:rPr>
          <w:b/>
          <w:bCs/>
          <w:lang w:val="es-CO"/>
        </w:rPr>
        <w:t>Código de Respuesta Esperado</w:t>
      </w:r>
      <w:r>
        <w:rPr>
          <w:lang w:val="es-CO"/>
        </w:rPr>
        <w:t xml:space="preserve">: </w:t>
      </w:r>
      <w:r>
        <w:rPr>
          <w:rStyle w:val="VerbatimChar"/>
          <w:lang w:val="es-CO"/>
        </w:rPr>
        <w:t>400 Bad Request</w:t>
      </w:r>
    </w:p>
    <w:p w14:paraId="2D059FC6" w14:textId="77777777" w:rsidR="00F8266F" w:rsidRDefault="00000000">
      <w:pPr>
        <w:pStyle w:val="Compact"/>
        <w:numPr>
          <w:ilvl w:val="0"/>
          <w:numId w:val="366"/>
        </w:numPr>
        <w:rPr>
          <w:b/>
          <w:bCs/>
        </w:rPr>
      </w:pPr>
      <w:r>
        <w:rPr>
          <w:b/>
          <w:bCs/>
        </w:rPr>
        <w:t>Respuesta esperada:</w:t>
      </w:r>
    </w:p>
    <w:p w14:paraId="4BCF294C" w14:textId="2E88DE99" w:rsidR="00F8266F" w:rsidRPr="00DA44E5" w:rsidRDefault="00000000">
      <w:pPr>
        <w:pStyle w:val="SourceCode"/>
        <w:rPr>
          <w:lang w:val="es-ES"/>
        </w:rPr>
      </w:pPr>
      <w:r>
        <w:rPr>
          <w:rStyle w:val="FunctionTok"/>
          <w:lang w:val="es-CO"/>
        </w:rPr>
        <w:t>{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error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</w:t>
      </w:r>
      <w:r w:rsidR="00DA44E5" w:rsidRPr="00DA44E5">
        <w:rPr>
          <w:lang w:val="es-ES"/>
        </w:rPr>
        <w:t xml:space="preserve"> </w:t>
      </w:r>
      <w:r w:rsidR="00DA44E5" w:rsidRPr="00DA44E5">
        <w:rPr>
          <w:rStyle w:val="StringTok"/>
          <w:lang w:val="es-CO"/>
        </w:rPr>
        <w:t>Solicitud inválida.</w:t>
      </w:r>
      <w:r>
        <w:rPr>
          <w:rStyle w:val="StringTok"/>
          <w:lang w:val="es-CO"/>
        </w:rPr>
        <w:t>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detalles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</w:t>
      </w:r>
      <w:r w:rsidR="00DA44E5" w:rsidRPr="00DA44E5">
        <w:rPr>
          <w:lang w:val="es-ES"/>
        </w:rPr>
        <w:t xml:space="preserve"> </w:t>
      </w:r>
      <w:r w:rsidR="00DA44E5" w:rsidRPr="00DA44E5">
        <w:rPr>
          <w:rStyle w:val="StringTok"/>
          <w:lang w:val="es-CO"/>
        </w:rPr>
        <w:t>Los parámetros enviados son incorrectos.</w:t>
      </w:r>
      <w:r>
        <w:rPr>
          <w:rStyle w:val="StringTok"/>
          <w:lang w:val="es-CO"/>
        </w:rPr>
        <w:t>"</w:t>
      </w:r>
      <w:r>
        <w:rPr>
          <w:lang w:val="es-CO"/>
        </w:rPr>
        <w:br/>
      </w:r>
      <w:r w:rsidRPr="00DA44E5">
        <w:rPr>
          <w:rStyle w:val="FunctionTok"/>
          <w:lang w:val="es-ES"/>
        </w:rPr>
        <w:t>}</w:t>
      </w:r>
    </w:p>
    <w:p w14:paraId="6570358E" w14:textId="77777777" w:rsidR="00F8266F" w:rsidRDefault="00000000">
      <w:pPr>
        <w:pStyle w:val="Compact"/>
        <w:numPr>
          <w:ilvl w:val="0"/>
          <w:numId w:val="367"/>
        </w:numPr>
      </w:pPr>
      <w:r>
        <w:rPr>
          <w:b/>
          <w:bCs/>
        </w:rPr>
        <w:t>Prueba Exitosa si</w:t>
      </w:r>
      <w:r>
        <w:t>:</w:t>
      </w:r>
    </w:p>
    <w:p w14:paraId="1CC36679" w14:textId="77777777" w:rsidR="00F8266F" w:rsidRDefault="00000000">
      <w:pPr>
        <w:pStyle w:val="Compact"/>
        <w:numPr>
          <w:ilvl w:val="1"/>
          <w:numId w:val="368"/>
        </w:numPr>
        <w:rPr>
          <w:lang w:val="es-CO"/>
        </w:rPr>
      </w:pPr>
      <w:r>
        <w:rPr>
          <w:lang w:val="es-CO"/>
        </w:rPr>
        <w:t>El sistema responde con código HTTP 400 Bad Request.</w:t>
      </w:r>
    </w:p>
    <w:p w14:paraId="0F3EFA4A" w14:textId="77777777" w:rsidR="00F8266F" w:rsidRDefault="00000000">
      <w:pPr>
        <w:pStyle w:val="Compact"/>
        <w:numPr>
          <w:ilvl w:val="1"/>
          <w:numId w:val="369"/>
        </w:numPr>
        <w:rPr>
          <w:lang w:val="es-CO"/>
        </w:rPr>
      </w:pPr>
      <w:r>
        <w:rPr>
          <w:lang w:val="es-CO"/>
        </w:rPr>
        <w:lastRenderedPageBreak/>
        <w:t>La respuesta contiene un mensaje de error claro indicando que el ID del ticket no es válido.</w:t>
      </w:r>
    </w:p>
    <w:p w14:paraId="47A07256" w14:textId="77777777" w:rsidR="00B64B5D" w:rsidRDefault="00B64B5D" w:rsidP="00B64B5D">
      <w:pPr>
        <w:pStyle w:val="Compact"/>
        <w:numPr>
          <w:ilvl w:val="0"/>
          <w:numId w:val="369"/>
        </w:numPr>
        <w:rPr>
          <w:lang w:val="es-CO"/>
        </w:rPr>
      </w:pPr>
      <w:r>
        <w:rPr>
          <w:b/>
          <w:bCs/>
        </w:rPr>
        <w:t>Ejecución de la prueba</w:t>
      </w:r>
      <w:r>
        <w:t>:</w:t>
      </w:r>
    </w:p>
    <w:p w14:paraId="714F164B" w14:textId="2C828D02" w:rsidR="00B64B5D" w:rsidRDefault="00B64B5D" w:rsidP="00B64B5D">
      <w:pPr>
        <w:pStyle w:val="Compact"/>
        <w:numPr>
          <w:ilvl w:val="0"/>
          <w:numId w:val="369"/>
        </w:numPr>
        <w:rPr>
          <w:lang w:val="es-CO"/>
        </w:rPr>
      </w:pPr>
      <w:r>
        <w:rPr>
          <w:lang w:val="es-CO"/>
        </w:rPr>
        <w:t xml:space="preserve">Crear una nueva petición en Postman utilizando el método </w:t>
      </w:r>
      <w:r w:rsidR="00DA44E5">
        <w:rPr>
          <w:lang w:val="es-CO"/>
        </w:rPr>
        <w:t>GET</w:t>
      </w:r>
      <w:r>
        <w:rPr>
          <w:lang w:val="es-CO"/>
        </w:rPr>
        <w:t xml:space="preserve"> y la ruta.</w:t>
      </w:r>
    </w:p>
    <w:p w14:paraId="02173F46" w14:textId="77777777" w:rsidR="00B64B5D" w:rsidRDefault="00B64B5D" w:rsidP="00B64B5D">
      <w:pPr>
        <w:pStyle w:val="Compact"/>
        <w:numPr>
          <w:ilvl w:val="0"/>
          <w:numId w:val="369"/>
        </w:numPr>
        <w:rPr>
          <w:lang w:val="es-CO"/>
        </w:rPr>
      </w:pPr>
      <w:r>
        <w:rPr>
          <w:lang w:val="es-CO"/>
        </w:rPr>
        <w:t>Configurar los encabezados (Headers).</w:t>
      </w:r>
    </w:p>
    <w:p w14:paraId="50E31601" w14:textId="77777777" w:rsidR="00B64B5D" w:rsidRDefault="00B64B5D" w:rsidP="00B64B5D">
      <w:pPr>
        <w:pStyle w:val="Compact"/>
        <w:numPr>
          <w:ilvl w:val="0"/>
          <w:numId w:val="369"/>
        </w:numPr>
        <w:rPr>
          <w:lang w:val="es-CO"/>
        </w:rPr>
      </w:pPr>
      <w:r>
        <w:rPr>
          <w:lang w:val="es-CO"/>
        </w:rPr>
        <w:t>Ingresar el cuerpo en formato JSON, con la información correspondiente.</w:t>
      </w:r>
    </w:p>
    <w:p w14:paraId="32CFF956" w14:textId="77777777" w:rsidR="00B64B5D" w:rsidRDefault="00B64B5D" w:rsidP="00B64B5D">
      <w:pPr>
        <w:pStyle w:val="Compact"/>
        <w:numPr>
          <w:ilvl w:val="0"/>
          <w:numId w:val="369"/>
        </w:numPr>
        <w:rPr>
          <w:lang w:val="es-CO"/>
        </w:rPr>
      </w:pPr>
      <w:r>
        <w:rPr>
          <w:lang w:val="es-CO"/>
        </w:rPr>
        <w:t>Presionar el botón Send para ejecutar la petición y verificar la respuesta del servidor.</w:t>
      </w:r>
    </w:p>
    <w:p w14:paraId="6F9D21F8" w14:textId="6D633B99" w:rsidR="00B64B5D" w:rsidRPr="00DA44E5" w:rsidRDefault="00DA44E5" w:rsidP="00DA44E5">
      <w:pPr>
        <w:pStyle w:val="NormalWeb"/>
        <w:ind w:left="720"/>
      </w:pPr>
      <w:r>
        <w:rPr>
          <w:noProof/>
        </w:rPr>
        <w:drawing>
          <wp:inline distT="0" distB="0" distL="0" distR="0" wp14:anchorId="532996DB" wp14:editId="3473FCB9">
            <wp:extent cx="5612130" cy="350774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D1D1A" w14:textId="77777777" w:rsidR="00B64B5D" w:rsidRDefault="00B64B5D" w:rsidP="00B64B5D">
      <w:pPr>
        <w:pStyle w:val="Compact"/>
        <w:numPr>
          <w:ilvl w:val="0"/>
          <w:numId w:val="369"/>
        </w:numPr>
        <w:spacing w:line="276" w:lineRule="auto"/>
      </w:pPr>
      <w:r>
        <w:rPr>
          <w:b/>
          <w:bCs/>
        </w:rPr>
        <w:t>Resultado obtenido</w:t>
      </w:r>
      <w:r>
        <w:t>:</w:t>
      </w:r>
    </w:p>
    <w:p w14:paraId="2FC271F2" w14:textId="44B74B4A" w:rsidR="00B64B5D" w:rsidRDefault="00DA44E5" w:rsidP="00DA44E5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5A41212C" wp14:editId="10660254">
            <wp:extent cx="5612130" cy="350774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A225C" w14:textId="77777777" w:rsidR="00B64B5D" w:rsidRDefault="00B64B5D" w:rsidP="00B64B5D">
      <w:pPr>
        <w:pStyle w:val="Compact"/>
        <w:numPr>
          <w:ilvl w:val="0"/>
          <w:numId w:val="369"/>
        </w:numPr>
        <w:spacing w:line="276" w:lineRule="auto"/>
      </w:pPr>
      <w:r>
        <w:rPr>
          <w:b/>
          <w:bCs/>
        </w:rPr>
        <w:t>¿Prueba Superada</w:t>
      </w:r>
      <w:proofErr w:type="gramStart"/>
      <w:r>
        <w:rPr>
          <w:b/>
          <w:bCs/>
        </w:rPr>
        <w:t>?</w:t>
      </w:r>
      <w:r>
        <w:t xml:space="preserve"> :</w:t>
      </w:r>
      <w:proofErr w:type="gramEnd"/>
      <w:r>
        <w:t xml:space="preserve"> SI</w:t>
      </w:r>
    </w:p>
    <w:p w14:paraId="7CAE5930" w14:textId="43845911" w:rsidR="00B64B5D" w:rsidRPr="00B64B5D" w:rsidRDefault="00B64B5D" w:rsidP="00B64B5D">
      <w:pPr>
        <w:pStyle w:val="Compact"/>
        <w:numPr>
          <w:ilvl w:val="0"/>
          <w:numId w:val="369"/>
        </w:numPr>
        <w:spacing w:line="276" w:lineRule="auto"/>
        <w:rPr>
          <w:lang w:val="es-CO"/>
        </w:rPr>
      </w:pPr>
      <w:r>
        <w:rPr>
          <w:b/>
          <w:bCs/>
          <w:lang w:val="es-CO"/>
        </w:rPr>
        <w:t>Observaciones</w:t>
      </w:r>
      <w:r>
        <w:rPr>
          <w:lang w:val="es-CO"/>
        </w:rPr>
        <w:t>: La prueba fue ejecutada con total éxito</w:t>
      </w:r>
    </w:p>
    <w:p w14:paraId="7E14A38C" w14:textId="60339919" w:rsidR="00F8266F" w:rsidRDefault="00000000">
      <w:r>
        <w:pict w14:anchorId="7D42B0FA">
          <v:rect id="Forma15" o:spid="_x0000_s1089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78D33AAD" w14:textId="77777777" w:rsidR="00F8266F" w:rsidRDefault="00000000">
      <w:pPr>
        <w:pStyle w:val="Compact"/>
        <w:numPr>
          <w:ilvl w:val="0"/>
          <w:numId w:val="370"/>
        </w:numPr>
      </w:pPr>
      <w:r>
        <w:rPr>
          <w:rStyle w:val="VerbatimChar"/>
        </w:rPr>
        <w:t>CP-13</w:t>
      </w:r>
    </w:p>
    <w:p w14:paraId="5A7EF2C3" w14:textId="77777777" w:rsidR="00F8266F" w:rsidRDefault="00000000">
      <w:pPr>
        <w:pStyle w:val="Compact"/>
        <w:numPr>
          <w:ilvl w:val="0"/>
          <w:numId w:val="371"/>
        </w:numPr>
        <w:rPr>
          <w:lang w:val="es-CO"/>
        </w:rPr>
      </w:pPr>
      <w:r>
        <w:rPr>
          <w:b/>
          <w:bCs/>
          <w:lang w:val="es-CO"/>
        </w:rPr>
        <w:t>Caso de Prueba</w:t>
      </w:r>
      <w:r>
        <w:rPr>
          <w:lang w:val="es-CO"/>
        </w:rPr>
        <w:t>: Ticket no encontrado</w:t>
      </w:r>
    </w:p>
    <w:p w14:paraId="5333FCAE" w14:textId="77777777" w:rsidR="00F8266F" w:rsidRDefault="00000000">
      <w:pPr>
        <w:pStyle w:val="Compact"/>
        <w:numPr>
          <w:ilvl w:val="0"/>
          <w:numId w:val="372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localhost:8080/api/tickets/{idTicket}</w:t>
      </w:r>
    </w:p>
    <w:p w14:paraId="0C7170E3" w14:textId="77777777" w:rsidR="00F8266F" w:rsidRDefault="00000000">
      <w:pPr>
        <w:pStyle w:val="Compact"/>
        <w:numPr>
          <w:ilvl w:val="0"/>
          <w:numId w:val="373"/>
        </w:numPr>
      </w:pPr>
      <w:r>
        <w:rPr>
          <w:b/>
          <w:bCs/>
        </w:rPr>
        <w:t>Método HTTP</w:t>
      </w:r>
      <w:r>
        <w:t xml:space="preserve">: </w:t>
      </w:r>
      <w:r>
        <w:rPr>
          <w:rStyle w:val="VerbatimChar"/>
        </w:rPr>
        <w:t>GET</w:t>
      </w:r>
    </w:p>
    <w:p w14:paraId="7704677D" w14:textId="77777777" w:rsidR="00F8266F" w:rsidRDefault="00000000">
      <w:pPr>
        <w:pStyle w:val="Compact"/>
        <w:numPr>
          <w:ilvl w:val="0"/>
          <w:numId w:val="374"/>
        </w:numPr>
        <w:rPr>
          <w:lang w:val="es-CO"/>
        </w:rPr>
      </w:pPr>
      <w:r>
        <w:rPr>
          <w:b/>
          <w:bCs/>
          <w:lang w:val="es-CO"/>
        </w:rPr>
        <w:t>Descripción</w:t>
      </w:r>
      <w:r>
        <w:rPr>
          <w:lang w:val="es-CO"/>
        </w:rPr>
        <w:t>: Este caso de prueba valida que el sistema responda adecuadamente cuando se solicita el detalle de un ticket que no existe en la base de datos.</w:t>
      </w:r>
    </w:p>
    <w:p w14:paraId="7F031AFF" w14:textId="77777777" w:rsidR="00F8266F" w:rsidRDefault="00000000">
      <w:pPr>
        <w:pStyle w:val="Compact"/>
        <w:numPr>
          <w:ilvl w:val="0"/>
          <w:numId w:val="375"/>
        </w:numPr>
        <w:rPr>
          <w:lang w:val="es-CO"/>
        </w:rPr>
      </w:pPr>
      <w:r>
        <w:rPr>
          <w:b/>
          <w:bCs/>
          <w:lang w:val="es-CO"/>
        </w:rPr>
        <w:t>Cuerpo de la petición</w:t>
      </w:r>
      <w:r>
        <w:rPr>
          <w:lang w:val="es-CO"/>
        </w:rPr>
        <w:t>: No aplica</w:t>
      </w:r>
    </w:p>
    <w:p w14:paraId="352F9AC1" w14:textId="77777777" w:rsidR="00F8266F" w:rsidRDefault="00000000">
      <w:pPr>
        <w:pStyle w:val="Compact"/>
        <w:numPr>
          <w:ilvl w:val="0"/>
          <w:numId w:val="376"/>
        </w:numPr>
      </w:pPr>
      <w:r>
        <w:rPr>
          <w:b/>
          <w:bCs/>
        </w:rPr>
        <w:t>Headers</w:t>
      </w:r>
      <w:r>
        <w:t xml:space="preserve">: Authorization: Bearer </w:t>
      </w:r>
    </w:p>
    <w:p w14:paraId="7E50AA29" w14:textId="77777777" w:rsidR="00F8266F" w:rsidRDefault="00000000">
      <w:pPr>
        <w:pStyle w:val="Compact"/>
        <w:numPr>
          <w:ilvl w:val="0"/>
          <w:numId w:val="377"/>
        </w:numPr>
        <w:rPr>
          <w:lang w:val="es-CO"/>
        </w:rPr>
      </w:pPr>
      <w:r>
        <w:rPr>
          <w:b/>
          <w:bCs/>
          <w:lang w:val="es-CO"/>
        </w:rPr>
        <w:t>Código de Respuesta Esperado</w:t>
      </w:r>
      <w:r>
        <w:rPr>
          <w:lang w:val="es-CO"/>
        </w:rPr>
        <w:t xml:space="preserve">: </w:t>
      </w:r>
      <w:r>
        <w:rPr>
          <w:rStyle w:val="VerbatimChar"/>
          <w:lang w:val="es-CO"/>
        </w:rPr>
        <w:t>404 Not Found</w:t>
      </w:r>
    </w:p>
    <w:p w14:paraId="779CF51B" w14:textId="77777777" w:rsidR="00F8266F" w:rsidRDefault="00000000">
      <w:pPr>
        <w:pStyle w:val="Compact"/>
        <w:numPr>
          <w:ilvl w:val="0"/>
          <w:numId w:val="378"/>
        </w:numPr>
        <w:rPr>
          <w:b/>
          <w:bCs/>
        </w:rPr>
      </w:pPr>
      <w:r>
        <w:rPr>
          <w:b/>
          <w:bCs/>
        </w:rPr>
        <w:t>Respuesta esperada:</w:t>
      </w:r>
    </w:p>
    <w:p w14:paraId="5B7403B8" w14:textId="77777777" w:rsidR="00F8266F" w:rsidRDefault="00000000">
      <w:pPr>
        <w:pStyle w:val="SourceCode"/>
      </w:pPr>
      <w:r>
        <w:rPr>
          <w:rStyle w:val="FunctionTok"/>
          <w:lang w:val="es-CO"/>
        </w:rPr>
        <w:t>{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error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No se encontró el ticket solicitado."</w:t>
      </w:r>
      <w:r>
        <w:rPr>
          <w:lang w:val="es-CO"/>
        </w:rPr>
        <w:br/>
      </w:r>
      <w:r>
        <w:rPr>
          <w:rStyle w:val="FunctionTok"/>
        </w:rPr>
        <w:t>}</w:t>
      </w:r>
    </w:p>
    <w:p w14:paraId="0CBF8DE0" w14:textId="77777777" w:rsidR="00F8266F" w:rsidRDefault="00000000">
      <w:pPr>
        <w:pStyle w:val="Compact"/>
        <w:numPr>
          <w:ilvl w:val="0"/>
          <w:numId w:val="379"/>
        </w:numPr>
      </w:pPr>
      <w:r>
        <w:rPr>
          <w:b/>
          <w:bCs/>
        </w:rPr>
        <w:t>Prueba Exitosa si</w:t>
      </w:r>
      <w:r>
        <w:t>:</w:t>
      </w:r>
    </w:p>
    <w:p w14:paraId="2BB290A9" w14:textId="77777777" w:rsidR="00F8266F" w:rsidRDefault="00000000">
      <w:pPr>
        <w:pStyle w:val="Compact"/>
        <w:numPr>
          <w:ilvl w:val="1"/>
          <w:numId w:val="380"/>
        </w:numPr>
        <w:rPr>
          <w:lang w:val="es-CO"/>
        </w:rPr>
      </w:pPr>
      <w:r>
        <w:rPr>
          <w:lang w:val="es-CO"/>
        </w:rPr>
        <w:t>El sistema responde con código HTTP 404 Not Found.</w:t>
      </w:r>
    </w:p>
    <w:p w14:paraId="7C646567" w14:textId="77777777" w:rsidR="00F8266F" w:rsidRDefault="00000000">
      <w:pPr>
        <w:pStyle w:val="Compact"/>
        <w:numPr>
          <w:ilvl w:val="1"/>
          <w:numId w:val="381"/>
        </w:numPr>
        <w:rPr>
          <w:lang w:val="es-CO"/>
        </w:rPr>
      </w:pPr>
      <w:r>
        <w:rPr>
          <w:lang w:val="es-CO"/>
        </w:rPr>
        <w:t>La respuesta contiene un mensaje claro que indica que el ticket no fue encontrado.</w:t>
      </w:r>
    </w:p>
    <w:p w14:paraId="32932198" w14:textId="77777777" w:rsidR="00F8266F" w:rsidRDefault="00000000">
      <w:pPr>
        <w:pStyle w:val="Compact"/>
        <w:numPr>
          <w:ilvl w:val="1"/>
          <w:numId w:val="382"/>
        </w:numPr>
        <w:rPr>
          <w:lang w:val="es-CO"/>
        </w:rPr>
      </w:pPr>
      <w:r>
        <w:rPr>
          <w:lang w:val="es-CO"/>
        </w:rPr>
        <w:lastRenderedPageBreak/>
        <w:t>No se devuelve ningún objeto de ticket.</w:t>
      </w:r>
    </w:p>
    <w:p w14:paraId="32A7ABFF" w14:textId="77777777" w:rsidR="00B64B5D" w:rsidRDefault="00B64B5D" w:rsidP="00B64B5D">
      <w:pPr>
        <w:pStyle w:val="Compact"/>
        <w:numPr>
          <w:ilvl w:val="0"/>
          <w:numId w:val="382"/>
        </w:numPr>
        <w:rPr>
          <w:lang w:val="es-CO"/>
        </w:rPr>
      </w:pPr>
      <w:r>
        <w:rPr>
          <w:b/>
          <w:bCs/>
        </w:rPr>
        <w:t>Ejecución de la prueba</w:t>
      </w:r>
      <w:r>
        <w:t>:</w:t>
      </w:r>
    </w:p>
    <w:p w14:paraId="657E16E6" w14:textId="67F76CFF" w:rsidR="00B64B5D" w:rsidRDefault="00B64B5D" w:rsidP="00B64B5D">
      <w:pPr>
        <w:pStyle w:val="Compact"/>
        <w:numPr>
          <w:ilvl w:val="0"/>
          <w:numId w:val="382"/>
        </w:numPr>
        <w:rPr>
          <w:lang w:val="es-CO"/>
        </w:rPr>
      </w:pPr>
      <w:r>
        <w:rPr>
          <w:lang w:val="es-CO"/>
        </w:rPr>
        <w:t xml:space="preserve">Crear una nueva petición en Postman utilizando el método </w:t>
      </w:r>
      <w:r w:rsidR="00DA44E5">
        <w:rPr>
          <w:lang w:val="es-CO"/>
        </w:rPr>
        <w:t>GET</w:t>
      </w:r>
      <w:r>
        <w:rPr>
          <w:lang w:val="es-CO"/>
        </w:rPr>
        <w:t xml:space="preserve"> y la ruta.</w:t>
      </w:r>
    </w:p>
    <w:p w14:paraId="3141576A" w14:textId="77777777" w:rsidR="00B64B5D" w:rsidRDefault="00B64B5D" w:rsidP="00B64B5D">
      <w:pPr>
        <w:pStyle w:val="Compact"/>
        <w:numPr>
          <w:ilvl w:val="0"/>
          <w:numId w:val="382"/>
        </w:numPr>
        <w:rPr>
          <w:lang w:val="es-CO"/>
        </w:rPr>
      </w:pPr>
      <w:r>
        <w:rPr>
          <w:lang w:val="es-CO"/>
        </w:rPr>
        <w:t>Configurar los encabezados (Headers).</w:t>
      </w:r>
    </w:p>
    <w:p w14:paraId="32C33987" w14:textId="77777777" w:rsidR="00B64B5D" w:rsidRDefault="00B64B5D" w:rsidP="00B64B5D">
      <w:pPr>
        <w:pStyle w:val="Compact"/>
        <w:numPr>
          <w:ilvl w:val="0"/>
          <w:numId w:val="382"/>
        </w:numPr>
        <w:rPr>
          <w:lang w:val="es-CO"/>
        </w:rPr>
      </w:pPr>
      <w:r>
        <w:rPr>
          <w:lang w:val="es-CO"/>
        </w:rPr>
        <w:t>Ingresar el cuerpo en formato JSON, con la información correspondiente.</w:t>
      </w:r>
    </w:p>
    <w:p w14:paraId="0682B67B" w14:textId="77777777" w:rsidR="00B64B5D" w:rsidRDefault="00B64B5D" w:rsidP="00B64B5D">
      <w:pPr>
        <w:pStyle w:val="Compact"/>
        <w:numPr>
          <w:ilvl w:val="0"/>
          <w:numId w:val="382"/>
        </w:numPr>
        <w:rPr>
          <w:lang w:val="es-CO"/>
        </w:rPr>
      </w:pPr>
      <w:r>
        <w:rPr>
          <w:lang w:val="es-CO"/>
        </w:rPr>
        <w:t>Presionar el botón Send para ejecutar la petición y verificar la respuesta del servidor.</w:t>
      </w:r>
    </w:p>
    <w:p w14:paraId="5F9F3644" w14:textId="727A3500" w:rsidR="00B64B5D" w:rsidRPr="00DA44E5" w:rsidRDefault="00DA44E5" w:rsidP="00DA44E5">
      <w:pPr>
        <w:pStyle w:val="NormalWeb"/>
        <w:ind w:left="720"/>
      </w:pPr>
      <w:r>
        <w:rPr>
          <w:noProof/>
        </w:rPr>
        <w:drawing>
          <wp:inline distT="0" distB="0" distL="0" distR="0" wp14:anchorId="472AE792" wp14:editId="353A15E0">
            <wp:extent cx="5612130" cy="350774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1C7A2" w14:textId="77777777" w:rsidR="00B64B5D" w:rsidRDefault="00B64B5D" w:rsidP="00B64B5D">
      <w:pPr>
        <w:pStyle w:val="Compact"/>
        <w:numPr>
          <w:ilvl w:val="0"/>
          <w:numId w:val="382"/>
        </w:numPr>
        <w:spacing w:line="276" w:lineRule="auto"/>
      </w:pPr>
      <w:r>
        <w:rPr>
          <w:b/>
          <w:bCs/>
        </w:rPr>
        <w:t>Resultado obtenido</w:t>
      </w:r>
      <w:r>
        <w:t>:</w:t>
      </w:r>
    </w:p>
    <w:p w14:paraId="4B84987F" w14:textId="711BA2A5" w:rsidR="00B64B5D" w:rsidRDefault="00DA44E5" w:rsidP="00DA44E5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399BF4FC" wp14:editId="20429425">
            <wp:extent cx="5612130" cy="350774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B29B6" w14:textId="77777777" w:rsidR="00B64B5D" w:rsidRDefault="00B64B5D" w:rsidP="00B64B5D">
      <w:pPr>
        <w:pStyle w:val="Compact"/>
        <w:numPr>
          <w:ilvl w:val="0"/>
          <w:numId w:val="382"/>
        </w:numPr>
        <w:spacing w:line="276" w:lineRule="auto"/>
      </w:pPr>
      <w:r>
        <w:rPr>
          <w:b/>
          <w:bCs/>
        </w:rPr>
        <w:t>¿Prueba Superada</w:t>
      </w:r>
      <w:proofErr w:type="gramStart"/>
      <w:r>
        <w:rPr>
          <w:b/>
          <w:bCs/>
        </w:rPr>
        <w:t>?</w:t>
      </w:r>
      <w:r>
        <w:t xml:space="preserve"> :</w:t>
      </w:r>
      <w:proofErr w:type="gramEnd"/>
      <w:r>
        <w:t xml:space="preserve"> SI</w:t>
      </w:r>
    </w:p>
    <w:p w14:paraId="56DE8BD7" w14:textId="0EA08E29" w:rsidR="00B64B5D" w:rsidRPr="00B64B5D" w:rsidRDefault="00B64B5D" w:rsidP="00B64B5D">
      <w:pPr>
        <w:pStyle w:val="Compact"/>
        <w:numPr>
          <w:ilvl w:val="0"/>
          <w:numId w:val="382"/>
        </w:numPr>
        <w:spacing w:line="276" w:lineRule="auto"/>
        <w:rPr>
          <w:lang w:val="es-CO"/>
        </w:rPr>
      </w:pPr>
      <w:r>
        <w:rPr>
          <w:b/>
          <w:bCs/>
          <w:lang w:val="es-CO"/>
        </w:rPr>
        <w:t>Observaciones</w:t>
      </w:r>
      <w:r>
        <w:rPr>
          <w:lang w:val="es-CO"/>
        </w:rPr>
        <w:t>: La prueba fue ejecutada con total éxito</w:t>
      </w:r>
    </w:p>
    <w:p w14:paraId="517CA3C0" w14:textId="2A687B76" w:rsidR="00F8266F" w:rsidRDefault="00000000">
      <w:r>
        <w:pict w14:anchorId="09C50090">
          <v:rect id="Forma16" o:spid="_x0000_s1088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35A2ED4B" w14:textId="77777777" w:rsidR="00F8266F" w:rsidRDefault="00000000">
      <w:pPr>
        <w:pStyle w:val="Compact"/>
        <w:numPr>
          <w:ilvl w:val="0"/>
          <w:numId w:val="383"/>
        </w:numPr>
      </w:pPr>
      <w:r>
        <w:rPr>
          <w:rStyle w:val="VerbatimChar"/>
        </w:rPr>
        <w:t>CP-14</w:t>
      </w:r>
    </w:p>
    <w:p w14:paraId="46762957" w14:textId="77777777" w:rsidR="00F8266F" w:rsidRDefault="00000000">
      <w:pPr>
        <w:pStyle w:val="Compact"/>
        <w:numPr>
          <w:ilvl w:val="0"/>
          <w:numId w:val="384"/>
        </w:numPr>
        <w:rPr>
          <w:lang w:val="es-CO"/>
        </w:rPr>
      </w:pPr>
      <w:r>
        <w:rPr>
          <w:b/>
          <w:bCs/>
          <w:lang w:val="es-CO"/>
        </w:rPr>
        <w:t>Caso de Prueba</w:t>
      </w:r>
      <w:r>
        <w:rPr>
          <w:lang w:val="es-CO"/>
        </w:rPr>
        <w:t>: Error del servidor al obtener detalles del ticket</w:t>
      </w:r>
    </w:p>
    <w:p w14:paraId="6E03752C" w14:textId="77777777" w:rsidR="00D43A2E" w:rsidRPr="00D43A2E" w:rsidRDefault="00000000" w:rsidP="00AA7423">
      <w:pPr>
        <w:pStyle w:val="Compact"/>
        <w:numPr>
          <w:ilvl w:val="0"/>
          <w:numId w:val="386"/>
        </w:numPr>
        <w:rPr>
          <w:rStyle w:val="VerbatimChar"/>
          <w:rFonts w:ascii="Aptos" w:hAnsi="Aptos"/>
          <w:sz w:val="24"/>
        </w:rPr>
      </w:pPr>
      <w:r w:rsidRPr="00D43A2E">
        <w:rPr>
          <w:b/>
          <w:bCs/>
        </w:rPr>
        <w:t>Endpoint</w:t>
      </w:r>
      <w:r>
        <w:t xml:space="preserve">: </w:t>
      </w:r>
      <w:r w:rsidR="00D43A2E" w:rsidRPr="00D43A2E">
        <w:rPr>
          <w:rStyle w:val="VerbatimChar"/>
        </w:rPr>
        <w:t>localhost:8080/api/tickets/1</w:t>
      </w:r>
    </w:p>
    <w:p w14:paraId="73C951FC" w14:textId="6B1A60E1" w:rsidR="00F8266F" w:rsidRDefault="00000000" w:rsidP="00AA7423">
      <w:pPr>
        <w:pStyle w:val="Compact"/>
        <w:numPr>
          <w:ilvl w:val="0"/>
          <w:numId w:val="386"/>
        </w:numPr>
      </w:pPr>
      <w:r w:rsidRPr="00D43A2E">
        <w:rPr>
          <w:b/>
          <w:bCs/>
        </w:rPr>
        <w:t>Método HTTP</w:t>
      </w:r>
      <w:r>
        <w:t xml:space="preserve">: </w:t>
      </w:r>
      <w:r>
        <w:rPr>
          <w:rStyle w:val="VerbatimChar"/>
        </w:rPr>
        <w:t>GET</w:t>
      </w:r>
    </w:p>
    <w:p w14:paraId="0D5B29C9" w14:textId="77777777" w:rsidR="00F8266F" w:rsidRDefault="00000000">
      <w:pPr>
        <w:pStyle w:val="Compact"/>
        <w:numPr>
          <w:ilvl w:val="0"/>
          <w:numId w:val="387"/>
        </w:numPr>
        <w:rPr>
          <w:lang w:val="es-CO"/>
        </w:rPr>
      </w:pPr>
      <w:r>
        <w:rPr>
          <w:b/>
          <w:bCs/>
          <w:lang w:val="es-CO"/>
        </w:rPr>
        <w:t>Descripción</w:t>
      </w:r>
      <w:r>
        <w:rPr>
          <w:lang w:val="es-CO"/>
        </w:rPr>
        <w:t>: Este caso de prueba valida que el sistema maneje correctamente los errores internos inesperados al intentar obtener el detalle de un ticket.</w:t>
      </w:r>
    </w:p>
    <w:p w14:paraId="7D5EB398" w14:textId="77777777" w:rsidR="00F8266F" w:rsidRDefault="00000000">
      <w:pPr>
        <w:pStyle w:val="Compact"/>
        <w:numPr>
          <w:ilvl w:val="0"/>
          <w:numId w:val="388"/>
        </w:numPr>
        <w:rPr>
          <w:lang w:val="es-CO"/>
        </w:rPr>
      </w:pPr>
      <w:r>
        <w:rPr>
          <w:b/>
          <w:bCs/>
          <w:lang w:val="es-CO"/>
        </w:rPr>
        <w:t>Cuerpo de la petición</w:t>
      </w:r>
      <w:r>
        <w:rPr>
          <w:lang w:val="es-CO"/>
        </w:rPr>
        <w:t>: No aplica</w:t>
      </w:r>
    </w:p>
    <w:p w14:paraId="351CDB89" w14:textId="77777777" w:rsidR="00F8266F" w:rsidRDefault="00000000">
      <w:pPr>
        <w:pStyle w:val="Compact"/>
        <w:numPr>
          <w:ilvl w:val="0"/>
          <w:numId w:val="389"/>
        </w:numPr>
      </w:pPr>
      <w:r>
        <w:rPr>
          <w:b/>
          <w:bCs/>
        </w:rPr>
        <w:t>Headers</w:t>
      </w:r>
      <w:r>
        <w:t xml:space="preserve">: Authorization: Bearer </w:t>
      </w:r>
    </w:p>
    <w:p w14:paraId="2F1EE06D" w14:textId="77777777" w:rsidR="00F8266F" w:rsidRDefault="00000000">
      <w:pPr>
        <w:pStyle w:val="Compact"/>
        <w:numPr>
          <w:ilvl w:val="0"/>
          <w:numId w:val="390"/>
        </w:numPr>
        <w:rPr>
          <w:lang w:val="es-CO"/>
        </w:rPr>
      </w:pPr>
      <w:r>
        <w:rPr>
          <w:b/>
          <w:bCs/>
          <w:lang w:val="es-CO"/>
        </w:rPr>
        <w:t>Código de Respuesta Esperado</w:t>
      </w:r>
      <w:r>
        <w:rPr>
          <w:lang w:val="es-CO"/>
        </w:rPr>
        <w:t xml:space="preserve">: </w:t>
      </w:r>
      <w:r>
        <w:rPr>
          <w:rStyle w:val="VerbatimChar"/>
          <w:lang w:val="es-CO"/>
        </w:rPr>
        <w:t>500 Internal Server Error</w:t>
      </w:r>
    </w:p>
    <w:p w14:paraId="4E947E47" w14:textId="77777777" w:rsidR="00F8266F" w:rsidRDefault="00000000">
      <w:pPr>
        <w:pStyle w:val="Compact"/>
        <w:numPr>
          <w:ilvl w:val="0"/>
          <w:numId w:val="391"/>
        </w:numPr>
        <w:rPr>
          <w:b/>
          <w:bCs/>
        </w:rPr>
      </w:pPr>
      <w:r>
        <w:rPr>
          <w:b/>
          <w:bCs/>
        </w:rPr>
        <w:t>Respuesta esperada:</w:t>
      </w:r>
    </w:p>
    <w:p w14:paraId="066F1420" w14:textId="77777777" w:rsidR="002778AF" w:rsidRDefault="002778AF" w:rsidP="002778AF">
      <w:pPr>
        <w:pStyle w:val="Compact"/>
        <w:numPr>
          <w:ilvl w:val="0"/>
          <w:numId w:val="391"/>
        </w:numPr>
        <w:rPr>
          <w:lang w:val="es-CO"/>
        </w:rPr>
      </w:pPr>
    </w:p>
    <w:p w14:paraId="6E63D322" w14:textId="77777777" w:rsidR="002778AF" w:rsidRDefault="002778AF" w:rsidP="002778AF">
      <w:pPr>
        <w:pStyle w:val="Compact"/>
        <w:numPr>
          <w:ilvl w:val="0"/>
          <w:numId w:val="391"/>
        </w:numPr>
        <w:rPr>
          <w:b/>
          <w:bCs/>
        </w:rPr>
      </w:pPr>
      <w:r>
        <w:rPr>
          <w:b/>
          <w:bCs/>
        </w:rPr>
        <w:t>Respuesta esperada:</w:t>
      </w:r>
    </w:p>
    <w:p w14:paraId="06A7BDF1" w14:textId="77777777" w:rsidR="002778AF" w:rsidRDefault="002778AF" w:rsidP="002778AF">
      <w:pPr>
        <w:pStyle w:val="SourceCode"/>
        <w:rPr>
          <w:rStyle w:val="FunctionTok"/>
          <w:lang w:val="es-CO"/>
        </w:rPr>
      </w:pPr>
      <w:r>
        <w:rPr>
          <w:rStyle w:val="FunctionTok"/>
          <w:lang w:val="es-CO"/>
        </w:rPr>
        <w:t>{</w:t>
      </w:r>
    </w:p>
    <w:p w14:paraId="6C2E8111" w14:textId="77777777" w:rsidR="002778AF" w:rsidRPr="00441E78" w:rsidRDefault="002778AF" w:rsidP="002778AF">
      <w:pPr>
        <w:pStyle w:val="SourceCode"/>
        <w:rPr>
          <w:lang w:val="es-ES"/>
        </w:rPr>
      </w:pPr>
      <w:r>
        <w:rPr>
          <w:rStyle w:val="FunctionTok"/>
          <w:lang w:val="es-CO"/>
        </w:rPr>
        <w:t xml:space="preserve">  </w:t>
      </w:r>
      <w:r w:rsidRPr="00441E78">
        <w:rPr>
          <w:rStyle w:val="DataTypeTok"/>
          <w:lang w:val="es-ES"/>
        </w:rPr>
        <w:t>"error"</w:t>
      </w:r>
      <w:r w:rsidRPr="00441E78">
        <w:rPr>
          <w:rStyle w:val="StringTok"/>
          <w:lang w:val="es-ES"/>
        </w:rPr>
        <w:t>: "Internal Server Error"</w:t>
      </w:r>
      <w:r w:rsidRPr="00441E78"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message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E</w:t>
      </w:r>
      <w:r w:rsidRPr="00441E78">
        <w:rPr>
          <w:rStyle w:val="StringTok"/>
          <w:lang w:val="es-CO"/>
        </w:rPr>
        <w:t>rror interno del servidor. Intente nuevamente más tarde.</w:t>
      </w:r>
      <w:r w:rsidRPr="00441E78">
        <w:rPr>
          <w:rStyle w:val="StringTok"/>
          <w:lang w:val="es-ES"/>
        </w:rPr>
        <w:t>"</w:t>
      </w:r>
      <w:r w:rsidRPr="00441E78">
        <w:rPr>
          <w:lang w:val="es-ES"/>
        </w:rPr>
        <w:br/>
      </w:r>
      <w:r w:rsidRPr="00441E78">
        <w:rPr>
          <w:rStyle w:val="FunctionTok"/>
          <w:lang w:val="es-ES"/>
        </w:rPr>
        <w:t>}</w:t>
      </w:r>
    </w:p>
    <w:p w14:paraId="45F222D9" w14:textId="77777777" w:rsidR="00F8266F" w:rsidRDefault="00000000">
      <w:pPr>
        <w:pStyle w:val="Compact"/>
        <w:numPr>
          <w:ilvl w:val="0"/>
          <w:numId w:val="392"/>
        </w:numPr>
      </w:pPr>
      <w:r>
        <w:rPr>
          <w:b/>
          <w:bCs/>
        </w:rPr>
        <w:lastRenderedPageBreak/>
        <w:t>Prueba Exitosa si</w:t>
      </w:r>
      <w:r>
        <w:t>:</w:t>
      </w:r>
    </w:p>
    <w:p w14:paraId="752FCA5A" w14:textId="77777777" w:rsidR="00F8266F" w:rsidRDefault="00000000">
      <w:pPr>
        <w:pStyle w:val="Compact"/>
        <w:numPr>
          <w:ilvl w:val="1"/>
          <w:numId w:val="393"/>
        </w:numPr>
        <w:rPr>
          <w:lang w:val="es-CO"/>
        </w:rPr>
      </w:pPr>
      <w:r>
        <w:rPr>
          <w:lang w:val="es-CO"/>
        </w:rPr>
        <w:t>El sistema responde con código HTTP 500 Internal Server Error.</w:t>
      </w:r>
    </w:p>
    <w:p w14:paraId="4572D1A3" w14:textId="77777777" w:rsidR="00F8266F" w:rsidRDefault="00000000">
      <w:pPr>
        <w:pStyle w:val="Compact"/>
        <w:numPr>
          <w:ilvl w:val="1"/>
          <w:numId w:val="394"/>
        </w:numPr>
        <w:rPr>
          <w:lang w:val="es-CO"/>
        </w:rPr>
      </w:pPr>
      <w:r>
        <w:rPr>
          <w:lang w:val="es-CO"/>
        </w:rPr>
        <w:t>La respuesta incluye un mensaje de error genérico sin exponer detalles.</w:t>
      </w:r>
    </w:p>
    <w:p w14:paraId="5844B33E" w14:textId="77777777" w:rsidR="00B64B5D" w:rsidRDefault="00B64B5D" w:rsidP="00B64B5D">
      <w:pPr>
        <w:pStyle w:val="Compact"/>
        <w:numPr>
          <w:ilvl w:val="0"/>
          <w:numId w:val="394"/>
        </w:numPr>
        <w:rPr>
          <w:lang w:val="es-CO"/>
        </w:rPr>
      </w:pPr>
      <w:r>
        <w:rPr>
          <w:b/>
          <w:bCs/>
        </w:rPr>
        <w:t>Ejecución de la prueba</w:t>
      </w:r>
      <w:r>
        <w:t>:</w:t>
      </w:r>
    </w:p>
    <w:p w14:paraId="5E9D2EE2" w14:textId="79831480" w:rsidR="00B64B5D" w:rsidRDefault="00B64B5D" w:rsidP="00B64B5D">
      <w:pPr>
        <w:pStyle w:val="Compact"/>
        <w:numPr>
          <w:ilvl w:val="0"/>
          <w:numId w:val="394"/>
        </w:numPr>
        <w:rPr>
          <w:lang w:val="es-CO"/>
        </w:rPr>
      </w:pPr>
      <w:r>
        <w:rPr>
          <w:lang w:val="es-CO"/>
        </w:rPr>
        <w:t xml:space="preserve">Crear una nueva petición en Postman utilizando el método </w:t>
      </w:r>
      <w:r w:rsidR="00830D4E">
        <w:rPr>
          <w:lang w:val="es-CO"/>
        </w:rPr>
        <w:t>GET</w:t>
      </w:r>
      <w:r>
        <w:rPr>
          <w:lang w:val="es-CO"/>
        </w:rPr>
        <w:t xml:space="preserve"> y la ruta.</w:t>
      </w:r>
    </w:p>
    <w:p w14:paraId="4F1C7A61" w14:textId="77777777" w:rsidR="00B64B5D" w:rsidRDefault="00B64B5D" w:rsidP="00B64B5D">
      <w:pPr>
        <w:pStyle w:val="Compact"/>
        <w:numPr>
          <w:ilvl w:val="0"/>
          <w:numId w:val="394"/>
        </w:numPr>
        <w:rPr>
          <w:lang w:val="es-CO"/>
        </w:rPr>
      </w:pPr>
      <w:r>
        <w:rPr>
          <w:lang w:val="es-CO"/>
        </w:rPr>
        <w:t>Configurar los encabezados (Headers).</w:t>
      </w:r>
    </w:p>
    <w:p w14:paraId="128FB2C2" w14:textId="77777777" w:rsidR="00B64B5D" w:rsidRDefault="00B64B5D" w:rsidP="00B64B5D">
      <w:pPr>
        <w:pStyle w:val="Compact"/>
        <w:numPr>
          <w:ilvl w:val="0"/>
          <w:numId w:val="394"/>
        </w:numPr>
        <w:rPr>
          <w:lang w:val="es-CO"/>
        </w:rPr>
      </w:pPr>
      <w:r>
        <w:rPr>
          <w:lang w:val="es-CO"/>
        </w:rPr>
        <w:t>Ingresar el cuerpo en formato JSON, con la información correspondiente.</w:t>
      </w:r>
    </w:p>
    <w:p w14:paraId="2DC975F3" w14:textId="77777777" w:rsidR="00B64B5D" w:rsidRDefault="00B64B5D" w:rsidP="00B64B5D">
      <w:pPr>
        <w:pStyle w:val="Compact"/>
        <w:numPr>
          <w:ilvl w:val="0"/>
          <w:numId w:val="394"/>
        </w:numPr>
        <w:rPr>
          <w:lang w:val="es-CO"/>
        </w:rPr>
      </w:pPr>
      <w:r>
        <w:rPr>
          <w:lang w:val="es-CO"/>
        </w:rPr>
        <w:t>Presionar el botón Send para ejecutar la petición y verificar la respuesta del servidor.</w:t>
      </w:r>
    </w:p>
    <w:p w14:paraId="24BEAAF8" w14:textId="71BF02AD" w:rsidR="00B64B5D" w:rsidRPr="009F78A6" w:rsidRDefault="009F78A6" w:rsidP="009F78A6">
      <w:pPr>
        <w:pStyle w:val="NormalWeb"/>
        <w:ind w:left="720"/>
      </w:pPr>
      <w:r>
        <w:rPr>
          <w:noProof/>
        </w:rPr>
        <w:drawing>
          <wp:inline distT="0" distB="0" distL="0" distR="0" wp14:anchorId="081DAF9B" wp14:editId="3EDF858B">
            <wp:extent cx="5612130" cy="350774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1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B1AEB5" w14:textId="77777777" w:rsidR="00B64B5D" w:rsidRDefault="00B64B5D" w:rsidP="00B64B5D">
      <w:pPr>
        <w:pStyle w:val="Compact"/>
        <w:numPr>
          <w:ilvl w:val="0"/>
          <w:numId w:val="394"/>
        </w:numPr>
        <w:spacing w:line="276" w:lineRule="auto"/>
      </w:pPr>
      <w:r>
        <w:rPr>
          <w:b/>
          <w:bCs/>
        </w:rPr>
        <w:t>Resultado obtenido</w:t>
      </w:r>
      <w:r>
        <w:t>:</w:t>
      </w:r>
    </w:p>
    <w:p w14:paraId="58881B96" w14:textId="1C59705C" w:rsidR="00B64B5D" w:rsidRDefault="009F78A6" w:rsidP="009F78A6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41388438" wp14:editId="2E383F42">
            <wp:extent cx="5612130" cy="350774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3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72E6B" w14:textId="77777777" w:rsidR="00B64B5D" w:rsidRDefault="00B64B5D" w:rsidP="00B64B5D">
      <w:pPr>
        <w:pStyle w:val="Compact"/>
        <w:numPr>
          <w:ilvl w:val="0"/>
          <w:numId w:val="394"/>
        </w:numPr>
        <w:spacing w:line="276" w:lineRule="auto"/>
      </w:pPr>
      <w:r>
        <w:rPr>
          <w:b/>
          <w:bCs/>
        </w:rPr>
        <w:t>¿Prueba Superada</w:t>
      </w:r>
      <w:proofErr w:type="gramStart"/>
      <w:r>
        <w:rPr>
          <w:b/>
          <w:bCs/>
        </w:rPr>
        <w:t>?</w:t>
      </w:r>
      <w:r>
        <w:t xml:space="preserve"> :</w:t>
      </w:r>
      <w:proofErr w:type="gramEnd"/>
      <w:r>
        <w:t xml:space="preserve"> SI</w:t>
      </w:r>
    </w:p>
    <w:p w14:paraId="3336CC34" w14:textId="798C5E56" w:rsidR="00B64B5D" w:rsidRPr="00B64B5D" w:rsidRDefault="00B64B5D" w:rsidP="00B64B5D">
      <w:pPr>
        <w:pStyle w:val="Compact"/>
        <w:numPr>
          <w:ilvl w:val="0"/>
          <w:numId w:val="394"/>
        </w:numPr>
        <w:spacing w:line="276" w:lineRule="auto"/>
        <w:rPr>
          <w:lang w:val="es-CO"/>
        </w:rPr>
      </w:pPr>
      <w:r>
        <w:rPr>
          <w:b/>
          <w:bCs/>
          <w:lang w:val="es-CO"/>
        </w:rPr>
        <w:t>Observaciones</w:t>
      </w:r>
      <w:r>
        <w:rPr>
          <w:lang w:val="es-CO"/>
        </w:rPr>
        <w:t>: La prueba fue ejecutada con total éxito</w:t>
      </w:r>
    </w:p>
    <w:p w14:paraId="60E12644" w14:textId="704941A9" w:rsidR="00F8266F" w:rsidRDefault="00000000">
      <w:r>
        <w:pict w14:anchorId="69D70064">
          <v:rect id="Forma17" o:spid="_x0000_s1087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3885E68E" w14:textId="4F0B266A" w:rsidR="00F8266F" w:rsidRDefault="00000000">
      <w:r>
        <w:pict w14:anchorId="1132EB19">
          <v:rect id="Forma18" o:spid="_x0000_s1086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03EAA5FD" w14:textId="77777777" w:rsidR="00F8266F" w:rsidRDefault="00000000">
      <w:pPr>
        <w:pStyle w:val="Compact"/>
        <w:numPr>
          <w:ilvl w:val="0"/>
          <w:numId w:val="395"/>
        </w:numPr>
      </w:pPr>
      <w:r>
        <w:rPr>
          <w:rStyle w:val="VerbatimChar"/>
        </w:rPr>
        <w:t>CP-15</w:t>
      </w:r>
    </w:p>
    <w:p w14:paraId="5BEE8A90" w14:textId="77777777" w:rsidR="00F8266F" w:rsidRDefault="00000000">
      <w:pPr>
        <w:pStyle w:val="Compact"/>
        <w:numPr>
          <w:ilvl w:val="0"/>
          <w:numId w:val="396"/>
        </w:numPr>
        <w:rPr>
          <w:lang w:val="es-CO"/>
        </w:rPr>
      </w:pPr>
      <w:r>
        <w:rPr>
          <w:b/>
          <w:bCs/>
          <w:lang w:val="es-CO"/>
        </w:rPr>
        <w:t>Caso de Prueba</w:t>
      </w:r>
      <w:r>
        <w:rPr>
          <w:lang w:val="es-CO"/>
        </w:rPr>
        <w:t>: Ver proceso del ticket (comentarios)</w:t>
      </w:r>
    </w:p>
    <w:p w14:paraId="6946A43B" w14:textId="721558ED" w:rsidR="00F8266F" w:rsidRDefault="00000000">
      <w:pPr>
        <w:pStyle w:val="Compact"/>
        <w:numPr>
          <w:ilvl w:val="0"/>
          <w:numId w:val="397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localhost:8080/api/tickets</w:t>
      </w:r>
      <w:r w:rsidR="009B742F">
        <w:rPr>
          <w:rStyle w:val="VerbatimChar"/>
        </w:rPr>
        <w:t>/1</w:t>
      </w:r>
      <w:r>
        <w:rPr>
          <w:rStyle w:val="VerbatimChar"/>
        </w:rPr>
        <w:t>/comentarios</w:t>
      </w:r>
    </w:p>
    <w:p w14:paraId="5617572E" w14:textId="77777777" w:rsidR="00F8266F" w:rsidRDefault="00000000">
      <w:pPr>
        <w:pStyle w:val="Compact"/>
        <w:numPr>
          <w:ilvl w:val="0"/>
          <w:numId w:val="398"/>
        </w:numPr>
      </w:pPr>
      <w:r>
        <w:rPr>
          <w:b/>
          <w:bCs/>
        </w:rPr>
        <w:t>Método HTTP</w:t>
      </w:r>
      <w:r>
        <w:t xml:space="preserve">: </w:t>
      </w:r>
      <w:r>
        <w:rPr>
          <w:rStyle w:val="VerbatimChar"/>
        </w:rPr>
        <w:t>GET</w:t>
      </w:r>
    </w:p>
    <w:p w14:paraId="58786131" w14:textId="77777777" w:rsidR="00F8266F" w:rsidRDefault="00000000">
      <w:pPr>
        <w:pStyle w:val="Compact"/>
        <w:numPr>
          <w:ilvl w:val="0"/>
          <w:numId w:val="399"/>
        </w:numPr>
        <w:rPr>
          <w:lang w:val="es-CO"/>
        </w:rPr>
      </w:pPr>
      <w:r>
        <w:rPr>
          <w:b/>
          <w:bCs/>
          <w:lang w:val="es-CO"/>
        </w:rPr>
        <w:t>Descripción</w:t>
      </w:r>
      <w:r>
        <w:rPr>
          <w:lang w:val="es-CO"/>
        </w:rPr>
        <w:t>: Este caso de prueba valida que el sistema devuelva correctamente la lista de comentarios asociados a un ticket específico, mostrando el historial del proceso desde su creación hasta la resolución.</w:t>
      </w:r>
    </w:p>
    <w:p w14:paraId="1D357AB5" w14:textId="77777777" w:rsidR="00F8266F" w:rsidRDefault="00000000">
      <w:pPr>
        <w:pStyle w:val="Compact"/>
        <w:numPr>
          <w:ilvl w:val="0"/>
          <w:numId w:val="400"/>
        </w:numPr>
        <w:rPr>
          <w:lang w:val="es-CO"/>
        </w:rPr>
      </w:pPr>
      <w:r>
        <w:rPr>
          <w:b/>
          <w:bCs/>
          <w:lang w:val="es-CO"/>
        </w:rPr>
        <w:t>Cuerpo de la petición</w:t>
      </w:r>
      <w:r>
        <w:rPr>
          <w:lang w:val="es-CO"/>
        </w:rPr>
        <w:t>: No aplica</w:t>
      </w:r>
    </w:p>
    <w:p w14:paraId="27B1266E" w14:textId="77777777" w:rsidR="00F8266F" w:rsidRDefault="00000000">
      <w:pPr>
        <w:pStyle w:val="Compact"/>
        <w:numPr>
          <w:ilvl w:val="0"/>
          <w:numId w:val="401"/>
        </w:numPr>
      </w:pPr>
      <w:r>
        <w:rPr>
          <w:b/>
          <w:bCs/>
        </w:rPr>
        <w:t>Headers</w:t>
      </w:r>
      <w:r>
        <w:t xml:space="preserve">: Authorization: Bearer </w:t>
      </w:r>
    </w:p>
    <w:p w14:paraId="521C1809" w14:textId="77777777" w:rsidR="00F8266F" w:rsidRDefault="00000000">
      <w:pPr>
        <w:pStyle w:val="Compact"/>
        <w:numPr>
          <w:ilvl w:val="0"/>
          <w:numId w:val="402"/>
        </w:numPr>
      </w:pPr>
      <w:r>
        <w:rPr>
          <w:b/>
          <w:bCs/>
        </w:rPr>
        <w:t>Código de Respuesta Esperado</w:t>
      </w:r>
      <w:r>
        <w:t xml:space="preserve">: </w:t>
      </w:r>
      <w:r>
        <w:rPr>
          <w:rStyle w:val="VerbatimChar"/>
        </w:rPr>
        <w:t>200 OK</w:t>
      </w:r>
    </w:p>
    <w:p w14:paraId="1AD2F574" w14:textId="77777777" w:rsidR="00F8266F" w:rsidRDefault="00000000">
      <w:pPr>
        <w:pStyle w:val="Compact"/>
        <w:numPr>
          <w:ilvl w:val="0"/>
          <w:numId w:val="403"/>
        </w:numPr>
        <w:rPr>
          <w:b/>
          <w:bCs/>
        </w:rPr>
      </w:pPr>
      <w:r>
        <w:rPr>
          <w:b/>
          <w:bCs/>
        </w:rPr>
        <w:t>Respuesta esperada:</w:t>
      </w:r>
    </w:p>
    <w:p w14:paraId="2A1F1100" w14:textId="5D85642D" w:rsidR="00F8266F" w:rsidRDefault="00000000">
      <w:pPr>
        <w:pStyle w:val="SourceCode"/>
        <w:rPr>
          <w:lang w:val="es-CO"/>
        </w:rPr>
      </w:pPr>
      <w:r>
        <w:rPr>
          <w:rStyle w:val="OtherTok"/>
          <w:lang w:val="es-CO"/>
        </w:rPr>
        <w:t>[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FunctionTok"/>
          <w:lang w:val="es-CO"/>
        </w:rPr>
        <w:t>{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  </w:t>
      </w:r>
      <w:r>
        <w:rPr>
          <w:rStyle w:val="DataTypeTok"/>
          <w:lang w:val="es-CO"/>
        </w:rPr>
        <w:t>"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 w:rsidR="009B742F">
        <w:rPr>
          <w:rStyle w:val="DecValTok"/>
          <w:lang w:val="es-CO"/>
        </w:rPr>
        <w:t>1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  </w:t>
      </w:r>
      <w:r>
        <w:rPr>
          <w:rStyle w:val="DataTypeTok"/>
          <w:lang w:val="es-CO"/>
        </w:rPr>
        <w:t>"ticket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 w:rsidR="009B742F">
        <w:rPr>
          <w:rStyle w:val="DecValTok"/>
          <w:lang w:val="es-CO"/>
        </w:rPr>
        <w:t>1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  </w:t>
      </w:r>
      <w:r>
        <w:rPr>
          <w:rStyle w:val="DataTypeTok"/>
          <w:lang w:val="es-CO"/>
        </w:rPr>
        <w:t>"usuario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 w:rsidR="009B742F">
        <w:rPr>
          <w:rStyle w:val="DecValTok"/>
          <w:lang w:val="es-CO"/>
        </w:rPr>
        <w:t>3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  </w:t>
      </w:r>
      <w:r>
        <w:rPr>
          <w:rStyle w:val="DataTypeTok"/>
          <w:lang w:val="es-CO"/>
        </w:rPr>
        <w:t>"comentario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</w:t>
      </w:r>
      <w:r w:rsidR="00692CFD" w:rsidRPr="00692CFD">
        <w:rPr>
          <w:lang w:val="es-ES"/>
        </w:rPr>
        <w:t xml:space="preserve"> </w:t>
      </w:r>
      <w:r w:rsidR="00692CFD" w:rsidRPr="00692CFD">
        <w:rPr>
          <w:rStyle w:val="StringTok"/>
          <w:lang w:val="es-CO"/>
        </w:rPr>
        <w:t>Aún no he recibido respuesta del agente.</w:t>
      </w:r>
      <w:r>
        <w:rPr>
          <w:rStyle w:val="StringTok"/>
          <w:lang w:val="es-CO"/>
        </w:rPr>
        <w:t>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lastRenderedPageBreak/>
        <w:t xml:space="preserve">    </w:t>
      </w:r>
      <w:r>
        <w:rPr>
          <w:rStyle w:val="DataTypeTok"/>
          <w:lang w:val="es-CO"/>
        </w:rPr>
        <w:t>"fechaCreacion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</w:t>
      </w:r>
      <w:r w:rsidR="001D0F0A" w:rsidRPr="001D0F0A">
        <w:rPr>
          <w:lang w:val="es-ES"/>
        </w:rPr>
        <w:t xml:space="preserve"> </w:t>
      </w:r>
      <w:r w:rsidR="001D0F0A" w:rsidRPr="001D0F0A">
        <w:rPr>
          <w:rStyle w:val="StringTok"/>
          <w:lang w:val="es-CO"/>
        </w:rPr>
        <w:t>2025-10-19 20:09:16</w:t>
      </w:r>
      <w:r w:rsidR="001D0F0A" w:rsidRPr="001D0F0A">
        <w:rPr>
          <w:rStyle w:val="StringTok"/>
          <w:lang w:val="es-CO"/>
        </w:rPr>
        <w:t xml:space="preserve"> </w:t>
      </w:r>
      <w:r>
        <w:rPr>
          <w:rStyle w:val="StringTok"/>
          <w:lang w:val="es-CO"/>
        </w:rPr>
        <w:t>"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FunctionTok"/>
          <w:lang w:val="es-CO"/>
        </w:rPr>
        <w:t>}</w:t>
      </w:r>
      <w:r>
        <w:rPr>
          <w:rStyle w:val="Other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FunctionTok"/>
          <w:lang w:val="es-CO"/>
        </w:rPr>
        <w:t>{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  </w:t>
      </w:r>
      <w:r>
        <w:rPr>
          <w:rStyle w:val="DataTypeTok"/>
          <w:lang w:val="es-CO"/>
        </w:rPr>
        <w:t>"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 w:rsidR="009B742F">
        <w:rPr>
          <w:rStyle w:val="DecValTok"/>
          <w:lang w:val="es-CO"/>
        </w:rPr>
        <w:t>2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  </w:t>
      </w:r>
      <w:r>
        <w:rPr>
          <w:rStyle w:val="DataTypeTok"/>
          <w:lang w:val="es-CO"/>
        </w:rPr>
        <w:t>"ticket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 w:rsidR="009B742F">
        <w:rPr>
          <w:rStyle w:val="DecValTok"/>
          <w:lang w:val="es-CO"/>
        </w:rPr>
        <w:t>1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  </w:t>
      </w:r>
      <w:r>
        <w:rPr>
          <w:rStyle w:val="DataTypeTok"/>
          <w:lang w:val="es-CO"/>
        </w:rPr>
        <w:t>"usuario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 w:rsidR="009B742F">
        <w:rPr>
          <w:rStyle w:val="DecValTok"/>
          <w:lang w:val="es-CO"/>
        </w:rPr>
        <w:t>3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  </w:t>
      </w:r>
      <w:r>
        <w:rPr>
          <w:rStyle w:val="DataTypeTok"/>
          <w:lang w:val="es-CO"/>
        </w:rPr>
        <w:t>"comentario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</w:t>
      </w:r>
      <w:r w:rsidR="00692CFD" w:rsidRPr="00692CFD">
        <w:rPr>
          <w:lang w:val="es-ES"/>
        </w:rPr>
        <w:t xml:space="preserve"> </w:t>
      </w:r>
      <w:r w:rsidR="00692CFD" w:rsidRPr="00692CFD">
        <w:rPr>
          <w:rStyle w:val="StringTok"/>
          <w:lang w:val="es-CO"/>
        </w:rPr>
        <w:t>¿Podrían confirmar si el problema fue revisado?</w:t>
      </w:r>
      <w:r>
        <w:rPr>
          <w:rStyle w:val="StringTok"/>
          <w:lang w:val="es-CO"/>
        </w:rPr>
        <w:t>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  </w:t>
      </w:r>
      <w:r>
        <w:rPr>
          <w:rStyle w:val="DataTypeTok"/>
          <w:lang w:val="es-CO"/>
        </w:rPr>
        <w:t>"fechaCreacion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</w:t>
      </w:r>
      <w:r w:rsidR="001D0F0A" w:rsidRPr="001D0F0A">
        <w:rPr>
          <w:lang w:val="es-ES"/>
        </w:rPr>
        <w:t xml:space="preserve"> </w:t>
      </w:r>
      <w:r w:rsidR="001D0F0A" w:rsidRPr="001D0F0A">
        <w:rPr>
          <w:rStyle w:val="StringTok"/>
          <w:lang w:val="es-CO"/>
        </w:rPr>
        <w:t>2025-10-19 22:33:24</w:t>
      </w:r>
      <w:r>
        <w:rPr>
          <w:rStyle w:val="StringTok"/>
          <w:lang w:val="es-CO"/>
        </w:rPr>
        <w:t>"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FunctionTok"/>
          <w:lang w:val="es-CO"/>
        </w:rPr>
        <w:t>}</w:t>
      </w:r>
      <w:r>
        <w:rPr>
          <w:lang w:val="es-CO"/>
        </w:rPr>
        <w:br/>
      </w:r>
      <w:r>
        <w:rPr>
          <w:rStyle w:val="OtherTok"/>
          <w:lang w:val="es-CO"/>
        </w:rPr>
        <w:t>]</w:t>
      </w:r>
    </w:p>
    <w:p w14:paraId="04DBE6C6" w14:textId="77777777" w:rsidR="00F8266F" w:rsidRDefault="00000000">
      <w:pPr>
        <w:pStyle w:val="Compact"/>
        <w:numPr>
          <w:ilvl w:val="0"/>
          <w:numId w:val="404"/>
        </w:numPr>
      </w:pPr>
      <w:r>
        <w:rPr>
          <w:b/>
          <w:bCs/>
        </w:rPr>
        <w:t>Prueba Exitosa si</w:t>
      </w:r>
      <w:r>
        <w:t>:</w:t>
      </w:r>
    </w:p>
    <w:p w14:paraId="0330EF22" w14:textId="77777777" w:rsidR="00F8266F" w:rsidRDefault="00000000">
      <w:pPr>
        <w:pStyle w:val="Compact"/>
        <w:numPr>
          <w:ilvl w:val="1"/>
          <w:numId w:val="405"/>
        </w:numPr>
        <w:rPr>
          <w:lang w:val="es-CO"/>
        </w:rPr>
      </w:pPr>
      <w:r>
        <w:rPr>
          <w:lang w:val="es-CO"/>
        </w:rPr>
        <w:t>El sistema responde con código HTTP 200 OK.</w:t>
      </w:r>
    </w:p>
    <w:p w14:paraId="07529D7B" w14:textId="77777777" w:rsidR="00F8266F" w:rsidRDefault="00000000">
      <w:pPr>
        <w:pStyle w:val="Compact"/>
        <w:numPr>
          <w:ilvl w:val="1"/>
          <w:numId w:val="406"/>
        </w:numPr>
        <w:rPr>
          <w:lang w:val="es-CO"/>
        </w:rPr>
      </w:pPr>
      <w:r>
        <w:rPr>
          <w:lang w:val="es-CO"/>
        </w:rPr>
        <w:t>La respuesta contiene un arreglo JSON con todos los comentarios registrados para el ticket.</w:t>
      </w:r>
    </w:p>
    <w:p w14:paraId="584AC317" w14:textId="77777777" w:rsidR="00B64B5D" w:rsidRDefault="00B64B5D" w:rsidP="00B64B5D">
      <w:pPr>
        <w:pStyle w:val="Compact"/>
        <w:numPr>
          <w:ilvl w:val="0"/>
          <w:numId w:val="406"/>
        </w:numPr>
        <w:rPr>
          <w:lang w:val="es-CO"/>
        </w:rPr>
      </w:pPr>
      <w:r>
        <w:rPr>
          <w:b/>
          <w:bCs/>
        </w:rPr>
        <w:t>Ejecución de la prueba</w:t>
      </w:r>
      <w:r>
        <w:t>:</w:t>
      </w:r>
    </w:p>
    <w:p w14:paraId="472B2930" w14:textId="78C196D8" w:rsidR="00B64B5D" w:rsidRDefault="00B64B5D" w:rsidP="00B64B5D">
      <w:pPr>
        <w:pStyle w:val="Compact"/>
        <w:numPr>
          <w:ilvl w:val="0"/>
          <w:numId w:val="406"/>
        </w:numPr>
        <w:rPr>
          <w:lang w:val="es-CO"/>
        </w:rPr>
      </w:pPr>
      <w:r>
        <w:rPr>
          <w:lang w:val="es-CO"/>
        </w:rPr>
        <w:t xml:space="preserve">Crear una nueva petición en Postman utilizando el método </w:t>
      </w:r>
      <w:r w:rsidR="009B742F">
        <w:rPr>
          <w:lang w:val="es-CO"/>
        </w:rPr>
        <w:t>GET</w:t>
      </w:r>
      <w:r>
        <w:rPr>
          <w:lang w:val="es-CO"/>
        </w:rPr>
        <w:t xml:space="preserve"> y la ruta.</w:t>
      </w:r>
    </w:p>
    <w:p w14:paraId="5DD7FC7D" w14:textId="77777777" w:rsidR="00B64B5D" w:rsidRDefault="00B64B5D" w:rsidP="00B64B5D">
      <w:pPr>
        <w:pStyle w:val="Compact"/>
        <w:numPr>
          <w:ilvl w:val="0"/>
          <w:numId w:val="406"/>
        </w:numPr>
        <w:rPr>
          <w:lang w:val="es-CO"/>
        </w:rPr>
      </w:pPr>
      <w:r>
        <w:rPr>
          <w:lang w:val="es-CO"/>
        </w:rPr>
        <w:t>Configurar los encabezados (Headers).</w:t>
      </w:r>
    </w:p>
    <w:p w14:paraId="41FE3063" w14:textId="77777777" w:rsidR="00B64B5D" w:rsidRDefault="00B64B5D" w:rsidP="00B64B5D">
      <w:pPr>
        <w:pStyle w:val="Compact"/>
        <w:numPr>
          <w:ilvl w:val="0"/>
          <w:numId w:val="406"/>
        </w:numPr>
        <w:rPr>
          <w:lang w:val="es-CO"/>
        </w:rPr>
      </w:pPr>
      <w:r>
        <w:rPr>
          <w:lang w:val="es-CO"/>
        </w:rPr>
        <w:t>Ingresar el cuerpo en formato JSON, con la información correspondiente.</w:t>
      </w:r>
    </w:p>
    <w:p w14:paraId="4F930BCC" w14:textId="77777777" w:rsidR="00B64B5D" w:rsidRDefault="00B64B5D" w:rsidP="00B64B5D">
      <w:pPr>
        <w:pStyle w:val="Compact"/>
        <w:numPr>
          <w:ilvl w:val="0"/>
          <w:numId w:val="406"/>
        </w:numPr>
        <w:rPr>
          <w:lang w:val="es-CO"/>
        </w:rPr>
      </w:pPr>
      <w:r>
        <w:rPr>
          <w:lang w:val="es-CO"/>
        </w:rPr>
        <w:t>Presionar el botón Send para ejecutar la petición y verificar la respuesta del servidor.</w:t>
      </w:r>
    </w:p>
    <w:p w14:paraId="57387609" w14:textId="2253BE67" w:rsidR="00B64B5D" w:rsidRPr="009B742F" w:rsidRDefault="009B742F" w:rsidP="009B742F">
      <w:pPr>
        <w:pStyle w:val="NormalWeb"/>
        <w:ind w:left="720"/>
      </w:pPr>
      <w:r>
        <w:rPr>
          <w:noProof/>
        </w:rPr>
        <w:drawing>
          <wp:inline distT="0" distB="0" distL="0" distR="0" wp14:anchorId="722A121B" wp14:editId="2F96F8B4">
            <wp:extent cx="5612130" cy="350774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152ACF" w14:textId="77777777" w:rsidR="00B64B5D" w:rsidRDefault="00B64B5D" w:rsidP="00B64B5D">
      <w:pPr>
        <w:pStyle w:val="Compact"/>
        <w:numPr>
          <w:ilvl w:val="0"/>
          <w:numId w:val="406"/>
        </w:numPr>
        <w:spacing w:line="276" w:lineRule="auto"/>
      </w:pPr>
      <w:r>
        <w:rPr>
          <w:b/>
          <w:bCs/>
        </w:rPr>
        <w:t>Resultado obtenido</w:t>
      </w:r>
      <w:r>
        <w:t>:</w:t>
      </w:r>
    </w:p>
    <w:p w14:paraId="478B48CC" w14:textId="48F7F4D5" w:rsidR="00692CFD" w:rsidRDefault="00692CFD" w:rsidP="00692CFD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49E0939A" wp14:editId="61496D7C">
            <wp:extent cx="5612130" cy="350774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8247C" w14:textId="298D663E" w:rsidR="00B64B5D" w:rsidRDefault="00B64B5D" w:rsidP="00692CFD">
      <w:pPr>
        <w:pStyle w:val="NormalWeb"/>
        <w:ind w:left="360"/>
      </w:pPr>
    </w:p>
    <w:p w14:paraId="103C885C" w14:textId="77777777" w:rsidR="00B64B5D" w:rsidRDefault="00B64B5D" w:rsidP="00B64B5D">
      <w:pPr>
        <w:pStyle w:val="Compact"/>
        <w:numPr>
          <w:ilvl w:val="0"/>
          <w:numId w:val="406"/>
        </w:numPr>
        <w:spacing w:line="276" w:lineRule="auto"/>
      </w:pPr>
      <w:r>
        <w:rPr>
          <w:b/>
          <w:bCs/>
        </w:rPr>
        <w:t>¿Prueba Superada</w:t>
      </w:r>
      <w:proofErr w:type="gramStart"/>
      <w:r>
        <w:rPr>
          <w:b/>
          <w:bCs/>
        </w:rPr>
        <w:t>?</w:t>
      </w:r>
      <w:r>
        <w:t xml:space="preserve"> :</w:t>
      </w:r>
      <w:proofErr w:type="gramEnd"/>
      <w:r>
        <w:t xml:space="preserve"> SI</w:t>
      </w:r>
    </w:p>
    <w:p w14:paraId="7F7F78D0" w14:textId="1B7D83BF" w:rsidR="00B64B5D" w:rsidRPr="00B64B5D" w:rsidRDefault="00B64B5D" w:rsidP="00B64B5D">
      <w:pPr>
        <w:pStyle w:val="Compact"/>
        <w:numPr>
          <w:ilvl w:val="0"/>
          <w:numId w:val="406"/>
        </w:numPr>
        <w:spacing w:line="276" w:lineRule="auto"/>
        <w:rPr>
          <w:lang w:val="es-CO"/>
        </w:rPr>
      </w:pPr>
      <w:r>
        <w:rPr>
          <w:b/>
          <w:bCs/>
          <w:lang w:val="es-CO"/>
        </w:rPr>
        <w:t>Observaciones</w:t>
      </w:r>
      <w:r>
        <w:rPr>
          <w:lang w:val="es-CO"/>
        </w:rPr>
        <w:t>: La prueba fue ejecutada con total éxito</w:t>
      </w:r>
    </w:p>
    <w:p w14:paraId="07703F05" w14:textId="57693CBE" w:rsidR="00F8266F" w:rsidRDefault="00000000">
      <w:r>
        <w:pict w14:anchorId="531E1E32">
          <v:rect id="Forma19" o:spid="_x0000_s1085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782E6A49" w14:textId="77777777" w:rsidR="00F8266F" w:rsidRDefault="00000000">
      <w:pPr>
        <w:pStyle w:val="Compact"/>
        <w:numPr>
          <w:ilvl w:val="0"/>
          <w:numId w:val="407"/>
        </w:numPr>
      </w:pPr>
      <w:r>
        <w:rPr>
          <w:rStyle w:val="VerbatimChar"/>
        </w:rPr>
        <w:t>CP-16</w:t>
      </w:r>
    </w:p>
    <w:p w14:paraId="27B06E68" w14:textId="77777777" w:rsidR="00F8266F" w:rsidRDefault="00000000">
      <w:pPr>
        <w:pStyle w:val="Compact"/>
        <w:numPr>
          <w:ilvl w:val="0"/>
          <w:numId w:val="408"/>
        </w:numPr>
        <w:rPr>
          <w:lang w:val="es-CO"/>
        </w:rPr>
      </w:pPr>
      <w:r>
        <w:rPr>
          <w:b/>
          <w:bCs/>
          <w:lang w:val="es-CO"/>
        </w:rPr>
        <w:t>Caso de Prueba</w:t>
      </w:r>
      <w:r>
        <w:rPr>
          <w:lang w:val="es-CO"/>
        </w:rPr>
        <w:t>: Cuerpo de la petición inválidos al consultar proceso del ticket</w:t>
      </w:r>
    </w:p>
    <w:p w14:paraId="36885057" w14:textId="6D7FDE31" w:rsidR="00F8266F" w:rsidRDefault="00000000">
      <w:pPr>
        <w:pStyle w:val="Compact"/>
        <w:numPr>
          <w:ilvl w:val="0"/>
          <w:numId w:val="409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localhost:8080/api/tickets</w:t>
      </w:r>
      <w:r w:rsidR="008A3B88">
        <w:rPr>
          <w:rStyle w:val="VerbatimChar"/>
        </w:rPr>
        <w:t>/b</w:t>
      </w:r>
      <w:r>
        <w:rPr>
          <w:rStyle w:val="VerbatimChar"/>
        </w:rPr>
        <w:t>/comentarios</w:t>
      </w:r>
    </w:p>
    <w:p w14:paraId="267EFB2A" w14:textId="77777777" w:rsidR="00F8266F" w:rsidRDefault="00000000">
      <w:pPr>
        <w:pStyle w:val="Compact"/>
        <w:numPr>
          <w:ilvl w:val="0"/>
          <w:numId w:val="410"/>
        </w:numPr>
      </w:pPr>
      <w:r>
        <w:rPr>
          <w:b/>
          <w:bCs/>
        </w:rPr>
        <w:t>Método HTTP</w:t>
      </w:r>
      <w:r>
        <w:t xml:space="preserve">: </w:t>
      </w:r>
      <w:r>
        <w:rPr>
          <w:rStyle w:val="VerbatimChar"/>
        </w:rPr>
        <w:t>GET</w:t>
      </w:r>
    </w:p>
    <w:p w14:paraId="707640C3" w14:textId="77777777" w:rsidR="00F8266F" w:rsidRDefault="00000000">
      <w:pPr>
        <w:pStyle w:val="Compact"/>
        <w:numPr>
          <w:ilvl w:val="0"/>
          <w:numId w:val="411"/>
        </w:numPr>
        <w:rPr>
          <w:lang w:val="es-CO"/>
        </w:rPr>
      </w:pPr>
      <w:r>
        <w:rPr>
          <w:b/>
          <w:bCs/>
          <w:lang w:val="es-CO"/>
        </w:rPr>
        <w:t>Descripción</w:t>
      </w:r>
      <w:r>
        <w:rPr>
          <w:lang w:val="es-CO"/>
        </w:rPr>
        <w:t>: Este caso de prueba valida que el sistema maneje correctamente los errores cuando el parámetro idTicket es inválido</w:t>
      </w:r>
    </w:p>
    <w:p w14:paraId="039F7620" w14:textId="77777777" w:rsidR="00F8266F" w:rsidRDefault="00000000">
      <w:pPr>
        <w:pStyle w:val="Compact"/>
        <w:numPr>
          <w:ilvl w:val="0"/>
          <w:numId w:val="412"/>
        </w:numPr>
        <w:rPr>
          <w:lang w:val="es-CO"/>
        </w:rPr>
      </w:pPr>
      <w:r>
        <w:rPr>
          <w:b/>
          <w:bCs/>
          <w:lang w:val="es-CO"/>
        </w:rPr>
        <w:t>Cuerpo de la petición</w:t>
      </w:r>
      <w:r>
        <w:rPr>
          <w:lang w:val="es-CO"/>
        </w:rPr>
        <w:t>: No aplica</w:t>
      </w:r>
    </w:p>
    <w:p w14:paraId="178351B7" w14:textId="77777777" w:rsidR="00F8266F" w:rsidRDefault="00000000">
      <w:pPr>
        <w:pStyle w:val="Compact"/>
        <w:numPr>
          <w:ilvl w:val="0"/>
          <w:numId w:val="413"/>
        </w:numPr>
      </w:pPr>
      <w:r>
        <w:rPr>
          <w:b/>
          <w:bCs/>
        </w:rPr>
        <w:t>Headers</w:t>
      </w:r>
      <w:r>
        <w:t xml:space="preserve">: Authorization: Bearer </w:t>
      </w:r>
    </w:p>
    <w:p w14:paraId="23E293C7" w14:textId="77777777" w:rsidR="00F8266F" w:rsidRDefault="00000000">
      <w:pPr>
        <w:pStyle w:val="Compact"/>
        <w:numPr>
          <w:ilvl w:val="0"/>
          <w:numId w:val="414"/>
        </w:numPr>
        <w:rPr>
          <w:lang w:val="es-CO"/>
        </w:rPr>
      </w:pPr>
      <w:r>
        <w:rPr>
          <w:b/>
          <w:bCs/>
          <w:lang w:val="es-CO"/>
        </w:rPr>
        <w:t>Código de Respuesta Esperado</w:t>
      </w:r>
      <w:r>
        <w:rPr>
          <w:lang w:val="es-CO"/>
        </w:rPr>
        <w:t xml:space="preserve">: </w:t>
      </w:r>
      <w:r>
        <w:rPr>
          <w:rStyle w:val="VerbatimChar"/>
          <w:lang w:val="es-CO"/>
        </w:rPr>
        <w:t>400 Bad Request</w:t>
      </w:r>
    </w:p>
    <w:p w14:paraId="464BF8E8" w14:textId="77777777" w:rsidR="00F8266F" w:rsidRDefault="00000000">
      <w:pPr>
        <w:pStyle w:val="Compact"/>
        <w:numPr>
          <w:ilvl w:val="0"/>
          <w:numId w:val="415"/>
        </w:numPr>
        <w:rPr>
          <w:b/>
          <w:bCs/>
        </w:rPr>
      </w:pPr>
      <w:r>
        <w:rPr>
          <w:b/>
          <w:bCs/>
        </w:rPr>
        <w:t>Respuesta esperada:</w:t>
      </w:r>
    </w:p>
    <w:p w14:paraId="6B98BE49" w14:textId="77777777" w:rsidR="00F8266F" w:rsidRDefault="00000000">
      <w:pPr>
        <w:pStyle w:val="SourceCode"/>
      </w:pPr>
      <w:r>
        <w:rPr>
          <w:rStyle w:val="FunctionTok"/>
          <w:lang w:val="es-CO"/>
        </w:rPr>
        <w:t>{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error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ID de ticket inválido.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detalles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El parámetro idTicket debe ser un número válido."</w:t>
      </w:r>
      <w:r>
        <w:rPr>
          <w:lang w:val="es-CO"/>
        </w:rPr>
        <w:br/>
      </w:r>
      <w:r>
        <w:rPr>
          <w:rStyle w:val="FunctionTok"/>
        </w:rPr>
        <w:t>}</w:t>
      </w:r>
    </w:p>
    <w:p w14:paraId="5DC8E6D6" w14:textId="77777777" w:rsidR="00F8266F" w:rsidRDefault="00000000">
      <w:pPr>
        <w:pStyle w:val="Compact"/>
        <w:numPr>
          <w:ilvl w:val="0"/>
          <w:numId w:val="416"/>
        </w:numPr>
      </w:pPr>
      <w:r>
        <w:rPr>
          <w:b/>
          <w:bCs/>
        </w:rPr>
        <w:t>Prueba Exitosa si</w:t>
      </w:r>
      <w:r>
        <w:t>:</w:t>
      </w:r>
    </w:p>
    <w:p w14:paraId="7F4C845E" w14:textId="77777777" w:rsidR="00F8266F" w:rsidRDefault="00000000">
      <w:pPr>
        <w:pStyle w:val="Compact"/>
        <w:numPr>
          <w:ilvl w:val="1"/>
          <w:numId w:val="417"/>
        </w:numPr>
        <w:rPr>
          <w:lang w:val="es-CO"/>
        </w:rPr>
      </w:pPr>
      <w:r>
        <w:rPr>
          <w:lang w:val="es-CO"/>
        </w:rPr>
        <w:lastRenderedPageBreak/>
        <w:t>El sistema responde con código HTTP 400 Bad Request.</w:t>
      </w:r>
    </w:p>
    <w:p w14:paraId="357F082E" w14:textId="77777777" w:rsidR="00F8266F" w:rsidRDefault="00000000">
      <w:pPr>
        <w:pStyle w:val="Compact"/>
        <w:numPr>
          <w:ilvl w:val="1"/>
          <w:numId w:val="418"/>
        </w:numPr>
        <w:rPr>
          <w:lang w:val="es-CO"/>
        </w:rPr>
      </w:pPr>
      <w:r>
        <w:rPr>
          <w:lang w:val="es-CO"/>
        </w:rPr>
        <w:t>La respuesta contiene un mensaje de error claro indicando que el parámetro idTicket no es válido.</w:t>
      </w:r>
    </w:p>
    <w:p w14:paraId="65699444" w14:textId="77777777" w:rsidR="00F8266F" w:rsidRDefault="00000000">
      <w:pPr>
        <w:pStyle w:val="Compact"/>
        <w:numPr>
          <w:ilvl w:val="1"/>
          <w:numId w:val="419"/>
        </w:numPr>
        <w:rPr>
          <w:lang w:val="es-CO"/>
        </w:rPr>
      </w:pPr>
      <w:r>
        <w:rPr>
          <w:lang w:val="es-CO"/>
        </w:rPr>
        <w:t>No se devuelve ninguna lista de comentarios.</w:t>
      </w:r>
    </w:p>
    <w:p w14:paraId="363FCD58" w14:textId="77777777" w:rsidR="00B64B5D" w:rsidRDefault="00B64B5D" w:rsidP="00B64B5D">
      <w:pPr>
        <w:pStyle w:val="Compact"/>
        <w:numPr>
          <w:ilvl w:val="0"/>
          <w:numId w:val="419"/>
        </w:numPr>
        <w:rPr>
          <w:lang w:val="es-CO"/>
        </w:rPr>
      </w:pPr>
      <w:r>
        <w:rPr>
          <w:b/>
          <w:bCs/>
        </w:rPr>
        <w:t>Ejecución de la prueba</w:t>
      </w:r>
      <w:r>
        <w:t>:</w:t>
      </w:r>
    </w:p>
    <w:p w14:paraId="48B56E81" w14:textId="2608B94D" w:rsidR="00B64B5D" w:rsidRDefault="00B64B5D" w:rsidP="00B64B5D">
      <w:pPr>
        <w:pStyle w:val="Compact"/>
        <w:numPr>
          <w:ilvl w:val="0"/>
          <w:numId w:val="419"/>
        </w:numPr>
        <w:rPr>
          <w:lang w:val="es-CO"/>
        </w:rPr>
      </w:pPr>
      <w:r>
        <w:rPr>
          <w:lang w:val="es-CO"/>
        </w:rPr>
        <w:t xml:space="preserve">Crear una nueva petición en Postman utilizando el método </w:t>
      </w:r>
      <w:r w:rsidR="008A3B88">
        <w:rPr>
          <w:lang w:val="es-CO"/>
        </w:rPr>
        <w:t>GET</w:t>
      </w:r>
      <w:r>
        <w:rPr>
          <w:lang w:val="es-CO"/>
        </w:rPr>
        <w:t xml:space="preserve"> y la ruta.</w:t>
      </w:r>
    </w:p>
    <w:p w14:paraId="735D13EA" w14:textId="77777777" w:rsidR="00B64B5D" w:rsidRDefault="00B64B5D" w:rsidP="00B64B5D">
      <w:pPr>
        <w:pStyle w:val="Compact"/>
        <w:numPr>
          <w:ilvl w:val="0"/>
          <w:numId w:val="419"/>
        </w:numPr>
        <w:rPr>
          <w:lang w:val="es-CO"/>
        </w:rPr>
      </w:pPr>
      <w:r>
        <w:rPr>
          <w:lang w:val="es-CO"/>
        </w:rPr>
        <w:t>Configurar los encabezados (Headers).</w:t>
      </w:r>
    </w:p>
    <w:p w14:paraId="54D1FC08" w14:textId="77777777" w:rsidR="00B64B5D" w:rsidRDefault="00B64B5D" w:rsidP="00B64B5D">
      <w:pPr>
        <w:pStyle w:val="Compact"/>
        <w:numPr>
          <w:ilvl w:val="0"/>
          <w:numId w:val="419"/>
        </w:numPr>
        <w:rPr>
          <w:lang w:val="es-CO"/>
        </w:rPr>
      </w:pPr>
      <w:r>
        <w:rPr>
          <w:lang w:val="es-CO"/>
        </w:rPr>
        <w:t>Ingresar el cuerpo en formato JSON, con la información correspondiente.</w:t>
      </w:r>
    </w:p>
    <w:p w14:paraId="16BE9AD9" w14:textId="77777777" w:rsidR="00B64B5D" w:rsidRDefault="00B64B5D" w:rsidP="00B64B5D">
      <w:pPr>
        <w:pStyle w:val="Compact"/>
        <w:numPr>
          <w:ilvl w:val="0"/>
          <w:numId w:val="419"/>
        </w:numPr>
        <w:rPr>
          <w:lang w:val="es-CO"/>
        </w:rPr>
      </w:pPr>
      <w:r>
        <w:rPr>
          <w:lang w:val="es-CO"/>
        </w:rPr>
        <w:t>Presionar el botón Send para ejecutar la petición y verificar la respuesta del servidor.</w:t>
      </w:r>
    </w:p>
    <w:p w14:paraId="29472570" w14:textId="0C3B2A84" w:rsidR="00B64B5D" w:rsidRPr="008A3B88" w:rsidRDefault="008A3B88" w:rsidP="008A3B88">
      <w:pPr>
        <w:pStyle w:val="NormalWeb"/>
        <w:ind w:left="720"/>
      </w:pPr>
      <w:r>
        <w:rPr>
          <w:noProof/>
        </w:rPr>
        <w:drawing>
          <wp:inline distT="0" distB="0" distL="0" distR="0" wp14:anchorId="5B802361" wp14:editId="01101823">
            <wp:extent cx="5612130" cy="350774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4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7412C7" w14:textId="77777777" w:rsidR="00B64B5D" w:rsidRDefault="00B64B5D" w:rsidP="00B64B5D">
      <w:pPr>
        <w:pStyle w:val="Compact"/>
        <w:numPr>
          <w:ilvl w:val="0"/>
          <w:numId w:val="419"/>
        </w:numPr>
        <w:spacing w:line="276" w:lineRule="auto"/>
      </w:pPr>
      <w:r>
        <w:rPr>
          <w:b/>
          <w:bCs/>
        </w:rPr>
        <w:t>Resultado obtenido</w:t>
      </w:r>
      <w:r>
        <w:t>:</w:t>
      </w:r>
    </w:p>
    <w:p w14:paraId="65013502" w14:textId="10485D6E" w:rsidR="00B64B5D" w:rsidRDefault="008A3B88" w:rsidP="008A3B88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29B9D0FF" wp14:editId="340A0FE2">
            <wp:extent cx="5612130" cy="350774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6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B69F6" w14:textId="77777777" w:rsidR="00B64B5D" w:rsidRDefault="00B64B5D" w:rsidP="00B64B5D">
      <w:pPr>
        <w:pStyle w:val="Compact"/>
        <w:numPr>
          <w:ilvl w:val="0"/>
          <w:numId w:val="419"/>
        </w:numPr>
        <w:spacing w:line="276" w:lineRule="auto"/>
      </w:pPr>
      <w:r>
        <w:rPr>
          <w:b/>
          <w:bCs/>
        </w:rPr>
        <w:t>¿Prueba Superada</w:t>
      </w:r>
      <w:proofErr w:type="gramStart"/>
      <w:r>
        <w:rPr>
          <w:b/>
          <w:bCs/>
        </w:rPr>
        <w:t>?</w:t>
      </w:r>
      <w:r>
        <w:t xml:space="preserve"> :</w:t>
      </w:r>
      <w:proofErr w:type="gramEnd"/>
      <w:r>
        <w:t xml:space="preserve"> SI</w:t>
      </w:r>
    </w:p>
    <w:p w14:paraId="1ACFF03B" w14:textId="1B36DD24" w:rsidR="00B64B5D" w:rsidRPr="00B64B5D" w:rsidRDefault="00B64B5D" w:rsidP="00B64B5D">
      <w:pPr>
        <w:pStyle w:val="Compact"/>
        <w:numPr>
          <w:ilvl w:val="0"/>
          <w:numId w:val="419"/>
        </w:numPr>
        <w:spacing w:line="276" w:lineRule="auto"/>
        <w:rPr>
          <w:lang w:val="es-CO"/>
        </w:rPr>
      </w:pPr>
      <w:r>
        <w:rPr>
          <w:b/>
          <w:bCs/>
          <w:lang w:val="es-CO"/>
        </w:rPr>
        <w:t>Observaciones</w:t>
      </w:r>
      <w:r>
        <w:rPr>
          <w:lang w:val="es-CO"/>
        </w:rPr>
        <w:t>: La prueba fue ejecutada con total éxito</w:t>
      </w:r>
    </w:p>
    <w:p w14:paraId="1E69E074" w14:textId="4B5E9DF9" w:rsidR="00F8266F" w:rsidRDefault="00000000">
      <w:r>
        <w:pict w14:anchorId="7BC81EA1">
          <v:rect id="Forma20" o:spid="_x0000_s1084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5ED47D42" w14:textId="77777777" w:rsidR="00F8266F" w:rsidRDefault="00000000">
      <w:pPr>
        <w:pStyle w:val="Compact"/>
        <w:numPr>
          <w:ilvl w:val="0"/>
          <w:numId w:val="420"/>
        </w:numPr>
      </w:pPr>
      <w:r>
        <w:rPr>
          <w:rStyle w:val="VerbatimChar"/>
        </w:rPr>
        <w:t>CP-17</w:t>
      </w:r>
    </w:p>
    <w:p w14:paraId="18D632E2" w14:textId="77777777" w:rsidR="00F8266F" w:rsidRDefault="00000000">
      <w:pPr>
        <w:pStyle w:val="Compact"/>
        <w:numPr>
          <w:ilvl w:val="0"/>
          <w:numId w:val="421"/>
        </w:numPr>
        <w:rPr>
          <w:lang w:val="es-CO"/>
        </w:rPr>
      </w:pPr>
      <w:r>
        <w:rPr>
          <w:b/>
          <w:bCs/>
          <w:lang w:val="es-CO"/>
        </w:rPr>
        <w:t>Caso de Prueba</w:t>
      </w:r>
      <w:r>
        <w:rPr>
          <w:lang w:val="es-CO"/>
        </w:rPr>
        <w:t>: Proceso del ticket no encontrado</w:t>
      </w:r>
    </w:p>
    <w:p w14:paraId="6C6ABCC6" w14:textId="41F087C8" w:rsidR="00F8266F" w:rsidRDefault="00000000">
      <w:pPr>
        <w:pStyle w:val="Compact"/>
        <w:numPr>
          <w:ilvl w:val="0"/>
          <w:numId w:val="422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localhost:8080/api/tickets/</w:t>
      </w:r>
      <w:r w:rsidR="008A3B88">
        <w:rPr>
          <w:rStyle w:val="VerbatimChar"/>
        </w:rPr>
        <w:t>88</w:t>
      </w:r>
      <w:r>
        <w:rPr>
          <w:rStyle w:val="VerbatimChar"/>
        </w:rPr>
        <w:t>/comentarios</w:t>
      </w:r>
    </w:p>
    <w:p w14:paraId="55D8EC5E" w14:textId="77777777" w:rsidR="00F8266F" w:rsidRDefault="00000000">
      <w:pPr>
        <w:pStyle w:val="Compact"/>
        <w:numPr>
          <w:ilvl w:val="0"/>
          <w:numId w:val="423"/>
        </w:numPr>
      </w:pPr>
      <w:r>
        <w:rPr>
          <w:b/>
          <w:bCs/>
        </w:rPr>
        <w:t>Método HTTP</w:t>
      </w:r>
      <w:r>
        <w:t xml:space="preserve">: </w:t>
      </w:r>
      <w:r>
        <w:rPr>
          <w:rStyle w:val="VerbatimChar"/>
        </w:rPr>
        <w:t>GET</w:t>
      </w:r>
    </w:p>
    <w:p w14:paraId="7DF0B679" w14:textId="77777777" w:rsidR="00F8266F" w:rsidRDefault="00000000">
      <w:pPr>
        <w:pStyle w:val="Compact"/>
        <w:numPr>
          <w:ilvl w:val="0"/>
          <w:numId w:val="424"/>
        </w:numPr>
        <w:rPr>
          <w:lang w:val="es-CO"/>
        </w:rPr>
      </w:pPr>
      <w:proofErr w:type="gramStart"/>
      <w:r>
        <w:rPr>
          <w:b/>
          <w:bCs/>
          <w:lang w:val="es-CO"/>
        </w:rPr>
        <w:t>Descripción</w:t>
      </w:r>
      <w:r>
        <w:rPr>
          <w:lang w:val="es-CO"/>
        </w:rPr>
        <w:t>:Este</w:t>
      </w:r>
      <w:proofErr w:type="gramEnd"/>
      <w:r>
        <w:rPr>
          <w:lang w:val="es-CO"/>
        </w:rPr>
        <w:t xml:space="preserve"> caso de prueba valida que el sistema responda adecuadamente cuando se consultan los comentarios de un ticket que no existe en la base de datos</w:t>
      </w:r>
    </w:p>
    <w:p w14:paraId="1695487B" w14:textId="77777777" w:rsidR="00F8266F" w:rsidRDefault="00000000">
      <w:pPr>
        <w:pStyle w:val="Compact"/>
        <w:numPr>
          <w:ilvl w:val="0"/>
          <w:numId w:val="425"/>
        </w:numPr>
        <w:rPr>
          <w:lang w:val="es-CO"/>
        </w:rPr>
      </w:pPr>
      <w:r>
        <w:rPr>
          <w:b/>
          <w:bCs/>
          <w:lang w:val="es-CO"/>
        </w:rPr>
        <w:t>Cuerpo de la petición</w:t>
      </w:r>
      <w:r>
        <w:rPr>
          <w:lang w:val="es-CO"/>
        </w:rPr>
        <w:t>: No aplica</w:t>
      </w:r>
    </w:p>
    <w:p w14:paraId="780A485C" w14:textId="77777777" w:rsidR="00F8266F" w:rsidRDefault="00000000">
      <w:pPr>
        <w:pStyle w:val="Compact"/>
        <w:numPr>
          <w:ilvl w:val="0"/>
          <w:numId w:val="426"/>
        </w:numPr>
      </w:pPr>
      <w:r>
        <w:rPr>
          <w:b/>
          <w:bCs/>
        </w:rPr>
        <w:t>Headers</w:t>
      </w:r>
      <w:r>
        <w:t xml:space="preserve">: Authorization: Bearer </w:t>
      </w:r>
    </w:p>
    <w:p w14:paraId="3D86DBAC" w14:textId="77777777" w:rsidR="00F8266F" w:rsidRDefault="00000000">
      <w:pPr>
        <w:pStyle w:val="Compact"/>
        <w:numPr>
          <w:ilvl w:val="0"/>
          <w:numId w:val="427"/>
        </w:numPr>
        <w:rPr>
          <w:lang w:val="es-CO"/>
        </w:rPr>
      </w:pPr>
      <w:r>
        <w:rPr>
          <w:b/>
          <w:bCs/>
          <w:lang w:val="es-CO"/>
        </w:rPr>
        <w:t>Código de Respuesta Esperado</w:t>
      </w:r>
      <w:r>
        <w:rPr>
          <w:lang w:val="es-CO"/>
        </w:rPr>
        <w:t xml:space="preserve">: </w:t>
      </w:r>
      <w:r>
        <w:rPr>
          <w:rStyle w:val="VerbatimChar"/>
          <w:lang w:val="es-CO"/>
        </w:rPr>
        <w:t>404 Not Found</w:t>
      </w:r>
    </w:p>
    <w:p w14:paraId="79A61ED6" w14:textId="77777777" w:rsidR="00F8266F" w:rsidRDefault="00000000">
      <w:pPr>
        <w:pStyle w:val="Compact"/>
        <w:numPr>
          <w:ilvl w:val="0"/>
          <w:numId w:val="428"/>
        </w:numPr>
        <w:rPr>
          <w:b/>
          <w:bCs/>
        </w:rPr>
      </w:pPr>
      <w:r>
        <w:rPr>
          <w:b/>
          <w:bCs/>
        </w:rPr>
        <w:t>Respuesta esperada:</w:t>
      </w:r>
    </w:p>
    <w:p w14:paraId="74F9F146" w14:textId="77777777" w:rsidR="00F8266F" w:rsidRDefault="00000000">
      <w:pPr>
        <w:pStyle w:val="SourceCode"/>
        <w:rPr>
          <w:lang w:val="es-CO"/>
        </w:rPr>
      </w:pPr>
      <w:r>
        <w:rPr>
          <w:rStyle w:val="FunctionTok"/>
          <w:lang w:val="es-CO"/>
        </w:rPr>
        <w:t>{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error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No se encontro un ticket con este id"</w:t>
      </w:r>
      <w:r>
        <w:rPr>
          <w:lang w:val="es-CO"/>
        </w:rPr>
        <w:br/>
      </w:r>
      <w:r>
        <w:rPr>
          <w:rStyle w:val="FunctionTok"/>
          <w:lang w:val="es-CO"/>
        </w:rPr>
        <w:t>}</w:t>
      </w:r>
    </w:p>
    <w:p w14:paraId="33A9FC3F" w14:textId="77777777" w:rsidR="00F8266F" w:rsidRDefault="00000000">
      <w:pPr>
        <w:pStyle w:val="Compact"/>
        <w:numPr>
          <w:ilvl w:val="0"/>
          <w:numId w:val="429"/>
        </w:numPr>
      </w:pPr>
      <w:r>
        <w:rPr>
          <w:b/>
          <w:bCs/>
        </w:rPr>
        <w:t>Prueba Exitosa si</w:t>
      </w:r>
      <w:r>
        <w:t>:</w:t>
      </w:r>
    </w:p>
    <w:p w14:paraId="1B3ED36E" w14:textId="77777777" w:rsidR="00F8266F" w:rsidRDefault="00000000">
      <w:pPr>
        <w:pStyle w:val="Compact"/>
        <w:numPr>
          <w:ilvl w:val="1"/>
          <w:numId w:val="430"/>
        </w:numPr>
        <w:rPr>
          <w:lang w:val="es-CO"/>
        </w:rPr>
      </w:pPr>
      <w:r>
        <w:rPr>
          <w:lang w:val="es-CO"/>
        </w:rPr>
        <w:t>El sistema responde con código HTTP 404 Not Found.</w:t>
      </w:r>
    </w:p>
    <w:p w14:paraId="5441F4EE" w14:textId="77777777" w:rsidR="00F8266F" w:rsidRDefault="00000000">
      <w:pPr>
        <w:pStyle w:val="Compact"/>
        <w:numPr>
          <w:ilvl w:val="1"/>
          <w:numId w:val="431"/>
        </w:numPr>
        <w:rPr>
          <w:lang w:val="es-CO"/>
        </w:rPr>
      </w:pPr>
      <w:r>
        <w:rPr>
          <w:lang w:val="es-CO"/>
        </w:rPr>
        <w:t>La respuesta contiene un mensaje claro que indique que no se encontró el ticket</w:t>
      </w:r>
    </w:p>
    <w:p w14:paraId="015E43BA" w14:textId="77777777" w:rsidR="00F8266F" w:rsidRDefault="00000000">
      <w:pPr>
        <w:pStyle w:val="Compact"/>
        <w:numPr>
          <w:ilvl w:val="1"/>
          <w:numId w:val="432"/>
        </w:numPr>
        <w:rPr>
          <w:lang w:val="es-CO"/>
        </w:rPr>
      </w:pPr>
      <w:r>
        <w:rPr>
          <w:lang w:val="es-CO"/>
        </w:rPr>
        <w:lastRenderedPageBreak/>
        <w:t>No se devuelve ningún arreglo.</w:t>
      </w:r>
    </w:p>
    <w:p w14:paraId="3C310BA6" w14:textId="77777777" w:rsidR="00B64B5D" w:rsidRDefault="00B64B5D" w:rsidP="00B64B5D">
      <w:pPr>
        <w:pStyle w:val="Compact"/>
        <w:numPr>
          <w:ilvl w:val="0"/>
          <w:numId w:val="432"/>
        </w:numPr>
        <w:rPr>
          <w:lang w:val="es-CO"/>
        </w:rPr>
      </w:pPr>
      <w:r>
        <w:rPr>
          <w:b/>
          <w:bCs/>
        </w:rPr>
        <w:t>Ejecución de la prueba</w:t>
      </w:r>
      <w:r>
        <w:t>:</w:t>
      </w:r>
    </w:p>
    <w:p w14:paraId="4098BA45" w14:textId="3924EF86" w:rsidR="00B64B5D" w:rsidRDefault="00B64B5D" w:rsidP="00B64B5D">
      <w:pPr>
        <w:pStyle w:val="Compact"/>
        <w:numPr>
          <w:ilvl w:val="0"/>
          <w:numId w:val="432"/>
        </w:numPr>
        <w:rPr>
          <w:lang w:val="es-CO"/>
        </w:rPr>
      </w:pPr>
      <w:r>
        <w:rPr>
          <w:lang w:val="es-CO"/>
        </w:rPr>
        <w:t xml:space="preserve">Crear una nueva petición en Postman utilizando el método </w:t>
      </w:r>
      <w:r w:rsidR="008A3B88">
        <w:rPr>
          <w:lang w:val="es-CO"/>
        </w:rPr>
        <w:t>GET</w:t>
      </w:r>
      <w:r>
        <w:rPr>
          <w:lang w:val="es-CO"/>
        </w:rPr>
        <w:t xml:space="preserve"> y la ruta.</w:t>
      </w:r>
    </w:p>
    <w:p w14:paraId="3E2EB02C" w14:textId="77777777" w:rsidR="00B64B5D" w:rsidRDefault="00B64B5D" w:rsidP="00B64B5D">
      <w:pPr>
        <w:pStyle w:val="Compact"/>
        <w:numPr>
          <w:ilvl w:val="0"/>
          <w:numId w:val="432"/>
        </w:numPr>
        <w:rPr>
          <w:lang w:val="es-CO"/>
        </w:rPr>
      </w:pPr>
      <w:r>
        <w:rPr>
          <w:lang w:val="es-CO"/>
        </w:rPr>
        <w:t>Configurar los encabezados (Headers).</w:t>
      </w:r>
    </w:p>
    <w:p w14:paraId="20297049" w14:textId="77777777" w:rsidR="00B64B5D" w:rsidRDefault="00B64B5D" w:rsidP="00B64B5D">
      <w:pPr>
        <w:pStyle w:val="Compact"/>
        <w:numPr>
          <w:ilvl w:val="0"/>
          <w:numId w:val="432"/>
        </w:numPr>
        <w:rPr>
          <w:lang w:val="es-CO"/>
        </w:rPr>
      </w:pPr>
      <w:r>
        <w:rPr>
          <w:lang w:val="es-CO"/>
        </w:rPr>
        <w:t>Ingresar el cuerpo en formato JSON, con la información correspondiente.</w:t>
      </w:r>
    </w:p>
    <w:p w14:paraId="70C5745D" w14:textId="77777777" w:rsidR="00B64B5D" w:rsidRDefault="00B64B5D" w:rsidP="00B64B5D">
      <w:pPr>
        <w:pStyle w:val="Compact"/>
        <w:numPr>
          <w:ilvl w:val="0"/>
          <w:numId w:val="432"/>
        </w:numPr>
        <w:rPr>
          <w:lang w:val="es-CO"/>
        </w:rPr>
      </w:pPr>
      <w:r>
        <w:rPr>
          <w:lang w:val="es-CO"/>
        </w:rPr>
        <w:t>Presionar el botón Send para ejecutar la petición y verificar la respuesta del servidor.</w:t>
      </w:r>
    </w:p>
    <w:p w14:paraId="620DF770" w14:textId="454922B4" w:rsidR="00B64B5D" w:rsidRPr="008A3B88" w:rsidRDefault="008A3B88" w:rsidP="008A3B88">
      <w:pPr>
        <w:pStyle w:val="NormalWeb"/>
        <w:ind w:left="720"/>
      </w:pPr>
      <w:r>
        <w:rPr>
          <w:noProof/>
        </w:rPr>
        <w:drawing>
          <wp:inline distT="0" distB="0" distL="0" distR="0" wp14:anchorId="2DCD6D3F" wp14:editId="116392F9">
            <wp:extent cx="5612130" cy="350774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8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A7401" w14:textId="77777777" w:rsidR="00B64B5D" w:rsidRDefault="00B64B5D" w:rsidP="00B64B5D">
      <w:pPr>
        <w:pStyle w:val="Compact"/>
        <w:numPr>
          <w:ilvl w:val="0"/>
          <w:numId w:val="432"/>
        </w:numPr>
        <w:spacing w:line="276" w:lineRule="auto"/>
      </w:pPr>
      <w:r>
        <w:rPr>
          <w:b/>
          <w:bCs/>
        </w:rPr>
        <w:t>Resultado obtenido</w:t>
      </w:r>
      <w:r>
        <w:t>:</w:t>
      </w:r>
    </w:p>
    <w:p w14:paraId="73A12EEA" w14:textId="050B05F2" w:rsidR="00B64B5D" w:rsidRDefault="008A3B88" w:rsidP="008A3B88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6219F186" wp14:editId="12EFB79C">
            <wp:extent cx="5612130" cy="350774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0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1BE13" w14:textId="77777777" w:rsidR="00B64B5D" w:rsidRDefault="00B64B5D" w:rsidP="00B64B5D">
      <w:pPr>
        <w:pStyle w:val="Compact"/>
        <w:numPr>
          <w:ilvl w:val="0"/>
          <w:numId w:val="432"/>
        </w:numPr>
        <w:spacing w:line="276" w:lineRule="auto"/>
      </w:pPr>
      <w:r>
        <w:rPr>
          <w:b/>
          <w:bCs/>
        </w:rPr>
        <w:t>¿Prueba Superada</w:t>
      </w:r>
      <w:proofErr w:type="gramStart"/>
      <w:r>
        <w:rPr>
          <w:b/>
          <w:bCs/>
        </w:rPr>
        <w:t>?</w:t>
      </w:r>
      <w:r>
        <w:t xml:space="preserve"> :</w:t>
      </w:r>
      <w:proofErr w:type="gramEnd"/>
      <w:r>
        <w:t xml:space="preserve"> SI</w:t>
      </w:r>
    </w:p>
    <w:p w14:paraId="62E311DC" w14:textId="38CD0F25" w:rsidR="00B64B5D" w:rsidRPr="00B64B5D" w:rsidRDefault="00B64B5D" w:rsidP="00B64B5D">
      <w:pPr>
        <w:pStyle w:val="Compact"/>
        <w:numPr>
          <w:ilvl w:val="0"/>
          <w:numId w:val="432"/>
        </w:numPr>
        <w:spacing w:line="276" w:lineRule="auto"/>
        <w:rPr>
          <w:lang w:val="es-CO"/>
        </w:rPr>
      </w:pPr>
      <w:r>
        <w:rPr>
          <w:b/>
          <w:bCs/>
          <w:lang w:val="es-CO"/>
        </w:rPr>
        <w:t>Observaciones</w:t>
      </w:r>
      <w:r>
        <w:rPr>
          <w:lang w:val="es-CO"/>
        </w:rPr>
        <w:t>: La prueba fue ejecutada con total éxito</w:t>
      </w:r>
    </w:p>
    <w:p w14:paraId="1858F450" w14:textId="38A3222D" w:rsidR="00F8266F" w:rsidRDefault="00000000">
      <w:r>
        <w:pict w14:anchorId="066E8C0D">
          <v:rect id="Forma21" o:spid="_x0000_s1083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27A16E51" w14:textId="77777777" w:rsidR="00F8266F" w:rsidRDefault="00000000">
      <w:pPr>
        <w:pStyle w:val="Compact"/>
        <w:numPr>
          <w:ilvl w:val="0"/>
          <w:numId w:val="433"/>
        </w:numPr>
      </w:pPr>
      <w:r>
        <w:rPr>
          <w:rStyle w:val="VerbatimChar"/>
        </w:rPr>
        <w:t>CP-18</w:t>
      </w:r>
    </w:p>
    <w:p w14:paraId="7711E2D1" w14:textId="77777777" w:rsidR="00F8266F" w:rsidRDefault="00000000">
      <w:pPr>
        <w:pStyle w:val="Compact"/>
        <w:numPr>
          <w:ilvl w:val="0"/>
          <w:numId w:val="434"/>
        </w:numPr>
        <w:rPr>
          <w:lang w:val="es-CO"/>
        </w:rPr>
      </w:pPr>
      <w:r>
        <w:rPr>
          <w:b/>
          <w:bCs/>
          <w:lang w:val="es-CO"/>
        </w:rPr>
        <w:t>Caso de Prueba</w:t>
      </w:r>
      <w:r>
        <w:rPr>
          <w:lang w:val="es-CO"/>
        </w:rPr>
        <w:t>: Error del servidor al consultar proceso del ticket</w:t>
      </w:r>
    </w:p>
    <w:p w14:paraId="3CEC87BF" w14:textId="77777777" w:rsidR="002726C3" w:rsidRPr="002726C3" w:rsidRDefault="00000000" w:rsidP="009847BD">
      <w:pPr>
        <w:pStyle w:val="Compact"/>
        <w:numPr>
          <w:ilvl w:val="0"/>
          <w:numId w:val="436"/>
        </w:numPr>
        <w:rPr>
          <w:rStyle w:val="VerbatimChar"/>
          <w:rFonts w:ascii="Aptos" w:hAnsi="Aptos"/>
          <w:sz w:val="24"/>
        </w:rPr>
      </w:pPr>
      <w:r w:rsidRPr="002726C3">
        <w:rPr>
          <w:b/>
          <w:bCs/>
        </w:rPr>
        <w:t>Endpoint</w:t>
      </w:r>
      <w:r>
        <w:t xml:space="preserve">: </w:t>
      </w:r>
      <w:r w:rsidR="002726C3" w:rsidRPr="002726C3">
        <w:rPr>
          <w:rStyle w:val="VerbatimChar"/>
        </w:rPr>
        <w:t>localhost:8080/api/tickets/88/comentarios</w:t>
      </w:r>
    </w:p>
    <w:p w14:paraId="59E1F660" w14:textId="6F5221EE" w:rsidR="00F8266F" w:rsidRDefault="00000000" w:rsidP="009847BD">
      <w:pPr>
        <w:pStyle w:val="Compact"/>
        <w:numPr>
          <w:ilvl w:val="0"/>
          <w:numId w:val="436"/>
        </w:numPr>
      </w:pPr>
      <w:r w:rsidRPr="002726C3">
        <w:rPr>
          <w:b/>
          <w:bCs/>
        </w:rPr>
        <w:t>Método HTTP</w:t>
      </w:r>
      <w:r>
        <w:t xml:space="preserve">: </w:t>
      </w:r>
      <w:r>
        <w:rPr>
          <w:rStyle w:val="VerbatimChar"/>
        </w:rPr>
        <w:t>GET</w:t>
      </w:r>
    </w:p>
    <w:p w14:paraId="4CB5A73A" w14:textId="77777777" w:rsidR="00F8266F" w:rsidRDefault="00000000">
      <w:pPr>
        <w:pStyle w:val="Compact"/>
        <w:numPr>
          <w:ilvl w:val="0"/>
          <w:numId w:val="437"/>
        </w:numPr>
        <w:rPr>
          <w:lang w:val="es-CO"/>
        </w:rPr>
      </w:pPr>
      <w:r>
        <w:rPr>
          <w:b/>
          <w:bCs/>
          <w:lang w:val="es-CO"/>
        </w:rPr>
        <w:t>Descripción</w:t>
      </w:r>
      <w:r>
        <w:rPr>
          <w:lang w:val="es-CO"/>
        </w:rPr>
        <w:t>: Este caso de prueba valida que el sistema maneje correctamente errores internos inesperados al intentar obtener los comentarios asociados a un ticket, como fallas en la base de datos, excepciones no controladas o problemas de conexión.</w:t>
      </w:r>
    </w:p>
    <w:p w14:paraId="6FDD3A8D" w14:textId="77777777" w:rsidR="00F8266F" w:rsidRDefault="00000000">
      <w:pPr>
        <w:pStyle w:val="Compact"/>
        <w:numPr>
          <w:ilvl w:val="0"/>
          <w:numId w:val="438"/>
        </w:numPr>
        <w:rPr>
          <w:lang w:val="es-CO"/>
        </w:rPr>
      </w:pPr>
      <w:r>
        <w:rPr>
          <w:b/>
          <w:bCs/>
          <w:lang w:val="es-CO"/>
        </w:rPr>
        <w:t>Cuerpo de la petición</w:t>
      </w:r>
      <w:r>
        <w:rPr>
          <w:lang w:val="es-CO"/>
        </w:rPr>
        <w:t>: No aplica</w:t>
      </w:r>
    </w:p>
    <w:p w14:paraId="151C354D" w14:textId="77777777" w:rsidR="00F8266F" w:rsidRDefault="00000000">
      <w:pPr>
        <w:pStyle w:val="Compact"/>
        <w:numPr>
          <w:ilvl w:val="0"/>
          <w:numId w:val="439"/>
        </w:numPr>
      </w:pPr>
      <w:r>
        <w:rPr>
          <w:b/>
          <w:bCs/>
        </w:rPr>
        <w:t>Headers</w:t>
      </w:r>
      <w:r>
        <w:t xml:space="preserve">: Authorization: Bearer </w:t>
      </w:r>
    </w:p>
    <w:p w14:paraId="76358B09" w14:textId="77777777" w:rsidR="00F8266F" w:rsidRDefault="00000000">
      <w:pPr>
        <w:pStyle w:val="Compact"/>
        <w:numPr>
          <w:ilvl w:val="0"/>
          <w:numId w:val="440"/>
        </w:numPr>
        <w:rPr>
          <w:lang w:val="es-CO"/>
        </w:rPr>
      </w:pPr>
      <w:r>
        <w:rPr>
          <w:b/>
          <w:bCs/>
          <w:lang w:val="es-CO"/>
        </w:rPr>
        <w:t>Código de Respuesta Esperado</w:t>
      </w:r>
      <w:r>
        <w:rPr>
          <w:lang w:val="es-CO"/>
        </w:rPr>
        <w:t xml:space="preserve">: </w:t>
      </w:r>
      <w:r>
        <w:rPr>
          <w:rStyle w:val="VerbatimChar"/>
          <w:lang w:val="es-CO"/>
        </w:rPr>
        <w:t>500 Internal Server Error</w:t>
      </w:r>
    </w:p>
    <w:p w14:paraId="7F23BDB8" w14:textId="77777777" w:rsidR="00F8266F" w:rsidRDefault="00000000">
      <w:pPr>
        <w:pStyle w:val="Compact"/>
        <w:numPr>
          <w:ilvl w:val="0"/>
          <w:numId w:val="441"/>
        </w:numPr>
        <w:rPr>
          <w:b/>
          <w:bCs/>
        </w:rPr>
      </w:pPr>
      <w:r>
        <w:rPr>
          <w:b/>
          <w:bCs/>
        </w:rPr>
        <w:t>Respuesta esperada:</w:t>
      </w:r>
    </w:p>
    <w:p w14:paraId="3D3E2CF9" w14:textId="77777777" w:rsidR="002778AF" w:rsidRDefault="002778AF" w:rsidP="002778AF">
      <w:pPr>
        <w:pStyle w:val="Compact"/>
        <w:numPr>
          <w:ilvl w:val="0"/>
          <w:numId w:val="441"/>
        </w:numPr>
        <w:rPr>
          <w:lang w:val="es-CO"/>
        </w:rPr>
      </w:pPr>
    </w:p>
    <w:p w14:paraId="155025ED" w14:textId="77777777" w:rsidR="002778AF" w:rsidRDefault="002778AF" w:rsidP="002778AF">
      <w:pPr>
        <w:pStyle w:val="Compact"/>
        <w:numPr>
          <w:ilvl w:val="0"/>
          <w:numId w:val="441"/>
        </w:numPr>
        <w:rPr>
          <w:b/>
          <w:bCs/>
        </w:rPr>
      </w:pPr>
      <w:r>
        <w:rPr>
          <w:b/>
          <w:bCs/>
        </w:rPr>
        <w:t>Respuesta esperada:</w:t>
      </w:r>
    </w:p>
    <w:p w14:paraId="3ECBA3EE" w14:textId="77777777" w:rsidR="002778AF" w:rsidRDefault="002778AF" w:rsidP="002778AF">
      <w:pPr>
        <w:pStyle w:val="SourceCode"/>
        <w:rPr>
          <w:rStyle w:val="FunctionTok"/>
          <w:lang w:val="es-CO"/>
        </w:rPr>
      </w:pPr>
      <w:r>
        <w:rPr>
          <w:rStyle w:val="FunctionTok"/>
          <w:lang w:val="es-CO"/>
        </w:rPr>
        <w:t>{</w:t>
      </w:r>
    </w:p>
    <w:p w14:paraId="255CA918" w14:textId="77777777" w:rsidR="002778AF" w:rsidRPr="00441E78" w:rsidRDefault="002778AF" w:rsidP="002778AF">
      <w:pPr>
        <w:pStyle w:val="SourceCode"/>
        <w:rPr>
          <w:lang w:val="es-ES"/>
        </w:rPr>
      </w:pPr>
      <w:r>
        <w:rPr>
          <w:rStyle w:val="FunctionTok"/>
          <w:lang w:val="es-CO"/>
        </w:rPr>
        <w:t xml:space="preserve">  </w:t>
      </w:r>
      <w:r w:rsidRPr="00441E78">
        <w:rPr>
          <w:rStyle w:val="DataTypeTok"/>
          <w:lang w:val="es-ES"/>
        </w:rPr>
        <w:t>"error"</w:t>
      </w:r>
      <w:r w:rsidRPr="00441E78">
        <w:rPr>
          <w:rStyle w:val="StringTok"/>
          <w:lang w:val="es-ES"/>
        </w:rPr>
        <w:t>: "Internal Server Error"</w:t>
      </w:r>
      <w:r w:rsidRPr="00441E78"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message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E</w:t>
      </w:r>
      <w:r w:rsidRPr="00441E78">
        <w:rPr>
          <w:rStyle w:val="StringTok"/>
          <w:lang w:val="es-CO"/>
        </w:rPr>
        <w:t>rror interno del servidor. Intente nuevamente más tarde.</w:t>
      </w:r>
      <w:r w:rsidRPr="00441E78">
        <w:rPr>
          <w:rStyle w:val="StringTok"/>
          <w:lang w:val="es-ES"/>
        </w:rPr>
        <w:t>"</w:t>
      </w:r>
      <w:r w:rsidRPr="00441E78">
        <w:rPr>
          <w:lang w:val="es-ES"/>
        </w:rPr>
        <w:br/>
      </w:r>
      <w:r w:rsidRPr="00441E78">
        <w:rPr>
          <w:rStyle w:val="FunctionTok"/>
          <w:lang w:val="es-ES"/>
        </w:rPr>
        <w:t>}</w:t>
      </w:r>
    </w:p>
    <w:p w14:paraId="36E5EDBA" w14:textId="77777777" w:rsidR="00F8266F" w:rsidRDefault="00000000">
      <w:pPr>
        <w:pStyle w:val="Compact"/>
        <w:numPr>
          <w:ilvl w:val="0"/>
          <w:numId w:val="442"/>
        </w:numPr>
      </w:pPr>
      <w:r>
        <w:rPr>
          <w:b/>
          <w:bCs/>
        </w:rPr>
        <w:lastRenderedPageBreak/>
        <w:t>Prueba Exitosa si</w:t>
      </w:r>
      <w:r>
        <w:t>:</w:t>
      </w:r>
    </w:p>
    <w:p w14:paraId="2DDDD93B" w14:textId="77777777" w:rsidR="00F8266F" w:rsidRDefault="00000000">
      <w:pPr>
        <w:pStyle w:val="Compact"/>
        <w:numPr>
          <w:ilvl w:val="1"/>
          <w:numId w:val="443"/>
        </w:numPr>
        <w:rPr>
          <w:lang w:val="es-CO"/>
        </w:rPr>
      </w:pPr>
      <w:r>
        <w:rPr>
          <w:lang w:val="es-CO"/>
        </w:rPr>
        <w:t>El sistema responde con código HTTP 500 Internal Server Error.</w:t>
      </w:r>
    </w:p>
    <w:p w14:paraId="32E36C0D" w14:textId="77777777" w:rsidR="00F8266F" w:rsidRDefault="00000000">
      <w:pPr>
        <w:pStyle w:val="Compact"/>
        <w:numPr>
          <w:ilvl w:val="1"/>
          <w:numId w:val="444"/>
        </w:numPr>
        <w:rPr>
          <w:lang w:val="es-CO"/>
        </w:rPr>
      </w:pPr>
      <w:r>
        <w:rPr>
          <w:lang w:val="es-CO"/>
        </w:rPr>
        <w:t>La respuesta incluye un mensaje de error genérico sin exponer detalles.</w:t>
      </w:r>
    </w:p>
    <w:p w14:paraId="7103CC63" w14:textId="77777777" w:rsidR="00B64B5D" w:rsidRDefault="00B64B5D" w:rsidP="00B64B5D">
      <w:pPr>
        <w:pStyle w:val="Compact"/>
        <w:numPr>
          <w:ilvl w:val="0"/>
          <w:numId w:val="444"/>
        </w:numPr>
        <w:rPr>
          <w:lang w:val="es-CO"/>
        </w:rPr>
      </w:pPr>
      <w:r>
        <w:rPr>
          <w:b/>
          <w:bCs/>
        </w:rPr>
        <w:t>Ejecución de la prueba</w:t>
      </w:r>
      <w:r>
        <w:t>:</w:t>
      </w:r>
    </w:p>
    <w:p w14:paraId="39C4E32F" w14:textId="1B51817B" w:rsidR="00B64B5D" w:rsidRDefault="00B64B5D" w:rsidP="00B64B5D">
      <w:pPr>
        <w:pStyle w:val="Compact"/>
        <w:numPr>
          <w:ilvl w:val="0"/>
          <w:numId w:val="444"/>
        </w:numPr>
        <w:rPr>
          <w:lang w:val="es-CO"/>
        </w:rPr>
      </w:pPr>
      <w:r>
        <w:rPr>
          <w:lang w:val="es-CO"/>
        </w:rPr>
        <w:t xml:space="preserve">Crear una nueva petición en Postman utilizando el método </w:t>
      </w:r>
      <w:r w:rsidR="000D0E93">
        <w:rPr>
          <w:lang w:val="es-CO"/>
        </w:rPr>
        <w:t>GET</w:t>
      </w:r>
      <w:r>
        <w:rPr>
          <w:lang w:val="es-CO"/>
        </w:rPr>
        <w:t xml:space="preserve"> y la ruta.</w:t>
      </w:r>
    </w:p>
    <w:p w14:paraId="514C473B" w14:textId="77777777" w:rsidR="00B64B5D" w:rsidRDefault="00B64B5D" w:rsidP="00B64B5D">
      <w:pPr>
        <w:pStyle w:val="Compact"/>
        <w:numPr>
          <w:ilvl w:val="0"/>
          <w:numId w:val="444"/>
        </w:numPr>
        <w:rPr>
          <w:lang w:val="es-CO"/>
        </w:rPr>
      </w:pPr>
      <w:r>
        <w:rPr>
          <w:lang w:val="es-CO"/>
        </w:rPr>
        <w:t>Configurar los encabezados (Headers).</w:t>
      </w:r>
    </w:p>
    <w:p w14:paraId="7655955F" w14:textId="77777777" w:rsidR="00B64B5D" w:rsidRDefault="00B64B5D" w:rsidP="00B64B5D">
      <w:pPr>
        <w:pStyle w:val="Compact"/>
        <w:numPr>
          <w:ilvl w:val="0"/>
          <w:numId w:val="444"/>
        </w:numPr>
        <w:rPr>
          <w:lang w:val="es-CO"/>
        </w:rPr>
      </w:pPr>
      <w:r>
        <w:rPr>
          <w:lang w:val="es-CO"/>
        </w:rPr>
        <w:t>Ingresar el cuerpo en formato JSON, con la información correspondiente.</w:t>
      </w:r>
    </w:p>
    <w:p w14:paraId="4C504FC7" w14:textId="77777777" w:rsidR="00B64B5D" w:rsidRDefault="00B64B5D" w:rsidP="00B64B5D">
      <w:pPr>
        <w:pStyle w:val="Compact"/>
        <w:numPr>
          <w:ilvl w:val="0"/>
          <w:numId w:val="444"/>
        </w:numPr>
        <w:rPr>
          <w:lang w:val="es-CO"/>
        </w:rPr>
      </w:pPr>
      <w:r>
        <w:rPr>
          <w:lang w:val="es-CO"/>
        </w:rPr>
        <w:t>Presionar el botón Send para ejecutar la petición y verificar la respuesta del servidor.</w:t>
      </w:r>
    </w:p>
    <w:p w14:paraId="40115F48" w14:textId="300774A5" w:rsidR="00B64B5D" w:rsidRPr="002726C3" w:rsidRDefault="002726C3" w:rsidP="002726C3">
      <w:pPr>
        <w:pStyle w:val="NormalWeb"/>
        <w:ind w:left="720"/>
      </w:pPr>
      <w:r>
        <w:rPr>
          <w:noProof/>
        </w:rPr>
        <w:drawing>
          <wp:inline distT="0" distB="0" distL="0" distR="0" wp14:anchorId="0CEAED77" wp14:editId="0FEE3C4B">
            <wp:extent cx="5612130" cy="350774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5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12CC3" w14:textId="77777777" w:rsidR="00B64B5D" w:rsidRDefault="00B64B5D" w:rsidP="00B64B5D">
      <w:pPr>
        <w:pStyle w:val="Compact"/>
        <w:numPr>
          <w:ilvl w:val="0"/>
          <w:numId w:val="444"/>
        </w:numPr>
        <w:spacing w:line="276" w:lineRule="auto"/>
      </w:pPr>
      <w:r>
        <w:rPr>
          <w:b/>
          <w:bCs/>
        </w:rPr>
        <w:t>Resultado obtenido</w:t>
      </w:r>
      <w:r>
        <w:t>:</w:t>
      </w:r>
    </w:p>
    <w:p w14:paraId="779F2C59" w14:textId="7E50A9A0" w:rsidR="00B64B5D" w:rsidRDefault="002726C3" w:rsidP="002726C3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3DE9D6A2" wp14:editId="79320B73">
            <wp:extent cx="5612130" cy="350774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7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547BF" w14:textId="77777777" w:rsidR="00B64B5D" w:rsidRDefault="00B64B5D" w:rsidP="00B64B5D">
      <w:pPr>
        <w:pStyle w:val="Compact"/>
        <w:numPr>
          <w:ilvl w:val="0"/>
          <w:numId w:val="444"/>
        </w:numPr>
        <w:spacing w:line="276" w:lineRule="auto"/>
      </w:pPr>
      <w:r>
        <w:rPr>
          <w:b/>
          <w:bCs/>
        </w:rPr>
        <w:t>¿Prueba Superada</w:t>
      </w:r>
      <w:proofErr w:type="gramStart"/>
      <w:r>
        <w:rPr>
          <w:b/>
          <w:bCs/>
        </w:rPr>
        <w:t>?</w:t>
      </w:r>
      <w:r>
        <w:t xml:space="preserve"> :</w:t>
      </w:r>
      <w:proofErr w:type="gramEnd"/>
      <w:r>
        <w:t xml:space="preserve"> SI</w:t>
      </w:r>
    </w:p>
    <w:p w14:paraId="59BE34FE" w14:textId="6D55AC24" w:rsidR="00B64B5D" w:rsidRPr="00B64B5D" w:rsidRDefault="00B64B5D" w:rsidP="00B64B5D">
      <w:pPr>
        <w:pStyle w:val="Compact"/>
        <w:numPr>
          <w:ilvl w:val="0"/>
          <w:numId w:val="444"/>
        </w:numPr>
        <w:spacing w:line="276" w:lineRule="auto"/>
        <w:rPr>
          <w:lang w:val="es-CO"/>
        </w:rPr>
      </w:pPr>
      <w:r>
        <w:rPr>
          <w:b/>
          <w:bCs/>
          <w:lang w:val="es-CO"/>
        </w:rPr>
        <w:t>Observaciones</w:t>
      </w:r>
      <w:r>
        <w:rPr>
          <w:lang w:val="es-CO"/>
        </w:rPr>
        <w:t>: La prueba fue ejecutada con total éxito</w:t>
      </w:r>
    </w:p>
    <w:p w14:paraId="59B4EA5D" w14:textId="07262A1C" w:rsidR="00F8266F" w:rsidRDefault="00000000">
      <w:r>
        <w:pict w14:anchorId="159EE5CB">
          <v:rect id="Forma22" o:spid="_x0000_s1082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0C8FE21B" w14:textId="4E2F5F47" w:rsidR="00F8266F" w:rsidRDefault="00000000">
      <w:r>
        <w:pict w14:anchorId="3FF5C77E">
          <v:rect id="Forma23" o:spid="_x0000_s1081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06E1E401" w14:textId="77777777" w:rsidR="00F8266F" w:rsidRDefault="00000000">
      <w:pPr>
        <w:pStyle w:val="Compact"/>
        <w:numPr>
          <w:ilvl w:val="0"/>
          <w:numId w:val="445"/>
        </w:numPr>
      </w:pPr>
      <w:r>
        <w:rPr>
          <w:rStyle w:val="VerbatimChar"/>
        </w:rPr>
        <w:t>CP-19</w:t>
      </w:r>
    </w:p>
    <w:p w14:paraId="22F4A4B3" w14:textId="77777777" w:rsidR="00F8266F" w:rsidRDefault="00000000">
      <w:pPr>
        <w:pStyle w:val="Compact"/>
        <w:numPr>
          <w:ilvl w:val="0"/>
          <w:numId w:val="446"/>
        </w:numPr>
        <w:rPr>
          <w:lang w:val="es-CO"/>
        </w:rPr>
      </w:pPr>
      <w:r>
        <w:rPr>
          <w:b/>
          <w:bCs/>
          <w:lang w:val="es-CO"/>
        </w:rPr>
        <w:t>Caso de Prueba</w:t>
      </w:r>
      <w:r>
        <w:rPr>
          <w:lang w:val="es-CO"/>
        </w:rPr>
        <w:t>: Ver notificaciones del sistema</w:t>
      </w:r>
    </w:p>
    <w:p w14:paraId="1E5F328F" w14:textId="77777777" w:rsidR="00F8266F" w:rsidRDefault="00000000">
      <w:pPr>
        <w:pStyle w:val="Compact"/>
        <w:numPr>
          <w:ilvl w:val="0"/>
          <w:numId w:val="447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localhost:8080/api/usuarios/{idUsuario}/notificaciones</w:t>
      </w:r>
    </w:p>
    <w:p w14:paraId="45234F06" w14:textId="77777777" w:rsidR="00F8266F" w:rsidRDefault="00000000">
      <w:pPr>
        <w:pStyle w:val="Compact"/>
        <w:numPr>
          <w:ilvl w:val="0"/>
          <w:numId w:val="448"/>
        </w:numPr>
      </w:pPr>
      <w:r>
        <w:rPr>
          <w:b/>
          <w:bCs/>
        </w:rPr>
        <w:t>Método HTTP</w:t>
      </w:r>
      <w:r>
        <w:t xml:space="preserve">: </w:t>
      </w:r>
      <w:r>
        <w:rPr>
          <w:rStyle w:val="VerbatimChar"/>
        </w:rPr>
        <w:t>GET</w:t>
      </w:r>
    </w:p>
    <w:p w14:paraId="769B600F" w14:textId="77777777" w:rsidR="00F8266F" w:rsidRDefault="00000000">
      <w:pPr>
        <w:pStyle w:val="Compact"/>
        <w:numPr>
          <w:ilvl w:val="0"/>
          <w:numId w:val="449"/>
        </w:numPr>
        <w:rPr>
          <w:lang w:val="es-CO"/>
        </w:rPr>
      </w:pPr>
      <w:r>
        <w:rPr>
          <w:b/>
          <w:bCs/>
          <w:lang w:val="es-CO"/>
        </w:rPr>
        <w:t>Descripción</w:t>
      </w:r>
      <w:r>
        <w:rPr>
          <w:lang w:val="es-CO"/>
        </w:rPr>
        <w:t>: Este caso de prueba valida que un usuario autenticado pueda consultar la lista de notificaciones generadas por el sistema, relacionadas con sus tickets, asignaciones o actualizaciones.</w:t>
      </w:r>
    </w:p>
    <w:p w14:paraId="41C11935" w14:textId="77777777" w:rsidR="00F8266F" w:rsidRDefault="00000000">
      <w:pPr>
        <w:pStyle w:val="Compact"/>
        <w:numPr>
          <w:ilvl w:val="0"/>
          <w:numId w:val="450"/>
        </w:numPr>
        <w:rPr>
          <w:lang w:val="es-CO"/>
        </w:rPr>
      </w:pPr>
      <w:r>
        <w:rPr>
          <w:b/>
          <w:bCs/>
          <w:lang w:val="es-CO"/>
        </w:rPr>
        <w:t>Cuerpo de la petición</w:t>
      </w:r>
      <w:r>
        <w:rPr>
          <w:lang w:val="es-CO"/>
        </w:rPr>
        <w:t>: No aplica</w:t>
      </w:r>
    </w:p>
    <w:p w14:paraId="27F0E68A" w14:textId="77777777" w:rsidR="00F8266F" w:rsidRDefault="00000000">
      <w:pPr>
        <w:pStyle w:val="Compact"/>
        <w:numPr>
          <w:ilvl w:val="0"/>
          <w:numId w:val="451"/>
        </w:numPr>
      </w:pPr>
      <w:r>
        <w:rPr>
          <w:b/>
          <w:bCs/>
        </w:rPr>
        <w:t>Headers</w:t>
      </w:r>
      <w:r>
        <w:t xml:space="preserve">: Authorization: Bearer </w:t>
      </w:r>
    </w:p>
    <w:p w14:paraId="5FC8FF44" w14:textId="77777777" w:rsidR="00F8266F" w:rsidRDefault="00000000">
      <w:pPr>
        <w:pStyle w:val="Compact"/>
        <w:numPr>
          <w:ilvl w:val="0"/>
          <w:numId w:val="452"/>
        </w:numPr>
      </w:pPr>
      <w:r>
        <w:rPr>
          <w:b/>
          <w:bCs/>
        </w:rPr>
        <w:t>Código de Respuesta Esperado</w:t>
      </w:r>
      <w:r>
        <w:t xml:space="preserve">: </w:t>
      </w:r>
      <w:r>
        <w:rPr>
          <w:rStyle w:val="VerbatimChar"/>
        </w:rPr>
        <w:t>200 OK</w:t>
      </w:r>
    </w:p>
    <w:p w14:paraId="3CF5CA51" w14:textId="77777777" w:rsidR="00F8266F" w:rsidRDefault="00000000">
      <w:pPr>
        <w:pStyle w:val="Compact"/>
        <w:numPr>
          <w:ilvl w:val="0"/>
          <w:numId w:val="453"/>
        </w:numPr>
        <w:rPr>
          <w:b/>
          <w:bCs/>
        </w:rPr>
      </w:pPr>
      <w:r>
        <w:rPr>
          <w:b/>
          <w:bCs/>
        </w:rPr>
        <w:t>Respuesta esperada:</w:t>
      </w:r>
    </w:p>
    <w:p w14:paraId="3C5F4D82" w14:textId="079A5E06" w:rsidR="00F8266F" w:rsidRDefault="00000000">
      <w:pPr>
        <w:pStyle w:val="SourceCode"/>
        <w:rPr>
          <w:lang w:val="es-CO"/>
        </w:rPr>
      </w:pPr>
      <w:r>
        <w:rPr>
          <w:rStyle w:val="OtherTok"/>
          <w:lang w:val="es-CO"/>
        </w:rPr>
        <w:t>[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FunctionTok"/>
          <w:lang w:val="es-CO"/>
        </w:rPr>
        <w:t>{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  </w:t>
      </w:r>
      <w:r>
        <w:rPr>
          <w:rStyle w:val="DataTypeTok"/>
          <w:lang w:val="es-CO"/>
        </w:rPr>
        <w:t>"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DecValTok"/>
          <w:lang w:val="es-CO"/>
        </w:rPr>
        <w:t>1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  </w:t>
      </w:r>
      <w:r>
        <w:rPr>
          <w:rStyle w:val="DataTypeTok"/>
          <w:lang w:val="es-CO"/>
        </w:rPr>
        <w:t>"</w:t>
      </w:r>
      <w:r w:rsidR="00C64B0E" w:rsidRPr="00C64B0E">
        <w:rPr>
          <w:lang w:val="es-ES"/>
        </w:rPr>
        <w:t xml:space="preserve"> </w:t>
      </w:r>
      <w:r w:rsidR="00C64B0E" w:rsidRPr="00C64B0E">
        <w:rPr>
          <w:rStyle w:val="DataTypeTok"/>
          <w:lang w:val="es-CO"/>
        </w:rPr>
        <w:t>usuarioId</w:t>
      </w:r>
      <w:r>
        <w:rPr>
          <w:rStyle w:val="DataTypeTok"/>
          <w:lang w:val="es-CO"/>
        </w:rPr>
        <w:t>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Ticket actualizado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  </w:t>
      </w:r>
      <w:r>
        <w:rPr>
          <w:rStyle w:val="DataTypeTok"/>
          <w:lang w:val="es-CO"/>
        </w:rPr>
        <w:t>"</w:t>
      </w:r>
      <w:r w:rsidR="00C64B0E">
        <w:rPr>
          <w:rStyle w:val="DataTypeTok"/>
          <w:lang w:val="es-CO"/>
        </w:rPr>
        <w:t>mensaje</w:t>
      </w:r>
      <w:r>
        <w:rPr>
          <w:rStyle w:val="DataTypeTok"/>
          <w:lang w:val="es-CO"/>
        </w:rPr>
        <w:t>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</w:t>
      </w:r>
      <w:r w:rsidR="00C64B0E" w:rsidRPr="00C64B0E">
        <w:rPr>
          <w:lang w:val="es-ES"/>
        </w:rPr>
        <w:t xml:space="preserve"> </w:t>
      </w:r>
      <w:r w:rsidR="00C64B0E" w:rsidRPr="00C64B0E">
        <w:rPr>
          <w:rStyle w:val="StringTok"/>
          <w:lang w:val="es-CO"/>
        </w:rPr>
        <w:t>Su ticket ha sido actualizado a \"En progreso\".</w:t>
      </w:r>
      <w:r>
        <w:rPr>
          <w:rStyle w:val="StringTok"/>
          <w:lang w:val="es-CO"/>
        </w:rPr>
        <w:t>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  </w:t>
      </w:r>
      <w:r>
        <w:rPr>
          <w:rStyle w:val="DataTypeTok"/>
          <w:lang w:val="es-CO"/>
        </w:rPr>
        <w:t>"fechaCreacion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</w:t>
      </w:r>
      <w:r w:rsidR="00C64B0E" w:rsidRPr="00C64B0E">
        <w:rPr>
          <w:lang w:val="es-ES"/>
        </w:rPr>
        <w:t xml:space="preserve"> </w:t>
      </w:r>
      <w:r w:rsidR="00C64B0E" w:rsidRPr="00C64B0E">
        <w:rPr>
          <w:rStyle w:val="StringTok"/>
          <w:lang w:val="es-CO"/>
        </w:rPr>
        <w:t>2025-10-19 20:09:16</w:t>
      </w:r>
      <w:r>
        <w:rPr>
          <w:rStyle w:val="StringTok"/>
          <w:lang w:val="es-CO"/>
        </w:rPr>
        <w:t>"</w:t>
      </w:r>
      <w:r>
        <w:rPr>
          <w:lang w:val="es-CO"/>
        </w:rPr>
        <w:br/>
      </w:r>
      <w:r>
        <w:rPr>
          <w:rStyle w:val="NormalTok"/>
          <w:lang w:val="es-CO"/>
        </w:rPr>
        <w:lastRenderedPageBreak/>
        <w:t xml:space="preserve">  </w:t>
      </w:r>
      <w:r>
        <w:rPr>
          <w:rStyle w:val="FunctionTok"/>
          <w:lang w:val="es-CO"/>
        </w:rPr>
        <w:t>}</w:t>
      </w:r>
      <w:r>
        <w:rPr>
          <w:rStyle w:val="Other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FunctionTok"/>
          <w:lang w:val="es-CO"/>
        </w:rPr>
        <w:t>{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  </w:t>
      </w:r>
      <w:r>
        <w:rPr>
          <w:rStyle w:val="DataTypeTok"/>
          <w:lang w:val="es-CO"/>
        </w:rPr>
        <w:t>"id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DecValTok"/>
          <w:lang w:val="es-CO"/>
        </w:rPr>
        <w:t>2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  </w:t>
      </w:r>
      <w:r>
        <w:rPr>
          <w:rStyle w:val="DataTypeTok"/>
          <w:lang w:val="es-CO"/>
        </w:rPr>
        <w:t>"</w:t>
      </w:r>
      <w:r w:rsidR="00C64B0E" w:rsidRPr="00C64B0E">
        <w:rPr>
          <w:lang w:val="es-ES"/>
        </w:rPr>
        <w:t xml:space="preserve"> </w:t>
      </w:r>
      <w:r w:rsidR="00C64B0E" w:rsidRPr="00C64B0E">
        <w:rPr>
          <w:rStyle w:val="DataTypeTok"/>
          <w:lang w:val="es-CO"/>
        </w:rPr>
        <w:t>usuarioId</w:t>
      </w:r>
      <w:r>
        <w:rPr>
          <w:rStyle w:val="DataTypeTok"/>
          <w:lang w:val="es-CO"/>
        </w:rPr>
        <w:t>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Nuevo ticket asignado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  </w:t>
      </w:r>
      <w:r>
        <w:rPr>
          <w:rStyle w:val="DataTypeTok"/>
          <w:lang w:val="es-CO"/>
        </w:rPr>
        <w:t>"</w:t>
      </w:r>
      <w:r w:rsidR="00C64B0E">
        <w:rPr>
          <w:rStyle w:val="DataTypeTok"/>
          <w:lang w:val="es-CO"/>
        </w:rPr>
        <w:t>mensaje</w:t>
      </w:r>
      <w:r>
        <w:rPr>
          <w:rStyle w:val="DataTypeTok"/>
          <w:lang w:val="es-CO"/>
        </w:rPr>
        <w:t>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</w:t>
      </w:r>
      <w:r w:rsidR="00C64B0E" w:rsidRPr="00C64B0E">
        <w:rPr>
          <w:lang w:val="es-ES"/>
        </w:rPr>
        <w:t xml:space="preserve"> </w:t>
      </w:r>
      <w:r w:rsidR="00C64B0E" w:rsidRPr="00C64B0E">
        <w:rPr>
          <w:rStyle w:val="StringTok"/>
          <w:lang w:val="es-CO"/>
        </w:rPr>
        <w:t>Nuevo ticket asignado: se le ha asignado el ticket #457</w:t>
      </w:r>
      <w:r>
        <w:rPr>
          <w:rStyle w:val="StringTok"/>
          <w:lang w:val="es-CO"/>
        </w:rPr>
        <w:t>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  </w:t>
      </w:r>
      <w:r>
        <w:rPr>
          <w:rStyle w:val="DataTypeTok"/>
          <w:lang w:val="es-CO"/>
        </w:rPr>
        <w:t>"fechaCreacion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</w:t>
      </w:r>
      <w:r w:rsidR="00C64B0E" w:rsidRPr="009B2A71">
        <w:rPr>
          <w:lang w:val="es-ES"/>
        </w:rPr>
        <w:t xml:space="preserve"> </w:t>
      </w:r>
      <w:r w:rsidR="00C64B0E" w:rsidRPr="00C64B0E">
        <w:rPr>
          <w:rStyle w:val="StringTok"/>
          <w:lang w:val="es-CO"/>
        </w:rPr>
        <w:t>2025-10-19 23:04:58</w:t>
      </w:r>
      <w:r>
        <w:rPr>
          <w:rStyle w:val="StringTok"/>
          <w:lang w:val="es-CO"/>
        </w:rPr>
        <w:t>"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FunctionTok"/>
          <w:lang w:val="es-CO"/>
        </w:rPr>
        <w:t>}</w:t>
      </w:r>
      <w:r>
        <w:rPr>
          <w:lang w:val="es-CO"/>
        </w:rPr>
        <w:br/>
      </w:r>
      <w:r>
        <w:rPr>
          <w:rStyle w:val="OtherTok"/>
          <w:lang w:val="es-CO"/>
        </w:rPr>
        <w:t>]</w:t>
      </w:r>
    </w:p>
    <w:p w14:paraId="2F2D4407" w14:textId="77777777" w:rsidR="00F8266F" w:rsidRDefault="00000000">
      <w:pPr>
        <w:pStyle w:val="Compact"/>
        <w:numPr>
          <w:ilvl w:val="0"/>
          <w:numId w:val="454"/>
        </w:numPr>
      </w:pPr>
      <w:r>
        <w:rPr>
          <w:b/>
          <w:bCs/>
        </w:rPr>
        <w:t>Prueba Exitosa si</w:t>
      </w:r>
      <w:r>
        <w:t>:</w:t>
      </w:r>
    </w:p>
    <w:p w14:paraId="7697852D" w14:textId="77777777" w:rsidR="00F8266F" w:rsidRDefault="00000000">
      <w:pPr>
        <w:pStyle w:val="Compact"/>
        <w:numPr>
          <w:ilvl w:val="1"/>
          <w:numId w:val="455"/>
        </w:numPr>
        <w:rPr>
          <w:lang w:val="es-CO"/>
        </w:rPr>
      </w:pPr>
      <w:r>
        <w:rPr>
          <w:lang w:val="es-CO"/>
        </w:rPr>
        <w:t>El sistema responde con código HTTP 200 OK.</w:t>
      </w:r>
    </w:p>
    <w:p w14:paraId="2DDCF7E0" w14:textId="77777777" w:rsidR="00F8266F" w:rsidRDefault="00000000">
      <w:pPr>
        <w:pStyle w:val="Compact"/>
        <w:numPr>
          <w:ilvl w:val="1"/>
          <w:numId w:val="456"/>
        </w:numPr>
        <w:rPr>
          <w:lang w:val="es-CO"/>
        </w:rPr>
      </w:pPr>
      <w:r>
        <w:rPr>
          <w:lang w:val="es-CO"/>
        </w:rPr>
        <w:t>La respuesta incluye un arreglo con las notificaciones asociadas al usuario.</w:t>
      </w:r>
    </w:p>
    <w:p w14:paraId="111E0ED7" w14:textId="77777777" w:rsidR="00F8266F" w:rsidRDefault="00000000">
      <w:pPr>
        <w:pStyle w:val="Compact"/>
        <w:numPr>
          <w:ilvl w:val="1"/>
          <w:numId w:val="457"/>
        </w:numPr>
        <w:rPr>
          <w:lang w:val="es-CO"/>
        </w:rPr>
      </w:pPr>
      <w:r>
        <w:rPr>
          <w:lang w:val="es-CO"/>
        </w:rPr>
        <w:t>Si el usuario no tiene notificaciones, se retorna una lista vacía sin error.</w:t>
      </w:r>
    </w:p>
    <w:p w14:paraId="46ACB51E" w14:textId="77777777" w:rsidR="00B64B5D" w:rsidRDefault="00B64B5D" w:rsidP="00B64B5D">
      <w:pPr>
        <w:pStyle w:val="Compact"/>
        <w:numPr>
          <w:ilvl w:val="0"/>
          <w:numId w:val="457"/>
        </w:numPr>
        <w:rPr>
          <w:lang w:val="es-CO"/>
        </w:rPr>
      </w:pPr>
      <w:r>
        <w:rPr>
          <w:b/>
          <w:bCs/>
        </w:rPr>
        <w:t>Ejecución de la prueba</w:t>
      </w:r>
      <w:r>
        <w:t>:</w:t>
      </w:r>
    </w:p>
    <w:p w14:paraId="6AAD269F" w14:textId="7B4E855A" w:rsidR="00B64B5D" w:rsidRDefault="00B64B5D" w:rsidP="00B64B5D">
      <w:pPr>
        <w:pStyle w:val="Compact"/>
        <w:numPr>
          <w:ilvl w:val="0"/>
          <w:numId w:val="457"/>
        </w:numPr>
        <w:rPr>
          <w:lang w:val="es-CO"/>
        </w:rPr>
      </w:pPr>
      <w:r>
        <w:rPr>
          <w:lang w:val="es-CO"/>
        </w:rPr>
        <w:t xml:space="preserve">Crear una nueva petición en Postman utilizando el método </w:t>
      </w:r>
      <w:r w:rsidR="009B2A71">
        <w:rPr>
          <w:lang w:val="es-CO"/>
        </w:rPr>
        <w:t>GET</w:t>
      </w:r>
      <w:r>
        <w:rPr>
          <w:lang w:val="es-CO"/>
        </w:rPr>
        <w:t xml:space="preserve"> y la ruta.</w:t>
      </w:r>
    </w:p>
    <w:p w14:paraId="0FAFA317" w14:textId="77777777" w:rsidR="00B64B5D" w:rsidRDefault="00B64B5D" w:rsidP="00B64B5D">
      <w:pPr>
        <w:pStyle w:val="Compact"/>
        <w:numPr>
          <w:ilvl w:val="0"/>
          <w:numId w:val="457"/>
        </w:numPr>
        <w:rPr>
          <w:lang w:val="es-CO"/>
        </w:rPr>
      </w:pPr>
      <w:r>
        <w:rPr>
          <w:lang w:val="es-CO"/>
        </w:rPr>
        <w:t>Configurar los encabezados (Headers).</w:t>
      </w:r>
    </w:p>
    <w:p w14:paraId="60107076" w14:textId="77777777" w:rsidR="00B64B5D" w:rsidRDefault="00B64B5D" w:rsidP="00B64B5D">
      <w:pPr>
        <w:pStyle w:val="Compact"/>
        <w:numPr>
          <w:ilvl w:val="0"/>
          <w:numId w:val="457"/>
        </w:numPr>
        <w:rPr>
          <w:lang w:val="es-CO"/>
        </w:rPr>
      </w:pPr>
      <w:r>
        <w:rPr>
          <w:lang w:val="es-CO"/>
        </w:rPr>
        <w:t>Ingresar el cuerpo en formato JSON, con la información correspondiente.</w:t>
      </w:r>
    </w:p>
    <w:p w14:paraId="71B7472A" w14:textId="77777777" w:rsidR="00B64B5D" w:rsidRDefault="00B64B5D" w:rsidP="00B64B5D">
      <w:pPr>
        <w:pStyle w:val="Compact"/>
        <w:numPr>
          <w:ilvl w:val="0"/>
          <w:numId w:val="457"/>
        </w:numPr>
        <w:rPr>
          <w:lang w:val="es-CO"/>
        </w:rPr>
      </w:pPr>
      <w:r>
        <w:rPr>
          <w:lang w:val="es-CO"/>
        </w:rPr>
        <w:t>Presionar el botón Send para ejecutar la petición y verificar la respuesta del servidor.</w:t>
      </w:r>
    </w:p>
    <w:p w14:paraId="1F321078" w14:textId="47077FCC" w:rsidR="00B64B5D" w:rsidRPr="009B2A71" w:rsidRDefault="009B2A71" w:rsidP="009B2A71">
      <w:pPr>
        <w:pStyle w:val="NormalWeb"/>
        <w:ind w:left="720"/>
      </w:pPr>
      <w:r>
        <w:rPr>
          <w:noProof/>
        </w:rPr>
        <w:drawing>
          <wp:inline distT="0" distB="0" distL="0" distR="0" wp14:anchorId="7430A91B" wp14:editId="12AC5BBF">
            <wp:extent cx="5612130" cy="350774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E88F5" w14:textId="77777777" w:rsidR="00B64B5D" w:rsidRDefault="00B64B5D" w:rsidP="00B64B5D">
      <w:pPr>
        <w:pStyle w:val="Compact"/>
        <w:numPr>
          <w:ilvl w:val="0"/>
          <w:numId w:val="457"/>
        </w:numPr>
        <w:spacing w:line="276" w:lineRule="auto"/>
      </w:pPr>
      <w:r>
        <w:rPr>
          <w:b/>
          <w:bCs/>
        </w:rPr>
        <w:t>Resultado obtenido</w:t>
      </w:r>
      <w:r>
        <w:t>:</w:t>
      </w:r>
    </w:p>
    <w:p w14:paraId="68C91623" w14:textId="4BC07F6A" w:rsidR="00B64B5D" w:rsidRDefault="009B2A71" w:rsidP="009B2A71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1801B17F" wp14:editId="32E4E831">
            <wp:extent cx="5612130" cy="35077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4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33594" w14:textId="77777777" w:rsidR="00B64B5D" w:rsidRDefault="00B64B5D" w:rsidP="00B64B5D">
      <w:pPr>
        <w:pStyle w:val="Compact"/>
        <w:numPr>
          <w:ilvl w:val="0"/>
          <w:numId w:val="457"/>
        </w:numPr>
        <w:spacing w:line="276" w:lineRule="auto"/>
      </w:pPr>
      <w:r>
        <w:rPr>
          <w:b/>
          <w:bCs/>
        </w:rPr>
        <w:t>¿Prueba Superada</w:t>
      </w:r>
      <w:proofErr w:type="gramStart"/>
      <w:r>
        <w:rPr>
          <w:b/>
          <w:bCs/>
        </w:rPr>
        <w:t>?</w:t>
      </w:r>
      <w:r>
        <w:t xml:space="preserve"> :</w:t>
      </w:r>
      <w:proofErr w:type="gramEnd"/>
      <w:r>
        <w:t xml:space="preserve"> SI</w:t>
      </w:r>
    </w:p>
    <w:p w14:paraId="17B99C45" w14:textId="69319FB6" w:rsidR="00B64B5D" w:rsidRPr="00B64B5D" w:rsidRDefault="00B64B5D" w:rsidP="00B64B5D">
      <w:pPr>
        <w:pStyle w:val="Compact"/>
        <w:numPr>
          <w:ilvl w:val="0"/>
          <w:numId w:val="457"/>
        </w:numPr>
        <w:spacing w:line="276" w:lineRule="auto"/>
        <w:rPr>
          <w:lang w:val="es-CO"/>
        </w:rPr>
      </w:pPr>
      <w:r>
        <w:rPr>
          <w:b/>
          <w:bCs/>
          <w:lang w:val="es-CO"/>
        </w:rPr>
        <w:t>Observaciones</w:t>
      </w:r>
      <w:r>
        <w:rPr>
          <w:lang w:val="es-CO"/>
        </w:rPr>
        <w:t>: La prueba fue ejecutada con total éxito</w:t>
      </w:r>
    </w:p>
    <w:p w14:paraId="492C0600" w14:textId="2B19A4BD" w:rsidR="00F8266F" w:rsidRDefault="00000000">
      <w:r>
        <w:pict w14:anchorId="74FD37F4">
          <v:rect id="Forma24" o:spid="_x0000_s1080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38EF1B2C" w14:textId="77777777" w:rsidR="00F8266F" w:rsidRDefault="00000000">
      <w:pPr>
        <w:pStyle w:val="Compact"/>
        <w:numPr>
          <w:ilvl w:val="0"/>
          <w:numId w:val="458"/>
        </w:numPr>
      </w:pPr>
      <w:r>
        <w:rPr>
          <w:rStyle w:val="VerbatimChar"/>
        </w:rPr>
        <w:t>CP-20</w:t>
      </w:r>
    </w:p>
    <w:p w14:paraId="47F23369" w14:textId="77777777" w:rsidR="00F8266F" w:rsidRDefault="00000000">
      <w:pPr>
        <w:pStyle w:val="Compact"/>
        <w:numPr>
          <w:ilvl w:val="0"/>
          <w:numId w:val="459"/>
        </w:numPr>
        <w:rPr>
          <w:lang w:val="es-CO"/>
        </w:rPr>
      </w:pPr>
      <w:r>
        <w:rPr>
          <w:b/>
          <w:bCs/>
          <w:lang w:val="es-CO"/>
        </w:rPr>
        <w:t>Caso de Prueba</w:t>
      </w:r>
      <w:r>
        <w:rPr>
          <w:lang w:val="es-CO"/>
        </w:rPr>
        <w:t>: Solicitud inválida al consultar notificaciones</w:t>
      </w:r>
    </w:p>
    <w:p w14:paraId="31AB277A" w14:textId="77777777" w:rsidR="00F8266F" w:rsidRDefault="00000000">
      <w:pPr>
        <w:pStyle w:val="Compact"/>
        <w:numPr>
          <w:ilvl w:val="0"/>
          <w:numId w:val="460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localhost:8080/api/usuarios/{idUsuario}/notificaciones</w:t>
      </w:r>
    </w:p>
    <w:p w14:paraId="0E162F1E" w14:textId="77777777" w:rsidR="00F8266F" w:rsidRDefault="00000000">
      <w:pPr>
        <w:pStyle w:val="Compact"/>
        <w:numPr>
          <w:ilvl w:val="0"/>
          <w:numId w:val="461"/>
        </w:numPr>
      </w:pPr>
      <w:r>
        <w:rPr>
          <w:b/>
          <w:bCs/>
        </w:rPr>
        <w:t>Método HTTP</w:t>
      </w:r>
      <w:r>
        <w:t xml:space="preserve">: </w:t>
      </w:r>
      <w:r>
        <w:rPr>
          <w:rStyle w:val="VerbatimChar"/>
        </w:rPr>
        <w:t>GET</w:t>
      </w:r>
    </w:p>
    <w:p w14:paraId="041A436E" w14:textId="77777777" w:rsidR="00F8266F" w:rsidRDefault="00000000">
      <w:pPr>
        <w:pStyle w:val="Compact"/>
        <w:numPr>
          <w:ilvl w:val="0"/>
          <w:numId w:val="462"/>
        </w:numPr>
        <w:rPr>
          <w:lang w:val="es-CO"/>
        </w:rPr>
      </w:pPr>
      <w:r>
        <w:rPr>
          <w:b/>
          <w:bCs/>
          <w:lang w:val="es-CO"/>
        </w:rPr>
        <w:t>Descripción</w:t>
      </w:r>
      <w:r>
        <w:rPr>
          <w:lang w:val="es-CO"/>
        </w:rPr>
        <w:t>: Verificar que el sistema responda con error cuando se realiza una solicitud con un idUsuario invalido.</w:t>
      </w:r>
    </w:p>
    <w:p w14:paraId="7E9988E8" w14:textId="77777777" w:rsidR="00F8266F" w:rsidRDefault="00000000">
      <w:pPr>
        <w:pStyle w:val="Compact"/>
        <w:numPr>
          <w:ilvl w:val="0"/>
          <w:numId w:val="463"/>
        </w:numPr>
        <w:rPr>
          <w:lang w:val="es-CO"/>
        </w:rPr>
      </w:pPr>
      <w:r>
        <w:rPr>
          <w:b/>
          <w:bCs/>
          <w:lang w:val="es-CO"/>
        </w:rPr>
        <w:t>Cuerpo de la petición</w:t>
      </w:r>
      <w:r>
        <w:rPr>
          <w:lang w:val="es-CO"/>
        </w:rPr>
        <w:t>: No aplica</w:t>
      </w:r>
    </w:p>
    <w:p w14:paraId="63262417" w14:textId="77777777" w:rsidR="00F8266F" w:rsidRDefault="00000000">
      <w:pPr>
        <w:pStyle w:val="Compact"/>
        <w:numPr>
          <w:ilvl w:val="0"/>
          <w:numId w:val="464"/>
        </w:numPr>
      </w:pPr>
      <w:r>
        <w:rPr>
          <w:b/>
          <w:bCs/>
        </w:rPr>
        <w:t>Headers</w:t>
      </w:r>
      <w:r>
        <w:t xml:space="preserve">: Authorization: Bearer </w:t>
      </w:r>
    </w:p>
    <w:p w14:paraId="49437147" w14:textId="77777777" w:rsidR="00F8266F" w:rsidRDefault="00000000">
      <w:pPr>
        <w:pStyle w:val="Compact"/>
        <w:numPr>
          <w:ilvl w:val="0"/>
          <w:numId w:val="465"/>
        </w:numPr>
        <w:rPr>
          <w:lang w:val="es-CO"/>
        </w:rPr>
      </w:pPr>
      <w:r>
        <w:rPr>
          <w:b/>
          <w:bCs/>
          <w:lang w:val="es-CO"/>
        </w:rPr>
        <w:t>Código de Respuesta Esperado</w:t>
      </w:r>
      <w:r>
        <w:rPr>
          <w:lang w:val="es-CO"/>
        </w:rPr>
        <w:t xml:space="preserve">: </w:t>
      </w:r>
      <w:r>
        <w:rPr>
          <w:rStyle w:val="VerbatimChar"/>
          <w:lang w:val="es-CO"/>
        </w:rPr>
        <w:t>400 Bad Request</w:t>
      </w:r>
    </w:p>
    <w:p w14:paraId="3B5D925A" w14:textId="77777777" w:rsidR="00F8266F" w:rsidRDefault="00000000">
      <w:pPr>
        <w:pStyle w:val="Compact"/>
        <w:numPr>
          <w:ilvl w:val="0"/>
          <w:numId w:val="466"/>
        </w:numPr>
        <w:rPr>
          <w:b/>
          <w:bCs/>
        </w:rPr>
      </w:pPr>
      <w:r>
        <w:rPr>
          <w:b/>
          <w:bCs/>
        </w:rPr>
        <w:t>Respuesta esperada:</w:t>
      </w:r>
    </w:p>
    <w:p w14:paraId="0FC44D35" w14:textId="305EA615" w:rsidR="00F8266F" w:rsidRPr="00F44172" w:rsidRDefault="00000000">
      <w:pPr>
        <w:pStyle w:val="SourceCode"/>
        <w:rPr>
          <w:lang w:val="es-ES"/>
        </w:rPr>
      </w:pPr>
      <w:r>
        <w:rPr>
          <w:rStyle w:val="FunctionTok"/>
          <w:lang w:val="es-CO"/>
        </w:rPr>
        <w:t>{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error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Solicitud inválida."</w:t>
      </w:r>
      <w:r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detalles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Los parámetros enviados son incorrectos."</w:t>
      </w:r>
      <w:r>
        <w:rPr>
          <w:lang w:val="es-CO"/>
        </w:rPr>
        <w:br/>
      </w:r>
      <w:r w:rsidRPr="00F44172">
        <w:rPr>
          <w:rStyle w:val="FunctionTok"/>
          <w:lang w:val="es-ES"/>
        </w:rPr>
        <w:t>}</w:t>
      </w:r>
    </w:p>
    <w:p w14:paraId="78D29ACE" w14:textId="77777777" w:rsidR="00F8266F" w:rsidRDefault="00000000">
      <w:pPr>
        <w:pStyle w:val="Compact"/>
        <w:numPr>
          <w:ilvl w:val="0"/>
          <w:numId w:val="467"/>
        </w:numPr>
      </w:pPr>
      <w:r>
        <w:rPr>
          <w:b/>
          <w:bCs/>
        </w:rPr>
        <w:t>Prueba Exitosa si</w:t>
      </w:r>
      <w:r>
        <w:t>:</w:t>
      </w:r>
    </w:p>
    <w:p w14:paraId="4289C5A6" w14:textId="77777777" w:rsidR="00F8266F" w:rsidRDefault="00000000">
      <w:pPr>
        <w:pStyle w:val="Compact"/>
        <w:numPr>
          <w:ilvl w:val="1"/>
          <w:numId w:val="468"/>
        </w:numPr>
        <w:rPr>
          <w:lang w:val="es-CO"/>
        </w:rPr>
      </w:pPr>
      <w:r>
        <w:rPr>
          <w:lang w:val="es-CO"/>
        </w:rPr>
        <w:t>El sistema responde con código HTTP 400 Bad Request.</w:t>
      </w:r>
    </w:p>
    <w:p w14:paraId="3A70520A" w14:textId="77777777" w:rsidR="00F8266F" w:rsidRDefault="00000000">
      <w:pPr>
        <w:pStyle w:val="Compact"/>
        <w:numPr>
          <w:ilvl w:val="1"/>
          <w:numId w:val="469"/>
        </w:numPr>
        <w:rPr>
          <w:lang w:val="es-CO"/>
        </w:rPr>
      </w:pPr>
      <w:r>
        <w:rPr>
          <w:lang w:val="es-CO"/>
        </w:rPr>
        <w:t>La respuesta incluye un mensaje de error claro indicando que la solicitud es inválida.</w:t>
      </w:r>
    </w:p>
    <w:p w14:paraId="02081038" w14:textId="77777777" w:rsidR="00F8266F" w:rsidRDefault="00000000">
      <w:pPr>
        <w:pStyle w:val="Compact"/>
        <w:numPr>
          <w:ilvl w:val="1"/>
          <w:numId w:val="470"/>
        </w:numPr>
        <w:rPr>
          <w:lang w:val="es-CO"/>
        </w:rPr>
      </w:pPr>
      <w:r>
        <w:rPr>
          <w:lang w:val="es-CO"/>
        </w:rPr>
        <w:lastRenderedPageBreak/>
        <w:t>No se retorna información de notificaciones.</w:t>
      </w:r>
    </w:p>
    <w:p w14:paraId="375B3F8D" w14:textId="77777777" w:rsidR="00B64B5D" w:rsidRDefault="00B64B5D" w:rsidP="00B64B5D">
      <w:pPr>
        <w:pStyle w:val="Compact"/>
        <w:numPr>
          <w:ilvl w:val="0"/>
          <w:numId w:val="470"/>
        </w:numPr>
        <w:rPr>
          <w:lang w:val="es-CO"/>
        </w:rPr>
      </w:pPr>
      <w:r>
        <w:rPr>
          <w:b/>
          <w:bCs/>
        </w:rPr>
        <w:t>Ejecución de la prueba</w:t>
      </w:r>
      <w:r>
        <w:t>:</w:t>
      </w:r>
    </w:p>
    <w:p w14:paraId="42A1D8F7" w14:textId="72A4F25C" w:rsidR="00B64B5D" w:rsidRDefault="00B64B5D" w:rsidP="00B64B5D">
      <w:pPr>
        <w:pStyle w:val="Compact"/>
        <w:numPr>
          <w:ilvl w:val="0"/>
          <w:numId w:val="470"/>
        </w:numPr>
        <w:rPr>
          <w:lang w:val="es-CO"/>
        </w:rPr>
      </w:pPr>
      <w:r>
        <w:rPr>
          <w:lang w:val="es-CO"/>
        </w:rPr>
        <w:t xml:space="preserve">Crear una nueva petición en Postman utilizando el método </w:t>
      </w:r>
      <w:r w:rsidR="004B0331">
        <w:rPr>
          <w:lang w:val="es-CO"/>
        </w:rPr>
        <w:t>GET</w:t>
      </w:r>
      <w:r>
        <w:rPr>
          <w:lang w:val="es-CO"/>
        </w:rPr>
        <w:t xml:space="preserve"> y la ruta.</w:t>
      </w:r>
    </w:p>
    <w:p w14:paraId="560D6647" w14:textId="77777777" w:rsidR="00B64B5D" w:rsidRDefault="00B64B5D" w:rsidP="00B64B5D">
      <w:pPr>
        <w:pStyle w:val="Compact"/>
        <w:numPr>
          <w:ilvl w:val="0"/>
          <w:numId w:val="470"/>
        </w:numPr>
        <w:rPr>
          <w:lang w:val="es-CO"/>
        </w:rPr>
      </w:pPr>
      <w:r>
        <w:rPr>
          <w:lang w:val="es-CO"/>
        </w:rPr>
        <w:t>Configurar los encabezados (Headers).</w:t>
      </w:r>
    </w:p>
    <w:p w14:paraId="5B1996DF" w14:textId="77777777" w:rsidR="00B64B5D" w:rsidRDefault="00B64B5D" w:rsidP="00B64B5D">
      <w:pPr>
        <w:pStyle w:val="Compact"/>
        <w:numPr>
          <w:ilvl w:val="0"/>
          <w:numId w:val="470"/>
        </w:numPr>
        <w:rPr>
          <w:lang w:val="es-CO"/>
        </w:rPr>
      </w:pPr>
      <w:r>
        <w:rPr>
          <w:lang w:val="es-CO"/>
        </w:rPr>
        <w:t>Ingresar el cuerpo en formato JSON, con la información correspondiente.</w:t>
      </w:r>
    </w:p>
    <w:p w14:paraId="7FBDC41F" w14:textId="77777777" w:rsidR="00B64B5D" w:rsidRDefault="00B64B5D" w:rsidP="00B64B5D">
      <w:pPr>
        <w:pStyle w:val="Compact"/>
        <w:numPr>
          <w:ilvl w:val="0"/>
          <w:numId w:val="470"/>
        </w:numPr>
        <w:rPr>
          <w:lang w:val="es-CO"/>
        </w:rPr>
      </w:pPr>
      <w:r>
        <w:rPr>
          <w:lang w:val="es-CO"/>
        </w:rPr>
        <w:t>Presionar el botón Send para ejecutar la petición y verificar la respuesta del servidor.</w:t>
      </w:r>
    </w:p>
    <w:p w14:paraId="2E19D4AC" w14:textId="073FA6E6" w:rsidR="00B64B5D" w:rsidRPr="004B0331" w:rsidRDefault="004B0331" w:rsidP="004B0331">
      <w:pPr>
        <w:pStyle w:val="NormalWeb"/>
        <w:ind w:left="720"/>
      </w:pPr>
      <w:r>
        <w:rPr>
          <w:noProof/>
        </w:rPr>
        <w:drawing>
          <wp:inline distT="0" distB="0" distL="0" distR="0" wp14:anchorId="31B53A50" wp14:editId="71CA5599">
            <wp:extent cx="5612130" cy="350774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6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08441" w14:textId="77777777" w:rsidR="00B64B5D" w:rsidRDefault="00B64B5D" w:rsidP="00B64B5D">
      <w:pPr>
        <w:pStyle w:val="Compact"/>
        <w:numPr>
          <w:ilvl w:val="0"/>
          <w:numId w:val="470"/>
        </w:numPr>
        <w:spacing w:line="276" w:lineRule="auto"/>
      </w:pPr>
      <w:r>
        <w:rPr>
          <w:b/>
          <w:bCs/>
        </w:rPr>
        <w:t>Resultado obtenido</w:t>
      </w:r>
      <w:r>
        <w:t>:</w:t>
      </w:r>
    </w:p>
    <w:p w14:paraId="1EDE8D2E" w14:textId="5D1C4607" w:rsidR="00B64B5D" w:rsidRDefault="004B0331" w:rsidP="004B0331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7243AF7E" wp14:editId="2A5DF69B">
            <wp:extent cx="5612130" cy="350774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8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ACFD6" w14:textId="77777777" w:rsidR="00B64B5D" w:rsidRDefault="00B64B5D" w:rsidP="00B64B5D">
      <w:pPr>
        <w:pStyle w:val="Compact"/>
        <w:numPr>
          <w:ilvl w:val="0"/>
          <w:numId w:val="470"/>
        </w:numPr>
        <w:spacing w:line="276" w:lineRule="auto"/>
      </w:pPr>
      <w:r>
        <w:rPr>
          <w:b/>
          <w:bCs/>
        </w:rPr>
        <w:t>¿Prueba Superada</w:t>
      </w:r>
      <w:proofErr w:type="gramStart"/>
      <w:r>
        <w:rPr>
          <w:b/>
          <w:bCs/>
        </w:rPr>
        <w:t>?</w:t>
      </w:r>
      <w:r>
        <w:t xml:space="preserve"> :</w:t>
      </w:r>
      <w:proofErr w:type="gramEnd"/>
      <w:r>
        <w:t xml:space="preserve"> SI</w:t>
      </w:r>
    </w:p>
    <w:p w14:paraId="4D830B74" w14:textId="727CD774" w:rsidR="00B64B5D" w:rsidRPr="00B64B5D" w:rsidRDefault="00B64B5D" w:rsidP="00B64B5D">
      <w:pPr>
        <w:pStyle w:val="Compact"/>
        <w:numPr>
          <w:ilvl w:val="0"/>
          <w:numId w:val="470"/>
        </w:numPr>
        <w:spacing w:line="276" w:lineRule="auto"/>
        <w:rPr>
          <w:lang w:val="es-CO"/>
        </w:rPr>
      </w:pPr>
      <w:r>
        <w:rPr>
          <w:b/>
          <w:bCs/>
          <w:lang w:val="es-CO"/>
        </w:rPr>
        <w:t>Observaciones</w:t>
      </w:r>
      <w:r>
        <w:rPr>
          <w:lang w:val="es-CO"/>
        </w:rPr>
        <w:t>: La prueba fue ejecutada con total éxito</w:t>
      </w:r>
    </w:p>
    <w:p w14:paraId="0A62EBDF" w14:textId="3CD09AD0" w:rsidR="00F8266F" w:rsidRDefault="00000000">
      <w:r>
        <w:pict w14:anchorId="2E94E493">
          <v:rect id="Forma25" o:spid="_x0000_s1079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0FFF6DFC" w14:textId="77777777" w:rsidR="00F8266F" w:rsidRDefault="00000000">
      <w:pPr>
        <w:pStyle w:val="Compact"/>
        <w:numPr>
          <w:ilvl w:val="0"/>
          <w:numId w:val="471"/>
        </w:numPr>
      </w:pPr>
      <w:r>
        <w:rPr>
          <w:rStyle w:val="VerbatimChar"/>
        </w:rPr>
        <w:t>CP-21</w:t>
      </w:r>
    </w:p>
    <w:p w14:paraId="552B07D8" w14:textId="77777777" w:rsidR="00F8266F" w:rsidRDefault="00000000">
      <w:pPr>
        <w:pStyle w:val="Compact"/>
        <w:numPr>
          <w:ilvl w:val="0"/>
          <w:numId w:val="472"/>
        </w:numPr>
        <w:rPr>
          <w:lang w:val="es-CO"/>
        </w:rPr>
      </w:pPr>
      <w:r>
        <w:rPr>
          <w:b/>
          <w:bCs/>
          <w:lang w:val="es-CO"/>
        </w:rPr>
        <w:t>Caso de Prueba</w:t>
      </w:r>
      <w:r>
        <w:rPr>
          <w:lang w:val="es-CO"/>
        </w:rPr>
        <w:t>: Usuario no encontrado al obtener notificaciones</w:t>
      </w:r>
    </w:p>
    <w:p w14:paraId="6ED8D9F9" w14:textId="77777777" w:rsidR="00F8266F" w:rsidRDefault="00000000">
      <w:pPr>
        <w:pStyle w:val="Compact"/>
        <w:numPr>
          <w:ilvl w:val="0"/>
          <w:numId w:val="473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localhost:8080/api/usuarios/{idUsuario}/notificaciones</w:t>
      </w:r>
    </w:p>
    <w:p w14:paraId="102F0837" w14:textId="77777777" w:rsidR="00F8266F" w:rsidRDefault="00000000">
      <w:pPr>
        <w:pStyle w:val="Compact"/>
        <w:numPr>
          <w:ilvl w:val="0"/>
          <w:numId w:val="474"/>
        </w:numPr>
      </w:pPr>
      <w:r>
        <w:rPr>
          <w:b/>
          <w:bCs/>
        </w:rPr>
        <w:t>Método HTTP</w:t>
      </w:r>
      <w:r>
        <w:t xml:space="preserve">: </w:t>
      </w:r>
      <w:r>
        <w:rPr>
          <w:rStyle w:val="VerbatimChar"/>
        </w:rPr>
        <w:t>GET</w:t>
      </w:r>
    </w:p>
    <w:p w14:paraId="775AE90A" w14:textId="77777777" w:rsidR="00F8266F" w:rsidRDefault="00000000">
      <w:pPr>
        <w:pStyle w:val="Compact"/>
        <w:numPr>
          <w:ilvl w:val="0"/>
          <w:numId w:val="475"/>
        </w:numPr>
        <w:rPr>
          <w:lang w:val="es-CO"/>
        </w:rPr>
      </w:pPr>
      <w:r>
        <w:rPr>
          <w:b/>
          <w:bCs/>
          <w:lang w:val="es-CO"/>
        </w:rPr>
        <w:t>Descripción</w:t>
      </w:r>
      <w:r>
        <w:rPr>
          <w:lang w:val="es-CO"/>
        </w:rPr>
        <w:t>: Validar que el sistema responda adecuadamente cuando no exista el usuario solicitado.</w:t>
      </w:r>
    </w:p>
    <w:p w14:paraId="75AB1446" w14:textId="77777777" w:rsidR="00F8266F" w:rsidRDefault="00000000">
      <w:pPr>
        <w:pStyle w:val="Compact"/>
        <w:numPr>
          <w:ilvl w:val="0"/>
          <w:numId w:val="476"/>
        </w:numPr>
        <w:rPr>
          <w:lang w:val="es-CO"/>
        </w:rPr>
      </w:pPr>
      <w:r>
        <w:rPr>
          <w:b/>
          <w:bCs/>
          <w:lang w:val="es-CO"/>
        </w:rPr>
        <w:t>Cuerpo de la petición</w:t>
      </w:r>
      <w:r>
        <w:rPr>
          <w:lang w:val="es-CO"/>
        </w:rPr>
        <w:t>: No aplica</w:t>
      </w:r>
    </w:p>
    <w:p w14:paraId="3F35B425" w14:textId="77777777" w:rsidR="00F8266F" w:rsidRDefault="00000000">
      <w:pPr>
        <w:pStyle w:val="Compact"/>
        <w:numPr>
          <w:ilvl w:val="0"/>
          <w:numId w:val="477"/>
        </w:numPr>
      </w:pPr>
      <w:r>
        <w:rPr>
          <w:b/>
          <w:bCs/>
        </w:rPr>
        <w:t>Headers</w:t>
      </w:r>
      <w:r>
        <w:t xml:space="preserve">: Authorization: Bearer </w:t>
      </w:r>
    </w:p>
    <w:p w14:paraId="0A4CCCE1" w14:textId="77777777" w:rsidR="00F8266F" w:rsidRDefault="00000000">
      <w:pPr>
        <w:pStyle w:val="Compact"/>
        <w:numPr>
          <w:ilvl w:val="0"/>
          <w:numId w:val="478"/>
        </w:numPr>
        <w:rPr>
          <w:lang w:val="es-CO"/>
        </w:rPr>
      </w:pPr>
      <w:r>
        <w:rPr>
          <w:b/>
          <w:bCs/>
          <w:lang w:val="es-CO"/>
        </w:rPr>
        <w:t>Código de Respuesta Esperado</w:t>
      </w:r>
      <w:r>
        <w:rPr>
          <w:lang w:val="es-CO"/>
        </w:rPr>
        <w:t xml:space="preserve">: </w:t>
      </w:r>
      <w:r>
        <w:rPr>
          <w:rStyle w:val="VerbatimChar"/>
          <w:lang w:val="es-CO"/>
        </w:rPr>
        <w:t>404 Not Found</w:t>
      </w:r>
    </w:p>
    <w:p w14:paraId="3F5C9A9F" w14:textId="77777777" w:rsidR="00F8266F" w:rsidRDefault="00000000">
      <w:pPr>
        <w:pStyle w:val="Compact"/>
        <w:numPr>
          <w:ilvl w:val="0"/>
          <w:numId w:val="479"/>
        </w:numPr>
        <w:rPr>
          <w:b/>
          <w:bCs/>
        </w:rPr>
      </w:pPr>
      <w:r>
        <w:rPr>
          <w:b/>
          <w:bCs/>
        </w:rPr>
        <w:t>Respuesta esperada:</w:t>
      </w:r>
    </w:p>
    <w:p w14:paraId="5EA49928" w14:textId="77777777" w:rsidR="00F8266F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rr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suario no encontrado."</w:t>
      </w:r>
      <w:r>
        <w:br/>
      </w:r>
      <w:r>
        <w:rPr>
          <w:rStyle w:val="FunctionTok"/>
        </w:rPr>
        <w:t>}</w:t>
      </w:r>
    </w:p>
    <w:p w14:paraId="6B9473BD" w14:textId="77777777" w:rsidR="00F8266F" w:rsidRDefault="00000000">
      <w:pPr>
        <w:pStyle w:val="Compact"/>
        <w:numPr>
          <w:ilvl w:val="0"/>
          <w:numId w:val="480"/>
        </w:numPr>
      </w:pPr>
      <w:r>
        <w:rPr>
          <w:b/>
          <w:bCs/>
        </w:rPr>
        <w:t>Prueba Exitosa si</w:t>
      </w:r>
      <w:r>
        <w:t>:</w:t>
      </w:r>
    </w:p>
    <w:p w14:paraId="3928FC31" w14:textId="77777777" w:rsidR="00F8266F" w:rsidRDefault="00000000">
      <w:pPr>
        <w:pStyle w:val="Compact"/>
        <w:numPr>
          <w:ilvl w:val="1"/>
          <w:numId w:val="481"/>
        </w:numPr>
        <w:rPr>
          <w:lang w:val="es-CO"/>
        </w:rPr>
      </w:pPr>
      <w:r>
        <w:rPr>
          <w:lang w:val="es-CO"/>
        </w:rPr>
        <w:t>El sistema responde con código HTTP 404 Not Found.</w:t>
      </w:r>
    </w:p>
    <w:p w14:paraId="745FB83E" w14:textId="77777777" w:rsidR="00F8266F" w:rsidRDefault="00000000">
      <w:pPr>
        <w:pStyle w:val="Compact"/>
        <w:numPr>
          <w:ilvl w:val="1"/>
          <w:numId w:val="482"/>
        </w:numPr>
        <w:rPr>
          <w:lang w:val="es-CO"/>
        </w:rPr>
      </w:pPr>
      <w:r>
        <w:rPr>
          <w:lang w:val="es-CO"/>
        </w:rPr>
        <w:t>La respuesta contiene un mensaje claro indicando que no se encontró el usuario con el idUsuario especificado.</w:t>
      </w:r>
    </w:p>
    <w:p w14:paraId="1E38B090" w14:textId="77777777" w:rsidR="00B64B5D" w:rsidRDefault="00B64B5D" w:rsidP="00B64B5D">
      <w:pPr>
        <w:pStyle w:val="Compact"/>
        <w:numPr>
          <w:ilvl w:val="0"/>
          <w:numId w:val="482"/>
        </w:numPr>
        <w:rPr>
          <w:lang w:val="es-CO"/>
        </w:rPr>
      </w:pPr>
      <w:r>
        <w:rPr>
          <w:b/>
          <w:bCs/>
        </w:rPr>
        <w:lastRenderedPageBreak/>
        <w:t>Ejecución de la prueba</w:t>
      </w:r>
      <w:r>
        <w:t>:</w:t>
      </w:r>
    </w:p>
    <w:p w14:paraId="7FDA4B44" w14:textId="20ECB91E" w:rsidR="00B64B5D" w:rsidRDefault="00B64B5D" w:rsidP="00B64B5D">
      <w:pPr>
        <w:pStyle w:val="Compact"/>
        <w:numPr>
          <w:ilvl w:val="0"/>
          <w:numId w:val="482"/>
        </w:numPr>
        <w:rPr>
          <w:lang w:val="es-CO"/>
        </w:rPr>
      </w:pPr>
      <w:r>
        <w:rPr>
          <w:lang w:val="es-CO"/>
        </w:rPr>
        <w:t xml:space="preserve">Crear una nueva petición en Postman utilizando el método </w:t>
      </w:r>
      <w:r w:rsidR="004B0331">
        <w:rPr>
          <w:lang w:val="es-CO"/>
        </w:rPr>
        <w:t>GET</w:t>
      </w:r>
      <w:r>
        <w:rPr>
          <w:lang w:val="es-CO"/>
        </w:rPr>
        <w:t xml:space="preserve"> y la ruta.</w:t>
      </w:r>
    </w:p>
    <w:p w14:paraId="7486706D" w14:textId="77777777" w:rsidR="00B64B5D" w:rsidRDefault="00B64B5D" w:rsidP="00B64B5D">
      <w:pPr>
        <w:pStyle w:val="Compact"/>
        <w:numPr>
          <w:ilvl w:val="0"/>
          <w:numId w:val="482"/>
        </w:numPr>
        <w:rPr>
          <w:lang w:val="es-CO"/>
        </w:rPr>
      </w:pPr>
      <w:r>
        <w:rPr>
          <w:lang w:val="es-CO"/>
        </w:rPr>
        <w:t>Configurar los encabezados (Headers).</w:t>
      </w:r>
    </w:p>
    <w:p w14:paraId="64940832" w14:textId="77777777" w:rsidR="00B64B5D" w:rsidRDefault="00B64B5D" w:rsidP="00B64B5D">
      <w:pPr>
        <w:pStyle w:val="Compact"/>
        <w:numPr>
          <w:ilvl w:val="0"/>
          <w:numId w:val="482"/>
        </w:numPr>
        <w:rPr>
          <w:lang w:val="es-CO"/>
        </w:rPr>
      </w:pPr>
      <w:r>
        <w:rPr>
          <w:lang w:val="es-CO"/>
        </w:rPr>
        <w:t>Ingresar el cuerpo en formato JSON, con la información correspondiente.</w:t>
      </w:r>
    </w:p>
    <w:p w14:paraId="1E0B5715" w14:textId="77777777" w:rsidR="00B64B5D" w:rsidRDefault="00B64B5D" w:rsidP="00B64B5D">
      <w:pPr>
        <w:pStyle w:val="Compact"/>
        <w:numPr>
          <w:ilvl w:val="0"/>
          <w:numId w:val="482"/>
        </w:numPr>
        <w:rPr>
          <w:lang w:val="es-CO"/>
        </w:rPr>
      </w:pPr>
      <w:r>
        <w:rPr>
          <w:lang w:val="es-CO"/>
        </w:rPr>
        <w:t>Presionar el botón Send para ejecutar la petición y verificar la respuesta del servidor.</w:t>
      </w:r>
    </w:p>
    <w:p w14:paraId="40E2E8BB" w14:textId="25764D26" w:rsidR="004B0331" w:rsidRDefault="004B0331" w:rsidP="004B0331">
      <w:pPr>
        <w:pStyle w:val="NormalWeb"/>
        <w:ind w:left="720"/>
      </w:pPr>
      <w:r>
        <w:rPr>
          <w:noProof/>
        </w:rPr>
        <w:drawing>
          <wp:inline distT="0" distB="0" distL="0" distR="0" wp14:anchorId="1B26F71E" wp14:editId="2629BDAA">
            <wp:extent cx="5612130" cy="350774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0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89034" w14:textId="77777777" w:rsidR="00B64B5D" w:rsidRPr="00B64B5D" w:rsidRDefault="00B64B5D" w:rsidP="00B64B5D">
      <w:pPr>
        <w:pStyle w:val="Compact"/>
        <w:rPr>
          <w:lang w:val="es-CO"/>
        </w:rPr>
      </w:pPr>
    </w:p>
    <w:p w14:paraId="2D60F0FC" w14:textId="77777777" w:rsidR="00B64B5D" w:rsidRDefault="00B64B5D" w:rsidP="00B64B5D">
      <w:pPr>
        <w:pStyle w:val="Compact"/>
        <w:numPr>
          <w:ilvl w:val="0"/>
          <w:numId w:val="482"/>
        </w:numPr>
        <w:spacing w:line="276" w:lineRule="auto"/>
      </w:pPr>
      <w:r>
        <w:rPr>
          <w:b/>
          <w:bCs/>
        </w:rPr>
        <w:t>Resultado obtenido</w:t>
      </w:r>
      <w:r>
        <w:t>:</w:t>
      </w:r>
    </w:p>
    <w:p w14:paraId="7B09C212" w14:textId="43B132C0" w:rsidR="00B64B5D" w:rsidRDefault="004B0331" w:rsidP="004B0331">
      <w:pPr>
        <w:pStyle w:val="NormalWeb"/>
        <w:numPr>
          <w:ilvl w:val="0"/>
          <w:numId w:val="482"/>
        </w:numPr>
      </w:pPr>
      <w:r>
        <w:rPr>
          <w:noProof/>
        </w:rPr>
        <w:lastRenderedPageBreak/>
        <w:drawing>
          <wp:inline distT="0" distB="0" distL="0" distR="0" wp14:anchorId="4D46D437" wp14:editId="34867B02">
            <wp:extent cx="5612130" cy="350774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2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7142A" w14:textId="77777777" w:rsidR="00B64B5D" w:rsidRDefault="00B64B5D" w:rsidP="00B64B5D">
      <w:pPr>
        <w:pStyle w:val="Compact"/>
        <w:numPr>
          <w:ilvl w:val="0"/>
          <w:numId w:val="482"/>
        </w:numPr>
        <w:spacing w:line="276" w:lineRule="auto"/>
      </w:pPr>
      <w:r>
        <w:rPr>
          <w:b/>
          <w:bCs/>
        </w:rPr>
        <w:t>¿Prueba Superada</w:t>
      </w:r>
      <w:proofErr w:type="gramStart"/>
      <w:r>
        <w:rPr>
          <w:b/>
          <w:bCs/>
        </w:rPr>
        <w:t>?</w:t>
      </w:r>
      <w:r>
        <w:t xml:space="preserve"> :</w:t>
      </w:r>
      <w:proofErr w:type="gramEnd"/>
      <w:r>
        <w:t xml:space="preserve"> SI</w:t>
      </w:r>
    </w:p>
    <w:p w14:paraId="707D9E8E" w14:textId="5B88E629" w:rsidR="00B64B5D" w:rsidRPr="00B64B5D" w:rsidRDefault="00B64B5D" w:rsidP="00B64B5D">
      <w:pPr>
        <w:pStyle w:val="Compact"/>
        <w:numPr>
          <w:ilvl w:val="0"/>
          <w:numId w:val="482"/>
        </w:numPr>
        <w:spacing w:line="276" w:lineRule="auto"/>
        <w:rPr>
          <w:lang w:val="es-CO"/>
        </w:rPr>
      </w:pPr>
      <w:r>
        <w:rPr>
          <w:b/>
          <w:bCs/>
          <w:lang w:val="es-CO"/>
        </w:rPr>
        <w:t>Observaciones</w:t>
      </w:r>
      <w:r>
        <w:rPr>
          <w:lang w:val="es-CO"/>
        </w:rPr>
        <w:t>: La prueba fue ejecutada con total éxito</w:t>
      </w:r>
    </w:p>
    <w:p w14:paraId="172C1790" w14:textId="75900C3B" w:rsidR="00F8266F" w:rsidRDefault="00000000">
      <w:r>
        <w:pict w14:anchorId="086E914C">
          <v:rect id="Forma26" o:spid="_x0000_s1078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p w14:paraId="1190BEAA" w14:textId="77777777" w:rsidR="00F8266F" w:rsidRDefault="00000000">
      <w:pPr>
        <w:pStyle w:val="Compact"/>
        <w:numPr>
          <w:ilvl w:val="0"/>
          <w:numId w:val="483"/>
        </w:numPr>
      </w:pPr>
      <w:r>
        <w:rPr>
          <w:rStyle w:val="VerbatimChar"/>
        </w:rPr>
        <w:t>CP-22</w:t>
      </w:r>
    </w:p>
    <w:p w14:paraId="78EF40F1" w14:textId="77777777" w:rsidR="00F8266F" w:rsidRDefault="00000000">
      <w:pPr>
        <w:pStyle w:val="Compact"/>
        <w:numPr>
          <w:ilvl w:val="0"/>
          <w:numId w:val="484"/>
        </w:numPr>
        <w:rPr>
          <w:lang w:val="es-CO"/>
        </w:rPr>
      </w:pPr>
      <w:r>
        <w:rPr>
          <w:b/>
          <w:bCs/>
          <w:lang w:val="es-CO"/>
        </w:rPr>
        <w:t>Caso de Prueba</w:t>
      </w:r>
      <w:r>
        <w:rPr>
          <w:lang w:val="es-CO"/>
        </w:rPr>
        <w:t>: Error del servidor al obtener notificaciones</w:t>
      </w:r>
    </w:p>
    <w:p w14:paraId="0D9B5ECE" w14:textId="77777777" w:rsidR="00F8266F" w:rsidRDefault="00000000">
      <w:pPr>
        <w:pStyle w:val="Compact"/>
        <w:numPr>
          <w:ilvl w:val="0"/>
          <w:numId w:val="485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localhost:8080/api/usuarios/{idUsuario}/notificaciones</w:t>
      </w:r>
    </w:p>
    <w:p w14:paraId="1C90C50D" w14:textId="77777777" w:rsidR="00F8266F" w:rsidRDefault="00000000">
      <w:pPr>
        <w:pStyle w:val="Compact"/>
        <w:numPr>
          <w:ilvl w:val="0"/>
          <w:numId w:val="486"/>
        </w:numPr>
      </w:pPr>
      <w:r>
        <w:rPr>
          <w:b/>
          <w:bCs/>
        </w:rPr>
        <w:t>Método HTTP</w:t>
      </w:r>
      <w:r>
        <w:t xml:space="preserve">: </w:t>
      </w:r>
      <w:r>
        <w:rPr>
          <w:rStyle w:val="VerbatimChar"/>
        </w:rPr>
        <w:t>GET</w:t>
      </w:r>
    </w:p>
    <w:p w14:paraId="78E450BF" w14:textId="77777777" w:rsidR="00F8266F" w:rsidRDefault="00000000">
      <w:pPr>
        <w:pStyle w:val="Compact"/>
        <w:numPr>
          <w:ilvl w:val="0"/>
          <w:numId w:val="487"/>
        </w:numPr>
        <w:rPr>
          <w:lang w:val="es-CO"/>
        </w:rPr>
      </w:pPr>
      <w:r>
        <w:rPr>
          <w:b/>
          <w:bCs/>
          <w:lang w:val="es-CO"/>
        </w:rPr>
        <w:t>Descripción</w:t>
      </w:r>
      <w:r>
        <w:rPr>
          <w:lang w:val="es-CO"/>
        </w:rPr>
        <w:t>: Validar que el sistema responda de forma controlada cuando ocurre un error interno inesperado al intentar recuperar las notificaciones de un usuario.</w:t>
      </w:r>
    </w:p>
    <w:p w14:paraId="69FAA519" w14:textId="77777777" w:rsidR="00F8266F" w:rsidRDefault="00000000">
      <w:pPr>
        <w:pStyle w:val="Compact"/>
        <w:numPr>
          <w:ilvl w:val="0"/>
          <w:numId w:val="488"/>
        </w:numPr>
        <w:rPr>
          <w:lang w:val="es-CO"/>
        </w:rPr>
      </w:pPr>
      <w:r>
        <w:rPr>
          <w:b/>
          <w:bCs/>
          <w:lang w:val="es-CO"/>
        </w:rPr>
        <w:t xml:space="preserve">Cuerpo de la </w:t>
      </w:r>
      <w:proofErr w:type="gramStart"/>
      <w:r>
        <w:rPr>
          <w:b/>
          <w:bCs/>
          <w:lang w:val="es-CO"/>
        </w:rPr>
        <w:t>petición</w:t>
      </w:r>
      <w:r>
        <w:rPr>
          <w:lang w:val="es-CO"/>
        </w:rPr>
        <w:t>:No</w:t>
      </w:r>
      <w:proofErr w:type="gramEnd"/>
      <w:r>
        <w:rPr>
          <w:lang w:val="es-CO"/>
        </w:rPr>
        <w:t xml:space="preserve"> aplica.</w:t>
      </w:r>
    </w:p>
    <w:p w14:paraId="4F9C97B5" w14:textId="77777777" w:rsidR="00F8266F" w:rsidRDefault="00000000">
      <w:pPr>
        <w:pStyle w:val="Compact"/>
        <w:numPr>
          <w:ilvl w:val="0"/>
          <w:numId w:val="489"/>
        </w:numPr>
      </w:pPr>
      <w:r>
        <w:rPr>
          <w:b/>
          <w:bCs/>
        </w:rPr>
        <w:t>Headers</w:t>
      </w:r>
      <w:r>
        <w:t xml:space="preserve">: Authorization: Bearer </w:t>
      </w:r>
    </w:p>
    <w:p w14:paraId="4574DC9C" w14:textId="77777777" w:rsidR="00F8266F" w:rsidRDefault="00000000">
      <w:pPr>
        <w:pStyle w:val="Compact"/>
        <w:numPr>
          <w:ilvl w:val="0"/>
          <w:numId w:val="490"/>
        </w:numPr>
        <w:rPr>
          <w:lang w:val="es-CO"/>
        </w:rPr>
      </w:pPr>
      <w:r>
        <w:rPr>
          <w:b/>
          <w:bCs/>
          <w:lang w:val="es-CO"/>
        </w:rPr>
        <w:t>Código de Respuesta Esperado</w:t>
      </w:r>
      <w:r>
        <w:rPr>
          <w:lang w:val="es-CO"/>
        </w:rPr>
        <w:t xml:space="preserve">: </w:t>
      </w:r>
      <w:r>
        <w:rPr>
          <w:rStyle w:val="VerbatimChar"/>
          <w:lang w:val="es-CO"/>
        </w:rPr>
        <w:t>500 Internal Server Error</w:t>
      </w:r>
    </w:p>
    <w:p w14:paraId="2F402F0E" w14:textId="77777777" w:rsidR="00F8266F" w:rsidRDefault="00000000">
      <w:pPr>
        <w:pStyle w:val="Compact"/>
        <w:numPr>
          <w:ilvl w:val="0"/>
          <w:numId w:val="491"/>
        </w:numPr>
        <w:rPr>
          <w:b/>
          <w:bCs/>
        </w:rPr>
      </w:pPr>
      <w:r>
        <w:rPr>
          <w:b/>
          <w:bCs/>
        </w:rPr>
        <w:t>Respuesta esperada:</w:t>
      </w:r>
    </w:p>
    <w:p w14:paraId="5980B0FF" w14:textId="77777777" w:rsidR="002778AF" w:rsidRDefault="002778AF" w:rsidP="002778AF">
      <w:pPr>
        <w:pStyle w:val="Compact"/>
        <w:numPr>
          <w:ilvl w:val="0"/>
          <w:numId w:val="491"/>
        </w:numPr>
        <w:rPr>
          <w:lang w:val="es-CO"/>
        </w:rPr>
      </w:pPr>
    </w:p>
    <w:p w14:paraId="39131528" w14:textId="77777777" w:rsidR="002778AF" w:rsidRDefault="002778AF" w:rsidP="002778AF">
      <w:pPr>
        <w:pStyle w:val="Compact"/>
        <w:numPr>
          <w:ilvl w:val="0"/>
          <w:numId w:val="491"/>
        </w:numPr>
        <w:rPr>
          <w:b/>
          <w:bCs/>
        </w:rPr>
      </w:pPr>
      <w:r>
        <w:rPr>
          <w:b/>
          <w:bCs/>
        </w:rPr>
        <w:t>Respuesta esperada:</w:t>
      </w:r>
    </w:p>
    <w:p w14:paraId="2C1F764D" w14:textId="77777777" w:rsidR="002778AF" w:rsidRDefault="002778AF" w:rsidP="002778AF">
      <w:pPr>
        <w:pStyle w:val="SourceCode"/>
        <w:rPr>
          <w:rStyle w:val="FunctionTok"/>
          <w:lang w:val="es-CO"/>
        </w:rPr>
      </w:pPr>
      <w:r>
        <w:rPr>
          <w:rStyle w:val="FunctionTok"/>
          <w:lang w:val="es-CO"/>
        </w:rPr>
        <w:t>{</w:t>
      </w:r>
    </w:p>
    <w:p w14:paraId="4E0A287C" w14:textId="77777777" w:rsidR="002778AF" w:rsidRPr="00441E78" w:rsidRDefault="002778AF" w:rsidP="002778AF">
      <w:pPr>
        <w:pStyle w:val="SourceCode"/>
        <w:rPr>
          <w:lang w:val="es-ES"/>
        </w:rPr>
      </w:pPr>
      <w:r>
        <w:rPr>
          <w:rStyle w:val="FunctionTok"/>
          <w:lang w:val="es-CO"/>
        </w:rPr>
        <w:t xml:space="preserve">  </w:t>
      </w:r>
      <w:r w:rsidRPr="00441E78">
        <w:rPr>
          <w:rStyle w:val="DataTypeTok"/>
          <w:lang w:val="es-ES"/>
        </w:rPr>
        <w:t>"error"</w:t>
      </w:r>
      <w:r w:rsidRPr="00441E78">
        <w:rPr>
          <w:rStyle w:val="StringTok"/>
          <w:lang w:val="es-ES"/>
        </w:rPr>
        <w:t>: "Internal Server Error"</w:t>
      </w:r>
      <w:r w:rsidRPr="00441E78">
        <w:rPr>
          <w:rStyle w:val="FunctionTok"/>
          <w:lang w:val="es-CO"/>
        </w:rPr>
        <w:t>,</w:t>
      </w:r>
      <w:r>
        <w:rPr>
          <w:lang w:val="es-CO"/>
        </w:rPr>
        <w:br/>
      </w:r>
      <w:r>
        <w:rPr>
          <w:rStyle w:val="NormalTok"/>
          <w:lang w:val="es-CO"/>
        </w:rPr>
        <w:t xml:space="preserve">  </w:t>
      </w:r>
      <w:r>
        <w:rPr>
          <w:rStyle w:val="DataTypeTok"/>
          <w:lang w:val="es-CO"/>
        </w:rPr>
        <w:t>"message"</w:t>
      </w:r>
      <w:r>
        <w:rPr>
          <w:rStyle w:val="FunctionTok"/>
          <w:lang w:val="es-CO"/>
        </w:rPr>
        <w:t>:</w:t>
      </w:r>
      <w:r>
        <w:rPr>
          <w:rStyle w:val="NormalTok"/>
          <w:lang w:val="es-CO"/>
        </w:rPr>
        <w:t xml:space="preserve"> </w:t>
      </w:r>
      <w:r>
        <w:rPr>
          <w:rStyle w:val="StringTok"/>
          <w:lang w:val="es-CO"/>
        </w:rPr>
        <w:t>"E</w:t>
      </w:r>
      <w:r w:rsidRPr="00441E78">
        <w:rPr>
          <w:rStyle w:val="StringTok"/>
          <w:lang w:val="es-CO"/>
        </w:rPr>
        <w:t>rror interno del servidor. Intente nuevamente más tarde.</w:t>
      </w:r>
      <w:r w:rsidRPr="00441E78">
        <w:rPr>
          <w:rStyle w:val="StringTok"/>
          <w:lang w:val="es-ES"/>
        </w:rPr>
        <w:t>"</w:t>
      </w:r>
      <w:r w:rsidRPr="00441E78">
        <w:rPr>
          <w:lang w:val="es-ES"/>
        </w:rPr>
        <w:br/>
      </w:r>
      <w:r w:rsidRPr="00441E78">
        <w:rPr>
          <w:rStyle w:val="FunctionTok"/>
          <w:lang w:val="es-ES"/>
        </w:rPr>
        <w:t>}</w:t>
      </w:r>
    </w:p>
    <w:p w14:paraId="31B9A844" w14:textId="77777777" w:rsidR="00F8266F" w:rsidRDefault="00000000">
      <w:pPr>
        <w:pStyle w:val="Compact"/>
        <w:numPr>
          <w:ilvl w:val="0"/>
          <w:numId w:val="492"/>
        </w:numPr>
      </w:pPr>
      <w:r>
        <w:rPr>
          <w:b/>
          <w:bCs/>
        </w:rPr>
        <w:t>Prueba Exitosa si</w:t>
      </w:r>
      <w:r>
        <w:t>:</w:t>
      </w:r>
    </w:p>
    <w:p w14:paraId="3A790B46" w14:textId="77777777" w:rsidR="00F8266F" w:rsidRDefault="00000000">
      <w:pPr>
        <w:pStyle w:val="Compact"/>
        <w:numPr>
          <w:ilvl w:val="1"/>
          <w:numId w:val="493"/>
        </w:numPr>
        <w:rPr>
          <w:lang w:val="es-CO"/>
        </w:rPr>
      </w:pPr>
      <w:r>
        <w:rPr>
          <w:lang w:val="es-CO"/>
        </w:rPr>
        <w:lastRenderedPageBreak/>
        <w:t>El sistema responde con código HTTP 500 Internal Server Error.</w:t>
      </w:r>
    </w:p>
    <w:p w14:paraId="50B25CB6" w14:textId="77777777" w:rsidR="00F8266F" w:rsidRDefault="00000000">
      <w:pPr>
        <w:pStyle w:val="Compact"/>
        <w:numPr>
          <w:ilvl w:val="1"/>
          <w:numId w:val="494"/>
        </w:numPr>
        <w:rPr>
          <w:lang w:val="es-CO"/>
        </w:rPr>
      </w:pPr>
      <w:r>
        <w:rPr>
          <w:lang w:val="es-CO"/>
        </w:rPr>
        <w:t>La respuesta incluye un mensaje de error genérico sin exponer detalles.</w:t>
      </w:r>
    </w:p>
    <w:p w14:paraId="5FDDF3C4" w14:textId="77777777" w:rsidR="00B64B5D" w:rsidRDefault="00B64B5D" w:rsidP="00B64B5D">
      <w:pPr>
        <w:pStyle w:val="Compact"/>
        <w:numPr>
          <w:ilvl w:val="0"/>
          <w:numId w:val="494"/>
        </w:numPr>
        <w:rPr>
          <w:lang w:val="es-CO"/>
        </w:rPr>
      </w:pPr>
      <w:r>
        <w:rPr>
          <w:b/>
          <w:bCs/>
        </w:rPr>
        <w:t>Ejecución de la prueba</w:t>
      </w:r>
      <w:r>
        <w:t>:</w:t>
      </w:r>
    </w:p>
    <w:p w14:paraId="60DD92C6" w14:textId="6C7E1B7B" w:rsidR="00B64B5D" w:rsidRDefault="00B64B5D" w:rsidP="00B64B5D">
      <w:pPr>
        <w:pStyle w:val="Compact"/>
        <w:numPr>
          <w:ilvl w:val="0"/>
          <w:numId w:val="494"/>
        </w:numPr>
        <w:rPr>
          <w:lang w:val="es-CO"/>
        </w:rPr>
      </w:pPr>
      <w:r>
        <w:rPr>
          <w:lang w:val="es-CO"/>
        </w:rPr>
        <w:t xml:space="preserve">Crear una nueva petición en Postman utilizando el método </w:t>
      </w:r>
      <w:r w:rsidR="00BF2759">
        <w:rPr>
          <w:lang w:val="es-CO"/>
        </w:rPr>
        <w:t>GET</w:t>
      </w:r>
      <w:r>
        <w:rPr>
          <w:lang w:val="es-CO"/>
        </w:rPr>
        <w:t xml:space="preserve"> y la ruta.</w:t>
      </w:r>
    </w:p>
    <w:p w14:paraId="2F549756" w14:textId="77777777" w:rsidR="00B64B5D" w:rsidRDefault="00B64B5D" w:rsidP="00B64B5D">
      <w:pPr>
        <w:pStyle w:val="Compact"/>
        <w:numPr>
          <w:ilvl w:val="0"/>
          <w:numId w:val="494"/>
        </w:numPr>
        <w:rPr>
          <w:lang w:val="es-CO"/>
        </w:rPr>
      </w:pPr>
      <w:r>
        <w:rPr>
          <w:lang w:val="es-CO"/>
        </w:rPr>
        <w:t>Configurar los encabezados (Headers).</w:t>
      </w:r>
    </w:p>
    <w:p w14:paraId="5B3E9D2D" w14:textId="77777777" w:rsidR="00B64B5D" w:rsidRDefault="00B64B5D" w:rsidP="00B64B5D">
      <w:pPr>
        <w:pStyle w:val="Compact"/>
        <w:numPr>
          <w:ilvl w:val="0"/>
          <w:numId w:val="494"/>
        </w:numPr>
        <w:rPr>
          <w:lang w:val="es-CO"/>
        </w:rPr>
      </w:pPr>
      <w:r>
        <w:rPr>
          <w:lang w:val="es-CO"/>
        </w:rPr>
        <w:t>Ingresar el cuerpo en formato JSON, con la información correspondiente.</w:t>
      </w:r>
    </w:p>
    <w:p w14:paraId="0C20A683" w14:textId="77777777" w:rsidR="00B64B5D" w:rsidRDefault="00B64B5D" w:rsidP="00B64B5D">
      <w:pPr>
        <w:pStyle w:val="Compact"/>
        <w:numPr>
          <w:ilvl w:val="0"/>
          <w:numId w:val="494"/>
        </w:numPr>
        <w:rPr>
          <w:lang w:val="es-CO"/>
        </w:rPr>
      </w:pPr>
      <w:r>
        <w:rPr>
          <w:lang w:val="es-CO"/>
        </w:rPr>
        <w:t>Presionar el botón Send para ejecutar la petición y verificar la respuesta del servidor.</w:t>
      </w:r>
    </w:p>
    <w:p w14:paraId="5BA096ED" w14:textId="28F26E92" w:rsidR="00B64B5D" w:rsidRPr="000D0E93" w:rsidRDefault="000D0E93" w:rsidP="000D0E93">
      <w:pPr>
        <w:pStyle w:val="NormalWeb"/>
        <w:ind w:left="720"/>
      </w:pPr>
      <w:r>
        <w:rPr>
          <w:noProof/>
        </w:rPr>
        <w:drawing>
          <wp:inline distT="0" distB="0" distL="0" distR="0" wp14:anchorId="1BBC3BBF" wp14:editId="3F9E65B2">
            <wp:extent cx="5612130" cy="350774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9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AE9CD" w14:textId="77777777" w:rsidR="00B64B5D" w:rsidRDefault="00B64B5D" w:rsidP="00B64B5D">
      <w:pPr>
        <w:pStyle w:val="Compact"/>
        <w:numPr>
          <w:ilvl w:val="0"/>
          <w:numId w:val="494"/>
        </w:numPr>
        <w:spacing w:line="276" w:lineRule="auto"/>
      </w:pPr>
      <w:r>
        <w:rPr>
          <w:b/>
          <w:bCs/>
        </w:rPr>
        <w:t>Resultado obtenido</w:t>
      </w:r>
      <w:r>
        <w:t>:</w:t>
      </w:r>
    </w:p>
    <w:p w14:paraId="15781FF0" w14:textId="1B8E8473" w:rsidR="00B64B5D" w:rsidRDefault="000D0E93" w:rsidP="000D0E93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5F5B33BA" wp14:editId="457BF623">
            <wp:extent cx="5612130" cy="350774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1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DF216" w14:textId="77777777" w:rsidR="00B64B5D" w:rsidRDefault="00B64B5D" w:rsidP="00B64B5D">
      <w:pPr>
        <w:pStyle w:val="Compact"/>
        <w:numPr>
          <w:ilvl w:val="0"/>
          <w:numId w:val="494"/>
        </w:numPr>
        <w:spacing w:line="276" w:lineRule="auto"/>
      </w:pPr>
      <w:r>
        <w:rPr>
          <w:b/>
          <w:bCs/>
        </w:rPr>
        <w:t>¿Prueba Superada</w:t>
      </w:r>
      <w:proofErr w:type="gramStart"/>
      <w:r>
        <w:rPr>
          <w:b/>
          <w:bCs/>
        </w:rPr>
        <w:t>?</w:t>
      </w:r>
      <w:r>
        <w:t xml:space="preserve"> :</w:t>
      </w:r>
      <w:proofErr w:type="gramEnd"/>
      <w:r>
        <w:t xml:space="preserve"> SI</w:t>
      </w:r>
    </w:p>
    <w:p w14:paraId="4F9D47F2" w14:textId="43FE1BF4" w:rsidR="00B64B5D" w:rsidRPr="00B64B5D" w:rsidRDefault="00B64B5D" w:rsidP="00B64B5D">
      <w:pPr>
        <w:pStyle w:val="Compact"/>
        <w:numPr>
          <w:ilvl w:val="0"/>
          <w:numId w:val="494"/>
        </w:numPr>
        <w:spacing w:line="276" w:lineRule="auto"/>
        <w:rPr>
          <w:lang w:val="es-CO"/>
        </w:rPr>
      </w:pPr>
      <w:r>
        <w:rPr>
          <w:b/>
          <w:bCs/>
          <w:lang w:val="es-CO"/>
        </w:rPr>
        <w:t>Observaciones</w:t>
      </w:r>
      <w:r>
        <w:rPr>
          <w:lang w:val="es-CO"/>
        </w:rPr>
        <w:t>: La prueba fue ejecutada con total éxito</w:t>
      </w:r>
    </w:p>
    <w:p w14:paraId="28040D7F" w14:textId="0F64E6A4" w:rsidR="00F8266F" w:rsidRPr="00D46CE8" w:rsidRDefault="00000000" w:rsidP="00D46CE8">
      <w:r>
        <w:pict w14:anchorId="050AE542">
          <v:rect id="Forma27" o:spid="_x0000_s1077" style="width:441.9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weight="0">
            <w10:anchorlock/>
          </v:rect>
        </w:pict>
      </w:r>
    </w:p>
    <w:sectPr w:rsidR="00F8266F" w:rsidRPr="00D46CE8">
      <w:pgSz w:w="12240" w:h="15840"/>
      <w:pgMar w:top="1417" w:right="1701" w:bottom="1417" w:left="1701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jaVu Sans">
    <w:altName w:val="Verdana"/>
    <w:panose1 w:val="00000000000000000000"/>
    <w:charset w:val="00"/>
    <w:family w:val="roman"/>
    <w:notTrueType/>
    <w:pitch w:val="default"/>
  </w:font>
  <w:font w:name="Noto Sans Arabic">
    <w:altName w:val="Cambria"/>
    <w:panose1 w:val="00000000000000000000"/>
    <w:charset w:val="00"/>
    <w:family w:val="roman"/>
    <w:notTrueType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02A46"/>
    <w:multiLevelType w:val="multilevel"/>
    <w:tmpl w:val="13F066A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892FA0"/>
    <w:multiLevelType w:val="multilevel"/>
    <w:tmpl w:val="74FC854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FB4230"/>
    <w:multiLevelType w:val="multilevel"/>
    <w:tmpl w:val="F5F4212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1083582"/>
    <w:multiLevelType w:val="multilevel"/>
    <w:tmpl w:val="D36C6BD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10D0917"/>
    <w:multiLevelType w:val="multilevel"/>
    <w:tmpl w:val="D8D28F5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1734031"/>
    <w:multiLevelType w:val="multilevel"/>
    <w:tmpl w:val="D5744B9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2AC3B7D"/>
    <w:multiLevelType w:val="multilevel"/>
    <w:tmpl w:val="BF02498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05AF3389"/>
    <w:multiLevelType w:val="multilevel"/>
    <w:tmpl w:val="863ACB4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05C802BA"/>
    <w:multiLevelType w:val="multilevel"/>
    <w:tmpl w:val="B4D8630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06132670"/>
    <w:multiLevelType w:val="multilevel"/>
    <w:tmpl w:val="B3B8125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06341B47"/>
    <w:multiLevelType w:val="multilevel"/>
    <w:tmpl w:val="4F3AC69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06CA350E"/>
    <w:multiLevelType w:val="multilevel"/>
    <w:tmpl w:val="43AC750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6DC5830"/>
    <w:multiLevelType w:val="multilevel"/>
    <w:tmpl w:val="0A18A9D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07085D68"/>
    <w:multiLevelType w:val="multilevel"/>
    <w:tmpl w:val="53EE30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</w:lvl>
  </w:abstractNum>
  <w:abstractNum w:abstractNumId="14" w15:restartNumberingAfterBreak="0">
    <w:nsid w:val="08AF5A4E"/>
    <w:multiLevelType w:val="multilevel"/>
    <w:tmpl w:val="7826C74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08F00F72"/>
    <w:multiLevelType w:val="multilevel"/>
    <w:tmpl w:val="8BF0164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097E6584"/>
    <w:multiLevelType w:val="multilevel"/>
    <w:tmpl w:val="8CAE7FC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09B34668"/>
    <w:multiLevelType w:val="multilevel"/>
    <w:tmpl w:val="9100141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0AB31915"/>
    <w:multiLevelType w:val="multilevel"/>
    <w:tmpl w:val="EA1CF2F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0AE36969"/>
    <w:multiLevelType w:val="multilevel"/>
    <w:tmpl w:val="442A575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0AEE7E3D"/>
    <w:multiLevelType w:val="multilevel"/>
    <w:tmpl w:val="7E282DE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0B3B114D"/>
    <w:multiLevelType w:val="multilevel"/>
    <w:tmpl w:val="EFCE38A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0B672564"/>
    <w:multiLevelType w:val="multilevel"/>
    <w:tmpl w:val="2CD075F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0C8864BA"/>
    <w:multiLevelType w:val="multilevel"/>
    <w:tmpl w:val="2104ECF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0C8926F1"/>
    <w:multiLevelType w:val="multilevel"/>
    <w:tmpl w:val="6F58028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0CC043BF"/>
    <w:multiLevelType w:val="multilevel"/>
    <w:tmpl w:val="7408E0D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0CE85F12"/>
    <w:multiLevelType w:val="multilevel"/>
    <w:tmpl w:val="F700681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0CEF6F68"/>
    <w:multiLevelType w:val="multilevel"/>
    <w:tmpl w:val="653299E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0D801FAF"/>
    <w:multiLevelType w:val="multilevel"/>
    <w:tmpl w:val="5AC0E09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0E9E0290"/>
    <w:multiLevelType w:val="multilevel"/>
    <w:tmpl w:val="E71E05D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0EDC375E"/>
    <w:multiLevelType w:val="multilevel"/>
    <w:tmpl w:val="B27E384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0F560868"/>
    <w:multiLevelType w:val="multilevel"/>
    <w:tmpl w:val="518E321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117D2834"/>
    <w:multiLevelType w:val="multilevel"/>
    <w:tmpl w:val="3E48A7C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11964B6D"/>
    <w:multiLevelType w:val="multilevel"/>
    <w:tmpl w:val="A99C4A9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11CE37E9"/>
    <w:multiLevelType w:val="multilevel"/>
    <w:tmpl w:val="279E2A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12BB4BAA"/>
    <w:multiLevelType w:val="multilevel"/>
    <w:tmpl w:val="F18AD2E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12ED3C55"/>
    <w:multiLevelType w:val="multilevel"/>
    <w:tmpl w:val="7350522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136958A9"/>
    <w:multiLevelType w:val="multilevel"/>
    <w:tmpl w:val="3EAE170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139033A2"/>
    <w:multiLevelType w:val="multilevel"/>
    <w:tmpl w:val="2A94D48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13C77C58"/>
    <w:multiLevelType w:val="multilevel"/>
    <w:tmpl w:val="FA90153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0" w15:restartNumberingAfterBreak="0">
    <w:nsid w:val="13EB481D"/>
    <w:multiLevelType w:val="multilevel"/>
    <w:tmpl w:val="998AE70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14C2119D"/>
    <w:multiLevelType w:val="multilevel"/>
    <w:tmpl w:val="D82801A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16B85170"/>
    <w:multiLevelType w:val="multilevel"/>
    <w:tmpl w:val="0D3C31C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17BB2463"/>
    <w:multiLevelType w:val="multilevel"/>
    <w:tmpl w:val="5D24C5E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17EB4C6C"/>
    <w:multiLevelType w:val="multilevel"/>
    <w:tmpl w:val="2E7CB3E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5" w15:restartNumberingAfterBreak="0">
    <w:nsid w:val="18116A81"/>
    <w:multiLevelType w:val="multilevel"/>
    <w:tmpl w:val="51E4291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6" w15:restartNumberingAfterBreak="0">
    <w:nsid w:val="185F3999"/>
    <w:multiLevelType w:val="multilevel"/>
    <w:tmpl w:val="AE825C4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188E43C4"/>
    <w:multiLevelType w:val="multilevel"/>
    <w:tmpl w:val="06AC75C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8" w15:restartNumberingAfterBreak="0">
    <w:nsid w:val="1B1C277E"/>
    <w:multiLevelType w:val="multilevel"/>
    <w:tmpl w:val="A82E791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9" w15:restartNumberingAfterBreak="0">
    <w:nsid w:val="1BC911FF"/>
    <w:multiLevelType w:val="multilevel"/>
    <w:tmpl w:val="4FDAC2F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0" w15:restartNumberingAfterBreak="0">
    <w:nsid w:val="1BFE1AFD"/>
    <w:multiLevelType w:val="multilevel"/>
    <w:tmpl w:val="155243B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1" w15:restartNumberingAfterBreak="0">
    <w:nsid w:val="1C6870CC"/>
    <w:multiLevelType w:val="multilevel"/>
    <w:tmpl w:val="3E302D8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2" w15:restartNumberingAfterBreak="0">
    <w:nsid w:val="1DCD7D26"/>
    <w:multiLevelType w:val="multilevel"/>
    <w:tmpl w:val="BC8A75C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3" w15:restartNumberingAfterBreak="0">
    <w:nsid w:val="1ED808CC"/>
    <w:multiLevelType w:val="multilevel"/>
    <w:tmpl w:val="38522AC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4" w15:restartNumberingAfterBreak="0">
    <w:nsid w:val="20BF796A"/>
    <w:multiLevelType w:val="multilevel"/>
    <w:tmpl w:val="3536DEB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5" w15:restartNumberingAfterBreak="0">
    <w:nsid w:val="21166F1E"/>
    <w:multiLevelType w:val="multilevel"/>
    <w:tmpl w:val="68D8AF1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6" w15:restartNumberingAfterBreak="0">
    <w:nsid w:val="22816CA6"/>
    <w:multiLevelType w:val="multilevel"/>
    <w:tmpl w:val="D044396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7" w15:restartNumberingAfterBreak="0">
    <w:nsid w:val="228B6148"/>
    <w:multiLevelType w:val="multilevel"/>
    <w:tmpl w:val="B61AA58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8" w15:restartNumberingAfterBreak="0">
    <w:nsid w:val="231763B5"/>
    <w:multiLevelType w:val="multilevel"/>
    <w:tmpl w:val="B1D82AA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9" w15:restartNumberingAfterBreak="0">
    <w:nsid w:val="23577E86"/>
    <w:multiLevelType w:val="multilevel"/>
    <w:tmpl w:val="6E5630A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0" w15:restartNumberingAfterBreak="0">
    <w:nsid w:val="23BC15A9"/>
    <w:multiLevelType w:val="multilevel"/>
    <w:tmpl w:val="571C584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1" w15:restartNumberingAfterBreak="0">
    <w:nsid w:val="246A3F71"/>
    <w:multiLevelType w:val="multilevel"/>
    <w:tmpl w:val="110429B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2" w15:restartNumberingAfterBreak="0">
    <w:nsid w:val="256D04DC"/>
    <w:multiLevelType w:val="multilevel"/>
    <w:tmpl w:val="4E544C4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3" w15:restartNumberingAfterBreak="0">
    <w:nsid w:val="269319E4"/>
    <w:multiLevelType w:val="multilevel"/>
    <w:tmpl w:val="D326EC5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4" w15:restartNumberingAfterBreak="0">
    <w:nsid w:val="28516976"/>
    <w:multiLevelType w:val="multilevel"/>
    <w:tmpl w:val="654A3B7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5" w15:restartNumberingAfterBreak="0">
    <w:nsid w:val="2890627C"/>
    <w:multiLevelType w:val="multilevel"/>
    <w:tmpl w:val="06AA062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6" w15:restartNumberingAfterBreak="0">
    <w:nsid w:val="289355C4"/>
    <w:multiLevelType w:val="multilevel"/>
    <w:tmpl w:val="FCA25B5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7" w15:restartNumberingAfterBreak="0">
    <w:nsid w:val="289E7D2C"/>
    <w:multiLevelType w:val="multilevel"/>
    <w:tmpl w:val="AB0C7FE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8" w15:restartNumberingAfterBreak="0">
    <w:nsid w:val="294B5238"/>
    <w:multiLevelType w:val="multilevel"/>
    <w:tmpl w:val="064A816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9" w15:restartNumberingAfterBreak="0">
    <w:nsid w:val="297B068F"/>
    <w:multiLevelType w:val="multilevel"/>
    <w:tmpl w:val="B0543B3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0" w15:restartNumberingAfterBreak="0">
    <w:nsid w:val="29F31C51"/>
    <w:multiLevelType w:val="multilevel"/>
    <w:tmpl w:val="F0186A9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1" w15:restartNumberingAfterBreak="0">
    <w:nsid w:val="2C1D7E94"/>
    <w:multiLevelType w:val="multilevel"/>
    <w:tmpl w:val="7E22704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2" w15:restartNumberingAfterBreak="0">
    <w:nsid w:val="2C921A91"/>
    <w:multiLevelType w:val="multilevel"/>
    <w:tmpl w:val="C1AEC42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3" w15:restartNumberingAfterBreak="0">
    <w:nsid w:val="2CA27262"/>
    <w:multiLevelType w:val="multilevel"/>
    <w:tmpl w:val="DA521F5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4" w15:restartNumberingAfterBreak="0">
    <w:nsid w:val="2CF8719C"/>
    <w:multiLevelType w:val="multilevel"/>
    <w:tmpl w:val="75CEC09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5" w15:restartNumberingAfterBreak="0">
    <w:nsid w:val="2D2E7812"/>
    <w:multiLevelType w:val="multilevel"/>
    <w:tmpl w:val="2FF0662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6" w15:restartNumberingAfterBreak="0">
    <w:nsid w:val="2D35112B"/>
    <w:multiLevelType w:val="multilevel"/>
    <w:tmpl w:val="7F1CECD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7" w15:restartNumberingAfterBreak="0">
    <w:nsid w:val="2D665088"/>
    <w:multiLevelType w:val="multilevel"/>
    <w:tmpl w:val="7592C0B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8" w15:restartNumberingAfterBreak="0">
    <w:nsid w:val="2D8C14C0"/>
    <w:multiLevelType w:val="multilevel"/>
    <w:tmpl w:val="27A2EF50"/>
    <w:lvl w:ilvl="0">
      <w:start w:val="1"/>
      <w:numFmt w:val="none"/>
      <w:suff w:val="nothing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%2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%3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%4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%5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%7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%8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%9"/>
      <w:lvlJc w:val="left"/>
      <w:pPr>
        <w:tabs>
          <w:tab w:val="num" w:pos="0"/>
        </w:tabs>
        <w:ind w:left="0" w:firstLine="0"/>
      </w:pPr>
    </w:lvl>
  </w:abstractNum>
  <w:abstractNum w:abstractNumId="79" w15:restartNumberingAfterBreak="0">
    <w:nsid w:val="2DC2238F"/>
    <w:multiLevelType w:val="multilevel"/>
    <w:tmpl w:val="A3625D8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0" w15:restartNumberingAfterBreak="0">
    <w:nsid w:val="2E4A0035"/>
    <w:multiLevelType w:val="multilevel"/>
    <w:tmpl w:val="33CEB2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1" w15:restartNumberingAfterBreak="0">
    <w:nsid w:val="2EF70542"/>
    <w:multiLevelType w:val="multilevel"/>
    <w:tmpl w:val="D41CBFE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2" w15:restartNumberingAfterBreak="0">
    <w:nsid w:val="2F632C30"/>
    <w:multiLevelType w:val="multilevel"/>
    <w:tmpl w:val="E7D8F46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3" w15:restartNumberingAfterBreak="0">
    <w:nsid w:val="2FC95FC3"/>
    <w:multiLevelType w:val="multilevel"/>
    <w:tmpl w:val="FD44D13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4" w15:restartNumberingAfterBreak="0">
    <w:nsid w:val="31B22E94"/>
    <w:multiLevelType w:val="multilevel"/>
    <w:tmpl w:val="33B2BCB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5" w15:restartNumberingAfterBreak="0">
    <w:nsid w:val="31C8781D"/>
    <w:multiLevelType w:val="multilevel"/>
    <w:tmpl w:val="A88443C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6" w15:restartNumberingAfterBreak="0">
    <w:nsid w:val="31F070E6"/>
    <w:multiLevelType w:val="multilevel"/>
    <w:tmpl w:val="0F7693A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7" w15:restartNumberingAfterBreak="0">
    <w:nsid w:val="32273CFA"/>
    <w:multiLevelType w:val="multilevel"/>
    <w:tmpl w:val="F5BCCA4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8" w15:restartNumberingAfterBreak="0">
    <w:nsid w:val="33F8675D"/>
    <w:multiLevelType w:val="multilevel"/>
    <w:tmpl w:val="756298E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9" w15:restartNumberingAfterBreak="0">
    <w:nsid w:val="340B4A52"/>
    <w:multiLevelType w:val="multilevel"/>
    <w:tmpl w:val="E0CA222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0" w15:restartNumberingAfterBreak="0">
    <w:nsid w:val="340D1FC6"/>
    <w:multiLevelType w:val="multilevel"/>
    <w:tmpl w:val="321EFAE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1" w15:restartNumberingAfterBreak="0">
    <w:nsid w:val="347C2D4B"/>
    <w:multiLevelType w:val="multilevel"/>
    <w:tmpl w:val="85A6C98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2" w15:restartNumberingAfterBreak="0">
    <w:nsid w:val="34FB2D0E"/>
    <w:multiLevelType w:val="multilevel"/>
    <w:tmpl w:val="7D12785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3" w15:restartNumberingAfterBreak="0">
    <w:nsid w:val="35374A06"/>
    <w:multiLevelType w:val="multilevel"/>
    <w:tmpl w:val="2C7A8CC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4" w15:restartNumberingAfterBreak="0">
    <w:nsid w:val="354C633D"/>
    <w:multiLevelType w:val="multilevel"/>
    <w:tmpl w:val="F3AA535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5" w15:restartNumberingAfterBreak="0">
    <w:nsid w:val="36895B1E"/>
    <w:multiLevelType w:val="multilevel"/>
    <w:tmpl w:val="89ECB50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6" w15:restartNumberingAfterBreak="0">
    <w:nsid w:val="368B3B6B"/>
    <w:multiLevelType w:val="multilevel"/>
    <w:tmpl w:val="6F28B5B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7" w15:restartNumberingAfterBreak="0">
    <w:nsid w:val="36E23BFE"/>
    <w:multiLevelType w:val="multilevel"/>
    <w:tmpl w:val="58D0B4C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8" w15:restartNumberingAfterBreak="0">
    <w:nsid w:val="37445790"/>
    <w:multiLevelType w:val="multilevel"/>
    <w:tmpl w:val="EB4678C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9" w15:restartNumberingAfterBreak="0">
    <w:nsid w:val="37795C6D"/>
    <w:multiLevelType w:val="multilevel"/>
    <w:tmpl w:val="377289C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0" w15:restartNumberingAfterBreak="0">
    <w:nsid w:val="37986E9C"/>
    <w:multiLevelType w:val="multilevel"/>
    <w:tmpl w:val="319C79B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1" w15:restartNumberingAfterBreak="0">
    <w:nsid w:val="37AC00E2"/>
    <w:multiLevelType w:val="multilevel"/>
    <w:tmpl w:val="233E713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2" w15:restartNumberingAfterBreak="0">
    <w:nsid w:val="38420A5D"/>
    <w:multiLevelType w:val="multilevel"/>
    <w:tmpl w:val="6900A6D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3" w15:restartNumberingAfterBreak="0">
    <w:nsid w:val="385A0319"/>
    <w:multiLevelType w:val="multilevel"/>
    <w:tmpl w:val="2C34194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4" w15:restartNumberingAfterBreak="0">
    <w:nsid w:val="38B8242E"/>
    <w:multiLevelType w:val="multilevel"/>
    <w:tmpl w:val="430ED45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5" w15:restartNumberingAfterBreak="0">
    <w:nsid w:val="398C7B84"/>
    <w:multiLevelType w:val="multilevel"/>
    <w:tmpl w:val="833034C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6" w15:restartNumberingAfterBreak="0">
    <w:nsid w:val="3A603E49"/>
    <w:multiLevelType w:val="multilevel"/>
    <w:tmpl w:val="7F96FD7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7" w15:restartNumberingAfterBreak="0">
    <w:nsid w:val="3ABE4613"/>
    <w:multiLevelType w:val="multilevel"/>
    <w:tmpl w:val="06B4845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8" w15:restartNumberingAfterBreak="0">
    <w:nsid w:val="3BA60954"/>
    <w:multiLevelType w:val="multilevel"/>
    <w:tmpl w:val="119CF3B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9" w15:restartNumberingAfterBreak="0">
    <w:nsid w:val="3C5966F8"/>
    <w:multiLevelType w:val="multilevel"/>
    <w:tmpl w:val="17185A1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0" w15:restartNumberingAfterBreak="0">
    <w:nsid w:val="3C9C5D47"/>
    <w:multiLevelType w:val="multilevel"/>
    <w:tmpl w:val="8030375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1" w15:restartNumberingAfterBreak="0">
    <w:nsid w:val="3CE97C6A"/>
    <w:multiLevelType w:val="multilevel"/>
    <w:tmpl w:val="9C64549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2" w15:restartNumberingAfterBreak="0">
    <w:nsid w:val="3DAA5143"/>
    <w:multiLevelType w:val="multilevel"/>
    <w:tmpl w:val="639CBD2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3" w15:restartNumberingAfterBreak="0">
    <w:nsid w:val="3E6727D6"/>
    <w:multiLevelType w:val="multilevel"/>
    <w:tmpl w:val="02248CE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4" w15:restartNumberingAfterBreak="0">
    <w:nsid w:val="40C17BDA"/>
    <w:multiLevelType w:val="multilevel"/>
    <w:tmpl w:val="75E6984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5" w15:restartNumberingAfterBreak="0">
    <w:nsid w:val="40F82AF2"/>
    <w:multiLevelType w:val="multilevel"/>
    <w:tmpl w:val="A774862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6" w15:restartNumberingAfterBreak="0">
    <w:nsid w:val="4115123A"/>
    <w:multiLevelType w:val="multilevel"/>
    <w:tmpl w:val="C2B6312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7" w15:restartNumberingAfterBreak="0">
    <w:nsid w:val="41157ACA"/>
    <w:multiLevelType w:val="multilevel"/>
    <w:tmpl w:val="D974B9C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8" w15:restartNumberingAfterBreak="0">
    <w:nsid w:val="41621E79"/>
    <w:multiLevelType w:val="multilevel"/>
    <w:tmpl w:val="9B6616F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9" w15:restartNumberingAfterBreak="0">
    <w:nsid w:val="41FB0E15"/>
    <w:multiLevelType w:val="multilevel"/>
    <w:tmpl w:val="F0FC977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0" w15:restartNumberingAfterBreak="0">
    <w:nsid w:val="421F5D75"/>
    <w:multiLevelType w:val="multilevel"/>
    <w:tmpl w:val="36163C3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1" w15:restartNumberingAfterBreak="0">
    <w:nsid w:val="42D05E86"/>
    <w:multiLevelType w:val="multilevel"/>
    <w:tmpl w:val="E8FA6A8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2" w15:restartNumberingAfterBreak="0">
    <w:nsid w:val="43054CA1"/>
    <w:multiLevelType w:val="multilevel"/>
    <w:tmpl w:val="229C0B3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3" w15:restartNumberingAfterBreak="0">
    <w:nsid w:val="436A0654"/>
    <w:multiLevelType w:val="multilevel"/>
    <w:tmpl w:val="EC8C3E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4" w15:restartNumberingAfterBreak="0">
    <w:nsid w:val="43F30C2C"/>
    <w:multiLevelType w:val="multilevel"/>
    <w:tmpl w:val="3508CEE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5" w15:restartNumberingAfterBreak="0">
    <w:nsid w:val="43F85027"/>
    <w:multiLevelType w:val="multilevel"/>
    <w:tmpl w:val="48BEF18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6" w15:restartNumberingAfterBreak="0">
    <w:nsid w:val="45213821"/>
    <w:multiLevelType w:val="multilevel"/>
    <w:tmpl w:val="0D44371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7" w15:restartNumberingAfterBreak="0">
    <w:nsid w:val="45510267"/>
    <w:multiLevelType w:val="multilevel"/>
    <w:tmpl w:val="A356AD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8" w15:restartNumberingAfterBreak="0">
    <w:nsid w:val="46BF56F9"/>
    <w:multiLevelType w:val="multilevel"/>
    <w:tmpl w:val="953CCA2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9" w15:restartNumberingAfterBreak="0">
    <w:nsid w:val="47751B9F"/>
    <w:multiLevelType w:val="multilevel"/>
    <w:tmpl w:val="8FE8381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0" w15:restartNumberingAfterBreak="0">
    <w:nsid w:val="4ACA6388"/>
    <w:multiLevelType w:val="multilevel"/>
    <w:tmpl w:val="3DDC944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1" w15:restartNumberingAfterBreak="0">
    <w:nsid w:val="4B7A3F59"/>
    <w:multiLevelType w:val="multilevel"/>
    <w:tmpl w:val="E5A4725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2" w15:restartNumberingAfterBreak="0">
    <w:nsid w:val="4BEE40A9"/>
    <w:multiLevelType w:val="multilevel"/>
    <w:tmpl w:val="A8B0E39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3" w15:restartNumberingAfterBreak="0">
    <w:nsid w:val="4D690023"/>
    <w:multiLevelType w:val="multilevel"/>
    <w:tmpl w:val="F6D61F4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4" w15:restartNumberingAfterBreak="0">
    <w:nsid w:val="4E2E0B74"/>
    <w:multiLevelType w:val="multilevel"/>
    <w:tmpl w:val="315E717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5" w15:restartNumberingAfterBreak="0">
    <w:nsid w:val="4E363A4E"/>
    <w:multiLevelType w:val="multilevel"/>
    <w:tmpl w:val="0B8C658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6" w15:restartNumberingAfterBreak="0">
    <w:nsid w:val="4E694528"/>
    <w:multiLevelType w:val="multilevel"/>
    <w:tmpl w:val="C988E8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7" w15:restartNumberingAfterBreak="0">
    <w:nsid w:val="4ED04D25"/>
    <w:multiLevelType w:val="multilevel"/>
    <w:tmpl w:val="A3C2F8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8" w15:restartNumberingAfterBreak="0">
    <w:nsid w:val="4F692DA8"/>
    <w:multiLevelType w:val="multilevel"/>
    <w:tmpl w:val="9D426E1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9" w15:restartNumberingAfterBreak="0">
    <w:nsid w:val="50534B67"/>
    <w:multiLevelType w:val="multilevel"/>
    <w:tmpl w:val="D0E8005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0" w15:restartNumberingAfterBreak="0">
    <w:nsid w:val="50F042FB"/>
    <w:multiLevelType w:val="multilevel"/>
    <w:tmpl w:val="A6E6615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1" w15:restartNumberingAfterBreak="0">
    <w:nsid w:val="5247269B"/>
    <w:multiLevelType w:val="multilevel"/>
    <w:tmpl w:val="8D2C573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2" w15:restartNumberingAfterBreak="0">
    <w:nsid w:val="52AD0CA8"/>
    <w:multiLevelType w:val="multilevel"/>
    <w:tmpl w:val="86BA12F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3" w15:restartNumberingAfterBreak="0">
    <w:nsid w:val="53814D62"/>
    <w:multiLevelType w:val="multilevel"/>
    <w:tmpl w:val="C0C0155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4" w15:restartNumberingAfterBreak="0">
    <w:nsid w:val="53AD4DA0"/>
    <w:multiLevelType w:val="multilevel"/>
    <w:tmpl w:val="586200D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5" w15:restartNumberingAfterBreak="0">
    <w:nsid w:val="5459104F"/>
    <w:multiLevelType w:val="multilevel"/>
    <w:tmpl w:val="952C665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6" w15:restartNumberingAfterBreak="0">
    <w:nsid w:val="54DD57AE"/>
    <w:multiLevelType w:val="multilevel"/>
    <w:tmpl w:val="E3F600E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7" w15:restartNumberingAfterBreak="0">
    <w:nsid w:val="55F729FB"/>
    <w:multiLevelType w:val="multilevel"/>
    <w:tmpl w:val="7CEA9B4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8" w15:restartNumberingAfterBreak="0">
    <w:nsid w:val="561B148C"/>
    <w:multiLevelType w:val="multilevel"/>
    <w:tmpl w:val="C4CE8E5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9" w15:restartNumberingAfterBreak="0">
    <w:nsid w:val="561D4EF0"/>
    <w:multiLevelType w:val="multilevel"/>
    <w:tmpl w:val="3C0E500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0" w15:restartNumberingAfterBreak="0">
    <w:nsid w:val="56293353"/>
    <w:multiLevelType w:val="multilevel"/>
    <w:tmpl w:val="72023A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1" w15:restartNumberingAfterBreak="0">
    <w:nsid w:val="56A66D17"/>
    <w:multiLevelType w:val="multilevel"/>
    <w:tmpl w:val="C5F49F2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2" w15:restartNumberingAfterBreak="0">
    <w:nsid w:val="575C2B6D"/>
    <w:multiLevelType w:val="multilevel"/>
    <w:tmpl w:val="5AF8683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3" w15:restartNumberingAfterBreak="0">
    <w:nsid w:val="5801547A"/>
    <w:multiLevelType w:val="multilevel"/>
    <w:tmpl w:val="11D4476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4" w15:restartNumberingAfterBreak="0">
    <w:nsid w:val="581D1272"/>
    <w:multiLevelType w:val="multilevel"/>
    <w:tmpl w:val="A9524D0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5" w15:restartNumberingAfterBreak="0">
    <w:nsid w:val="5899399E"/>
    <w:multiLevelType w:val="multilevel"/>
    <w:tmpl w:val="4E905CB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6" w15:restartNumberingAfterBreak="0">
    <w:nsid w:val="596E0B61"/>
    <w:multiLevelType w:val="multilevel"/>
    <w:tmpl w:val="7BB4124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7" w15:restartNumberingAfterBreak="0">
    <w:nsid w:val="59AC5765"/>
    <w:multiLevelType w:val="multilevel"/>
    <w:tmpl w:val="F6EC63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8" w15:restartNumberingAfterBreak="0">
    <w:nsid w:val="59F85548"/>
    <w:multiLevelType w:val="multilevel"/>
    <w:tmpl w:val="D33C352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9" w15:restartNumberingAfterBreak="0">
    <w:nsid w:val="5AD67C9A"/>
    <w:multiLevelType w:val="multilevel"/>
    <w:tmpl w:val="CCCAEB1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0" w15:restartNumberingAfterBreak="0">
    <w:nsid w:val="5B062D0A"/>
    <w:multiLevelType w:val="multilevel"/>
    <w:tmpl w:val="1B0AA9F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1" w15:restartNumberingAfterBreak="0">
    <w:nsid w:val="5B3F42DB"/>
    <w:multiLevelType w:val="multilevel"/>
    <w:tmpl w:val="0F987DA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2" w15:restartNumberingAfterBreak="0">
    <w:nsid w:val="5CA144C3"/>
    <w:multiLevelType w:val="multilevel"/>
    <w:tmpl w:val="6F18556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3" w15:restartNumberingAfterBreak="0">
    <w:nsid w:val="5D1C33AB"/>
    <w:multiLevelType w:val="multilevel"/>
    <w:tmpl w:val="E834C0F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4" w15:restartNumberingAfterBreak="0">
    <w:nsid w:val="5D9E30DF"/>
    <w:multiLevelType w:val="multilevel"/>
    <w:tmpl w:val="2F9E04F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5" w15:restartNumberingAfterBreak="0">
    <w:nsid w:val="5DB07E3F"/>
    <w:multiLevelType w:val="multilevel"/>
    <w:tmpl w:val="2196E0A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6" w15:restartNumberingAfterBreak="0">
    <w:nsid w:val="5E0D5708"/>
    <w:multiLevelType w:val="multilevel"/>
    <w:tmpl w:val="22A450C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7" w15:restartNumberingAfterBreak="0">
    <w:nsid w:val="5E6F0ED7"/>
    <w:multiLevelType w:val="multilevel"/>
    <w:tmpl w:val="081C5A1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8" w15:restartNumberingAfterBreak="0">
    <w:nsid w:val="5EE30032"/>
    <w:multiLevelType w:val="multilevel"/>
    <w:tmpl w:val="706EBD7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9" w15:restartNumberingAfterBreak="0">
    <w:nsid w:val="5F36524B"/>
    <w:multiLevelType w:val="multilevel"/>
    <w:tmpl w:val="7DC2F83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0" w15:restartNumberingAfterBreak="0">
    <w:nsid w:val="5FC31991"/>
    <w:multiLevelType w:val="multilevel"/>
    <w:tmpl w:val="F90CC7D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1" w15:restartNumberingAfterBreak="0">
    <w:nsid w:val="5FCF45A6"/>
    <w:multiLevelType w:val="multilevel"/>
    <w:tmpl w:val="5158F76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2" w15:restartNumberingAfterBreak="0">
    <w:nsid w:val="600D16D8"/>
    <w:multiLevelType w:val="multilevel"/>
    <w:tmpl w:val="3EFE153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3" w15:restartNumberingAfterBreak="0">
    <w:nsid w:val="60850CC2"/>
    <w:multiLevelType w:val="multilevel"/>
    <w:tmpl w:val="2768316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4" w15:restartNumberingAfterBreak="0">
    <w:nsid w:val="60B37552"/>
    <w:multiLevelType w:val="multilevel"/>
    <w:tmpl w:val="30742E5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5" w15:restartNumberingAfterBreak="0">
    <w:nsid w:val="60E15966"/>
    <w:multiLevelType w:val="multilevel"/>
    <w:tmpl w:val="E0C0D98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6" w15:restartNumberingAfterBreak="0">
    <w:nsid w:val="6137465C"/>
    <w:multiLevelType w:val="multilevel"/>
    <w:tmpl w:val="143EE8A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7" w15:restartNumberingAfterBreak="0">
    <w:nsid w:val="61E72277"/>
    <w:multiLevelType w:val="multilevel"/>
    <w:tmpl w:val="D31EDA0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8" w15:restartNumberingAfterBreak="0">
    <w:nsid w:val="62AD54CE"/>
    <w:multiLevelType w:val="multilevel"/>
    <w:tmpl w:val="666A63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9" w15:restartNumberingAfterBreak="0">
    <w:nsid w:val="62F816A5"/>
    <w:multiLevelType w:val="multilevel"/>
    <w:tmpl w:val="B8A2C82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0" w15:restartNumberingAfterBreak="0">
    <w:nsid w:val="63143CD2"/>
    <w:multiLevelType w:val="multilevel"/>
    <w:tmpl w:val="E69C9C0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1" w15:restartNumberingAfterBreak="0">
    <w:nsid w:val="63173A23"/>
    <w:multiLevelType w:val="multilevel"/>
    <w:tmpl w:val="33F4A19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2" w15:restartNumberingAfterBreak="0">
    <w:nsid w:val="64EB4C5F"/>
    <w:multiLevelType w:val="multilevel"/>
    <w:tmpl w:val="5598017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3" w15:restartNumberingAfterBreak="0">
    <w:nsid w:val="6524663F"/>
    <w:multiLevelType w:val="multilevel"/>
    <w:tmpl w:val="8A0A183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4" w15:restartNumberingAfterBreak="0">
    <w:nsid w:val="656C3BD7"/>
    <w:multiLevelType w:val="multilevel"/>
    <w:tmpl w:val="BB6C9D2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5" w15:restartNumberingAfterBreak="0">
    <w:nsid w:val="65D61E50"/>
    <w:multiLevelType w:val="multilevel"/>
    <w:tmpl w:val="1DE680B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6" w15:restartNumberingAfterBreak="0">
    <w:nsid w:val="66EF33ED"/>
    <w:multiLevelType w:val="multilevel"/>
    <w:tmpl w:val="7916DDC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7" w15:restartNumberingAfterBreak="0">
    <w:nsid w:val="680C658A"/>
    <w:multiLevelType w:val="multilevel"/>
    <w:tmpl w:val="461E722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8" w15:restartNumberingAfterBreak="0">
    <w:nsid w:val="68264FC0"/>
    <w:multiLevelType w:val="multilevel"/>
    <w:tmpl w:val="8C46DD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9" w15:restartNumberingAfterBreak="0">
    <w:nsid w:val="68474986"/>
    <w:multiLevelType w:val="multilevel"/>
    <w:tmpl w:val="A1802D5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0" w15:restartNumberingAfterBreak="0">
    <w:nsid w:val="698E3E8D"/>
    <w:multiLevelType w:val="multilevel"/>
    <w:tmpl w:val="F0B03A1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1" w15:restartNumberingAfterBreak="0">
    <w:nsid w:val="69E13782"/>
    <w:multiLevelType w:val="multilevel"/>
    <w:tmpl w:val="7924B4F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2" w15:restartNumberingAfterBreak="0">
    <w:nsid w:val="69F63DD8"/>
    <w:multiLevelType w:val="multilevel"/>
    <w:tmpl w:val="7A48997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3" w15:restartNumberingAfterBreak="0">
    <w:nsid w:val="6A8C4C50"/>
    <w:multiLevelType w:val="multilevel"/>
    <w:tmpl w:val="A72A89F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4" w15:restartNumberingAfterBreak="0">
    <w:nsid w:val="6D07778C"/>
    <w:multiLevelType w:val="multilevel"/>
    <w:tmpl w:val="0B24B27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5" w15:restartNumberingAfterBreak="0">
    <w:nsid w:val="6D731652"/>
    <w:multiLevelType w:val="multilevel"/>
    <w:tmpl w:val="E286C52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6" w15:restartNumberingAfterBreak="0">
    <w:nsid w:val="6E382A11"/>
    <w:multiLevelType w:val="multilevel"/>
    <w:tmpl w:val="F2CAFA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7" w15:restartNumberingAfterBreak="0">
    <w:nsid w:val="6E47589A"/>
    <w:multiLevelType w:val="multilevel"/>
    <w:tmpl w:val="C87CED9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8" w15:restartNumberingAfterBreak="0">
    <w:nsid w:val="6FD62A22"/>
    <w:multiLevelType w:val="multilevel"/>
    <w:tmpl w:val="1CAA197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9" w15:restartNumberingAfterBreak="0">
    <w:nsid w:val="6FE86788"/>
    <w:multiLevelType w:val="multilevel"/>
    <w:tmpl w:val="532639B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0" w15:restartNumberingAfterBreak="0">
    <w:nsid w:val="6FE86AE9"/>
    <w:multiLevelType w:val="multilevel"/>
    <w:tmpl w:val="8EB8B01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1" w15:restartNumberingAfterBreak="0">
    <w:nsid w:val="70A0017C"/>
    <w:multiLevelType w:val="multilevel"/>
    <w:tmpl w:val="2674754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2" w15:restartNumberingAfterBreak="0">
    <w:nsid w:val="70E12B2F"/>
    <w:multiLevelType w:val="multilevel"/>
    <w:tmpl w:val="D4FC7D5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3" w15:restartNumberingAfterBreak="0">
    <w:nsid w:val="710061A1"/>
    <w:multiLevelType w:val="multilevel"/>
    <w:tmpl w:val="51BE3A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4" w15:restartNumberingAfterBreak="0">
    <w:nsid w:val="71843525"/>
    <w:multiLevelType w:val="multilevel"/>
    <w:tmpl w:val="32DC74C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5" w15:restartNumberingAfterBreak="0">
    <w:nsid w:val="71CC5E56"/>
    <w:multiLevelType w:val="multilevel"/>
    <w:tmpl w:val="A8728E2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6" w15:restartNumberingAfterBreak="0">
    <w:nsid w:val="72417B15"/>
    <w:multiLevelType w:val="multilevel"/>
    <w:tmpl w:val="4A34026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7" w15:restartNumberingAfterBreak="0">
    <w:nsid w:val="7323579A"/>
    <w:multiLevelType w:val="multilevel"/>
    <w:tmpl w:val="D504A3D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8" w15:restartNumberingAfterBreak="0">
    <w:nsid w:val="734D187D"/>
    <w:multiLevelType w:val="multilevel"/>
    <w:tmpl w:val="4180178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9" w15:restartNumberingAfterBreak="0">
    <w:nsid w:val="73D20968"/>
    <w:multiLevelType w:val="multilevel"/>
    <w:tmpl w:val="17AEB60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0" w15:restartNumberingAfterBreak="0">
    <w:nsid w:val="76206AE6"/>
    <w:multiLevelType w:val="multilevel"/>
    <w:tmpl w:val="7124E22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1" w15:restartNumberingAfterBreak="0">
    <w:nsid w:val="76365081"/>
    <w:multiLevelType w:val="multilevel"/>
    <w:tmpl w:val="6638FC6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2" w15:restartNumberingAfterBreak="0">
    <w:nsid w:val="772802BE"/>
    <w:multiLevelType w:val="multilevel"/>
    <w:tmpl w:val="C874ABF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3" w15:restartNumberingAfterBreak="0">
    <w:nsid w:val="78563E6D"/>
    <w:multiLevelType w:val="multilevel"/>
    <w:tmpl w:val="5C886BD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4" w15:restartNumberingAfterBreak="0">
    <w:nsid w:val="78BE6537"/>
    <w:multiLevelType w:val="multilevel"/>
    <w:tmpl w:val="91D4156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5" w15:restartNumberingAfterBreak="0">
    <w:nsid w:val="7A6E0E47"/>
    <w:multiLevelType w:val="multilevel"/>
    <w:tmpl w:val="D97A99C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6" w15:restartNumberingAfterBreak="0">
    <w:nsid w:val="7ABA0312"/>
    <w:multiLevelType w:val="multilevel"/>
    <w:tmpl w:val="E41806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7" w15:restartNumberingAfterBreak="0">
    <w:nsid w:val="7AC949B2"/>
    <w:multiLevelType w:val="multilevel"/>
    <w:tmpl w:val="00005CB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8" w15:restartNumberingAfterBreak="0">
    <w:nsid w:val="7C313DDA"/>
    <w:multiLevelType w:val="multilevel"/>
    <w:tmpl w:val="3B8E1FD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9" w15:restartNumberingAfterBreak="0">
    <w:nsid w:val="7C38317E"/>
    <w:multiLevelType w:val="multilevel"/>
    <w:tmpl w:val="E8C8EED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20" w15:restartNumberingAfterBreak="0">
    <w:nsid w:val="7E5E21AD"/>
    <w:multiLevelType w:val="multilevel"/>
    <w:tmpl w:val="4F66549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21" w15:restartNumberingAfterBreak="0">
    <w:nsid w:val="7F1B04ED"/>
    <w:multiLevelType w:val="multilevel"/>
    <w:tmpl w:val="3042C2C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2104497705">
    <w:abstractNumId w:val="78"/>
  </w:num>
  <w:num w:numId="2" w16cid:durableId="1669140288">
    <w:abstractNumId w:val="11"/>
  </w:num>
  <w:num w:numId="3" w16cid:durableId="386806157">
    <w:abstractNumId w:val="13"/>
  </w:num>
  <w:num w:numId="4" w16cid:durableId="1010178615">
    <w:abstractNumId w:val="193"/>
  </w:num>
  <w:num w:numId="5" w16cid:durableId="441147998">
    <w:abstractNumId w:val="201"/>
  </w:num>
  <w:num w:numId="6" w16cid:durableId="854274294">
    <w:abstractNumId w:val="98"/>
  </w:num>
  <w:num w:numId="7" w16cid:durableId="1841853316">
    <w:abstractNumId w:val="113"/>
  </w:num>
  <w:num w:numId="8" w16cid:durableId="142820901">
    <w:abstractNumId w:val="184"/>
  </w:num>
  <w:num w:numId="9" w16cid:durableId="564296960">
    <w:abstractNumId w:val="120"/>
  </w:num>
  <w:num w:numId="10" w16cid:durableId="2014408304">
    <w:abstractNumId w:val="181"/>
  </w:num>
  <w:num w:numId="11" w16cid:durableId="1413774247">
    <w:abstractNumId w:val="212"/>
  </w:num>
  <w:num w:numId="12" w16cid:durableId="1568876983">
    <w:abstractNumId w:val="202"/>
  </w:num>
  <w:num w:numId="13" w16cid:durableId="1774203586">
    <w:abstractNumId w:val="39"/>
  </w:num>
  <w:num w:numId="14" w16cid:durableId="1032540446">
    <w:abstractNumId w:val="21"/>
  </w:num>
  <w:num w:numId="15" w16cid:durableId="1428621116">
    <w:abstractNumId w:val="139"/>
  </w:num>
  <w:num w:numId="16" w16cid:durableId="340355044">
    <w:abstractNumId w:val="148"/>
  </w:num>
  <w:num w:numId="17" w16cid:durableId="1948152480">
    <w:abstractNumId w:val="36"/>
  </w:num>
  <w:num w:numId="18" w16cid:durableId="824201828">
    <w:abstractNumId w:val="143"/>
  </w:num>
  <w:num w:numId="19" w16cid:durableId="823859926">
    <w:abstractNumId w:val="162"/>
  </w:num>
  <w:num w:numId="20" w16cid:durableId="1177302716">
    <w:abstractNumId w:val="210"/>
  </w:num>
  <w:num w:numId="21" w16cid:durableId="586811872">
    <w:abstractNumId w:val="170"/>
  </w:num>
  <w:num w:numId="22" w16cid:durableId="990907866">
    <w:abstractNumId w:val="155"/>
  </w:num>
  <w:num w:numId="23" w16cid:durableId="461189762">
    <w:abstractNumId w:val="19"/>
  </w:num>
  <w:num w:numId="24" w16cid:durableId="538250505">
    <w:abstractNumId w:val="72"/>
  </w:num>
  <w:num w:numId="25" w16cid:durableId="47848789">
    <w:abstractNumId w:val="74"/>
  </w:num>
  <w:num w:numId="26" w16cid:durableId="572348787">
    <w:abstractNumId w:val="147"/>
  </w:num>
  <w:num w:numId="27" w16cid:durableId="1096484845">
    <w:abstractNumId w:val="164"/>
  </w:num>
  <w:num w:numId="28" w16cid:durableId="1003892582">
    <w:abstractNumId w:val="1"/>
  </w:num>
  <w:num w:numId="29" w16cid:durableId="699235179">
    <w:abstractNumId w:val="40"/>
  </w:num>
  <w:num w:numId="30" w16cid:durableId="2068607628">
    <w:abstractNumId w:val="140"/>
  </w:num>
  <w:num w:numId="31" w16cid:durableId="1774745851">
    <w:abstractNumId w:val="60"/>
  </w:num>
  <w:num w:numId="32" w16cid:durableId="508567265">
    <w:abstractNumId w:val="105"/>
  </w:num>
  <w:num w:numId="33" w16cid:durableId="479228721">
    <w:abstractNumId w:val="30"/>
  </w:num>
  <w:num w:numId="34" w16cid:durableId="1816290684">
    <w:abstractNumId w:val="208"/>
  </w:num>
  <w:num w:numId="35" w16cid:durableId="1385642780">
    <w:abstractNumId w:val="213"/>
  </w:num>
  <w:num w:numId="36" w16cid:durableId="1596398040">
    <w:abstractNumId w:val="126"/>
  </w:num>
  <w:num w:numId="37" w16cid:durableId="126776972">
    <w:abstractNumId w:val="182"/>
  </w:num>
  <w:num w:numId="38" w16cid:durableId="1186481262">
    <w:abstractNumId w:val="169"/>
  </w:num>
  <w:num w:numId="39" w16cid:durableId="1957902203">
    <w:abstractNumId w:val="50"/>
  </w:num>
  <w:num w:numId="40" w16cid:durableId="1912888627">
    <w:abstractNumId w:val="152"/>
  </w:num>
  <w:num w:numId="41" w16cid:durableId="988948301">
    <w:abstractNumId w:val="29"/>
  </w:num>
  <w:num w:numId="42" w16cid:durableId="135269986">
    <w:abstractNumId w:val="130"/>
  </w:num>
  <w:num w:numId="43" w16cid:durableId="1811945768">
    <w:abstractNumId w:val="107"/>
  </w:num>
  <w:num w:numId="44" w16cid:durableId="583535789">
    <w:abstractNumId w:val="176"/>
  </w:num>
  <w:num w:numId="45" w16cid:durableId="961380009">
    <w:abstractNumId w:val="43"/>
  </w:num>
  <w:num w:numId="46" w16cid:durableId="863179024">
    <w:abstractNumId w:val="186"/>
  </w:num>
  <w:num w:numId="47" w16cid:durableId="1203252771">
    <w:abstractNumId w:val="32"/>
  </w:num>
  <w:num w:numId="48" w16cid:durableId="1026760274">
    <w:abstractNumId w:val="35"/>
  </w:num>
  <w:num w:numId="49" w16cid:durableId="1252467683">
    <w:abstractNumId w:val="129"/>
  </w:num>
  <w:num w:numId="50" w16cid:durableId="2127310090">
    <w:abstractNumId w:val="5"/>
  </w:num>
  <w:num w:numId="51" w16cid:durableId="1844734069">
    <w:abstractNumId w:val="207"/>
  </w:num>
  <w:num w:numId="52" w16cid:durableId="1708870782">
    <w:abstractNumId w:val="23"/>
  </w:num>
  <w:num w:numId="53" w16cid:durableId="328099524">
    <w:abstractNumId w:val="104"/>
  </w:num>
  <w:num w:numId="54" w16cid:durableId="1803426656">
    <w:abstractNumId w:val="28"/>
  </w:num>
  <w:num w:numId="55" w16cid:durableId="1216624711">
    <w:abstractNumId w:val="71"/>
  </w:num>
  <w:num w:numId="56" w16cid:durableId="40398439">
    <w:abstractNumId w:val="14"/>
  </w:num>
  <w:num w:numId="57" w16cid:durableId="2006201807">
    <w:abstractNumId w:val="6"/>
  </w:num>
  <w:num w:numId="58" w16cid:durableId="153184662">
    <w:abstractNumId w:val="27"/>
  </w:num>
  <w:num w:numId="59" w16cid:durableId="1360545549">
    <w:abstractNumId w:val="10"/>
  </w:num>
  <w:num w:numId="60" w16cid:durableId="2108303307">
    <w:abstractNumId w:val="80"/>
  </w:num>
  <w:num w:numId="61" w16cid:durableId="1345130351">
    <w:abstractNumId w:val="65"/>
  </w:num>
  <w:num w:numId="62" w16cid:durableId="484397467">
    <w:abstractNumId w:val="221"/>
  </w:num>
  <w:num w:numId="63" w16cid:durableId="128132108">
    <w:abstractNumId w:val="41"/>
  </w:num>
  <w:num w:numId="64" w16cid:durableId="1209758425">
    <w:abstractNumId w:val="0"/>
  </w:num>
  <w:num w:numId="65" w16cid:durableId="1192886433">
    <w:abstractNumId w:val="115"/>
  </w:num>
  <w:num w:numId="66" w16cid:durableId="2107386194">
    <w:abstractNumId w:val="138"/>
  </w:num>
  <w:num w:numId="67" w16cid:durableId="162748766">
    <w:abstractNumId w:val="191"/>
  </w:num>
  <w:num w:numId="68" w16cid:durableId="1041399738">
    <w:abstractNumId w:val="46"/>
  </w:num>
  <w:num w:numId="69" w16cid:durableId="133960106">
    <w:abstractNumId w:val="206"/>
  </w:num>
  <w:num w:numId="70" w16cid:durableId="1166626273">
    <w:abstractNumId w:val="88"/>
  </w:num>
  <w:num w:numId="71" w16cid:durableId="965552054">
    <w:abstractNumId w:val="151"/>
  </w:num>
  <w:num w:numId="72" w16cid:durableId="1781148776">
    <w:abstractNumId w:val="142"/>
  </w:num>
  <w:num w:numId="73" w16cid:durableId="1517384150">
    <w:abstractNumId w:val="9"/>
  </w:num>
  <w:num w:numId="74" w16cid:durableId="300500995">
    <w:abstractNumId w:val="114"/>
  </w:num>
  <w:num w:numId="75" w16cid:durableId="1059326344">
    <w:abstractNumId w:val="92"/>
  </w:num>
  <w:num w:numId="76" w16cid:durableId="1917007496">
    <w:abstractNumId w:val="62"/>
  </w:num>
  <w:num w:numId="77" w16cid:durableId="836261798">
    <w:abstractNumId w:val="57"/>
  </w:num>
  <w:num w:numId="78" w16cid:durableId="522474090">
    <w:abstractNumId w:val="31"/>
  </w:num>
  <w:num w:numId="79" w16cid:durableId="1651322112">
    <w:abstractNumId w:val="96"/>
  </w:num>
  <w:num w:numId="80" w16cid:durableId="1495149025">
    <w:abstractNumId w:val="24"/>
  </w:num>
  <w:num w:numId="81" w16cid:durableId="1079988430">
    <w:abstractNumId w:val="204"/>
  </w:num>
  <w:num w:numId="82" w16cid:durableId="1422944932">
    <w:abstractNumId w:val="117"/>
  </w:num>
  <w:num w:numId="83" w16cid:durableId="1522163024">
    <w:abstractNumId w:val="63"/>
  </w:num>
  <w:num w:numId="84" w16cid:durableId="1408452739">
    <w:abstractNumId w:val="49"/>
  </w:num>
  <w:num w:numId="85" w16cid:durableId="1250429413">
    <w:abstractNumId w:val="75"/>
  </w:num>
  <w:num w:numId="86" w16cid:durableId="282201084">
    <w:abstractNumId w:val="4"/>
  </w:num>
  <w:num w:numId="87" w16cid:durableId="1323852448">
    <w:abstractNumId w:val="203"/>
  </w:num>
  <w:num w:numId="88" w16cid:durableId="303394182">
    <w:abstractNumId w:val="156"/>
  </w:num>
  <w:num w:numId="89" w16cid:durableId="1359351081">
    <w:abstractNumId w:val="94"/>
  </w:num>
  <w:num w:numId="90" w16cid:durableId="1890259949">
    <w:abstractNumId w:val="109"/>
  </w:num>
  <w:num w:numId="91" w16cid:durableId="1692222215">
    <w:abstractNumId w:val="8"/>
  </w:num>
  <w:num w:numId="92" w16cid:durableId="40788169">
    <w:abstractNumId w:val="125"/>
  </w:num>
  <w:num w:numId="93" w16cid:durableId="1349677168">
    <w:abstractNumId w:val="218"/>
  </w:num>
  <w:num w:numId="94" w16cid:durableId="525755642">
    <w:abstractNumId w:val="216"/>
  </w:num>
  <w:num w:numId="95" w16cid:durableId="1811482806">
    <w:abstractNumId w:val="211"/>
  </w:num>
  <w:num w:numId="96" w16cid:durableId="1268544529">
    <w:abstractNumId w:val="219"/>
  </w:num>
  <w:num w:numId="97" w16cid:durableId="1685129377">
    <w:abstractNumId w:val="61"/>
  </w:num>
  <w:num w:numId="98" w16cid:durableId="473453763">
    <w:abstractNumId w:val="110"/>
  </w:num>
  <w:num w:numId="99" w16cid:durableId="1262301957">
    <w:abstractNumId w:val="183"/>
  </w:num>
  <w:num w:numId="100" w16cid:durableId="2025551350">
    <w:abstractNumId w:val="58"/>
  </w:num>
  <w:num w:numId="101" w16cid:durableId="533470700">
    <w:abstractNumId w:val="90"/>
  </w:num>
  <w:num w:numId="102" w16cid:durableId="1754859029">
    <w:abstractNumId w:val="73"/>
  </w:num>
  <w:num w:numId="103" w16cid:durableId="1664971774">
    <w:abstractNumId w:val="187"/>
  </w:num>
  <w:num w:numId="104" w16cid:durableId="745805353">
    <w:abstractNumId w:val="52"/>
  </w:num>
  <w:num w:numId="105" w16cid:durableId="844587043">
    <w:abstractNumId w:val="2"/>
  </w:num>
  <w:num w:numId="106" w16cid:durableId="1089304438">
    <w:abstractNumId w:val="144"/>
  </w:num>
  <w:num w:numId="107" w16cid:durableId="1904487648">
    <w:abstractNumId w:val="128"/>
  </w:num>
  <w:num w:numId="108" w16cid:durableId="2064598304">
    <w:abstractNumId w:val="56"/>
  </w:num>
  <w:num w:numId="109" w16cid:durableId="1397128270">
    <w:abstractNumId w:val="185"/>
  </w:num>
  <w:num w:numId="110" w16cid:durableId="1364092488">
    <w:abstractNumId w:val="89"/>
  </w:num>
  <w:num w:numId="111" w16cid:durableId="944733961">
    <w:abstractNumId w:val="149"/>
  </w:num>
  <w:num w:numId="112" w16cid:durableId="1050811623">
    <w:abstractNumId w:val="131"/>
  </w:num>
  <w:num w:numId="113" w16cid:durableId="1025982339">
    <w:abstractNumId w:val="77"/>
  </w:num>
  <w:num w:numId="114" w16cid:durableId="1082413898">
    <w:abstractNumId w:val="133"/>
  </w:num>
  <w:num w:numId="115" w16cid:durableId="1271205165">
    <w:abstractNumId w:val="146"/>
  </w:num>
  <w:num w:numId="116" w16cid:durableId="1398092824">
    <w:abstractNumId w:val="171"/>
  </w:num>
  <w:num w:numId="117" w16cid:durableId="1820996151">
    <w:abstractNumId w:val="153"/>
  </w:num>
  <w:num w:numId="118" w16cid:durableId="1976373556">
    <w:abstractNumId w:val="108"/>
  </w:num>
  <w:num w:numId="119" w16cid:durableId="985358355">
    <w:abstractNumId w:val="175"/>
  </w:num>
  <w:num w:numId="120" w16cid:durableId="1241677290">
    <w:abstractNumId w:val="22"/>
  </w:num>
  <w:num w:numId="121" w16cid:durableId="2092703344">
    <w:abstractNumId w:val="45"/>
  </w:num>
  <w:num w:numId="122" w16cid:durableId="1261257223">
    <w:abstractNumId w:val="136"/>
  </w:num>
  <w:num w:numId="123" w16cid:durableId="731931003">
    <w:abstractNumId w:val="195"/>
  </w:num>
  <w:num w:numId="124" w16cid:durableId="501513269">
    <w:abstractNumId w:val="55"/>
  </w:num>
  <w:num w:numId="125" w16cid:durableId="399717687">
    <w:abstractNumId w:val="160"/>
  </w:num>
  <w:num w:numId="126" w16cid:durableId="210461651">
    <w:abstractNumId w:val="119"/>
  </w:num>
  <w:num w:numId="127" w16cid:durableId="295912248">
    <w:abstractNumId w:val="97"/>
  </w:num>
  <w:num w:numId="128" w16cid:durableId="73405490">
    <w:abstractNumId w:val="167"/>
  </w:num>
  <w:num w:numId="129" w16cid:durableId="784275627">
    <w:abstractNumId w:val="154"/>
  </w:num>
  <w:num w:numId="130" w16cid:durableId="1332026262">
    <w:abstractNumId w:val="87"/>
  </w:num>
  <w:num w:numId="131" w16cid:durableId="1810711501">
    <w:abstractNumId w:val="190"/>
  </w:num>
  <w:num w:numId="132" w16cid:durableId="1310984993">
    <w:abstractNumId w:val="189"/>
  </w:num>
  <w:num w:numId="133" w16cid:durableId="935400344">
    <w:abstractNumId w:val="101"/>
  </w:num>
  <w:num w:numId="134" w16cid:durableId="332689236">
    <w:abstractNumId w:val="3"/>
  </w:num>
  <w:num w:numId="135" w16cid:durableId="1343388710">
    <w:abstractNumId w:val="197"/>
  </w:num>
  <w:num w:numId="136" w16cid:durableId="467556759">
    <w:abstractNumId w:val="137"/>
  </w:num>
  <w:num w:numId="137" w16cid:durableId="127549179">
    <w:abstractNumId w:val="84"/>
  </w:num>
  <w:num w:numId="138" w16cid:durableId="331228033">
    <w:abstractNumId w:val="44"/>
  </w:num>
  <w:num w:numId="139" w16cid:durableId="812067470">
    <w:abstractNumId w:val="192"/>
  </w:num>
  <w:num w:numId="140" w16cid:durableId="1248493357">
    <w:abstractNumId w:val="42"/>
  </w:num>
  <w:num w:numId="141" w16cid:durableId="171458044">
    <w:abstractNumId w:val="86"/>
  </w:num>
  <w:num w:numId="142" w16cid:durableId="316998178">
    <w:abstractNumId w:val="38"/>
  </w:num>
  <w:num w:numId="143" w16cid:durableId="741876087">
    <w:abstractNumId w:val="67"/>
  </w:num>
  <w:num w:numId="144" w16cid:durableId="1229808785">
    <w:abstractNumId w:val="174"/>
  </w:num>
  <w:num w:numId="145" w16cid:durableId="193004112">
    <w:abstractNumId w:val="68"/>
  </w:num>
  <w:num w:numId="146" w16cid:durableId="835455555">
    <w:abstractNumId w:val="179"/>
  </w:num>
  <w:num w:numId="147" w16cid:durableId="1281693072">
    <w:abstractNumId w:val="7"/>
  </w:num>
  <w:num w:numId="148" w16cid:durableId="749078420">
    <w:abstractNumId w:val="163"/>
  </w:num>
  <w:num w:numId="149" w16cid:durableId="2092652198">
    <w:abstractNumId w:val="215"/>
  </w:num>
  <w:num w:numId="150" w16cid:durableId="1426225748">
    <w:abstractNumId w:val="91"/>
  </w:num>
  <w:num w:numId="151" w16cid:durableId="1209604246">
    <w:abstractNumId w:val="173"/>
  </w:num>
  <w:num w:numId="152" w16cid:durableId="217326763">
    <w:abstractNumId w:val="194"/>
  </w:num>
  <w:num w:numId="153" w16cid:durableId="477957112">
    <w:abstractNumId w:val="37"/>
  </w:num>
  <w:num w:numId="154" w16cid:durableId="1427648880">
    <w:abstractNumId w:val="217"/>
  </w:num>
  <w:num w:numId="155" w16cid:durableId="1893806220">
    <w:abstractNumId w:val="25"/>
  </w:num>
  <w:num w:numId="156" w16cid:durableId="1516533955">
    <w:abstractNumId w:val="16"/>
  </w:num>
  <w:num w:numId="157" w16cid:durableId="922645071">
    <w:abstractNumId w:val="20"/>
  </w:num>
  <w:num w:numId="158" w16cid:durableId="1548761991">
    <w:abstractNumId w:val="188"/>
  </w:num>
  <w:num w:numId="159" w16cid:durableId="1188563242">
    <w:abstractNumId w:val="51"/>
  </w:num>
  <w:num w:numId="160" w16cid:durableId="308637549">
    <w:abstractNumId w:val="48"/>
  </w:num>
  <w:num w:numId="161" w16cid:durableId="242179915">
    <w:abstractNumId w:val="177"/>
  </w:num>
  <w:num w:numId="162" w16cid:durableId="1829200280">
    <w:abstractNumId w:val="59"/>
  </w:num>
  <w:num w:numId="163" w16cid:durableId="1931573270">
    <w:abstractNumId w:val="196"/>
  </w:num>
  <w:num w:numId="164" w16cid:durableId="1954165025">
    <w:abstractNumId w:val="161"/>
  </w:num>
  <w:num w:numId="165" w16cid:durableId="926233603">
    <w:abstractNumId w:val="180"/>
  </w:num>
  <w:num w:numId="166" w16cid:durableId="1019284281">
    <w:abstractNumId w:val="132"/>
  </w:num>
  <w:num w:numId="167" w16cid:durableId="992179645">
    <w:abstractNumId w:val="158"/>
  </w:num>
  <w:num w:numId="168" w16cid:durableId="56785693">
    <w:abstractNumId w:val="199"/>
  </w:num>
  <w:num w:numId="169" w16cid:durableId="1630240314">
    <w:abstractNumId w:val="168"/>
  </w:num>
  <w:num w:numId="170" w16cid:durableId="94792305">
    <w:abstractNumId w:val="106"/>
  </w:num>
  <w:num w:numId="171" w16cid:durableId="1344742756">
    <w:abstractNumId w:val="82"/>
  </w:num>
  <w:num w:numId="172" w16cid:durableId="712116464">
    <w:abstractNumId w:val="111"/>
  </w:num>
  <w:num w:numId="173" w16cid:durableId="812216962">
    <w:abstractNumId w:val="159"/>
  </w:num>
  <w:num w:numId="174" w16cid:durableId="1389568484">
    <w:abstractNumId w:val="81"/>
  </w:num>
  <w:num w:numId="175" w16cid:durableId="102770169">
    <w:abstractNumId w:val="83"/>
  </w:num>
  <w:num w:numId="176" w16cid:durableId="1230193189">
    <w:abstractNumId w:val="54"/>
  </w:num>
  <w:num w:numId="177" w16cid:durableId="1527719328">
    <w:abstractNumId w:val="64"/>
  </w:num>
  <w:num w:numId="178" w16cid:durableId="623581653">
    <w:abstractNumId w:val="93"/>
  </w:num>
  <w:num w:numId="179" w16cid:durableId="785778523">
    <w:abstractNumId w:val="178"/>
  </w:num>
  <w:num w:numId="180" w16cid:durableId="1525900357">
    <w:abstractNumId w:val="18"/>
  </w:num>
  <w:num w:numId="181" w16cid:durableId="1196621970">
    <w:abstractNumId w:val="118"/>
  </w:num>
  <w:num w:numId="182" w16cid:durableId="1141189916">
    <w:abstractNumId w:val="100"/>
  </w:num>
  <w:num w:numId="183" w16cid:durableId="495150905">
    <w:abstractNumId w:val="172"/>
  </w:num>
  <w:num w:numId="184" w16cid:durableId="989289585">
    <w:abstractNumId w:val="34"/>
  </w:num>
  <w:num w:numId="185" w16cid:durableId="989671251">
    <w:abstractNumId w:val="157"/>
  </w:num>
  <w:num w:numId="186" w16cid:durableId="662244488">
    <w:abstractNumId w:val="33"/>
  </w:num>
  <w:num w:numId="187" w16cid:durableId="806168790">
    <w:abstractNumId w:val="103"/>
  </w:num>
  <w:num w:numId="188" w16cid:durableId="1415709571">
    <w:abstractNumId w:val="165"/>
  </w:num>
  <w:num w:numId="189" w16cid:durableId="72364995">
    <w:abstractNumId w:val="121"/>
  </w:num>
  <w:num w:numId="190" w16cid:durableId="1659578541">
    <w:abstractNumId w:val="15"/>
  </w:num>
  <w:num w:numId="191" w16cid:durableId="2059357522">
    <w:abstractNumId w:val="69"/>
  </w:num>
  <w:num w:numId="192" w16cid:durableId="182937689">
    <w:abstractNumId w:val="47"/>
  </w:num>
  <w:num w:numId="193" w16cid:durableId="994796262">
    <w:abstractNumId w:val="79"/>
  </w:num>
  <w:num w:numId="194" w16cid:durableId="1610354041">
    <w:abstractNumId w:val="112"/>
  </w:num>
  <w:num w:numId="195" w16cid:durableId="882332968">
    <w:abstractNumId w:val="122"/>
  </w:num>
  <w:num w:numId="196" w16cid:durableId="2098937045">
    <w:abstractNumId w:val="124"/>
  </w:num>
  <w:num w:numId="197" w16cid:durableId="1974864744">
    <w:abstractNumId w:val="12"/>
  </w:num>
  <w:num w:numId="198" w16cid:durableId="886330650">
    <w:abstractNumId w:val="66"/>
  </w:num>
  <w:num w:numId="199" w16cid:durableId="1476725993">
    <w:abstractNumId w:val="70"/>
  </w:num>
  <w:num w:numId="200" w16cid:durableId="1643608976">
    <w:abstractNumId w:val="166"/>
  </w:num>
  <w:num w:numId="201" w16cid:durableId="1806845970">
    <w:abstractNumId w:val="220"/>
  </w:num>
  <w:num w:numId="202" w16cid:durableId="1866749299">
    <w:abstractNumId w:val="209"/>
  </w:num>
  <w:num w:numId="203" w16cid:durableId="64423449">
    <w:abstractNumId w:val="135"/>
  </w:num>
  <w:num w:numId="204" w16cid:durableId="346566424">
    <w:abstractNumId w:val="141"/>
  </w:num>
  <w:num w:numId="205" w16cid:durableId="827405386">
    <w:abstractNumId w:val="134"/>
  </w:num>
  <w:num w:numId="206" w16cid:durableId="1087458212">
    <w:abstractNumId w:val="150"/>
  </w:num>
  <w:num w:numId="207" w16cid:durableId="1768649304">
    <w:abstractNumId w:val="76"/>
  </w:num>
  <w:num w:numId="208" w16cid:durableId="774255221">
    <w:abstractNumId w:val="95"/>
  </w:num>
  <w:num w:numId="209" w16cid:durableId="1912041690">
    <w:abstractNumId w:val="99"/>
  </w:num>
  <w:num w:numId="210" w16cid:durableId="1755276028">
    <w:abstractNumId w:val="116"/>
  </w:num>
  <w:num w:numId="211" w16cid:durableId="1717007957">
    <w:abstractNumId w:val="127"/>
  </w:num>
  <w:num w:numId="212" w16cid:durableId="18896557">
    <w:abstractNumId w:val="198"/>
  </w:num>
  <w:num w:numId="213" w16cid:durableId="338699934">
    <w:abstractNumId w:val="85"/>
  </w:num>
  <w:num w:numId="214" w16cid:durableId="349797224">
    <w:abstractNumId w:val="102"/>
  </w:num>
  <w:num w:numId="215" w16cid:durableId="572157698">
    <w:abstractNumId w:val="26"/>
  </w:num>
  <w:num w:numId="216" w16cid:durableId="2058427396">
    <w:abstractNumId w:val="200"/>
  </w:num>
  <w:num w:numId="217" w16cid:durableId="232278812">
    <w:abstractNumId w:val="214"/>
  </w:num>
  <w:num w:numId="218" w16cid:durableId="1412851502">
    <w:abstractNumId w:val="17"/>
  </w:num>
  <w:num w:numId="219" w16cid:durableId="701249632">
    <w:abstractNumId w:val="123"/>
  </w:num>
  <w:num w:numId="220" w16cid:durableId="204830202">
    <w:abstractNumId w:val="53"/>
  </w:num>
  <w:num w:numId="221" w16cid:durableId="1481338732">
    <w:abstractNumId w:val="145"/>
  </w:num>
  <w:num w:numId="222" w16cid:durableId="1517422919">
    <w:abstractNumId w:val="205"/>
  </w:num>
  <w:num w:numId="223" w16cid:durableId="310594765">
    <w:abstractNumId w:val="13"/>
    <w:lvlOverride w:ilvl="0">
      <w:startOverride w:val="1"/>
    </w:lvlOverride>
  </w:num>
  <w:num w:numId="224" w16cid:durableId="457459393">
    <w:abstractNumId w:val="11"/>
  </w:num>
  <w:num w:numId="225" w16cid:durableId="687682942">
    <w:abstractNumId w:val="11"/>
  </w:num>
  <w:num w:numId="226" w16cid:durableId="455611795">
    <w:abstractNumId w:val="11"/>
  </w:num>
  <w:num w:numId="227" w16cid:durableId="182401705">
    <w:abstractNumId w:val="11"/>
  </w:num>
  <w:num w:numId="228" w16cid:durableId="1923417296">
    <w:abstractNumId w:val="11"/>
  </w:num>
  <w:num w:numId="229" w16cid:durableId="864057218">
    <w:abstractNumId w:val="11"/>
  </w:num>
  <w:num w:numId="230" w16cid:durableId="144131288">
    <w:abstractNumId w:val="11"/>
  </w:num>
  <w:num w:numId="231" w16cid:durableId="770509495">
    <w:abstractNumId w:val="11"/>
  </w:num>
  <w:num w:numId="232" w16cid:durableId="682828105">
    <w:abstractNumId w:val="11"/>
  </w:num>
  <w:num w:numId="233" w16cid:durableId="1942567963">
    <w:abstractNumId w:val="11"/>
  </w:num>
  <w:num w:numId="234" w16cid:durableId="1523933850">
    <w:abstractNumId w:val="11"/>
  </w:num>
  <w:num w:numId="235" w16cid:durableId="1414932837">
    <w:abstractNumId w:val="11"/>
  </w:num>
  <w:num w:numId="236" w16cid:durableId="1473205906">
    <w:abstractNumId w:val="11"/>
  </w:num>
  <w:num w:numId="237" w16cid:durableId="1356618912">
    <w:abstractNumId w:val="11"/>
  </w:num>
  <w:num w:numId="238" w16cid:durableId="454719834">
    <w:abstractNumId w:val="11"/>
  </w:num>
  <w:num w:numId="239" w16cid:durableId="1461922992">
    <w:abstractNumId w:val="11"/>
  </w:num>
  <w:num w:numId="240" w16cid:durableId="27024712">
    <w:abstractNumId w:val="11"/>
  </w:num>
  <w:num w:numId="241" w16cid:durableId="89202641">
    <w:abstractNumId w:val="11"/>
  </w:num>
  <w:num w:numId="242" w16cid:durableId="834567735">
    <w:abstractNumId w:val="11"/>
  </w:num>
  <w:num w:numId="243" w16cid:durableId="1760445950">
    <w:abstractNumId w:val="11"/>
  </w:num>
  <w:num w:numId="244" w16cid:durableId="1129401596">
    <w:abstractNumId w:val="11"/>
  </w:num>
  <w:num w:numId="245" w16cid:durableId="137385305">
    <w:abstractNumId w:val="11"/>
  </w:num>
  <w:num w:numId="246" w16cid:durableId="1462185739">
    <w:abstractNumId w:val="11"/>
  </w:num>
  <w:num w:numId="247" w16cid:durableId="407114086">
    <w:abstractNumId w:val="11"/>
  </w:num>
  <w:num w:numId="248" w16cid:durableId="1560363109">
    <w:abstractNumId w:val="11"/>
  </w:num>
  <w:num w:numId="249" w16cid:durableId="116873313">
    <w:abstractNumId w:val="11"/>
  </w:num>
  <w:num w:numId="250" w16cid:durableId="1924492629">
    <w:abstractNumId w:val="11"/>
  </w:num>
  <w:num w:numId="251" w16cid:durableId="1440560158">
    <w:abstractNumId w:val="11"/>
  </w:num>
  <w:num w:numId="252" w16cid:durableId="34963409">
    <w:abstractNumId w:val="11"/>
  </w:num>
  <w:num w:numId="253" w16cid:durableId="781263277">
    <w:abstractNumId w:val="11"/>
  </w:num>
  <w:num w:numId="254" w16cid:durableId="1391490572">
    <w:abstractNumId w:val="11"/>
  </w:num>
  <w:num w:numId="255" w16cid:durableId="841629191">
    <w:abstractNumId w:val="11"/>
  </w:num>
  <w:num w:numId="256" w16cid:durableId="994602093">
    <w:abstractNumId w:val="11"/>
  </w:num>
  <w:num w:numId="257" w16cid:durableId="757218835">
    <w:abstractNumId w:val="11"/>
  </w:num>
  <w:num w:numId="258" w16cid:durableId="1931306121">
    <w:abstractNumId w:val="11"/>
  </w:num>
  <w:num w:numId="259" w16cid:durableId="1374234565">
    <w:abstractNumId w:val="11"/>
  </w:num>
  <w:num w:numId="260" w16cid:durableId="875777139">
    <w:abstractNumId w:val="11"/>
  </w:num>
  <w:num w:numId="261" w16cid:durableId="989792910">
    <w:abstractNumId w:val="11"/>
  </w:num>
  <w:num w:numId="262" w16cid:durableId="1616324991">
    <w:abstractNumId w:val="11"/>
  </w:num>
  <w:num w:numId="263" w16cid:durableId="151147114">
    <w:abstractNumId w:val="11"/>
  </w:num>
  <w:num w:numId="264" w16cid:durableId="1617519480">
    <w:abstractNumId w:val="11"/>
  </w:num>
  <w:num w:numId="265" w16cid:durableId="569967105">
    <w:abstractNumId w:val="11"/>
  </w:num>
  <w:num w:numId="266" w16cid:durableId="670107340">
    <w:abstractNumId w:val="11"/>
  </w:num>
  <w:num w:numId="267" w16cid:durableId="1067609276">
    <w:abstractNumId w:val="11"/>
  </w:num>
  <w:num w:numId="268" w16cid:durableId="563680288">
    <w:abstractNumId w:val="11"/>
  </w:num>
  <w:num w:numId="269" w16cid:durableId="211767650">
    <w:abstractNumId w:val="11"/>
  </w:num>
  <w:num w:numId="270" w16cid:durableId="389966123">
    <w:abstractNumId w:val="11"/>
  </w:num>
  <w:num w:numId="271" w16cid:durableId="143663609">
    <w:abstractNumId w:val="11"/>
  </w:num>
  <w:num w:numId="272" w16cid:durableId="2112048661">
    <w:abstractNumId w:val="11"/>
  </w:num>
  <w:num w:numId="273" w16cid:durableId="1232424578">
    <w:abstractNumId w:val="11"/>
  </w:num>
  <w:num w:numId="274" w16cid:durableId="1329168041">
    <w:abstractNumId w:val="11"/>
  </w:num>
  <w:num w:numId="275" w16cid:durableId="414014867">
    <w:abstractNumId w:val="11"/>
  </w:num>
  <w:num w:numId="276" w16cid:durableId="848369938">
    <w:abstractNumId w:val="11"/>
  </w:num>
  <w:num w:numId="277" w16cid:durableId="347415032">
    <w:abstractNumId w:val="11"/>
  </w:num>
  <w:num w:numId="278" w16cid:durableId="270363466">
    <w:abstractNumId w:val="11"/>
  </w:num>
  <w:num w:numId="279" w16cid:durableId="1294211795">
    <w:abstractNumId w:val="11"/>
  </w:num>
  <w:num w:numId="280" w16cid:durableId="1842550577">
    <w:abstractNumId w:val="11"/>
  </w:num>
  <w:num w:numId="281" w16cid:durableId="486290957">
    <w:abstractNumId w:val="11"/>
  </w:num>
  <w:num w:numId="282" w16cid:durableId="1563128654">
    <w:abstractNumId w:val="11"/>
  </w:num>
  <w:num w:numId="283" w16cid:durableId="201405940">
    <w:abstractNumId w:val="11"/>
  </w:num>
  <w:num w:numId="284" w16cid:durableId="1764908537">
    <w:abstractNumId w:val="11"/>
  </w:num>
  <w:num w:numId="285" w16cid:durableId="1345673836">
    <w:abstractNumId w:val="11"/>
  </w:num>
  <w:num w:numId="286" w16cid:durableId="1512448261">
    <w:abstractNumId w:val="11"/>
  </w:num>
  <w:num w:numId="287" w16cid:durableId="1503274934">
    <w:abstractNumId w:val="11"/>
  </w:num>
  <w:num w:numId="288" w16cid:durableId="1679190325">
    <w:abstractNumId w:val="11"/>
  </w:num>
  <w:num w:numId="289" w16cid:durableId="915432388">
    <w:abstractNumId w:val="11"/>
  </w:num>
  <w:num w:numId="290" w16cid:durableId="252857534">
    <w:abstractNumId w:val="11"/>
  </w:num>
  <w:num w:numId="291" w16cid:durableId="1129780633">
    <w:abstractNumId w:val="11"/>
  </w:num>
  <w:num w:numId="292" w16cid:durableId="530608745">
    <w:abstractNumId w:val="11"/>
  </w:num>
  <w:num w:numId="293" w16cid:durableId="1370764885">
    <w:abstractNumId w:val="11"/>
  </w:num>
  <w:num w:numId="294" w16cid:durableId="17394999">
    <w:abstractNumId w:val="11"/>
  </w:num>
  <w:num w:numId="295" w16cid:durableId="1407654542">
    <w:abstractNumId w:val="11"/>
  </w:num>
  <w:num w:numId="296" w16cid:durableId="874539926">
    <w:abstractNumId w:val="11"/>
  </w:num>
  <w:num w:numId="297" w16cid:durableId="1459638549">
    <w:abstractNumId w:val="11"/>
  </w:num>
  <w:num w:numId="298" w16cid:durableId="737485563">
    <w:abstractNumId w:val="11"/>
  </w:num>
  <w:num w:numId="299" w16cid:durableId="893542737">
    <w:abstractNumId w:val="11"/>
  </w:num>
  <w:num w:numId="300" w16cid:durableId="7026388">
    <w:abstractNumId w:val="11"/>
  </w:num>
  <w:num w:numId="301" w16cid:durableId="158039297">
    <w:abstractNumId w:val="11"/>
  </w:num>
  <w:num w:numId="302" w16cid:durableId="936053">
    <w:abstractNumId w:val="11"/>
  </w:num>
  <w:num w:numId="303" w16cid:durableId="220138568">
    <w:abstractNumId w:val="11"/>
  </w:num>
  <w:num w:numId="304" w16cid:durableId="259993374">
    <w:abstractNumId w:val="11"/>
  </w:num>
  <w:num w:numId="305" w16cid:durableId="381488945">
    <w:abstractNumId w:val="11"/>
  </w:num>
  <w:num w:numId="306" w16cid:durableId="1148787473">
    <w:abstractNumId w:val="11"/>
  </w:num>
  <w:num w:numId="307" w16cid:durableId="2098741863">
    <w:abstractNumId w:val="11"/>
  </w:num>
  <w:num w:numId="308" w16cid:durableId="277688218">
    <w:abstractNumId w:val="11"/>
  </w:num>
  <w:num w:numId="309" w16cid:durableId="1076514942">
    <w:abstractNumId w:val="11"/>
  </w:num>
  <w:num w:numId="310" w16cid:durableId="155267252">
    <w:abstractNumId w:val="11"/>
  </w:num>
  <w:num w:numId="311" w16cid:durableId="627054490">
    <w:abstractNumId w:val="11"/>
  </w:num>
  <w:num w:numId="312" w16cid:durableId="878860254">
    <w:abstractNumId w:val="11"/>
  </w:num>
  <w:num w:numId="313" w16cid:durableId="631591729">
    <w:abstractNumId w:val="11"/>
  </w:num>
  <w:num w:numId="314" w16cid:durableId="837967569">
    <w:abstractNumId w:val="11"/>
  </w:num>
  <w:num w:numId="315" w16cid:durableId="1185362338">
    <w:abstractNumId w:val="11"/>
  </w:num>
  <w:num w:numId="316" w16cid:durableId="1363818717">
    <w:abstractNumId w:val="11"/>
  </w:num>
  <w:num w:numId="317" w16cid:durableId="226183362">
    <w:abstractNumId w:val="11"/>
  </w:num>
  <w:num w:numId="318" w16cid:durableId="1872375970">
    <w:abstractNumId w:val="11"/>
  </w:num>
  <w:num w:numId="319" w16cid:durableId="669724204">
    <w:abstractNumId w:val="11"/>
  </w:num>
  <w:num w:numId="320" w16cid:durableId="118035352">
    <w:abstractNumId w:val="11"/>
  </w:num>
  <w:num w:numId="321" w16cid:durableId="1756709374">
    <w:abstractNumId w:val="11"/>
  </w:num>
  <w:num w:numId="322" w16cid:durableId="1635326306">
    <w:abstractNumId w:val="11"/>
  </w:num>
  <w:num w:numId="323" w16cid:durableId="852381430">
    <w:abstractNumId w:val="11"/>
  </w:num>
  <w:num w:numId="324" w16cid:durableId="268314991">
    <w:abstractNumId w:val="11"/>
  </w:num>
  <w:num w:numId="325" w16cid:durableId="451216879">
    <w:abstractNumId w:val="11"/>
  </w:num>
  <w:num w:numId="326" w16cid:durableId="1482767818">
    <w:abstractNumId w:val="11"/>
  </w:num>
  <w:num w:numId="327" w16cid:durableId="1850412861">
    <w:abstractNumId w:val="11"/>
  </w:num>
  <w:num w:numId="328" w16cid:durableId="1765952286">
    <w:abstractNumId w:val="11"/>
  </w:num>
  <w:num w:numId="329" w16cid:durableId="212161358">
    <w:abstractNumId w:val="11"/>
  </w:num>
  <w:num w:numId="330" w16cid:durableId="320544341">
    <w:abstractNumId w:val="11"/>
  </w:num>
  <w:num w:numId="331" w16cid:durableId="481120316">
    <w:abstractNumId w:val="11"/>
  </w:num>
  <w:num w:numId="332" w16cid:durableId="901015560">
    <w:abstractNumId w:val="11"/>
  </w:num>
  <w:num w:numId="333" w16cid:durableId="490174765">
    <w:abstractNumId w:val="11"/>
  </w:num>
  <w:num w:numId="334" w16cid:durableId="878784473">
    <w:abstractNumId w:val="11"/>
  </w:num>
  <w:num w:numId="335" w16cid:durableId="31465286">
    <w:abstractNumId w:val="11"/>
  </w:num>
  <w:num w:numId="336" w16cid:durableId="781533132">
    <w:abstractNumId w:val="11"/>
  </w:num>
  <w:num w:numId="337" w16cid:durableId="1406954019">
    <w:abstractNumId w:val="11"/>
  </w:num>
  <w:num w:numId="338" w16cid:durableId="1540631551">
    <w:abstractNumId w:val="11"/>
  </w:num>
  <w:num w:numId="339" w16cid:durableId="1000425679">
    <w:abstractNumId w:val="11"/>
  </w:num>
  <w:num w:numId="340" w16cid:durableId="437525538">
    <w:abstractNumId w:val="11"/>
  </w:num>
  <w:num w:numId="341" w16cid:durableId="973288996">
    <w:abstractNumId w:val="11"/>
  </w:num>
  <w:num w:numId="342" w16cid:durableId="1652753651">
    <w:abstractNumId w:val="11"/>
  </w:num>
  <w:num w:numId="343" w16cid:durableId="1094982429">
    <w:abstractNumId w:val="11"/>
  </w:num>
  <w:num w:numId="344" w16cid:durableId="1183399721">
    <w:abstractNumId w:val="11"/>
  </w:num>
  <w:num w:numId="345" w16cid:durableId="843015901">
    <w:abstractNumId w:val="11"/>
  </w:num>
  <w:num w:numId="346" w16cid:durableId="517740905">
    <w:abstractNumId w:val="11"/>
  </w:num>
  <w:num w:numId="347" w16cid:durableId="1718553795">
    <w:abstractNumId w:val="11"/>
  </w:num>
  <w:num w:numId="348" w16cid:durableId="1199779984">
    <w:abstractNumId w:val="11"/>
  </w:num>
  <w:num w:numId="349" w16cid:durableId="356740561">
    <w:abstractNumId w:val="11"/>
  </w:num>
  <w:num w:numId="350" w16cid:durableId="1508641474">
    <w:abstractNumId w:val="11"/>
  </w:num>
  <w:num w:numId="351" w16cid:durableId="1900556112">
    <w:abstractNumId w:val="11"/>
  </w:num>
  <w:num w:numId="352" w16cid:durableId="205459043">
    <w:abstractNumId w:val="11"/>
  </w:num>
  <w:num w:numId="353" w16cid:durableId="1976718484">
    <w:abstractNumId w:val="11"/>
  </w:num>
  <w:num w:numId="354" w16cid:durableId="982078453">
    <w:abstractNumId w:val="11"/>
  </w:num>
  <w:num w:numId="355" w16cid:durableId="1566987414">
    <w:abstractNumId w:val="11"/>
  </w:num>
  <w:num w:numId="356" w16cid:durableId="1228568090">
    <w:abstractNumId w:val="11"/>
  </w:num>
  <w:num w:numId="357" w16cid:durableId="1428497803">
    <w:abstractNumId w:val="11"/>
  </w:num>
  <w:num w:numId="358" w16cid:durableId="1791436225">
    <w:abstractNumId w:val="11"/>
  </w:num>
  <w:num w:numId="359" w16cid:durableId="2078894081">
    <w:abstractNumId w:val="11"/>
  </w:num>
  <w:num w:numId="360" w16cid:durableId="1366754640">
    <w:abstractNumId w:val="11"/>
  </w:num>
  <w:num w:numId="361" w16cid:durableId="328412059">
    <w:abstractNumId w:val="11"/>
  </w:num>
  <w:num w:numId="362" w16cid:durableId="512182504">
    <w:abstractNumId w:val="11"/>
  </w:num>
  <w:num w:numId="363" w16cid:durableId="22245037">
    <w:abstractNumId w:val="11"/>
  </w:num>
  <w:num w:numId="364" w16cid:durableId="1875461434">
    <w:abstractNumId w:val="11"/>
  </w:num>
  <w:num w:numId="365" w16cid:durableId="1453093764">
    <w:abstractNumId w:val="11"/>
  </w:num>
  <w:num w:numId="366" w16cid:durableId="1425299955">
    <w:abstractNumId w:val="11"/>
  </w:num>
  <w:num w:numId="367" w16cid:durableId="830293384">
    <w:abstractNumId w:val="11"/>
  </w:num>
  <w:num w:numId="368" w16cid:durableId="463352760">
    <w:abstractNumId w:val="11"/>
  </w:num>
  <w:num w:numId="369" w16cid:durableId="1242640353">
    <w:abstractNumId w:val="11"/>
  </w:num>
  <w:num w:numId="370" w16cid:durableId="558327396">
    <w:abstractNumId w:val="11"/>
  </w:num>
  <w:num w:numId="371" w16cid:durableId="2053454641">
    <w:abstractNumId w:val="11"/>
  </w:num>
  <w:num w:numId="372" w16cid:durableId="983310791">
    <w:abstractNumId w:val="11"/>
  </w:num>
  <w:num w:numId="373" w16cid:durableId="2007902283">
    <w:abstractNumId w:val="11"/>
  </w:num>
  <w:num w:numId="374" w16cid:durableId="1714847336">
    <w:abstractNumId w:val="11"/>
  </w:num>
  <w:num w:numId="375" w16cid:durableId="176387699">
    <w:abstractNumId w:val="11"/>
  </w:num>
  <w:num w:numId="376" w16cid:durableId="622930539">
    <w:abstractNumId w:val="11"/>
  </w:num>
  <w:num w:numId="377" w16cid:durableId="1302731295">
    <w:abstractNumId w:val="11"/>
  </w:num>
  <w:num w:numId="378" w16cid:durableId="325980115">
    <w:abstractNumId w:val="11"/>
  </w:num>
  <w:num w:numId="379" w16cid:durableId="1665165807">
    <w:abstractNumId w:val="11"/>
  </w:num>
  <w:num w:numId="380" w16cid:durableId="262806737">
    <w:abstractNumId w:val="11"/>
  </w:num>
  <w:num w:numId="381" w16cid:durableId="626622186">
    <w:abstractNumId w:val="11"/>
  </w:num>
  <w:num w:numId="382" w16cid:durableId="491724277">
    <w:abstractNumId w:val="11"/>
  </w:num>
  <w:num w:numId="383" w16cid:durableId="825318860">
    <w:abstractNumId w:val="11"/>
  </w:num>
  <w:num w:numId="384" w16cid:durableId="1392194185">
    <w:abstractNumId w:val="11"/>
  </w:num>
  <w:num w:numId="385" w16cid:durableId="7875653">
    <w:abstractNumId w:val="11"/>
  </w:num>
  <w:num w:numId="386" w16cid:durableId="1160997644">
    <w:abstractNumId w:val="11"/>
  </w:num>
  <w:num w:numId="387" w16cid:durableId="1174997477">
    <w:abstractNumId w:val="11"/>
  </w:num>
  <w:num w:numId="388" w16cid:durableId="2128308002">
    <w:abstractNumId w:val="11"/>
  </w:num>
  <w:num w:numId="389" w16cid:durableId="1159227363">
    <w:abstractNumId w:val="11"/>
  </w:num>
  <w:num w:numId="390" w16cid:durableId="1616718394">
    <w:abstractNumId w:val="11"/>
  </w:num>
  <w:num w:numId="391" w16cid:durableId="846601522">
    <w:abstractNumId w:val="11"/>
  </w:num>
  <w:num w:numId="392" w16cid:durableId="472413271">
    <w:abstractNumId w:val="11"/>
  </w:num>
  <w:num w:numId="393" w16cid:durableId="607080315">
    <w:abstractNumId w:val="11"/>
  </w:num>
  <w:num w:numId="394" w16cid:durableId="937761735">
    <w:abstractNumId w:val="11"/>
  </w:num>
  <w:num w:numId="395" w16cid:durableId="1012299452">
    <w:abstractNumId w:val="11"/>
  </w:num>
  <w:num w:numId="396" w16cid:durableId="1590307171">
    <w:abstractNumId w:val="11"/>
  </w:num>
  <w:num w:numId="397" w16cid:durableId="360672510">
    <w:abstractNumId w:val="11"/>
  </w:num>
  <w:num w:numId="398" w16cid:durableId="1995837174">
    <w:abstractNumId w:val="11"/>
  </w:num>
  <w:num w:numId="399" w16cid:durableId="234366927">
    <w:abstractNumId w:val="11"/>
  </w:num>
  <w:num w:numId="400" w16cid:durableId="1208297199">
    <w:abstractNumId w:val="11"/>
  </w:num>
  <w:num w:numId="401" w16cid:durableId="1201362986">
    <w:abstractNumId w:val="11"/>
  </w:num>
  <w:num w:numId="402" w16cid:durableId="861624324">
    <w:abstractNumId w:val="11"/>
  </w:num>
  <w:num w:numId="403" w16cid:durableId="718358309">
    <w:abstractNumId w:val="11"/>
  </w:num>
  <w:num w:numId="404" w16cid:durableId="1290237697">
    <w:abstractNumId w:val="11"/>
  </w:num>
  <w:num w:numId="405" w16cid:durableId="1766534046">
    <w:abstractNumId w:val="11"/>
  </w:num>
  <w:num w:numId="406" w16cid:durableId="223571275">
    <w:abstractNumId w:val="11"/>
  </w:num>
  <w:num w:numId="407" w16cid:durableId="1142043837">
    <w:abstractNumId w:val="11"/>
  </w:num>
  <w:num w:numId="408" w16cid:durableId="542988454">
    <w:abstractNumId w:val="11"/>
  </w:num>
  <w:num w:numId="409" w16cid:durableId="262152990">
    <w:abstractNumId w:val="11"/>
  </w:num>
  <w:num w:numId="410" w16cid:durableId="1522014202">
    <w:abstractNumId w:val="11"/>
  </w:num>
  <w:num w:numId="411" w16cid:durableId="2026786020">
    <w:abstractNumId w:val="11"/>
  </w:num>
  <w:num w:numId="412" w16cid:durableId="544412062">
    <w:abstractNumId w:val="11"/>
  </w:num>
  <w:num w:numId="413" w16cid:durableId="35593001">
    <w:abstractNumId w:val="11"/>
  </w:num>
  <w:num w:numId="414" w16cid:durableId="39592356">
    <w:abstractNumId w:val="11"/>
  </w:num>
  <w:num w:numId="415" w16cid:durableId="2024696888">
    <w:abstractNumId w:val="11"/>
  </w:num>
  <w:num w:numId="416" w16cid:durableId="1210647387">
    <w:abstractNumId w:val="11"/>
  </w:num>
  <w:num w:numId="417" w16cid:durableId="1243763159">
    <w:abstractNumId w:val="11"/>
  </w:num>
  <w:num w:numId="418" w16cid:durableId="952904869">
    <w:abstractNumId w:val="11"/>
  </w:num>
  <w:num w:numId="419" w16cid:durableId="1121417387">
    <w:abstractNumId w:val="11"/>
  </w:num>
  <w:num w:numId="420" w16cid:durableId="1843736329">
    <w:abstractNumId w:val="11"/>
  </w:num>
  <w:num w:numId="421" w16cid:durableId="277182116">
    <w:abstractNumId w:val="11"/>
  </w:num>
  <w:num w:numId="422" w16cid:durableId="1489588803">
    <w:abstractNumId w:val="11"/>
  </w:num>
  <w:num w:numId="423" w16cid:durableId="2116707824">
    <w:abstractNumId w:val="11"/>
  </w:num>
  <w:num w:numId="424" w16cid:durableId="1334409217">
    <w:abstractNumId w:val="11"/>
  </w:num>
  <w:num w:numId="425" w16cid:durableId="445857446">
    <w:abstractNumId w:val="11"/>
  </w:num>
  <w:num w:numId="426" w16cid:durableId="1693340884">
    <w:abstractNumId w:val="11"/>
  </w:num>
  <w:num w:numId="427" w16cid:durableId="1732731940">
    <w:abstractNumId w:val="11"/>
  </w:num>
  <w:num w:numId="428" w16cid:durableId="1613442431">
    <w:abstractNumId w:val="11"/>
  </w:num>
  <w:num w:numId="429" w16cid:durableId="722677749">
    <w:abstractNumId w:val="11"/>
  </w:num>
  <w:num w:numId="430" w16cid:durableId="698317604">
    <w:abstractNumId w:val="11"/>
  </w:num>
  <w:num w:numId="431" w16cid:durableId="814101835">
    <w:abstractNumId w:val="11"/>
  </w:num>
  <w:num w:numId="432" w16cid:durableId="1132014549">
    <w:abstractNumId w:val="11"/>
  </w:num>
  <w:num w:numId="433" w16cid:durableId="1090589945">
    <w:abstractNumId w:val="11"/>
  </w:num>
  <w:num w:numId="434" w16cid:durableId="316805809">
    <w:abstractNumId w:val="11"/>
  </w:num>
  <w:num w:numId="435" w16cid:durableId="1703482893">
    <w:abstractNumId w:val="11"/>
  </w:num>
  <w:num w:numId="436" w16cid:durableId="1304577636">
    <w:abstractNumId w:val="11"/>
  </w:num>
  <w:num w:numId="437" w16cid:durableId="1248029633">
    <w:abstractNumId w:val="11"/>
  </w:num>
  <w:num w:numId="438" w16cid:durableId="1061715433">
    <w:abstractNumId w:val="11"/>
  </w:num>
  <w:num w:numId="439" w16cid:durableId="1725641277">
    <w:abstractNumId w:val="11"/>
  </w:num>
  <w:num w:numId="440" w16cid:durableId="891892829">
    <w:abstractNumId w:val="11"/>
  </w:num>
  <w:num w:numId="441" w16cid:durableId="143549047">
    <w:abstractNumId w:val="11"/>
  </w:num>
  <w:num w:numId="442" w16cid:durableId="1113092621">
    <w:abstractNumId w:val="11"/>
  </w:num>
  <w:num w:numId="443" w16cid:durableId="879168435">
    <w:abstractNumId w:val="11"/>
  </w:num>
  <w:num w:numId="444" w16cid:durableId="448399437">
    <w:abstractNumId w:val="11"/>
  </w:num>
  <w:num w:numId="445" w16cid:durableId="1795363999">
    <w:abstractNumId w:val="11"/>
  </w:num>
  <w:num w:numId="446" w16cid:durableId="1668745513">
    <w:abstractNumId w:val="11"/>
  </w:num>
  <w:num w:numId="447" w16cid:durableId="979532954">
    <w:abstractNumId w:val="11"/>
  </w:num>
  <w:num w:numId="448" w16cid:durableId="1664503515">
    <w:abstractNumId w:val="11"/>
  </w:num>
  <w:num w:numId="449" w16cid:durableId="134567732">
    <w:abstractNumId w:val="11"/>
  </w:num>
  <w:num w:numId="450" w16cid:durableId="1690839347">
    <w:abstractNumId w:val="11"/>
  </w:num>
  <w:num w:numId="451" w16cid:durableId="1002733239">
    <w:abstractNumId w:val="11"/>
  </w:num>
  <w:num w:numId="452" w16cid:durableId="113644333">
    <w:abstractNumId w:val="11"/>
  </w:num>
  <w:num w:numId="453" w16cid:durableId="1266381615">
    <w:abstractNumId w:val="11"/>
  </w:num>
  <w:num w:numId="454" w16cid:durableId="20786932">
    <w:abstractNumId w:val="11"/>
  </w:num>
  <w:num w:numId="455" w16cid:durableId="449084673">
    <w:abstractNumId w:val="11"/>
  </w:num>
  <w:num w:numId="456" w16cid:durableId="2072657060">
    <w:abstractNumId w:val="11"/>
  </w:num>
  <w:num w:numId="457" w16cid:durableId="1056314382">
    <w:abstractNumId w:val="11"/>
  </w:num>
  <w:num w:numId="458" w16cid:durableId="276453636">
    <w:abstractNumId w:val="11"/>
  </w:num>
  <w:num w:numId="459" w16cid:durableId="427965017">
    <w:abstractNumId w:val="11"/>
  </w:num>
  <w:num w:numId="460" w16cid:durableId="1440029467">
    <w:abstractNumId w:val="11"/>
  </w:num>
  <w:num w:numId="461" w16cid:durableId="515928587">
    <w:abstractNumId w:val="11"/>
  </w:num>
  <w:num w:numId="462" w16cid:durableId="111751471">
    <w:abstractNumId w:val="11"/>
  </w:num>
  <w:num w:numId="463" w16cid:durableId="576401735">
    <w:abstractNumId w:val="11"/>
  </w:num>
  <w:num w:numId="464" w16cid:durableId="1869292840">
    <w:abstractNumId w:val="11"/>
  </w:num>
  <w:num w:numId="465" w16cid:durableId="535777703">
    <w:abstractNumId w:val="11"/>
  </w:num>
  <w:num w:numId="466" w16cid:durableId="572278701">
    <w:abstractNumId w:val="11"/>
  </w:num>
  <w:num w:numId="467" w16cid:durableId="1241132542">
    <w:abstractNumId w:val="11"/>
  </w:num>
  <w:num w:numId="468" w16cid:durableId="637032909">
    <w:abstractNumId w:val="11"/>
  </w:num>
  <w:num w:numId="469" w16cid:durableId="1238905201">
    <w:abstractNumId w:val="11"/>
  </w:num>
  <w:num w:numId="470" w16cid:durableId="681587225">
    <w:abstractNumId w:val="11"/>
  </w:num>
  <w:num w:numId="471" w16cid:durableId="405805388">
    <w:abstractNumId w:val="11"/>
  </w:num>
  <w:num w:numId="472" w16cid:durableId="664817925">
    <w:abstractNumId w:val="11"/>
  </w:num>
  <w:num w:numId="473" w16cid:durableId="64450725">
    <w:abstractNumId w:val="11"/>
  </w:num>
  <w:num w:numId="474" w16cid:durableId="533998980">
    <w:abstractNumId w:val="11"/>
  </w:num>
  <w:num w:numId="475" w16cid:durableId="1600723646">
    <w:abstractNumId w:val="11"/>
  </w:num>
  <w:num w:numId="476" w16cid:durableId="546140106">
    <w:abstractNumId w:val="11"/>
  </w:num>
  <w:num w:numId="477" w16cid:durableId="1610772851">
    <w:abstractNumId w:val="11"/>
  </w:num>
  <w:num w:numId="478" w16cid:durableId="252855811">
    <w:abstractNumId w:val="11"/>
  </w:num>
  <w:num w:numId="479" w16cid:durableId="371619283">
    <w:abstractNumId w:val="11"/>
  </w:num>
  <w:num w:numId="480" w16cid:durableId="1421411793">
    <w:abstractNumId w:val="11"/>
  </w:num>
  <w:num w:numId="481" w16cid:durableId="1717313620">
    <w:abstractNumId w:val="11"/>
  </w:num>
  <w:num w:numId="482" w16cid:durableId="1572227305">
    <w:abstractNumId w:val="11"/>
  </w:num>
  <w:num w:numId="483" w16cid:durableId="226648666">
    <w:abstractNumId w:val="11"/>
  </w:num>
  <w:num w:numId="484" w16cid:durableId="1179538470">
    <w:abstractNumId w:val="11"/>
  </w:num>
  <w:num w:numId="485" w16cid:durableId="1195074909">
    <w:abstractNumId w:val="11"/>
  </w:num>
  <w:num w:numId="486" w16cid:durableId="1567371161">
    <w:abstractNumId w:val="11"/>
  </w:num>
  <w:num w:numId="487" w16cid:durableId="922489679">
    <w:abstractNumId w:val="11"/>
  </w:num>
  <w:num w:numId="488" w16cid:durableId="448353683">
    <w:abstractNumId w:val="11"/>
  </w:num>
  <w:num w:numId="489" w16cid:durableId="1825664399">
    <w:abstractNumId w:val="11"/>
  </w:num>
  <w:num w:numId="490" w16cid:durableId="1486776257">
    <w:abstractNumId w:val="11"/>
  </w:num>
  <w:num w:numId="491" w16cid:durableId="698051125">
    <w:abstractNumId w:val="11"/>
  </w:num>
  <w:num w:numId="492" w16cid:durableId="334116150">
    <w:abstractNumId w:val="11"/>
  </w:num>
  <w:num w:numId="493" w16cid:durableId="699087649">
    <w:abstractNumId w:val="11"/>
  </w:num>
  <w:num w:numId="494" w16cid:durableId="1238905911">
    <w:abstractNumId w:val="11"/>
  </w:num>
  <w:num w:numId="495" w16cid:durableId="2047487300">
    <w:abstractNumId w:val="11"/>
  </w:num>
  <w:num w:numId="496" w16cid:durableId="1514756361">
    <w:abstractNumId w:val="11"/>
  </w:num>
  <w:num w:numId="497" w16cid:durableId="2046128163">
    <w:abstractNumId w:val="11"/>
  </w:num>
  <w:num w:numId="498" w16cid:durableId="524320581">
    <w:abstractNumId w:val="11"/>
  </w:num>
  <w:num w:numId="499" w16cid:durableId="852913014">
    <w:abstractNumId w:val="11"/>
  </w:num>
  <w:num w:numId="500" w16cid:durableId="623122881">
    <w:abstractNumId w:val="11"/>
  </w:num>
  <w:num w:numId="501" w16cid:durableId="1142507395">
    <w:abstractNumId w:val="11"/>
  </w:num>
  <w:num w:numId="502" w16cid:durableId="1952466244">
    <w:abstractNumId w:val="11"/>
  </w:num>
  <w:num w:numId="503" w16cid:durableId="30032824">
    <w:abstractNumId w:val="11"/>
  </w:num>
  <w:num w:numId="504" w16cid:durableId="521865785">
    <w:abstractNumId w:val="11"/>
  </w:num>
  <w:num w:numId="505" w16cid:durableId="1352609905">
    <w:abstractNumId w:val="11"/>
  </w:num>
  <w:num w:numId="506" w16cid:durableId="1463379034">
    <w:abstractNumId w:val="11"/>
  </w:num>
  <w:num w:numId="507" w16cid:durableId="2127235736">
    <w:abstractNumId w:val="11"/>
  </w:num>
  <w:num w:numId="508" w16cid:durableId="87389314">
    <w:abstractNumId w:val="11"/>
  </w:num>
  <w:num w:numId="509" w16cid:durableId="1566722321">
    <w:abstractNumId w:val="11"/>
  </w:num>
  <w:num w:numId="510" w16cid:durableId="2054576493">
    <w:abstractNumId w:val="11"/>
  </w:num>
  <w:num w:numId="511" w16cid:durableId="202331995">
    <w:abstractNumId w:val="11"/>
  </w:num>
  <w:num w:numId="512" w16cid:durableId="413861457">
    <w:abstractNumId w:val="11"/>
  </w:num>
  <w:num w:numId="513" w16cid:durableId="146019569">
    <w:abstractNumId w:val="11"/>
  </w:num>
  <w:num w:numId="514" w16cid:durableId="1603688325">
    <w:abstractNumId w:val="11"/>
  </w:num>
  <w:num w:numId="515" w16cid:durableId="1439376645">
    <w:abstractNumId w:val="11"/>
  </w:num>
  <w:num w:numId="516" w16cid:durableId="228927635">
    <w:abstractNumId w:val="11"/>
  </w:num>
  <w:num w:numId="517" w16cid:durableId="2033873036">
    <w:abstractNumId w:val="11"/>
  </w:num>
  <w:num w:numId="518" w16cid:durableId="858810641">
    <w:abstractNumId w:val="11"/>
  </w:num>
  <w:num w:numId="519" w16cid:durableId="243150355">
    <w:abstractNumId w:val="11"/>
  </w:num>
  <w:num w:numId="520" w16cid:durableId="1889679083">
    <w:abstractNumId w:val="11"/>
  </w:num>
  <w:num w:numId="521" w16cid:durableId="1561670074">
    <w:abstractNumId w:val="11"/>
  </w:num>
  <w:num w:numId="522" w16cid:durableId="1172453282">
    <w:abstractNumId w:val="11"/>
  </w:num>
  <w:num w:numId="523" w16cid:durableId="1156071292">
    <w:abstractNumId w:val="11"/>
  </w:num>
  <w:num w:numId="524" w16cid:durableId="786506338">
    <w:abstractNumId w:val="11"/>
  </w:num>
  <w:num w:numId="525" w16cid:durableId="672684650">
    <w:abstractNumId w:val="11"/>
  </w:num>
  <w:num w:numId="526" w16cid:durableId="1774128925">
    <w:abstractNumId w:val="11"/>
  </w:num>
  <w:num w:numId="527" w16cid:durableId="759570010">
    <w:abstractNumId w:val="11"/>
  </w:num>
  <w:num w:numId="528" w16cid:durableId="272907552">
    <w:abstractNumId w:val="11"/>
  </w:num>
  <w:num w:numId="529" w16cid:durableId="1029914830">
    <w:abstractNumId w:val="11"/>
  </w:num>
  <w:num w:numId="530" w16cid:durableId="1006707050">
    <w:abstractNumId w:val="11"/>
  </w:num>
  <w:num w:numId="531" w16cid:durableId="500201903">
    <w:abstractNumId w:val="11"/>
  </w:num>
  <w:num w:numId="532" w16cid:durableId="847138912">
    <w:abstractNumId w:val="11"/>
  </w:num>
  <w:num w:numId="533" w16cid:durableId="1283804209">
    <w:abstractNumId w:val="11"/>
  </w:num>
  <w:num w:numId="534" w16cid:durableId="956444238">
    <w:abstractNumId w:val="11"/>
  </w:num>
  <w:num w:numId="535" w16cid:durableId="439833468">
    <w:abstractNumId w:val="11"/>
  </w:num>
  <w:num w:numId="536" w16cid:durableId="1788621534">
    <w:abstractNumId w:val="11"/>
  </w:num>
  <w:num w:numId="537" w16cid:durableId="1248878988">
    <w:abstractNumId w:val="11"/>
  </w:num>
  <w:num w:numId="538" w16cid:durableId="1693921241">
    <w:abstractNumId w:val="11"/>
  </w:num>
  <w:num w:numId="539" w16cid:durableId="2019889044">
    <w:abstractNumId w:val="11"/>
  </w:num>
  <w:num w:numId="540" w16cid:durableId="2058241804">
    <w:abstractNumId w:val="11"/>
  </w:num>
  <w:num w:numId="541" w16cid:durableId="1428307069">
    <w:abstractNumId w:val="11"/>
  </w:num>
  <w:num w:numId="542" w16cid:durableId="1577127893">
    <w:abstractNumId w:val="11"/>
  </w:num>
  <w:num w:numId="543" w16cid:durableId="517277728">
    <w:abstractNumId w:val="11"/>
  </w:num>
  <w:num w:numId="544" w16cid:durableId="1003554204">
    <w:abstractNumId w:val="11"/>
  </w:num>
  <w:num w:numId="545" w16cid:durableId="1037657287">
    <w:abstractNumId w:val="11"/>
  </w:num>
  <w:num w:numId="546" w16cid:durableId="410396251">
    <w:abstractNumId w:val="11"/>
  </w:num>
  <w:num w:numId="547" w16cid:durableId="543173272">
    <w:abstractNumId w:val="11"/>
  </w:num>
  <w:num w:numId="548" w16cid:durableId="1676491271">
    <w:abstractNumId w:val="11"/>
  </w:num>
  <w:num w:numId="549" w16cid:durableId="2105758865">
    <w:abstractNumId w:val="11"/>
  </w:num>
  <w:num w:numId="550" w16cid:durableId="748506258">
    <w:abstractNumId w:val="11"/>
  </w:num>
  <w:num w:numId="551" w16cid:durableId="2142651170">
    <w:abstractNumId w:val="11"/>
  </w:num>
  <w:num w:numId="552" w16cid:durableId="56588472">
    <w:abstractNumId w:val="11"/>
  </w:num>
  <w:num w:numId="553" w16cid:durableId="1328947734">
    <w:abstractNumId w:val="11"/>
  </w:num>
  <w:num w:numId="554" w16cid:durableId="169487796">
    <w:abstractNumId w:val="11"/>
  </w:num>
  <w:num w:numId="555" w16cid:durableId="364990538">
    <w:abstractNumId w:val="11"/>
  </w:num>
  <w:num w:numId="556" w16cid:durableId="1375738032">
    <w:abstractNumId w:val="11"/>
  </w:num>
  <w:num w:numId="557" w16cid:durableId="510485143">
    <w:abstractNumId w:val="11"/>
  </w:num>
  <w:num w:numId="558" w16cid:durableId="156072265">
    <w:abstractNumId w:val="11"/>
  </w:num>
  <w:num w:numId="559" w16cid:durableId="1428845162">
    <w:abstractNumId w:val="11"/>
  </w:num>
  <w:num w:numId="560" w16cid:durableId="887299520">
    <w:abstractNumId w:val="11"/>
  </w:num>
  <w:num w:numId="561" w16cid:durableId="903180379">
    <w:abstractNumId w:val="11"/>
  </w:num>
  <w:num w:numId="562" w16cid:durableId="1568612287">
    <w:abstractNumId w:val="11"/>
  </w:num>
  <w:num w:numId="563" w16cid:durableId="1185024728">
    <w:abstractNumId w:val="11"/>
  </w:num>
  <w:num w:numId="564" w16cid:durableId="2054305675">
    <w:abstractNumId w:val="11"/>
  </w:num>
  <w:num w:numId="565" w16cid:durableId="279993635">
    <w:abstractNumId w:val="11"/>
  </w:num>
  <w:num w:numId="566" w16cid:durableId="1233664222">
    <w:abstractNumId w:val="11"/>
  </w:num>
  <w:num w:numId="567" w16cid:durableId="2113434932">
    <w:abstractNumId w:val="11"/>
  </w:num>
  <w:num w:numId="568" w16cid:durableId="345711749">
    <w:abstractNumId w:val="11"/>
  </w:num>
  <w:num w:numId="569" w16cid:durableId="1328943441">
    <w:abstractNumId w:val="11"/>
  </w:num>
  <w:num w:numId="570" w16cid:durableId="987976027">
    <w:abstractNumId w:val="11"/>
  </w:num>
  <w:num w:numId="571" w16cid:durableId="1252087162">
    <w:abstractNumId w:val="11"/>
  </w:num>
  <w:num w:numId="572" w16cid:durableId="1753313239">
    <w:abstractNumId w:val="11"/>
  </w:num>
  <w:num w:numId="573" w16cid:durableId="1553809632">
    <w:abstractNumId w:val="11"/>
  </w:num>
  <w:num w:numId="574" w16cid:durableId="2042513052">
    <w:abstractNumId w:val="11"/>
  </w:num>
  <w:num w:numId="575" w16cid:durableId="1743528735">
    <w:abstractNumId w:val="11"/>
  </w:num>
  <w:num w:numId="576" w16cid:durableId="783696430">
    <w:abstractNumId w:val="11"/>
  </w:num>
  <w:num w:numId="577" w16cid:durableId="1300841787">
    <w:abstractNumId w:val="11"/>
  </w:num>
  <w:num w:numId="578" w16cid:durableId="2134054584">
    <w:abstractNumId w:val="11"/>
  </w:num>
  <w:num w:numId="579" w16cid:durableId="741831088">
    <w:abstractNumId w:val="11"/>
  </w:num>
  <w:num w:numId="580" w16cid:durableId="1876230221">
    <w:abstractNumId w:val="11"/>
  </w:num>
  <w:num w:numId="581" w16cid:durableId="1079712697">
    <w:abstractNumId w:val="11"/>
  </w:num>
  <w:num w:numId="582" w16cid:durableId="623654916">
    <w:abstractNumId w:val="11"/>
  </w:num>
  <w:num w:numId="583" w16cid:durableId="1959220037">
    <w:abstractNumId w:val="11"/>
  </w:num>
  <w:num w:numId="584" w16cid:durableId="1677072890">
    <w:abstractNumId w:val="11"/>
  </w:num>
  <w:num w:numId="585" w16cid:durableId="1446585294">
    <w:abstractNumId w:val="11"/>
  </w:num>
  <w:num w:numId="586" w16cid:durableId="1038359493">
    <w:abstractNumId w:val="11"/>
  </w:num>
  <w:num w:numId="587" w16cid:durableId="1544518588">
    <w:abstractNumId w:val="11"/>
  </w:num>
  <w:num w:numId="588" w16cid:durableId="1564952975">
    <w:abstractNumId w:val="11"/>
  </w:num>
  <w:num w:numId="589" w16cid:durableId="1346707659">
    <w:abstractNumId w:val="11"/>
  </w:num>
  <w:num w:numId="590" w16cid:durableId="158426169">
    <w:abstractNumId w:val="11"/>
  </w:num>
  <w:num w:numId="591" w16cid:durableId="1217163417">
    <w:abstractNumId w:val="11"/>
  </w:num>
  <w:num w:numId="592" w16cid:durableId="1665430084">
    <w:abstractNumId w:val="11"/>
  </w:num>
  <w:num w:numId="593" w16cid:durableId="225721296">
    <w:abstractNumId w:val="11"/>
  </w:num>
  <w:num w:numId="594" w16cid:durableId="1861815980">
    <w:abstractNumId w:val="11"/>
  </w:num>
  <w:num w:numId="595" w16cid:durableId="2062361930">
    <w:abstractNumId w:val="11"/>
  </w:num>
  <w:num w:numId="596" w16cid:durableId="687950526">
    <w:abstractNumId w:val="11"/>
  </w:num>
  <w:num w:numId="597" w16cid:durableId="2128307096">
    <w:abstractNumId w:val="11"/>
  </w:num>
  <w:num w:numId="598" w16cid:durableId="182019561">
    <w:abstractNumId w:val="11"/>
  </w:num>
  <w:num w:numId="599" w16cid:durableId="1540437043">
    <w:abstractNumId w:val="11"/>
  </w:num>
  <w:num w:numId="600" w16cid:durableId="1721513452">
    <w:abstractNumId w:val="11"/>
  </w:num>
  <w:num w:numId="601" w16cid:durableId="816263884">
    <w:abstractNumId w:val="11"/>
  </w:num>
  <w:num w:numId="602" w16cid:durableId="161899637">
    <w:abstractNumId w:val="11"/>
  </w:num>
  <w:num w:numId="603" w16cid:durableId="2101290964">
    <w:abstractNumId w:val="11"/>
  </w:num>
  <w:num w:numId="604" w16cid:durableId="2103448097">
    <w:abstractNumId w:val="11"/>
  </w:num>
  <w:num w:numId="605" w16cid:durableId="1682388252">
    <w:abstractNumId w:val="11"/>
  </w:num>
  <w:num w:numId="606" w16cid:durableId="239868722">
    <w:abstractNumId w:val="11"/>
  </w:num>
  <w:num w:numId="607" w16cid:durableId="1342391697">
    <w:abstractNumId w:val="11"/>
  </w:num>
  <w:num w:numId="608" w16cid:durableId="1164929608">
    <w:abstractNumId w:val="11"/>
  </w:num>
  <w:num w:numId="609" w16cid:durableId="1174690952">
    <w:abstractNumId w:val="11"/>
  </w:num>
  <w:num w:numId="610" w16cid:durableId="546795495">
    <w:abstractNumId w:val="11"/>
  </w:num>
  <w:num w:numId="611" w16cid:durableId="1127235161">
    <w:abstractNumId w:val="11"/>
  </w:num>
  <w:num w:numId="612" w16cid:durableId="108284948">
    <w:abstractNumId w:val="11"/>
  </w:num>
  <w:num w:numId="613" w16cid:durableId="1781100429">
    <w:abstractNumId w:val="11"/>
  </w:num>
  <w:num w:numId="614" w16cid:durableId="569970366">
    <w:abstractNumId w:val="11"/>
  </w:num>
  <w:num w:numId="615" w16cid:durableId="352342008">
    <w:abstractNumId w:val="11"/>
  </w:num>
  <w:num w:numId="616" w16cid:durableId="990332636">
    <w:abstractNumId w:val="11"/>
  </w:num>
  <w:num w:numId="617" w16cid:durableId="1780249248">
    <w:abstractNumId w:val="11"/>
  </w:num>
  <w:num w:numId="618" w16cid:durableId="1126198586">
    <w:abstractNumId w:val="11"/>
  </w:num>
  <w:num w:numId="619" w16cid:durableId="700478792">
    <w:abstractNumId w:val="11"/>
  </w:num>
  <w:num w:numId="620" w16cid:durableId="1843740141">
    <w:abstractNumId w:val="11"/>
  </w:num>
  <w:num w:numId="621" w16cid:durableId="302269466">
    <w:abstractNumId w:val="11"/>
  </w:num>
  <w:num w:numId="622" w16cid:durableId="469984798">
    <w:abstractNumId w:val="11"/>
  </w:num>
  <w:num w:numId="623" w16cid:durableId="1666934670">
    <w:abstractNumId w:val="11"/>
  </w:num>
  <w:num w:numId="624" w16cid:durableId="1200823147">
    <w:abstractNumId w:val="11"/>
  </w:num>
  <w:num w:numId="625" w16cid:durableId="975648278">
    <w:abstractNumId w:val="11"/>
  </w:num>
  <w:num w:numId="626" w16cid:durableId="2127039611">
    <w:abstractNumId w:val="11"/>
  </w:num>
  <w:num w:numId="627" w16cid:durableId="914123437">
    <w:abstractNumId w:val="11"/>
  </w:num>
  <w:num w:numId="628" w16cid:durableId="1990405125">
    <w:abstractNumId w:val="11"/>
  </w:num>
  <w:num w:numId="629" w16cid:durableId="1943412474">
    <w:abstractNumId w:val="11"/>
  </w:num>
  <w:num w:numId="630" w16cid:durableId="278489922">
    <w:abstractNumId w:val="11"/>
  </w:num>
  <w:num w:numId="631" w16cid:durableId="1498612967">
    <w:abstractNumId w:val="11"/>
  </w:num>
  <w:num w:numId="632" w16cid:durableId="1960142413">
    <w:abstractNumId w:val="11"/>
  </w:num>
  <w:num w:numId="633" w16cid:durableId="625817304">
    <w:abstractNumId w:val="11"/>
  </w:num>
  <w:num w:numId="634" w16cid:durableId="146898269">
    <w:abstractNumId w:val="11"/>
  </w:num>
  <w:num w:numId="635" w16cid:durableId="1005134613">
    <w:abstractNumId w:val="11"/>
  </w:num>
  <w:num w:numId="636" w16cid:durableId="1453984884">
    <w:abstractNumId w:val="11"/>
  </w:num>
  <w:num w:numId="637" w16cid:durableId="2074547767">
    <w:abstractNumId w:val="11"/>
  </w:num>
  <w:num w:numId="638" w16cid:durableId="1272512964">
    <w:abstractNumId w:val="11"/>
  </w:num>
  <w:num w:numId="639" w16cid:durableId="859657919">
    <w:abstractNumId w:val="11"/>
  </w:num>
  <w:num w:numId="640" w16cid:durableId="320474135">
    <w:abstractNumId w:val="11"/>
  </w:num>
  <w:num w:numId="641" w16cid:durableId="1453212873">
    <w:abstractNumId w:val="11"/>
  </w:num>
  <w:num w:numId="642" w16cid:durableId="148055417">
    <w:abstractNumId w:val="11"/>
  </w:num>
  <w:num w:numId="643" w16cid:durableId="1368405816">
    <w:abstractNumId w:val="11"/>
  </w:num>
  <w:num w:numId="644" w16cid:durableId="588270042">
    <w:abstractNumId w:val="11"/>
  </w:num>
  <w:num w:numId="645" w16cid:durableId="518130172">
    <w:abstractNumId w:val="11"/>
  </w:num>
  <w:num w:numId="646" w16cid:durableId="440229371">
    <w:abstractNumId w:val="11"/>
  </w:num>
  <w:num w:numId="647" w16cid:durableId="783159550">
    <w:abstractNumId w:val="11"/>
  </w:num>
  <w:num w:numId="648" w16cid:durableId="831261797">
    <w:abstractNumId w:val="11"/>
  </w:num>
  <w:num w:numId="649" w16cid:durableId="617644004">
    <w:abstractNumId w:val="11"/>
  </w:num>
  <w:num w:numId="650" w16cid:durableId="694310044">
    <w:abstractNumId w:val="11"/>
  </w:num>
  <w:num w:numId="651" w16cid:durableId="1681161734">
    <w:abstractNumId w:val="11"/>
  </w:num>
  <w:num w:numId="652" w16cid:durableId="1926566854">
    <w:abstractNumId w:val="11"/>
  </w:num>
  <w:num w:numId="653" w16cid:durableId="1043484540">
    <w:abstractNumId w:val="11"/>
  </w:num>
  <w:num w:numId="654" w16cid:durableId="712968213">
    <w:abstractNumId w:val="11"/>
  </w:num>
  <w:num w:numId="655" w16cid:durableId="1681547464">
    <w:abstractNumId w:val="11"/>
  </w:num>
  <w:num w:numId="656" w16cid:durableId="1914391404">
    <w:abstractNumId w:val="11"/>
  </w:num>
  <w:num w:numId="657" w16cid:durableId="1025666956">
    <w:abstractNumId w:val="11"/>
  </w:num>
  <w:num w:numId="658" w16cid:durableId="1111129935">
    <w:abstractNumId w:val="11"/>
  </w:num>
  <w:num w:numId="659" w16cid:durableId="992567874">
    <w:abstractNumId w:val="11"/>
  </w:num>
  <w:num w:numId="660" w16cid:durableId="1003436481">
    <w:abstractNumId w:val="11"/>
  </w:num>
  <w:num w:numId="661" w16cid:durableId="1607230519">
    <w:abstractNumId w:val="11"/>
  </w:num>
  <w:num w:numId="662" w16cid:durableId="1403329221">
    <w:abstractNumId w:val="11"/>
  </w:num>
  <w:num w:numId="663" w16cid:durableId="1997567530">
    <w:abstractNumId w:val="11"/>
  </w:num>
  <w:num w:numId="664" w16cid:durableId="984433215">
    <w:abstractNumId w:val="11"/>
  </w:num>
  <w:num w:numId="665" w16cid:durableId="1005285862">
    <w:abstractNumId w:val="11"/>
  </w:num>
  <w:num w:numId="666" w16cid:durableId="810249415">
    <w:abstractNumId w:val="11"/>
  </w:num>
  <w:num w:numId="667" w16cid:durableId="1597905261">
    <w:abstractNumId w:val="11"/>
  </w:num>
  <w:num w:numId="668" w16cid:durableId="87628136">
    <w:abstractNumId w:val="11"/>
  </w:num>
  <w:num w:numId="669" w16cid:durableId="1693915711">
    <w:abstractNumId w:val="11"/>
  </w:num>
  <w:num w:numId="670" w16cid:durableId="180823673">
    <w:abstractNumId w:val="11"/>
  </w:num>
  <w:num w:numId="671" w16cid:durableId="2091583221">
    <w:abstractNumId w:val="11"/>
  </w:num>
  <w:num w:numId="672" w16cid:durableId="1508134230">
    <w:abstractNumId w:val="11"/>
  </w:num>
  <w:num w:numId="673" w16cid:durableId="298456432">
    <w:abstractNumId w:val="11"/>
  </w:num>
  <w:num w:numId="674" w16cid:durableId="525993243">
    <w:abstractNumId w:val="11"/>
  </w:num>
  <w:num w:numId="675" w16cid:durableId="1865362444">
    <w:abstractNumId w:val="11"/>
  </w:num>
  <w:num w:numId="676" w16cid:durableId="305160455">
    <w:abstractNumId w:val="11"/>
  </w:num>
  <w:num w:numId="677" w16cid:durableId="140584835">
    <w:abstractNumId w:val="11"/>
  </w:num>
  <w:num w:numId="678" w16cid:durableId="1516840518">
    <w:abstractNumId w:val="11"/>
  </w:num>
  <w:num w:numId="679" w16cid:durableId="1957131862">
    <w:abstractNumId w:val="11"/>
  </w:num>
  <w:num w:numId="680" w16cid:durableId="866873042">
    <w:abstractNumId w:val="11"/>
  </w:num>
  <w:num w:numId="681" w16cid:durableId="1185364741">
    <w:abstractNumId w:val="11"/>
  </w:num>
  <w:num w:numId="682" w16cid:durableId="2032368823">
    <w:abstractNumId w:val="11"/>
  </w:num>
  <w:num w:numId="683" w16cid:durableId="826018082">
    <w:abstractNumId w:val="11"/>
  </w:num>
  <w:num w:numId="684" w16cid:durableId="1033001684">
    <w:abstractNumId w:val="11"/>
  </w:num>
  <w:num w:numId="685" w16cid:durableId="1906140559">
    <w:abstractNumId w:val="11"/>
  </w:num>
  <w:num w:numId="686" w16cid:durableId="1495561329">
    <w:abstractNumId w:val="11"/>
  </w:num>
  <w:num w:numId="687" w16cid:durableId="592591457">
    <w:abstractNumId w:val="11"/>
  </w:num>
  <w:num w:numId="688" w16cid:durableId="998457028">
    <w:abstractNumId w:val="11"/>
  </w:num>
  <w:num w:numId="689" w16cid:durableId="2031295134">
    <w:abstractNumId w:val="11"/>
  </w:num>
  <w:num w:numId="690" w16cid:durableId="1321427405">
    <w:abstractNumId w:val="11"/>
  </w:num>
  <w:num w:numId="691" w16cid:durableId="1867211065">
    <w:abstractNumId w:val="11"/>
  </w:num>
  <w:num w:numId="692" w16cid:durableId="1432818794">
    <w:abstractNumId w:val="11"/>
  </w:num>
  <w:num w:numId="693" w16cid:durableId="203951539">
    <w:abstractNumId w:val="11"/>
  </w:num>
  <w:num w:numId="694" w16cid:durableId="1258902902">
    <w:abstractNumId w:val="11"/>
  </w:num>
  <w:num w:numId="695" w16cid:durableId="633948652">
    <w:abstractNumId w:val="11"/>
  </w:num>
  <w:num w:numId="696" w16cid:durableId="389154217">
    <w:abstractNumId w:val="11"/>
  </w:num>
  <w:num w:numId="697" w16cid:durableId="682171137">
    <w:abstractNumId w:val="11"/>
  </w:num>
  <w:num w:numId="698" w16cid:durableId="1345589214">
    <w:abstractNumId w:val="11"/>
  </w:num>
  <w:num w:numId="699" w16cid:durableId="729380748">
    <w:abstractNumId w:val="11"/>
  </w:num>
  <w:num w:numId="700" w16cid:durableId="1987853111">
    <w:abstractNumId w:val="11"/>
  </w:num>
  <w:num w:numId="701" w16cid:durableId="279068413">
    <w:abstractNumId w:val="11"/>
  </w:num>
  <w:num w:numId="702" w16cid:durableId="1044525908">
    <w:abstractNumId w:val="11"/>
  </w:num>
  <w:num w:numId="703" w16cid:durableId="34473703">
    <w:abstractNumId w:val="11"/>
  </w:num>
  <w:num w:numId="704" w16cid:durableId="1059279526">
    <w:abstractNumId w:val="11"/>
  </w:num>
  <w:num w:numId="705" w16cid:durableId="2011445543">
    <w:abstractNumId w:val="11"/>
  </w:num>
  <w:num w:numId="706" w16cid:durableId="1628777391">
    <w:abstractNumId w:val="11"/>
  </w:num>
  <w:num w:numId="707" w16cid:durableId="448550431">
    <w:abstractNumId w:val="11"/>
  </w:num>
  <w:num w:numId="708" w16cid:durableId="1246837233">
    <w:abstractNumId w:val="11"/>
  </w:num>
  <w:num w:numId="709" w16cid:durableId="959578998">
    <w:abstractNumId w:val="11"/>
  </w:num>
  <w:num w:numId="710" w16cid:durableId="1574468084">
    <w:abstractNumId w:val="11"/>
  </w:num>
  <w:num w:numId="711" w16cid:durableId="238171476">
    <w:abstractNumId w:val="11"/>
  </w:num>
  <w:num w:numId="712" w16cid:durableId="1762754127">
    <w:abstractNumId w:val="11"/>
  </w:num>
  <w:num w:numId="713" w16cid:durableId="35854193">
    <w:abstractNumId w:val="11"/>
  </w:num>
  <w:num w:numId="714" w16cid:durableId="514925027">
    <w:abstractNumId w:val="11"/>
  </w:num>
  <w:num w:numId="715" w16cid:durableId="272637524">
    <w:abstractNumId w:val="11"/>
  </w:num>
  <w:num w:numId="716" w16cid:durableId="64114780">
    <w:abstractNumId w:val="11"/>
  </w:num>
  <w:num w:numId="717" w16cid:durableId="69079089">
    <w:abstractNumId w:val="11"/>
  </w:num>
  <w:num w:numId="718" w16cid:durableId="837306543">
    <w:abstractNumId w:val="11"/>
  </w:num>
  <w:num w:numId="719" w16cid:durableId="64034045">
    <w:abstractNumId w:val="11"/>
  </w:num>
  <w:num w:numId="720" w16cid:durableId="1756436265">
    <w:abstractNumId w:val="11"/>
  </w:num>
  <w:num w:numId="721" w16cid:durableId="1588880530">
    <w:abstractNumId w:val="11"/>
  </w:num>
  <w:num w:numId="722" w16cid:durableId="522322414">
    <w:abstractNumId w:val="11"/>
  </w:num>
  <w:num w:numId="723" w16cid:durableId="1334918805">
    <w:abstractNumId w:val="11"/>
  </w:num>
  <w:num w:numId="724" w16cid:durableId="1522284230">
    <w:abstractNumId w:val="11"/>
  </w:num>
  <w:num w:numId="725" w16cid:durableId="1133449011">
    <w:abstractNumId w:val="11"/>
  </w:num>
  <w:num w:numId="726" w16cid:durableId="1450313990">
    <w:abstractNumId w:val="11"/>
  </w:num>
  <w:num w:numId="727" w16cid:durableId="1261138014">
    <w:abstractNumId w:val="11"/>
  </w:num>
  <w:num w:numId="728" w16cid:durableId="1354917995">
    <w:abstractNumId w:val="11"/>
  </w:num>
  <w:num w:numId="729" w16cid:durableId="1353725327">
    <w:abstractNumId w:val="11"/>
  </w:num>
  <w:num w:numId="730" w16cid:durableId="1016543768">
    <w:abstractNumId w:val="11"/>
  </w:num>
  <w:num w:numId="731" w16cid:durableId="1055423547">
    <w:abstractNumId w:val="11"/>
  </w:num>
  <w:num w:numId="732" w16cid:durableId="2026587526">
    <w:abstractNumId w:val="11"/>
  </w:num>
  <w:num w:numId="733" w16cid:durableId="220292256">
    <w:abstractNumId w:val="11"/>
  </w:num>
  <w:num w:numId="734" w16cid:durableId="1684277905">
    <w:abstractNumId w:val="11"/>
  </w:num>
  <w:num w:numId="735" w16cid:durableId="613289001">
    <w:abstractNumId w:val="11"/>
  </w:num>
  <w:num w:numId="736" w16cid:durableId="811217638">
    <w:abstractNumId w:val="11"/>
  </w:num>
  <w:num w:numId="737" w16cid:durableId="405693385">
    <w:abstractNumId w:val="11"/>
  </w:num>
  <w:num w:numId="738" w16cid:durableId="98765424">
    <w:abstractNumId w:val="11"/>
  </w:num>
  <w:num w:numId="739" w16cid:durableId="875895911">
    <w:abstractNumId w:val="11"/>
  </w:num>
  <w:num w:numId="740" w16cid:durableId="1005980713">
    <w:abstractNumId w:val="11"/>
  </w:num>
  <w:num w:numId="741" w16cid:durableId="338041862">
    <w:abstractNumId w:val="11"/>
  </w:num>
  <w:num w:numId="742" w16cid:durableId="2056931221">
    <w:abstractNumId w:val="11"/>
  </w:num>
  <w:num w:numId="743" w16cid:durableId="1908421355">
    <w:abstractNumId w:val="11"/>
  </w:num>
  <w:num w:numId="744" w16cid:durableId="127669684">
    <w:abstractNumId w:val="11"/>
  </w:num>
  <w:num w:numId="745" w16cid:durableId="1752922679">
    <w:abstractNumId w:val="11"/>
  </w:num>
  <w:num w:numId="746" w16cid:durableId="1482582227">
    <w:abstractNumId w:val="11"/>
  </w:num>
  <w:num w:numId="747" w16cid:durableId="1876959813">
    <w:abstractNumId w:val="11"/>
  </w:num>
  <w:num w:numId="748" w16cid:durableId="584188763">
    <w:abstractNumId w:val="11"/>
  </w:num>
  <w:num w:numId="749" w16cid:durableId="1190532665">
    <w:abstractNumId w:val="11"/>
  </w:num>
  <w:num w:numId="750" w16cid:durableId="336806415">
    <w:abstractNumId w:val="11"/>
  </w:num>
  <w:num w:numId="751" w16cid:durableId="1968848897">
    <w:abstractNumId w:val="11"/>
  </w:num>
  <w:num w:numId="752" w16cid:durableId="1884637750">
    <w:abstractNumId w:val="11"/>
  </w:num>
  <w:num w:numId="753" w16cid:durableId="1620642104">
    <w:abstractNumId w:val="11"/>
  </w:num>
  <w:num w:numId="754" w16cid:durableId="1427338347">
    <w:abstractNumId w:val="11"/>
  </w:num>
  <w:num w:numId="755" w16cid:durableId="245648864">
    <w:abstractNumId w:val="11"/>
  </w:num>
  <w:num w:numId="756" w16cid:durableId="986670550">
    <w:abstractNumId w:val="11"/>
  </w:num>
  <w:num w:numId="757" w16cid:durableId="1951936577">
    <w:abstractNumId w:val="11"/>
  </w:num>
  <w:num w:numId="758" w16cid:durableId="1132674506">
    <w:abstractNumId w:val="11"/>
  </w:num>
  <w:num w:numId="759" w16cid:durableId="1924025441">
    <w:abstractNumId w:val="11"/>
  </w:num>
  <w:num w:numId="760" w16cid:durableId="155928025">
    <w:abstractNumId w:val="11"/>
  </w:num>
  <w:num w:numId="761" w16cid:durableId="87896350">
    <w:abstractNumId w:val="11"/>
  </w:num>
  <w:num w:numId="762" w16cid:durableId="2147159350">
    <w:abstractNumId w:val="11"/>
  </w:num>
  <w:num w:numId="763" w16cid:durableId="1992833149">
    <w:abstractNumId w:val="11"/>
  </w:num>
  <w:num w:numId="764" w16cid:durableId="2057928007">
    <w:abstractNumId w:val="11"/>
  </w:num>
  <w:num w:numId="765" w16cid:durableId="1596785924">
    <w:abstractNumId w:val="11"/>
  </w:num>
  <w:num w:numId="766" w16cid:durableId="716011635">
    <w:abstractNumId w:val="11"/>
  </w:num>
  <w:num w:numId="767" w16cid:durableId="596253414">
    <w:abstractNumId w:val="11"/>
  </w:num>
  <w:num w:numId="768" w16cid:durableId="345984100">
    <w:abstractNumId w:val="11"/>
  </w:num>
  <w:num w:numId="769" w16cid:durableId="366836173">
    <w:abstractNumId w:val="11"/>
  </w:num>
  <w:num w:numId="770" w16cid:durableId="454256797">
    <w:abstractNumId w:val="11"/>
  </w:num>
  <w:num w:numId="771" w16cid:durableId="897472211">
    <w:abstractNumId w:val="11"/>
  </w:num>
  <w:num w:numId="772" w16cid:durableId="214975792">
    <w:abstractNumId w:val="11"/>
  </w:num>
  <w:num w:numId="773" w16cid:durableId="1548029698">
    <w:abstractNumId w:val="11"/>
  </w:num>
  <w:num w:numId="774" w16cid:durableId="586352853">
    <w:abstractNumId w:val="11"/>
  </w:num>
  <w:num w:numId="775" w16cid:durableId="956838217">
    <w:abstractNumId w:val="11"/>
  </w:num>
  <w:num w:numId="776" w16cid:durableId="762578023">
    <w:abstractNumId w:val="11"/>
  </w:num>
  <w:num w:numId="777" w16cid:durableId="2046590898">
    <w:abstractNumId w:val="11"/>
  </w:num>
  <w:num w:numId="778" w16cid:durableId="1782453627">
    <w:abstractNumId w:val="11"/>
  </w:num>
  <w:num w:numId="779" w16cid:durableId="1891459852">
    <w:abstractNumId w:val="11"/>
  </w:num>
  <w:num w:numId="780" w16cid:durableId="151458207">
    <w:abstractNumId w:val="11"/>
  </w:num>
  <w:num w:numId="781" w16cid:durableId="1507088967">
    <w:abstractNumId w:val="11"/>
  </w:num>
  <w:num w:numId="782" w16cid:durableId="382481934">
    <w:abstractNumId w:val="11"/>
  </w:num>
  <w:num w:numId="783" w16cid:durableId="90782965">
    <w:abstractNumId w:val="11"/>
  </w:num>
  <w:num w:numId="784" w16cid:durableId="1093284706">
    <w:abstractNumId w:val="11"/>
  </w:num>
  <w:num w:numId="785" w16cid:durableId="709453852">
    <w:abstractNumId w:val="11"/>
  </w:num>
  <w:num w:numId="786" w16cid:durableId="669019277">
    <w:abstractNumId w:val="11"/>
  </w:num>
  <w:num w:numId="787" w16cid:durableId="1533878642">
    <w:abstractNumId w:val="11"/>
  </w:num>
  <w:num w:numId="788" w16cid:durableId="876234210">
    <w:abstractNumId w:val="11"/>
  </w:num>
  <w:num w:numId="789" w16cid:durableId="475878319">
    <w:abstractNumId w:val="11"/>
  </w:num>
  <w:num w:numId="790" w16cid:durableId="1232496858">
    <w:abstractNumId w:val="11"/>
  </w:num>
  <w:num w:numId="791" w16cid:durableId="1402485785">
    <w:abstractNumId w:val="11"/>
  </w:num>
  <w:num w:numId="792" w16cid:durableId="1356535542">
    <w:abstractNumId w:val="11"/>
  </w:num>
  <w:num w:numId="793" w16cid:durableId="1765109769">
    <w:abstractNumId w:val="11"/>
  </w:num>
  <w:num w:numId="794" w16cid:durableId="1276211377">
    <w:abstractNumId w:val="11"/>
  </w:num>
  <w:num w:numId="795" w16cid:durableId="303238525">
    <w:abstractNumId w:val="11"/>
  </w:num>
  <w:num w:numId="796" w16cid:durableId="1247181080">
    <w:abstractNumId w:val="11"/>
  </w:num>
  <w:num w:numId="797" w16cid:durableId="2116510662">
    <w:abstractNumId w:val="11"/>
  </w:num>
  <w:num w:numId="798" w16cid:durableId="1302537478">
    <w:abstractNumId w:val="11"/>
  </w:num>
  <w:num w:numId="799" w16cid:durableId="1567952442">
    <w:abstractNumId w:val="11"/>
  </w:num>
  <w:num w:numId="800" w16cid:durableId="1361317172">
    <w:abstractNumId w:val="11"/>
  </w:num>
  <w:num w:numId="801" w16cid:durableId="1168595793">
    <w:abstractNumId w:val="11"/>
  </w:num>
  <w:num w:numId="802" w16cid:durableId="1911118219">
    <w:abstractNumId w:val="11"/>
  </w:num>
  <w:num w:numId="803" w16cid:durableId="1644385440">
    <w:abstractNumId w:val="11"/>
  </w:num>
  <w:num w:numId="804" w16cid:durableId="174735568">
    <w:abstractNumId w:val="11"/>
  </w:num>
  <w:num w:numId="805" w16cid:durableId="782110314">
    <w:abstractNumId w:val="11"/>
  </w:num>
  <w:num w:numId="806" w16cid:durableId="1639602848">
    <w:abstractNumId w:val="11"/>
  </w:num>
  <w:num w:numId="807" w16cid:durableId="1321545545">
    <w:abstractNumId w:val="11"/>
  </w:num>
  <w:num w:numId="808" w16cid:durableId="1652294310">
    <w:abstractNumId w:val="11"/>
  </w:num>
  <w:num w:numId="809" w16cid:durableId="1449350019">
    <w:abstractNumId w:val="11"/>
  </w:num>
  <w:num w:numId="810" w16cid:durableId="1745294275">
    <w:abstractNumId w:val="11"/>
  </w:num>
  <w:num w:numId="811" w16cid:durableId="903299374">
    <w:abstractNumId w:val="11"/>
  </w:num>
  <w:num w:numId="812" w16cid:durableId="1403407818">
    <w:abstractNumId w:val="11"/>
  </w:num>
  <w:num w:numId="813" w16cid:durableId="1998916650">
    <w:abstractNumId w:val="11"/>
  </w:num>
  <w:num w:numId="814" w16cid:durableId="267665310">
    <w:abstractNumId w:val="11"/>
  </w:num>
  <w:num w:numId="815" w16cid:durableId="1357654141">
    <w:abstractNumId w:val="11"/>
  </w:num>
  <w:num w:numId="816" w16cid:durableId="1502968643">
    <w:abstractNumId w:val="11"/>
  </w:num>
  <w:num w:numId="817" w16cid:durableId="1721397757">
    <w:abstractNumId w:val="11"/>
  </w:num>
  <w:num w:numId="818" w16cid:durableId="331835079">
    <w:abstractNumId w:val="11"/>
  </w:num>
  <w:num w:numId="819" w16cid:durableId="55201104">
    <w:abstractNumId w:val="11"/>
  </w:num>
  <w:num w:numId="820" w16cid:durableId="1943340553">
    <w:abstractNumId w:val="11"/>
  </w:num>
  <w:num w:numId="821" w16cid:durableId="2102020474">
    <w:abstractNumId w:val="11"/>
  </w:num>
  <w:num w:numId="822" w16cid:durableId="225068131">
    <w:abstractNumId w:val="11"/>
  </w:num>
  <w:num w:numId="823" w16cid:durableId="291978978">
    <w:abstractNumId w:val="11"/>
  </w:num>
  <w:num w:numId="824" w16cid:durableId="1976714701">
    <w:abstractNumId w:val="11"/>
  </w:num>
  <w:num w:numId="825" w16cid:durableId="1212423338">
    <w:abstractNumId w:val="11"/>
  </w:num>
  <w:num w:numId="826" w16cid:durableId="1962030591">
    <w:abstractNumId w:val="11"/>
  </w:num>
  <w:num w:numId="827" w16cid:durableId="1374229531">
    <w:abstractNumId w:val="11"/>
  </w:num>
  <w:num w:numId="828" w16cid:durableId="1765691286">
    <w:abstractNumId w:val="11"/>
  </w:num>
  <w:num w:numId="829" w16cid:durableId="1796293571">
    <w:abstractNumId w:val="11"/>
  </w:num>
  <w:num w:numId="830" w16cid:durableId="1303802638">
    <w:abstractNumId w:val="11"/>
  </w:num>
  <w:num w:numId="831" w16cid:durableId="112527245">
    <w:abstractNumId w:val="11"/>
  </w:num>
  <w:num w:numId="832" w16cid:durableId="1943342217">
    <w:abstractNumId w:val="11"/>
  </w:num>
  <w:num w:numId="833" w16cid:durableId="1476214806">
    <w:abstractNumId w:val="11"/>
  </w:num>
  <w:num w:numId="834" w16cid:durableId="299648743">
    <w:abstractNumId w:val="11"/>
  </w:num>
  <w:num w:numId="835" w16cid:durableId="1052079867">
    <w:abstractNumId w:val="11"/>
  </w:num>
  <w:num w:numId="836" w16cid:durableId="1817184479">
    <w:abstractNumId w:val="11"/>
  </w:num>
  <w:num w:numId="837" w16cid:durableId="596595017">
    <w:abstractNumId w:val="11"/>
  </w:num>
  <w:num w:numId="838" w16cid:durableId="2097358400">
    <w:abstractNumId w:val="11"/>
  </w:num>
  <w:num w:numId="839" w16cid:durableId="1327704708">
    <w:abstractNumId w:val="11"/>
  </w:num>
  <w:num w:numId="840" w16cid:durableId="1854418886">
    <w:abstractNumId w:val="11"/>
  </w:num>
  <w:num w:numId="841" w16cid:durableId="1697346020">
    <w:abstractNumId w:val="11"/>
  </w:num>
  <w:num w:numId="842" w16cid:durableId="741104902">
    <w:abstractNumId w:val="11"/>
  </w:num>
  <w:num w:numId="843" w16cid:durableId="2121683120">
    <w:abstractNumId w:val="11"/>
  </w:num>
  <w:num w:numId="844" w16cid:durableId="1806770565">
    <w:abstractNumId w:val="11"/>
  </w:num>
  <w:num w:numId="845" w16cid:durableId="535965197">
    <w:abstractNumId w:val="11"/>
  </w:num>
  <w:num w:numId="846" w16cid:durableId="750664751">
    <w:abstractNumId w:val="11"/>
  </w:num>
  <w:num w:numId="847" w16cid:durableId="332681075">
    <w:abstractNumId w:val="11"/>
  </w:num>
  <w:num w:numId="848" w16cid:durableId="865748995">
    <w:abstractNumId w:val="11"/>
  </w:num>
  <w:num w:numId="849" w16cid:durableId="1162357237">
    <w:abstractNumId w:val="11"/>
  </w:num>
  <w:num w:numId="850" w16cid:durableId="2027053092">
    <w:abstractNumId w:val="11"/>
  </w:num>
  <w:num w:numId="851" w16cid:durableId="1312178934">
    <w:abstractNumId w:val="11"/>
  </w:num>
  <w:num w:numId="852" w16cid:durableId="1168056168">
    <w:abstractNumId w:val="11"/>
  </w:num>
  <w:num w:numId="853" w16cid:durableId="973171023">
    <w:abstractNumId w:val="11"/>
  </w:num>
  <w:num w:numId="854" w16cid:durableId="281302335">
    <w:abstractNumId w:val="11"/>
  </w:num>
  <w:num w:numId="855" w16cid:durableId="919022524">
    <w:abstractNumId w:val="11"/>
  </w:num>
  <w:num w:numId="856" w16cid:durableId="1376269545">
    <w:abstractNumId w:val="11"/>
  </w:num>
  <w:num w:numId="857" w16cid:durableId="579215352">
    <w:abstractNumId w:val="11"/>
  </w:num>
  <w:num w:numId="858" w16cid:durableId="319191632">
    <w:abstractNumId w:val="11"/>
  </w:num>
  <w:num w:numId="859" w16cid:durableId="1835879243">
    <w:abstractNumId w:val="11"/>
  </w:num>
  <w:num w:numId="860" w16cid:durableId="976030235">
    <w:abstractNumId w:val="11"/>
  </w:num>
  <w:num w:numId="861" w16cid:durableId="588998954">
    <w:abstractNumId w:val="11"/>
  </w:num>
  <w:num w:numId="862" w16cid:durableId="1833177440">
    <w:abstractNumId w:val="11"/>
  </w:num>
  <w:num w:numId="863" w16cid:durableId="1233348414">
    <w:abstractNumId w:val="11"/>
  </w:num>
  <w:num w:numId="864" w16cid:durableId="1650943490">
    <w:abstractNumId w:val="11"/>
  </w:num>
  <w:num w:numId="865" w16cid:durableId="491218191">
    <w:abstractNumId w:val="11"/>
  </w:num>
  <w:num w:numId="866" w16cid:durableId="64888357">
    <w:abstractNumId w:val="11"/>
  </w:num>
  <w:num w:numId="867" w16cid:durableId="1083064428">
    <w:abstractNumId w:val="11"/>
  </w:num>
  <w:num w:numId="868" w16cid:durableId="1985085921">
    <w:abstractNumId w:val="11"/>
  </w:num>
  <w:num w:numId="869" w16cid:durableId="1438521559">
    <w:abstractNumId w:val="11"/>
  </w:num>
  <w:num w:numId="870" w16cid:durableId="1384794967">
    <w:abstractNumId w:val="11"/>
  </w:num>
  <w:num w:numId="871" w16cid:durableId="125780856">
    <w:abstractNumId w:val="11"/>
  </w:num>
  <w:num w:numId="872" w16cid:durableId="1721783833">
    <w:abstractNumId w:val="11"/>
  </w:num>
  <w:num w:numId="873" w16cid:durableId="1086926242">
    <w:abstractNumId w:val="11"/>
  </w:num>
  <w:num w:numId="874" w16cid:durableId="1203909038">
    <w:abstractNumId w:val="11"/>
  </w:num>
  <w:num w:numId="875" w16cid:durableId="1056248023">
    <w:abstractNumId w:val="11"/>
  </w:num>
  <w:num w:numId="876" w16cid:durableId="1738935423">
    <w:abstractNumId w:val="11"/>
  </w:num>
  <w:num w:numId="877" w16cid:durableId="407190193">
    <w:abstractNumId w:val="11"/>
  </w:num>
  <w:num w:numId="878" w16cid:durableId="1393311795">
    <w:abstractNumId w:val="11"/>
  </w:num>
  <w:num w:numId="879" w16cid:durableId="918564130">
    <w:abstractNumId w:val="11"/>
  </w:num>
  <w:num w:numId="880" w16cid:durableId="1828014195">
    <w:abstractNumId w:val="11"/>
  </w:num>
  <w:num w:numId="881" w16cid:durableId="1380472386">
    <w:abstractNumId w:val="11"/>
  </w:num>
  <w:num w:numId="882" w16cid:durableId="1246694277">
    <w:abstractNumId w:val="11"/>
  </w:num>
  <w:num w:numId="883" w16cid:durableId="1800610638">
    <w:abstractNumId w:val="11"/>
  </w:num>
  <w:num w:numId="884" w16cid:durableId="1016007555">
    <w:abstractNumId w:val="11"/>
  </w:num>
  <w:num w:numId="885" w16cid:durableId="1307735224">
    <w:abstractNumId w:val="11"/>
  </w:num>
  <w:num w:numId="886" w16cid:durableId="1741295479">
    <w:abstractNumId w:val="11"/>
  </w:num>
  <w:num w:numId="887" w16cid:durableId="823814293">
    <w:abstractNumId w:val="11"/>
  </w:num>
  <w:num w:numId="888" w16cid:durableId="1265726342">
    <w:abstractNumId w:val="11"/>
  </w:num>
  <w:num w:numId="889" w16cid:durableId="114058830">
    <w:abstractNumId w:val="11"/>
  </w:num>
  <w:num w:numId="890" w16cid:durableId="353504009">
    <w:abstractNumId w:val="11"/>
  </w:num>
  <w:num w:numId="891" w16cid:durableId="1738361016">
    <w:abstractNumId w:val="11"/>
  </w:num>
  <w:num w:numId="892" w16cid:durableId="85615884">
    <w:abstractNumId w:val="11"/>
  </w:num>
  <w:num w:numId="893" w16cid:durableId="344744897">
    <w:abstractNumId w:val="11"/>
  </w:num>
  <w:num w:numId="894" w16cid:durableId="1522166003">
    <w:abstractNumId w:val="11"/>
  </w:num>
  <w:num w:numId="895" w16cid:durableId="1728840236">
    <w:abstractNumId w:val="11"/>
  </w:num>
  <w:num w:numId="896" w16cid:durableId="52628078">
    <w:abstractNumId w:val="11"/>
  </w:num>
  <w:num w:numId="897" w16cid:durableId="529149782">
    <w:abstractNumId w:val="11"/>
  </w:num>
  <w:num w:numId="898" w16cid:durableId="372651941">
    <w:abstractNumId w:val="11"/>
  </w:num>
  <w:num w:numId="899" w16cid:durableId="1130198699">
    <w:abstractNumId w:val="11"/>
  </w:num>
  <w:num w:numId="900" w16cid:durableId="1719550600">
    <w:abstractNumId w:val="11"/>
  </w:num>
  <w:num w:numId="901" w16cid:durableId="1203638396">
    <w:abstractNumId w:val="11"/>
  </w:num>
  <w:num w:numId="902" w16cid:durableId="1521242527">
    <w:abstractNumId w:val="11"/>
  </w:num>
  <w:num w:numId="903" w16cid:durableId="1638147585">
    <w:abstractNumId w:val="11"/>
  </w:num>
  <w:num w:numId="904" w16cid:durableId="1709573952">
    <w:abstractNumId w:val="11"/>
  </w:num>
  <w:num w:numId="905" w16cid:durableId="816072770">
    <w:abstractNumId w:val="11"/>
  </w:num>
  <w:num w:numId="906" w16cid:durableId="1478767478">
    <w:abstractNumId w:val="11"/>
  </w:num>
  <w:num w:numId="907" w16cid:durableId="983194294">
    <w:abstractNumId w:val="11"/>
  </w:num>
  <w:num w:numId="908" w16cid:durableId="2122913503">
    <w:abstractNumId w:val="11"/>
  </w:num>
  <w:num w:numId="909" w16cid:durableId="206188644">
    <w:abstractNumId w:val="11"/>
  </w:num>
  <w:num w:numId="910" w16cid:durableId="713819961">
    <w:abstractNumId w:val="11"/>
  </w:num>
  <w:num w:numId="911" w16cid:durableId="248124181">
    <w:abstractNumId w:val="11"/>
  </w:num>
  <w:num w:numId="912" w16cid:durableId="588004642">
    <w:abstractNumId w:val="11"/>
  </w:num>
  <w:num w:numId="913" w16cid:durableId="562450581">
    <w:abstractNumId w:val="11"/>
  </w:num>
  <w:num w:numId="914" w16cid:durableId="1883514186">
    <w:abstractNumId w:val="11"/>
  </w:num>
  <w:num w:numId="915" w16cid:durableId="1478110061">
    <w:abstractNumId w:val="11"/>
  </w:num>
  <w:num w:numId="916" w16cid:durableId="342170120">
    <w:abstractNumId w:val="11"/>
  </w:num>
  <w:num w:numId="917" w16cid:durableId="1992247536">
    <w:abstractNumId w:val="11"/>
  </w:num>
  <w:num w:numId="918" w16cid:durableId="444271866">
    <w:abstractNumId w:val="11"/>
  </w:num>
  <w:num w:numId="919" w16cid:durableId="1567103589">
    <w:abstractNumId w:val="11"/>
  </w:num>
  <w:num w:numId="920" w16cid:durableId="1699893789">
    <w:abstractNumId w:val="11"/>
  </w:num>
  <w:num w:numId="921" w16cid:durableId="214464292">
    <w:abstractNumId w:val="11"/>
  </w:num>
  <w:num w:numId="922" w16cid:durableId="1946881975">
    <w:abstractNumId w:val="11"/>
  </w:num>
  <w:num w:numId="923" w16cid:durableId="1843811023">
    <w:abstractNumId w:val="11"/>
  </w:num>
  <w:num w:numId="924" w16cid:durableId="1707942853">
    <w:abstractNumId w:val="11"/>
  </w:num>
  <w:num w:numId="925" w16cid:durableId="543761391">
    <w:abstractNumId w:val="11"/>
  </w:num>
  <w:num w:numId="926" w16cid:durableId="173808656">
    <w:abstractNumId w:val="11"/>
  </w:num>
  <w:num w:numId="927" w16cid:durableId="1848327001">
    <w:abstractNumId w:val="11"/>
  </w:num>
  <w:num w:numId="928" w16cid:durableId="1488091939">
    <w:abstractNumId w:val="11"/>
  </w:num>
  <w:num w:numId="929" w16cid:durableId="1739523124">
    <w:abstractNumId w:val="11"/>
  </w:num>
  <w:num w:numId="930" w16cid:durableId="1798646245">
    <w:abstractNumId w:val="11"/>
  </w:num>
  <w:num w:numId="931" w16cid:durableId="896092868">
    <w:abstractNumId w:val="11"/>
  </w:num>
  <w:num w:numId="932" w16cid:durableId="248662450">
    <w:abstractNumId w:val="11"/>
  </w:num>
  <w:num w:numId="933" w16cid:durableId="139277483">
    <w:abstractNumId w:val="11"/>
  </w:num>
  <w:num w:numId="934" w16cid:durableId="1589122087">
    <w:abstractNumId w:val="11"/>
  </w:num>
  <w:num w:numId="935" w16cid:durableId="1353454208">
    <w:abstractNumId w:val="11"/>
  </w:num>
  <w:num w:numId="936" w16cid:durableId="528687632">
    <w:abstractNumId w:val="11"/>
  </w:num>
  <w:num w:numId="937" w16cid:durableId="2078360691">
    <w:abstractNumId w:val="11"/>
  </w:num>
  <w:num w:numId="938" w16cid:durableId="542716787">
    <w:abstractNumId w:val="11"/>
  </w:num>
  <w:num w:numId="939" w16cid:durableId="1312753939">
    <w:abstractNumId w:val="11"/>
  </w:num>
  <w:num w:numId="940" w16cid:durableId="1890728596">
    <w:abstractNumId w:val="11"/>
  </w:num>
  <w:num w:numId="941" w16cid:durableId="880942592">
    <w:abstractNumId w:val="11"/>
  </w:num>
  <w:num w:numId="942" w16cid:durableId="1212156396">
    <w:abstractNumId w:val="11"/>
  </w:num>
  <w:num w:numId="943" w16cid:durableId="271286201">
    <w:abstractNumId w:val="11"/>
  </w:num>
  <w:num w:numId="944" w16cid:durableId="979459444">
    <w:abstractNumId w:val="11"/>
  </w:num>
  <w:num w:numId="945" w16cid:durableId="544878442">
    <w:abstractNumId w:val="11"/>
  </w:num>
  <w:num w:numId="946" w16cid:durableId="1280721121">
    <w:abstractNumId w:val="11"/>
  </w:num>
  <w:num w:numId="947" w16cid:durableId="1665543906">
    <w:abstractNumId w:val="11"/>
  </w:num>
  <w:num w:numId="948" w16cid:durableId="844131834">
    <w:abstractNumId w:val="11"/>
  </w:num>
  <w:num w:numId="949" w16cid:durableId="1556619965">
    <w:abstractNumId w:val="11"/>
  </w:num>
  <w:num w:numId="950" w16cid:durableId="1563176412">
    <w:abstractNumId w:val="11"/>
  </w:num>
  <w:num w:numId="951" w16cid:durableId="355812520">
    <w:abstractNumId w:val="11"/>
  </w:num>
  <w:num w:numId="952" w16cid:durableId="1328051981">
    <w:abstractNumId w:val="11"/>
  </w:num>
  <w:num w:numId="953" w16cid:durableId="1353414863">
    <w:abstractNumId w:val="11"/>
  </w:num>
  <w:num w:numId="954" w16cid:durableId="429279489">
    <w:abstractNumId w:val="11"/>
  </w:num>
  <w:num w:numId="955" w16cid:durableId="879971404">
    <w:abstractNumId w:val="11"/>
  </w:num>
  <w:num w:numId="956" w16cid:durableId="182214067">
    <w:abstractNumId w:val="11"/>
  </w:num>
  <w:num w:numId="957" w16cid:durableId="860548">
    <w:abstractNumId w:val="11"/>
  </w:num>
  <w:num w:numId="958" w16cid:durableId="1635331986">
    <w:abstractNumId w:val="11"/>
  </w:num>
  <w:num w:numId="959" w16cid:durableId="2063795429">
    <w:abstractNumId w:val="11"/>
  </w:num>
  <w:num w:numId="960" w16cid:durableId="443618750">
    <w:abstractNumId w:val="11"/>
  </w:num>
  <w:num w:numId="961" w16cid:durableId="722867223">
    <w:abstractNumId w:val="11"/>
  </w:num>
  <w:num w:numId="962" w16cid:durableId="1358239150">
    <w:abstractNumId w:val="11"/>
  </w:num>
  <w:num w:numId="963" w16cid:durableId="854225742">
    <w:abstractNumId w:val="11"/>
  </w:num>
  <w:num w:numId="964" w16cid:durableId="1021586589">
    <w:abstractNumId w:val="11"/>
  </w:num>
  <w:num w:numId="965" w16cid:durableId="1803497593">
    <w:abstractNumId w:val="11"/>
  </w:num>
  <w:num w:numId="966" w16cid:durableId="595555798">
    <w:abstractNumId w:val="11"/>
  </w:num>
  <w:num w:numId="967" w16cid:durableId="169175323">
    <w:abstractNumId w:val="11"/>
  </w:num>
  <w:num w:numId="968" w16cid:durableId="657345919">
    <w:abstractNumId w:val="11"/>
  </w:num>
  <w:num w:numId="969" w16cid:durableId="1841117019">
    <w:abstractNumId w:val="11"/>
  </w:num>
  <w:num w:numId="970" w16cid:durableId="1084380582">
    <w:abstractNumId w:val="11"/>
  </w:num>
  <w:num w:numId="971" w16cid:durableId="1142119302">
    <w:abstractNumId w:val="11"/>
  </w:num>
  <w:num w:numId="972" w16cid:durableId="717584763">
    <w:abstractNumId w:val="11"/>
  </w:num>
  <w:num w:numId="973" w16cid:durableId="2124105935">
    <w:abstractNumId w:val="11"/>
  </w:num>
  <w:num w:numId="974" w16cid:durableId="1352218299">
    <w:abstractNumId w:val="11"/>
  </w:num>
  <w:num w:numId="975" w16cid:durableId="1245534034">
    <w:abstractNumId w:val="11"/>
  </w:num>
  <w:num w:numId="976" w16cid:durableId="597756810">
    <w:abstractNumId w:val="11"/>
  </w:num>
  <w:num w:numId="977" w16cid:durableId="222836761">
    <w:abstractNumId w:val="11"/>
  </w:num>
  <w:num w:numId="978" w16cid:durableId="1152333750">
    <w:abstractNumId w:val="11"/>
  </w:num>
  <w:num w:numId="979" w16cid:durableId="265038937">
    <w:abstractNumId w:val="11"/>
  </w:num>
  <w:num w:numId="980" w16cid:durableId="1190410880">
    <w:abstractNumId w:val="11"/>
  </w:num>
  <w:num w:numId="981" w16cid:durableId="467356486">
    <w:abstractNumId w:val="11"/>
  </w:num>
  <w:num w:numId="982" w16cid:durableId="803036346">
    <w:abstractNumId w:val="11"/>
  </w:num>
  <w:num w:numId="983" w16cid:durableId="2038047490">
    <w:abstractNumId w:val="11"/>
  </w:num>
  <w:num w:numId="984" w16cid:durableId="968123556">
    <w:abstractNumId w:val="11"/>
  </w:num>
  <w:num w:numId="985" w16cid:durableId="1065757462">
    <w:abstractNumId w:val="11"/>
  </w:num>
  <w:num w:numId="986" w16cid:durableId="1702632391">
    <w:abstractNumId w:val="11"/>
  </w:num>
  <w:num w:numId="987" w16cid:durableId="685865165">
    <w:abstractNumId w:val="11"/>
  </w:num>
  <w:num w:numId="988" w16cid:durableId="740834611">
    <w:abstractNumId w:val="11"/>
  </w:num>
  <w:num w:numId="989" w16cid:durableId="1382556300">
    <w:abstractNumId w:val="11"/>
  </w:num>
  <w:num w:numId="990" w16cid:durableId="1827429143">
    <w:abstractNumId w:val="11"/>
  </w:num>
  <w:num w:numId="991" w16cid:durableId="988631147">
    <w:abstractNumId w:val="11"/>
  </w:num>
  <w:num w:numId="992" w16cid:durableId="1563633515">
    <w:abstractNumId w:val="11"/>
  </w:num>
  <w:num w:numId="993" w16cid:durableId="523442341">
    <w:abstractNumId w:val="11"/>
  </w:num>
  <w:num w:numId="994" w16cid:durableId="1580940613">
    <w:abstractNumId w:val="11"/>
  </w:num>
  <w:num w:numId="995" w16cid:durableId="480191580">
    <w:abstractNumId w:val="11"/>
  </w:num>
  <w:num w:numId="996" w16cid:durableId="1891846181">
    <w:abstractNumId w:val="11"/>
  </w:num>
  <w:num w:numId="997" w16cid:durableId="2067758470">
    <w:abstractNumId w:val="11"/>
  </w:num>
  <w:num w:numId="998" w16cid:durableId="1082795549">
    <w:abstractNumId w:val="11"/>
  </w:num>
  <w:num w:numId="999" w16cid:durableId="1712993500">
    <w:abstractNumId w:val="11"/>
  </w:num>
  <w:num w:numId="1000" w16cid:durableId="65109150">
    <w:abstractNumId w:val="11"/>
  </w:num>
  <w:num w:numId="1001" w16cid:durableId="2051998569">
    <w:abstractNumId w:val="11"/>
  </w:num>
  <w:num w:numId="1002" w16cid:durableId="1870870250">
    <w:abstractNumId w:val="11"/>
  </w:num>
  <w:num w:numId="1003" w16cid:durableId="835807785">
    <w:abstractNumId w:val="11"/>
  </w:num>
  <w:num w:numId="1004" w16cid:durableId="1481848743">
    <w:abstractNumId w:val="11"/>
  </w:num>
  <w:num w:numId="1005" w16cid:durableId="18432374">
    <w:abstractNumId w:val="11"/>
  </w:num>
  <w:num w:numId="1006" w16cid:durableId="1817336472">
    <w:abstractNumId w:val="11"/>
  </w:num>
  <w:num w:numId="1007" w16cid:durableId="886186876">
    <w:abstractNumId w:val="11"/>
  </w:num>
  <w:num w:numId="1008" w16cid:durableId="2030178535">
    <w:abstractNumId w:val="11"/>
  </w:num>
  <w:num w:numId="1009" w16cid:durableId="613094105">
    <w:abstractNumId w:val="11"/>
  </w:num>
  <w:num w:numId="1010" w16cid:durableId="904337734">
    <w:abstractNumId w:val="11"/>
  </w:num>
  <w:num w:numId="1011" w16cid:durableId="2091464328">
    <w:abstractNumId w:val="11"/>
  </w:num>
  <w:num w:numId="1012" w16cid:durableId="1914191994">
    <w:abstractNumId w:val="11"/>
  </w:num>
  <w:num w:numId="1013" w16cid:durableId="1028070756">
    <w:abstractNumId w:val="11"/>
  </w:num>
  <w:num w:numId="1014" w16cid:durableId="808746817">
    <w:abstractNumId w:val="11"/>
  </w:num>
  <w:num w:numId="1015" w16cid:durableId="297955944">
    <w:abstractNumId w:val="11"/>
  </w:num>
  <w:num w:numId="1016" w16cid:durableId="1584610299">
    <w:abstractNumId w:val="11"/>
  </w:num>
  <w:num w:numId="1017" w16cid:durableId="1405301651">
    <w:abstractNumId w:val="11"/>
  </w:num>
  <w:num w:numId="1018" w16cid:durableId="2025667587">
    <w:abstractNumId w:val="11"/>
  </w:num>
  <w:num w:numId="1019" w16cid:durableId="1891264902">
    <w:abstractNumId w:val="11"/>
  </w:num>
  <w:num w:numId="1020" w16cid:durableId="1862623075">
    <w:abstractNumId w:val="11"/>
  </w:num>
  <w:num w:numId="1021" w16cid:durableId="1493519641">
    <w:abstractNumId w:val="11"/>
  </w:num>
  <w:num w:numId="1022" w16cid:durableId="373621308">
    <w:abstractNumId w:val="11"/>
  </w:num>
  <w:num w:numId="1023" w16cid:durableId="1927303533">
    <w:abstractNumId w:val="11"/>
  </w:num>
  <w:num w:numId="1024" w16cid:durableId="1058095539">
    <w:abstractNumId w:val="11"/>
  </w:num>
  <w:num w:numId="1025" w16cid:durableId="703867457">
    <w:abstractNumId w:val="11"/>
  </w:num>
  <w:num w:numId="1026" w16cid:durableId="1286110729">
    <w:abstractNumId w:val="11"/>
  </w:num>
  <w:num w:numId="1027" w16cid:durableId="1693648815">
    <w:abstractNumId w:val="11"/>
  </w:num>
  <w:num w:numId="1028" w16cid:durableId="420299432">
    <w:abstractNumId w:val="11"/>
  </w:num>
  <w:num w:numId="1029" w16cid:durableId="2027636062">
    <w:abstractNumId w:val="11"/>
  </w:num>
  <w:num w:numId="1030" w16cid:durableId="1224171722">
    <w:abstractNumId w:val="11"/>
  </w:num>
  <w:num w:numId="1031" w16cid:durableId="1477262866">
    <w:abstractNumId w:val="11"/>
  </w:num>
  <w:num w:numId="1032" w16cid:durableId="1537355406">
    <w:abstractNumId w:val="11"/>
  </w:num>
  <w:num w:numId="1033" w16cid:durableId="1846700786">
    <w:abstractNumId w:val="11"/>
  </w:num>
  <w:num w:numId="1034" w16cid:durableId="714891326">
    <w:abstractNumId w:val="11"/>
  </w:num>
  <w:num w:numId="1035" w16cid:durableId="2107575709">
    <w:abstractNumId w:val="11"/>
  </w:num>
  <w:num w:numId="1036" w16cid:durableId="1108700997">
    <w:abstractNumId w:val="11"/>
  </w:num>
  <w:num w:numId="1037" w16cid:durableId="837309495">
    <w:abstractNumId w:val="11"/>
  </w:num>
  <w:num w:numId="1038" w16cid:durableId="675109241">
    <w:abstractNumId w:val="11"/>
  </w:num>
  <w:num w:numId="1039" w16cid:durableId="11224538">
    <w:abstractNumId w:val="11"/>
  </w:num>
  <w:num w:numId="1040" w16cid:durableId="305281043">
    <w:abstractNumId w:val="11"/>
  </w:num>
  <w:num w:numId="1041" w16cid:durableId="1565020787">
    <w:abstractNumId w:val="11"/>
  </w:num>
  <w:num w:numId="1042" w16cid:durableId="1120103064">
    <w:abstractNumId w:val="11"/>
  </w:num>
  <w:num w:numId="1043" w16cid:durableId="1757634208">
    <w:abstractNumId w:val="11"/>
  </w:num>
  <w:num w:numId="1044" w16cid:durableId="1952468073">
    <w:abstractNumId w:val="11"/>
  </w:num>
  <w:num w:numId="1045" w16cid:durableId="1109737025">
    <w:abstractNumId w:val="11"/>
  </w:num>
  <w:num w:numId="1046" w16cid:durableId="910847619">
    <w:abstractNumId w:val="11"/>
  </w:num>
  <w:num w:numId="1047" w16cid:durableId="590162633">
    <w:abstractNumId w:val="11"/>
  </w:num>
  <w:num w:numId="1048" w16cid:durableId="402796783">
    <w:abstractNumId w:val="11"/>
  </w:num>
  <w:num w:numId="1049" w16cid:durableId="57365879">
    <w:abstractNumId w:val="11"/>
  </w:num>
  <w:num w:numId="1050" w16cid:durableId="1421608431">
    <w:abstractNumId w:val="11"/>
  </w:num>
  <w:num w:numId="1051" w16cid:durableId="2125734583">
    <w:abstractNumId w:val="11"/>
  </w:num>
  <w:num w:numId="1052" w16cid:durableId="1746754918">
    <w:abstractNumId w:val="11"/>
  </w:num>
  <w:num w:numId="1053" w16cid:durableId="573586792">
    <w:abstractNumId w:val="11"/>
  </w:num>
  <w:num w:numId="1054" w16cid:durableId="641467496">
    <w:abstractNumId w:val="11"/>
  </w:num>
  <w:num w:numId="1055" w16cid:durableId="372728429">
    <w:abstractNumId w:val="11"/>
  </w:num>
  <w:num w:numId="1056" w16cid:durableId="430517649">
    <w:abstractNumId w:val="11"/>
  </w:num>
  <w:num w:numId="1057" w16cid:durableId="864757693">
    <w:abstractNumId w:val="11"/>
  </w:num>
  <w:num w:numId="1058" w16cid:durableId="1706443137">
    <w:abstractNumId w:val="11"/>
  </w:num>
  <w:num w:numId="1059" w16cid:durableId="1800681546">
    <w:abstractNumId w:val="11"/>
  </w:num>
  <w:num w:numId="1060" w16cid:durableId="1573738217">
    <w:abstractNumId w:val="11"/>
  </w:num>
  <w:num w:numId="1061" w16cid:durableId="287321935">
    <w:abstractNumId w:val="11"/>
  </w:num>
  <w:num w:numId="1062" w16cid:durableId="464783466">
    <w:abstractNumId w:val="11"/>
  </w:num>
  <w:num w:numId="1063" w16cid:durableId="1038823629">
    <w:abstractNumId w:val="11"/>
  </w:num>
  <w:num w:numId="1064" w16cid:durableId="1172062234">
    <w:abstractNumId w:val="11"/>
  </w:num>
  <w:num w:numId="1065" w16cid:durableId="1256862706">
    <w:abstractNumId w:val="11"/>
  </w:num>
  <w:num w:numId="1066" w16cid:durableId="1515536026">
    <w:abstractNumId w:val="11"/>
  </w:num>
  <w:num w:numId="1067" w16cid:durableId="377125810">
    <w:abstractNumId w:val="11"/>
  </w:num>
  <w:num w:numId="1068" w16cid:durableId="1906527011">
    <w:abstractNumId w:val="11"/>
  </w:num>
  <w:num w:numId="1069" w16cid:durableId="1473523295">
    <w:abstractNumId w:val="11"/>
  </w:num>
  <w:num w:numId="1070" w16cid:durableId="728266404">
    <w:abstractNumId w:val="11"/>
  </w:num>
  <w:num w:numId="1071" w16cid:durableId="1726752567">
    <w:abstractNumId w:val="11"/>
  </w:num>
  <w:num w:numId="1072" w16cid:durableId="1003782141">
    <w:abstractNumId w:val="11"/>
  </w:num>
  <w:num w:numId="1073" w16cid:durableId="1982689422">
    <w:abstractNumId w:val="11"/>
  </w:num>
  <w:num w:numId="1074" w16cid:durableId="1804344938">
    <w:abstractNumId w:val="11"/>
  </w:num>
  <w:num w:numId="1075" w16cid:durableId="1608391295">
    <w:abstractNumId w:val="11"/>
  </w:num>
  <w:num w:numId="1076" w16cid:durableId="1966155095">
    <w:abstractNumId w:val="11"/>
  </w:num>
  <w:num w:numId="1077" w16cid:durableId="468403666">
    <w:abstractNumId w:val="11"/>
  </w:num>
  <w:num w:numId="1078" w16cid:durableId="621155191">
    <w:abstractNumId w:val="11"/>
  </w:num>
  <w:num w:numId="1079" w16cid:durableId="698359960">
    <w:abstractNumId w:val="11"/>
  </w:num>
  <w:num w:numId="1080" w16cid:durableId="587543494">
    <w:abstractNumId w:val="11"/>
  </w:num>
  <w:num w:numId="1081" w16cid:durableId="1554652530">
    <w:abstractNumId w:val="11"/>
  </w:num>
  <w:num w:numId="1082" w16cid:durableId="236791931">
    <w:abstractNumId w:val="11"/>
  </w:num>
  <w:num w:numId="1083" w16cid:durableId="2123911672">
    <w:abstractNumId w:val="11"/>
  </w:num>
  <w:num w:numId="1084" w16cid:durableId="2099790347">
    <w:abstractNumId w:val="11"/>
  </w:num>
  <w:num w:numId="1085" w16cid:durableId="1950310078">
    <w:abstractNumId w:val="11"/>
  </w:num>
  <w:num w:numId="1086" w16cid:durableId="1957980795">
    <w:abstractNumId w:val="11"/>
  </w:num>
  <w:num w:numId="1087" w16cid:durableId="87896760">
    <w:abstractNumId w:val="11"/>
  </w:num>
  <w:num w:numId="1088" w16cid:durableId="2095349371">
    <w:abstractNumId w:val="11"/>
  </w:num>
  <w:num w:numId="1089" w16cid:durableId="2100827224">
    <w:abstractNumId w:val="11"/>
  </w:num>
  <w:num w:numId="1090" w16cid:durableId="1437751593">
    <w:abstractNumId w:val="11"/>
  </w:num>
  <w:num w:numId="1091" w16cid:durableId="234704990">
    <w:abstractNumId w:val="11"/>
  </w:num>
  <w:num w:numId="1092" w16cid:durableId="471675966">
    <w:abstractNumId w:val="11"/>
  </w:num>
  <w:num w:numId="1093" w16cid:durableId="637956210">
    <w:abstractNumId w:val="11"/>
  </w:num>
  <w:num w:numId="1094" w16cid:durableId="1161846815">
    <w:abstractNumId w:val="11"/>
  </w:num>
  <w:num w:numId="1095" w16cid:durableId="947466048">
    <w:abstractNumId w:val="11"/>
  </w:num>
  <w:num w:numId="1096" w16cid:durableId="97802193">
    <w:abstractNumId w:val="11"/>
  </w:num>
  <w:num w:numId="1097" w16cid:durableId="574633500">
    <w:abstractNumId w:val="11"/>
  </w:num>
  <w:num w:numId="1098" w16cid:durableId="894582646">
    <w:abstractNumId w:val="11"/>
  </w:num>
  <w:num w:numId="1099" w16cid:durableId="1528327918">
    <w:abstractNumId w:val="11"/>
  </w:num>
  <w:num w:numId="1100" w16cid:durableId="1827209928">
    <w:abstractNumId w:val="11"/>
  </w:num>
  <w:num w:numId="1101" w16cid:durableId="964433616">
    <w:abstractNumId w:val="11"/>
  </w:num>
  <w:num w:numId="1102" w16cid:durableId="1341926890">
    <w:abstractNumId w:val="11"/>
  </w:num>
  <w:num w:numId="1103" w16cid:durableId="479616105">
    <w:abstractNumId w:val="11"/>
  </w:num>
  <w:num w:numId="1104" w16cid:durableId="704407024">
    <w:abstractNumId w:val="11"/>
  </w:num>
  <w:num w:numId="1105" w16cid:durableId="353851646">
    <w:abstractNumId w:val="11"/>
  </w:num>
  <w:num w:numId="1106" w16cid:durableId="1921675756">
    <w:abstractNumId w:val="11"/>
  </w:num>
  <w:num w:numId="1107" w16cid:durableId="873732079">
    <w:abstractNumId w:val="11"/>
  </w:num>
  <w:num w:numId="1108" w16cid:durableId="888030027">
    <w:abstractNumId w:val="11"/>
  </w:num>
  <w:num w:numId="1109" w16cid:durableId="351348010">
    <w:abstractNumId w:val="11"/>
  </w:num>
  <w:num w:numId="1110" w16cid:durableId="1369449171">
    <w:abstractNumId w:val="11"/>
  </w:num>
  <w:num w:numId="1111" w16cid:durableId="1144270888">
    <w:abstractNumId w:val="11"/>
  </w:num>
  <w:num w:numId="1112" w16cid:durableId="1057901157">
    <w:abstractNumId w:val="11"/>
  </w:num>
  <w:num w:numId="1113" w16cid:durableId="1430814472">
    <w:abstractNumId w:val="11"/>
  </w:num>
  <w:num w:numId="1114" w16cid:durableId="245112450">
    <w:abstractNumId w:val="11"/>
  </w:num>
  <w:num w:numId="1115" w16cid:durableId="1568803315">
    <w:abstractNumId w:val="11"/>
  </w:num>
  <w:num w:numId="1116" w16cid:durableId="185213833">
    <w:abstractNumId w:val="11"/>
  </w:num>
  <w:num w:numId="1117" w16cid:durableId="1099790735">
    <w:abstractNumId w:val="11"/>
  </w:num>
  <w:num w:numId="1118" w16cid:durableId="753933999">
    <w:abstractNumId w:val="11"/>
  </w:num>
  <w:num w:numId="1119" w16cid:durableId="7830131">
    <w:abstractNumId w:val="11"/>
  </w:num>
  <w:num w:numId="1120" w16cid:durableId="1040009253">
    <w:abstractNumId w:val="11"/>
  </w:num>
  <w:num w:numId="1121" w16cid:durableId="1356535251">
    <w:abstractNumId w:val="11"/>
  </w:num>
  <w:num w:numId="1122" w16cid:durableId="818300377">
    <w:abstractNumId w:val="11"/>
  </w:num>
  <w:num w:numId="1123" w16cid:durableId="1952937261">
    <w:abstractNumId w:val="11"/>
  </w:num>
  <w:num w:numId="1124" w16cid:durableId="229004338">
    <w:abstractNumId w:val="11"/>
  </w:num>
  <w:num w:numId="1125" w16cid:durableId="1308436932">
    <w:abstractNumId w:val="11"/>
  </w:num>
  <w:num w:numId="1126" w16cid:durableId="1768426880">
    <w:abstractNumId w:val="11"/>
  </w:num>
  <w:num w:numId="1127" w16cid:durableId="1949895939">
    <w:abstractNumId w:val="11"/>
  </w:num>
  <w:num w:numId="1128" w16cid:durableId="889146199">
    <w:abstractNumId w:val="11"/>
  </w:num>
  <w:num w:numId="1129" w16cid:durableId="308873577">
    <w:abstractNumId w:val="11"/>
  </w:num>
  <w:num w:numId="1130" w16cid:durableId="1361784829">
    <w:abstractNumId w:val="11"/>
  </w:num>
  <w:num w:numId="1131" w16cid:durableId="1330254905">
    <w:abstractNumId w:val="11"/>
  </w:num>
  <w:num w:numId="1132" w16cid:durableId="1750999071">
    <w:abstractNumId w:val="11"/>
  </w:num>
  <w:num w:numId="1133" w16cid:durableId="927689125">
    <w:abstractNumId w:val="11"/>
  </w:num>
  <w:num w:numId="1134" w16cid:durableId="601761431">
    <w:abstractNumId w:val="11"/>
  </w:num>
  <w:num w:numId="1135" w16cid:durableId="2001419849">
    <w:abstractNumId w:val="11"/>
  </w:num>
  <w:num w:numId="1136" w16cid:durableId="792943092">
    <w:abstractNumId w:val="11"/>
  </w:num>
  <w:num w:numId="1137" w16cid:durableId="1417551914">
    <w:abstractNumId w:val="11"/>
  </w:num>
  <w:num w:numId="1138" w16cid:durableId="2029986385">
    <w:abstractNumId w:val="11"/>
  </w:num>
  <w:num w:numId="1139" w16cid:durableId="1766267945">
    <w:abstractNumId w:val="11"/>
  </w:num>
  <w:num w:numId="1140" w16cid:durableId="1050496120">
    <w:abstractNumId w:val="11"/>
  </w:num>
  <w:num w:numId="1141" w16cid:durableId="1372535129">
    <w:abstractNumId w:val="11"/>
  </w:num>
  <w:num w:numId="1142" w16cid:durableId="1509060111">
    <w:abstractNumId w:val="11"/>
  </w:num>
  <w:num w:numId="1143" w16cid:durableId="530798049">
    <w:abstractNumId w:val="11"/>
  </w:num>
  <w:num w:numId="1144" w16cid:durableId="1439641871">
    <w:abstractNumId w:val="11"/>
  </w:num>
  <w:num w:numId="1145" w16cid:durableId="1732381851">
    <w:abstractNumId w:val="11"/>
  </w:num>
  <w:num w:numId="1146" w16cid:durableId="1351450458">
    <w:abstractNumId w:val="11"/>
  </w:num>
  <w:num w:numId="1147" w16cid:durableId="540632514">
    <w:abstractNumId w:val="11"/>
  </w:num>
  <w:num w:numId="1148" w16cid:durableId="1586918945">
    <w:abstractNumId w:val="11"/>
  </w:num>
  <w:num w:numId="1149" w16cid:durableId="691877065">
    <w:abstractNumId w:val="11"/>
  </w:num>
  <w:num w:numId="1150" w16cid:durableId="597173939">
    <w:abstractNumId w:val="11"/>
  </w:num>
  <w:num w:numId="1151" w16cid:durableId="727919310">
    <w:abstractNumId w:val="11"/>
  </w:num>
  <w:num w:numId="1152" w16cid:durableId="961495760">
    <w:abstractNumId w:val="11"/>
  </w:num>
  <w:num w:numId="1153" w16cid:durableId="784079814">
    <w:abstractNumId w:val="11"/>
  </w:num>
  <w:num w:numId="1154" w16cid:durableId="1753769848">
    <w:abstractNumId w:val="11"/>
  </w:num>
  <w:num w:numId="1155" w16cid:durableId="17595162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grammar="clean"/>
  <w:defaultTabStop w:val="720"/>
  <w:autoHyphenation/>
  <w:hyphenationZone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8266F"/>
    <w:rsid w:val="000D0E93"/>
    <w:rsid w:val="000F02DF"/>
    <w:rsid w:val="001931F8"/>
    <w:rsid w:val="001D0F0A"/>
    <w:rsid w:val="001F1795"/>
    <w:rsid w:val="002726C3"/>
    <w:rsid w:val="002778AF"/>
    <w:rsid w:val="003037A3"/>
    <w:rsid w:val="00350E54"/>
    <w:rsid w:val="003854C2"/>
    <w:rsid w:val="00441E78"/>
    <w:rsid w:val="004B0331"/>
    <w:rsid w:val="005A1318"/>
    <w:rsid w:val="005E422A"/>
    <w:rsid w:val="00624AC2"/>
    <w:rsid w:val="00672A39"/>
    <w:rsid w:val="00692CFD"/>
    <w:rsid w:val="0071522D"/>
    <w:rsid w:val="007619E3"/>
    <w:rsid w:val="00805552"/>
    <w:rsid w:val="00830D15"/>
    <w:rsid w:val="00830D4E"/>
    <w:rsid w:val="00851531"/>
    <w:rsid w:val="00884831"/>
    <w:rsid w:val="008A3B88"/>
    <w:rsid w:val="009A4E55"/>
    <w:rsid w:val="009B2A71"/>
    <w:rsid w:val="009B742F"/>
    <w:rsid w:val="009F78A6"/>
    <w:rsid w:val="00AF627D"/>
    <w:rsid w:val="00B33AB2"/>
    <w:rsid w:val="00B64B5D"/>
    <w:rsid w:val="00BF2759"/>
    <w:rsid w:val="00C64B0E"/>
    <w:rsid w:val="00D43A2E"/>
    <w:rsid w:val="00D46CE8"/>
    <w:rsid w:val="00DA44E5"/>
    <w:rsid w:val="00DD0D36"/>
    <w:rsid w:val="00DD65A1"/>
    <w:rsid w:val="00E04CB2"/>
    <w:rsid w:val="00E7799B"/>
    <w:rsid w:val="00F44172"/>
    <w:rsid w:val="00F82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4"/>
    <o:shapelayout v:ext="edit">
      <o:idmap v:ext="edit" data="1"/>
    </o:shapelayout>
  </w:shapeDefaults>
  <w:decimalSymbol w:val="."/>
  <w:listSeparator w:val=","/>
  <w14:docId w14:val="1CC66976"/>
  <w15:docId w15:val="{33ADEDA2-127D-4A37-842D-C2B982B37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ptos" w:eastAsia="DejaVu Sans" w:hAnsi="Aptos" w:cs="Noto Sans Arabic"/>
        <w:sz w:val="24"/>
        <w:szCs w:val="24"/>
        <w:lang w:val="en-US" w:eastAsia="zh-CN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360" w:after="80"/>
      <w:outlineLvl w:val="0"/>
    </w:pPr>
    <w:rPr>
      <w:rFonts w:ascii="Aptos Display" w:hAnsi="Aptos Display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="Aptos Display" w:hAnsi="Aptos Display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pPr>
      <w:keepNext/>
      <w:keepLines/>
      <w:spacing w:before="80" w:after="40"/>
      <w:outlineLvl w:val="3"/>
    </w:pPr>
    <w:rPr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pPr>
      <w:keepNext/>
      <w:keepLines/>
      <w:spacing w:before="80" w:after="40"/>
      <w:outlineLvl w:val="4"/>
    </w:pPr>
    <w:rPr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i/>
      <w:iCs/>
      <w:color w:val="595959" w:themeColor="dark1" w:themeTint="A6"/>
    </w:rPr>
  </w:style>
  <w:style w:type="paragraph" w:styleId="Heading7">
    <w:name w:val="heading 7"/>
    <w:basedOn w:val="Normal"/>
    <w:next w:val="BodyText"/>
    <w:link w:val="Heading7Char"/>
    <w:qFormat/>
    <w:pPr>
      <w:keepNext/>
      <w:keepLines/>
      <w:spacing w:before="40" w:after="0"/>
      <w:outlineLvl w:val="6"/>
    </w:pPr>
    <w:rPr>
      <w:color w:val="595959" w:themeColor="dark1" w:themeTint="A6"/>
    </w:rPr>
  </w:style>
  <w:style w:type="paragraph" w:styleId="Heading8">
    <w:name w:val="heading 8"/>
    <w:basedOn w:val="Normal"/>
    <w:next w:val="BodyText"/>
    <w:link w:val="Heading8Char"/>
    <w:qFormat/>
    <w:pPr>
      <w:keepNext/>
      <w:keepLines/>
      <w:spacing w:after="0"/>
      <w:outlineLvl w:val="7"/>
    </w:pPr>
    <w:rPr>
      <w:i/>
      <w:iCs/>
      <w:color w:val="272727" w:themeColor="dark1" w:themeTint="D8"/>
    </w:rPr>
  </w:style>
  <w:style w:type="paragraph" w:styleId="Heading9">
    <w:name w:val="heading 9"/>
    <w:basedOn w:val="Normal"/>
    <w:next w:val="BodyText"/>
    <w:link w:val="Heading9Char"/>
    <w:qFormat/>
    <w:pPr>
      <w:keepNext/>
      <w:keepLines/>
      <w:spacing w:after="0"/>
      <w:outlineLvl w:val="8"/>
    </w:pPr>
    <w:rPr>
      <w:color w:val="272727" w:themeColor="dark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qFormat/>
    <w:rPr>
      <w:rFonts w:ascii="Aptos Display" w:eastAsia="DejaVu Sans" w:hAnsi="Aptos Display" w:cs="Noto Sans Arabic"/>
      <w:sz w:val="56"/>
      <w:szCs w:val="56"/>
    </w:rPr>
  </w:style>
  <w:style w:type="character" w:customStyle="1" w:styleId="SubtitleChar">
    <w:name w:val="Subtitle Char"/>
    <w:basedOn w:val="DefaultParagraphFont"/>
    <w:link w:val="Subtitle"/>
    <w:qFormat/>
    <w:rPr>
      <w:rFonts w:eastAsia="DejaVu Sans" w:cs="Noto Sans Arabic"/>
      <w:color w:val="595959" w:themeColor="dark1" w:themeTint="A6"/>
      <w:spacing w:val="15"/>
      <w:sz w:val="28"/>
      <w:szCs w:val="28"/>
    </w:rPr>
  </w:style>
  <w:style w:type="character" w:customStyle="1" w:styleId="Heading1Char">
    <w:name w:val="Heading 1 Char"/>
    <w:basedOn w:val="DefaultParagraphFont"/>
    <w:link w:val="Heading1"/>
    <w:qFormat/>
    <w:rPr>
      <w:rFonts w:ascii="Aptos Display" w:eastAsia="DejaVu Sans" w:hAnsi="Aptos Display" w:cs="Noto Sans Arabic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qFormat/>
    <w:rPr>
      <w:rFonts w:ascii="Aptos Display" w:eastAsia="DejaVu Sans" w:hAnsi="Aptos Display" w:cs="Noto Sans Arabic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qFormat/>
    <w:rPr>
      <w:rFonts w:eastAsia="DejaVu Sans" w:cs="Noto Sans Arabic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qFormat/>
    <w:rPr>
      <w:rFonts w:eastAsia="DejaVu Sans" w:cs="Noto Sans Arabic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qFormat/>
    <w:rPr>
      <w:rFonts w:eastAsia="DejaVu Sans" w:cs="Noto Sans Arabic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qFormat/>
    <w:rPr>
      <w:rFonts w:eastAsia="DejaVu Sans" w:cs="Noto Sans Arabic"/>
      <w:i/>
      <w:iCs/>
      <w:color w:val="595959" w:themeColor="dark1" w:themeTint="A6"/>
    </w:rPr>
  </w:style>
  <w:style w:type="character" w:customStyle="1" w:styleId="Heading7Char">
    <w:name w:val="Heading 7 Char"/>
    <w:basedOn w:val="DefaultParagraphFont"/>
    <w:link w:val="Heading7"/>
    <w:qFormat/>
    <w:rPr>
      <w:rFonts w:eastAsia="DejaVu Sans" w:cs="Noto Sans Arabic"/>
      <w:color w:val="595959" w:themeColor="dark1" w:themeTint="A6"/>
    </w:rPr>
  </w:style>
  <w:style w:type="character" w:customStyle="1" w:styleId="Heading8Char">
    <w:name w:val="Heading 8 Char"/>
    <w:basedOn w:val="DefaultParagraphFont"/>
    <w:link w:val="Heading8"/>
    <w:qFormat/>
    <w:rPr>
      <w:rFonts w:eastAsia="DejaVu Sans" w:cs="Noto Sans Arabic"/>
      <w:i/>
      <w:iCs/>
      <w:color w:val="272727" w:themeColor="dark1" w:themeTint="D8"/>
    </w:rPr>
  </w:style>
  <w:style w:type="character" w:customStyle="1" w:styleId="Heading9Char">
    <w:name w:val="Heading 9 Char"/>
    <w:basedOn w:val="DefaultParagraphFont"/>
    <w:link w:val="Heading9"/>
    <w:qFormat/>
    <w:rPr>
      <w:rFonts w:eastAsia="DejaVu Sans" w:cs="Noto Sans Arabic"/>
      <w:color w:val="272727" w:themeColor="dark1" w:themeTint="D8"/>
    </w:rPr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CaptionChar"/>
    <w:qFormat/>
  </w:style>
  <w:style w:type="character" w:customStyle="1" w:styleId="Caracteresdenotaalpie">
    <w:name w:val="Caracteres de nota al pie"/>
    <w:basedOn w:val="Caption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styleId="Title">
    <w:name w:val="Title"/>
    <w:basedOn w:val="Normal"/>
    <w:next w:val="BodyText"/>
    <w:link w:val="TitleChar"/>
    <w:qFormat/>
    <w:pPr>
      <w:spacing w:after="80"/>
      <w:contextualSpacing/>
      <w:jc w:val="center"/>
    </w:pPr>
    <w:rPr>
      <w:rFonts w:ascii="Aptos Display" w:hAnsi="Aptos Display"/>
      <w:sz w:val="56"/>
      <w:szCs w:val="56"/>
    </w:rPr>
  </w:style>
  <w:style w:type="paragraph" w:styleId="BodyText">
    <w:name w:val="Body Text"/>
    <w:basedOn w:val="Normal"/>
    <w:pPr>
      <w:spacing w:before="180" w:after="180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ndice">
    <w:name w:val="Índice"/>
    <w:basedOn w:val="Normal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Subtitle">
    <w:name w:val="Subtitle"/>
    <w:basedOn w:val="Title"/>
    <w:next w:val="BodyText"/>
    <w:link w:val="SubtitleChar"/>
    <w:uiPriority w:val="11"/>
    <w:qFormat/>
    <w:rPr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spacing w:before="100" w:after="100"/>
      <w:ind w:left="480" w:right="480"/>
    </w:pPr>
  </w:style>
  <w:style w:type="paragraph" w:styleId="FootnoteText">
    <w:name w:val="footnote text"/>
    <w:basedOn w:val="Normal"/>
  </w:style>
  <w:style w:type="paragraph" w:customStyle="1" w:styleId="FootnoteBlockText">
    <w:name w:val="Footnote Block Text"/>
    <w:basedOn w:val="FootnoteText"/>
    <w:next w:val="FootnoteText"/>
    <w:qFormat/>
    <w:pPr>
      <w:spacing w:before="100" w:after="100"/>
      <w:ind w:left="480" w:right="480"/>
    </w:p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a">
    <w:name w:val="Figura"/>
    <w:basedOn w:val="Normal"/>
    <w:qFormat/>
  </w:style>
  <w:style w:type="paragraph" w:customStyle="1" w:styleId="CaptionedFigure">
    <w:name w:val="Captioned Figure"/>
    <w:basedOn w:val="Figura"/>
    <w:qFormat/>
    <w:pPr>
      <w:keepNext/>
    </w:pPr>
  </w:style>
  <w:style w:type="paragraph" w:styleId="IndexHeading">
    <w:name w:val="index heading"/>
    <w:basedOn w:val="Title"/>
  </w:style>
  <w:style w:type="paragraph" w:styleId="TOCHeading">
    <w:name w:val="TOC Heading"/>
    <w:basedOn w:val="Heading1"/>
    <w:next w:val="BodyText"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qFormat/>
  </w:style>
  <w:style w:type="paragraph" w:styleId="ListParagraph">
    <w:name w:val="List Paragraph"/>
    <w:basedOn w:val="Normal"/>
    <w:qFormat/>
    <w:pPr>
      <w:ind w:left="720"/>
      <w:contextualSpacing/>
    </w:pPr>
  </w:style>
  <w:style w:type="numbering" w:customStyle="1" w:styleId="Ningunalista">
    <w:name w:val="Ninguna lista"/>
    <w:qFormat/>
  </w:style>
  <w:style w:type="paragraph" w:styleId="NormalWeb">
    <w:name w:val="Normal (Web)"/>
    <w:basedOn w:val="Normal"/>
    <w:uiPriority w:val="99"/>
    <w:unhideWhenUsed/>
    <w:rsid w:val="003854C2"/>
    <w:pPr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lang w:val="es-CO"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6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79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0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4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2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12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26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1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8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51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6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63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5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0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4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4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08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80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5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5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5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17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4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2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60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52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2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6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2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66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88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8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64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5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37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79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7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7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8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82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9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5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9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8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3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fontTable" Target="fontTable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8" Type="http://schemas.openxmlformats.org/officeDocument/2006/relationships/image" Target="media/image3.png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rial"/>
        <a:ea typeface="DejaVu Sans"/>
        <a:cs typeface="DejaVu Sans"/>
      </a:majorFont>
      <a:minorFont>
        <a:latin typeface="Arial"/>
        <a:ea typeface="DejaVu Sans"/>
        <a:cs typeface="DejaVu Sans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311B9D-375E-4108-A037-94F8058A8A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Pages>45</Pages>
  <Words>4155</Words>
  <Characters>23688</Characters>
  <Application>Microsoft Office Word</Application>
  <DocSecurity>0</DocSecurity>
  <Lines>197</Lines>
  <Paragraphs>5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Usuario</cp:lastModifiedBy>
  <cp:revision>23</cp:revision>
  <dcterms:created xsi:type="dcterms:W3CDTF">1970-01-01T00:00:00Z</dcterms:created>
  <dcterms:modified xsi:type="dcterms:W3CDTF">2025-10-20T04:56:00Z</dcterms:modified>
  <dc:language>es-CO</dc:language>
</cp:coreProperties>
</file>